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B9C4D" w14:textId="77777777" w:rsidR="00D33BAE" w:rsidRPr="00F606ED" w:rsidRDefault="00D33BAE" w:rsidP="00D33BAE">
      <w:pPr>
        <w:shd w:val="clear" w:color="auto" w:fill="FFFFFF"/>
        <w:spacing w:before="75" w:after="100" w:afterAutospacing="1" w:line="312" w:lineRule="atLeast"/>
        <w:jc w:val="both"/>
        <w:outlineLvl w:val="0"/>
        <w:rPr>
          <w:rFonts w:ascii="Helvetica" w:eastAsia="Times New Roman" w:hAnsi="Helvetica" w:cs="Helvetica"/>
          <w:color w:val="FF0000"/>
          <w:kern w:val="36"/>
          <w:sz w:val="44"/>
          <w:szCs w:val="44"/>
        </w:rPr>
      </w:pPr>
      <w:r w:rsidRPr="00F606ED">
        <w:rPr>
          <w:rFonts w:ascii="Helvetica" w:eastAsia="Times New Roman" w:hAnsi="Helvetica" w:cs="Helvetica"/>
          <w:color w:val="FF0000"/>
          <w:kern w:val="36"/>
          <w:sz w:val="44"/>
          <w:szCs w:val="44"/>
        </w:rPr>
        <w:t>SQL Interview Questions and Answers</w:t>
      </w:r>
    </w:p>
    <w:p w14:paraId="23C7EDF2" w14:textId="7C648052"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noProof/>
          <w:sz w:val="24"/>
          <w:szCs w:val="24"/>
        </w:rPr>
        <w:drawing>
          <wp:inline distT="0" distB="0" distL="0" distR="0" wp14:anchorId="3E3F577F" wp14:editId="20A53164">
            <wp:extent cx="2860040" cy="1905000"/>
            <wp:effectExtent l="0" t="0" r="0" b="0"/>
            <wp:docPr id="17" name="Picture 17" descr="SQL Interview 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QL Interview Question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60040" cy="1905000"/>
                    </a:xfrm>
                    <a:prstGeom prst="rect">
                      <a:avLst/>
                    </a:prstGeom>
                    <a:noFill/>
                    <a:ln>
                      <a:noFill/>
                    </a:ln>
                  </pic:spPr>
                </pic:pic>
              </a:graphicData>
            </a:graphic>
          </wp:inline>
        </w:drawing>
      </w:r>
    </w:p>
    <w:p w14:paraId="48002AB1"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 xml:space="preserve">The following are the most popular and useful SQL interview questions and answers for fresher and experienced candidates. These questions are created specifically to </w:t>
      </w:r>
      <w:proofErr w:type="spellStart"/>
      <w:r w:rsidRPr="00D33BAE">
        <w:rPr>
          <w:rFonts w:ascii="Segoe UI" w:eastAsia="Times New Roman" w:hAnsi="Segoe UI" w:cs="Segoe UI"/>
          <w:color w:val="333333"/>
          <w:sz w:val="24"/>
          <w:szCs w:val="24"/>
        </w:rPr>
        <w:t>familiarise</w:t>
      </w:r>
      <w:proofErr w:type="spellEnd"/>
      <w:r w:rsidRPr="00D33BAE">
        <w:rPr>
          <w:rFonts w:ascii="Segoe UI" w:eastAsia="Times New Roman" w:hAnsi="Segoe UI" w:cs="Segoe UI"/>
          <w:color w:val="333333"/>
          <w:sz w:val="24"/>
          <w:szCs w:val="24"/>
        </w:rPr>
        <w:t xml:space="preserve"> you with the types of questions you might encounter during your SQL interview. According to our experiences, good interviewers rarely plan to ask any specific topic during the interview. Instead, questioning usually begins with a basic understanding of the subject, and based on your responses, further discussion happened.</w:t>
      </w:r>
    </w:p>
    <w:p w14:paraId="4972909B" w14:textId="77777777" w:rsidR="00D33BAE" w:rsidRPr="00F606ED"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FF0000"/>
          <w:sz w:val="32"/>
          <w:szCs w:val="32"/>
        </w:rPr>
      </w:pPr>
      <w:r w:rsidRPr="00F606ED">
        <w:rPr>
          <w:rFonts w:ascii="Helvetica" w:eastAsia="Times New Roman" w:hAnsi="Helvetica" w:cs="Helvetica"/>
          <w:color w:val="FF0000"/>
          <w:sz w:val="32"/>
          <w:szCs w:val="32"/>
        </w:rPr>
        <w:t>1) What is SQL?</w:t>
      </w:r>
    </w:p>
    <w:p w14:paraId="4B226F03" w14:textId="77777777" w:rsidR="00D33BAE" w:rsidRPr="00F606ED" w:rsidRDefault="00D33BAE" w:rsidP="00D33BAE">
      <w:pPr>
        <w:shd w:val="clear" w:color="auto" w:fill="FFFFFF"/>
        <w:spacing w:before="100" w:beforeAutospacing="1" w:after="100" w:afterAutospacing="1" w:line="240" w:lineRule="auto"/>
        <w:jc w:val="both"/>
        <w:rPr>
          <w:rFonts w:ascii="Segoe UI" w:eastAsia="Times New Roman" w:hAnsi="Segoe UI" w:cs="Segoe UI"/>
          <w:color w:val="00B0F0"/>
          <w:sz w:val="24"/>
          <w:szCs w:val="24"/>
        </w:rPr>
      </w:pPr>
      <w:r w:rsidRPr="00EE4BE8">
        <w:rPr>
          <w:rFonts w:ascii="Segoe UI" w:eastAsia="Times New Roman" w:hAnsi="Segoe UI" w:cs="Segoe UI"/>
          <w:color w:val="00B050"/>
          <w:sz w:val="24"/>
          <w:szCs w:val="24"/>
        </w:rPr>
        <w:t>SQL stands for the Structured Query Language</w:t>
      </w:r>
      <w:r w:rsidRPr="00F606ED">
        <w:rPr>
          <w:rFonts w:ascii="Segoe UI" w:eastAsia="Times New Roman" w:hAnsi="Segoe UI" w:cs="Segoe UI"/>
          <w:color w:val="00B0F0"/>
          <w:sz w:val="24"/>
          <w:szCs w:val="24"/>
        </w:rPr>
        <w:t xml:space="preserve">. </w:t>
      </w:r>
      <w:r w:rsidRPr="00EE4BE8">
        <w:rPr>
          <w:rFonts w:ascii="Segoe UI" w:eastAsia="Times New Roman" w:hAnsi="Segoe UI" w:cs="Segoe UI"/>
          <w:color w:val="00B050"/>
          <w:sz w:val="24"/>
          <w:szCs w:val="24"/>
        </w:rPr>
        <w:t xml:space="preserve">It is the standard language used to maintain the relational database and perform many different data manipulation operations on the data. </w:t>
      </w:r>
      <w:r w:rsidRPr="00F606ED">
        <w:rPr>
          <w:rFonts w:ascii="Segoe UI" w:eastAsia="Times New Roman" w:hAnsi="Segoe UI" w:cs="Segoe UI"/>
          <w:color w:val="00B0F0"/>
          <w:sz w:val="24"/>
          <w:szCs w:val="24"/>
        </w:rPr>
        <w:t>SQL was initially invented in 1970. It is a database language used for database creation, deletion, fetching and modifying rows, etc. sometimes, it is pronounced as 'sequel.' We can also use it to handle organized data comprised of entities (variables) and relations between different entities of the data.</w:t>
      </w:r>
    </w:p>
    <w:p w14:paraId="0309A4BA"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F0C8106">
          <v:rect id="_x0000_i1025" style="width:0;height:.75pt" o:hrstd="t" o:hrnoshade="t" o:hr="t" fillcolor="#d4d4d4" stroked="f"/>
        </w:pict>
      </w:r>
    </w:p>
    <w:p w14:paraId="240136DC"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F606ED">
        <w:rPr>
          <w:rFonts w:ascii="Helvetica" w:eastAsia="Times New Roman" w:hAnsi="Helvetica" w:cs="Helvetica"/>
          <w:color w:val="610B4B"/>
          <w:sz w:val="32"/>
          <w:szCs w:val="32"/>
          <w:highlight w:val="red"/>
        </w:rPr>
        <w:t>2) When SQL appeared?</w:t>
      </w:r>
    </w:p>
    <w:p w14:paraId="3C5FA189" w14:textId="2046E43A" w:rsidR="00EE4BE8"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first appeared in 1974. It is one of the most used languages for maintaining the relational database. In 1986, SQL became the standard of the American National Standards Institute (ANSI) and ISO (International Organization for Standardization) in 1987</w:t>
      </w:r>
      <w:r w:rsidR="00EE4BE8">
        <w:rPr>
          <w:rFonts w:ascii="Segoe UI" w:eastAsia="Times New Roman" w:hAnsi="Segoe UI" w:cs="Segoe UI"/>
          <w:color w:val="333333"/>
          <w:sz w:val="24"/>
          <w:szCs w:val="24"/>
        </w:rPr>
        <w:t>.</w:t>
      </w:r>
    </w:p>
    <w:p w14:paraId="342F5D76" w14:textId="77777777" w:rsidR="00F606ED" w:rsidRPr="00D33BAE" w:rsidRDefault="00F606ED"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p>
    <w:p w14:paraId="368D6F3B"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DBE8D82">
          <v:rect id="_x0000_i1026" style="width:0;height:.75pt" o:hrstd="t" o:hrnoshade="t" o:hr="t" fillcolor="#d4d4d4" stroked="f"/>
        </w:pict>
      </w:r>
    </w:p>
    <w:p w14:paraId="6AF0F1EA"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F606ED">
        <w:rPr>
          <w:rFonts w:ascii="Helvetica" w:eastAsia="Times New Roman" w:hAnsi="Helvetica" w:cs="Helvetica"/>
          <w:color w:val="610B4B"/>
          <w:sz w:val="32"/>
          <w:szCs w:val="32"/>
          <w:highlight w:val="red"/>
        </w:rPr>
        <w:lastRenderedPageBreak/>
        <w:t>3) What are the usages of SQL?</w:t>
      </w:r>
    </w:p>
    <w:p w14:paraId="387D82CA" w14:textId="77777777" w:rsidR="00D33BAE" w:rsidRPr="00F606ED" w:rsidRDefault="00D33BAE" w:rsidP="00D33BAE">
      <w:pPr>
        <w:shd w:val="clear" w:color="auto" w:fill="FFFFFF"/>
        <w:spacing w:before="100" w:beforeAutospacing="1" w:after="100" w:afterAutospacing="1" w:line="240" w:lineRule="auto"/>
        <w:jc w:val="both"/>
        <w:rPr>
          <w:rFonts w:ascii="Segoe UI" w:eastAsia="Times New Roman" w:hAnsi="Segoe UI" w:cs="Segoe UI"/>
          <w:color w:val="00B0F0"/>
          <w:sz w:val="24"/>
          <w:szCs w:val="24"/>
        </w:rPr>
      </w:pPr>
      <w:r w:rsidRPr="00F606ED">
        <w:rPr>
          <w:rFonts w:ascii="Segoe UI" w:eastAsia="Times New Roman" w:hAnsi="Segoe UI" w:cs="Segoe UI"/>
          <w:color w:val="00B0F0"/>
          <w:sz w:val="24"/>
          <w:szCs w:val="24"/>
        </w:rPr>
        <w:t>SQL is responsible for maintaining the relational data and the data structures present in the database. Some of the common usages are given below:</w:t>
      </w:r>
    </w:p>
    <w:p w14:paraId="420F3EB3" w14:textId="77777777" w:rsidR="00D33BAE" w:rsidRPr="00EE4BE8" w:rsidRDefault="00D33BAE" w:rsidP="00D33BAE">
      <w:pPr>
        <w:numPr>
          <w:ilvl w:val="0"/>
          <w:numId w:val="1"/>
        </w:numPr>
        <w:shd w:val="clear" w:color="auto" w:fill="FFFFFF"/>
        <w:spacing w:before="60" w:after="100" w:afterAutospacing="1" w:line="375" w:lineRule="atLeast"/>
        <w:jc w:val="both"/>
        <w:rPr>
          <w:rFonts w:ascii="Segoe UI" w:eastAsia="Times New Roman" w:hAnsi="Segoe UI" w:cs="Segoe UI"/>
          <w:color w:val="00B050"/>
          <w:sz w:val="24"/>
          <w:szCs w:val="24"/>
        </w:rPr>
      </w:pPr>
      <w:r w:rsidRPr="00EE4BE8">
        <w:rPr>
          <w:rFonts w:ascii="Segoe UI" w:eastAsia="Times New Roman" w:hAnsi="Segoe UI" w:cs="Segoe UI"/>
          <w:color w:val="00B050"/>
          <w:sz w:val="24"/>
          <w:szCs w:val="24"/>
        </w:rPr>
        <w:t>To execute queries against a database</w:t>
      </w:r>
    </w:p>
    <w:p w14:paraId="5DE51F29" w14:textId="77777777" w:rsidR="00D33BAE" w:rsidRPr="00EE4BE8" w:rsidRDefault="00D33BAE" w:rsidP="00D33BAE">
      <w:pPr>
        <w:numPr>
          <w:ilvl w:val="0"/>
          <w:numId w:val="1"/>
        </w:numPr>
        <w:shd w:val="clear" w:color="auto" w:fill="FFFFFF"/>
        <w:spacing w:before="60" w:after="100" w:afterAutospacing="1" w:line="375" w:lineRule="atLeast"/>
        <w:jc w:val="both"/>
        <w:rPr>
          <w:rFonts w:ascii="Segoe UI" w:eastAsia="Times New Roman" w:hAnsi="Segoe UI" w:cs="Segoe UI"/>
          <w:color w:val="00B050"/>
          <w:sz w:val="24"/>
          <w:szCs w:val="24"/>
        </w:rPr>
      </w:pPr>
      <w:r w:rsidRPr="00EE4BE8">
        <w:rPr>
          <w:rFonts w:ascii="Segoe UI" w:eastAsia="Times New Roman" w:hAnsi="Segoe UI" w:cs="Segoe UI"/>
          <w:color w:val="00B050"/>
          <w:sz w:val="24"/>
          <w:szCs w:val="24"/>
        </w:rPr>
        <w:t>To retrieve data from a database</w:t>
      </w:r>
    </w:p>
    <w:p w14:paraId="39E94255" w14:textId="77777777" w:rsidR="00D33BAE" w:rsidRPr="00EE4BE8" w:rsidRDefault="00D33BAE" w:rsidP="00D33BAE">
      <w:pPr>
        <w:numPr>
          <w:ilvl w:val="0"/>
          <w:numId w:val="1"/>
        </w:numPr>
        <w:shd w:val="clear" w:color="auto" w:fill="FFFFFF"/>
        <w:spacing w:before="60" w:after="100" w:afterAutospacing="1" w:line="375" w:lineRule="atLeast"/>
        <w:jc w:val="both"/>
        <w:rPr>
          <w:rFonts w:ascii="Segoe UI" w:eastAsia="Times New Roman" w:hAnsi="Segoe UI" w:cs="Segoe UI"/>
          <w:color w:val="00B050"/>
          <w:sz w:val="24"/>
          <w:szCs w:val="24"/>
        </w:rPr>
      </w:pPr>
      <w:r w:rsidRPr="00EE4BE8">
        <w:rPr>
          <w:rFonts w:ascii="Segoe UI" w:eastAsia="Times New Roman" w:hAnsi="Segoe UI" w:cs="Segoe UI"/>
          <w:color w:val="00B050"/>
          <w:sz w:val="24"/>
          <w:szCs w:val="24"/>
        </w:rPr>
        <w:t>To inserts records in a database</w:t>
      </w:r>
    </w:p>
    <w:p w14:paraId="44A299EF" w14:textId="77777777" w:rsidR="00D33BAE" w:rsidRPr="00EE4BE8" w:rsidRDefault="00D33BAE" w:rsidP="00D33BAE">
      <w:pPr>
        <w:numPr>
          <w:ilvl w:val="0"/>
          <w:numId w:val="1"/>
        </w:numPr>
        <w:shd w:val="clear" w:color="auto" w:fill="FFFFFF"/>
        <w:spacing w:before="60" w:after="100" w:afterAutospacing="1" w:line="375" w:lineRule="atLeast"/>
        <w:jc w:val="both"/>
        <w:rPr>
          <w:rFonts w:ascii="Segoe UI" w:eastAsia="Times New Roman" w:hAnsi="Segoe UI" w:cs="Segoe UI"/>
          <w:color w:val="00B050"/>
          <w:sz w:val="24"/>
          <w:szCs w:val="24"/>
        </w:rPr>
      </w:pPr>
      <w:r w:rsidRPr="00EE4BE8">
        <w:rPr>
          <w:rFonts w:ascii="Segoe UI" w:eastAsia="Times New Roman" w:hAnsi="Segoe UI" w:cs="Segoe UI"/>
          <w:color w:val="00B050"/>
          <w:sz w:val="24"/>
          <w:szCs w:val="24"/>
        </w:rPr>
        <w:t>To updates records in a database</w:t>
      </w:r>
    </w:p>
    <w:p w14:paraId="2CF8449C" w14:textId="77777777" w:rsidR="00D33BAE" w:rsidRPr="00EE4BE8" w:rsidRDefault="00D33BAE" w:rsidP="00D33BAE">
      <w:pPr>
        <w:numPr>
          <w:ilvl w:val="0"/>
          <w:numId w:val="1"/>
        </w:numPr>
        <w:shd w:val="clear" w:color="auto" w:fill="FFFFFF"/>
        <w:spacing w:before="60" w:after="100" w:afterAutospacing="1" w:line="375" w:lineRule="atLeast"/>
        <w:jc w:val="both"/>
        <w:rPr>
          <w:rFonts w:ascii="Segoe UI" w:eastAsia="Times New Roman" w:hAnsi="Segoe UI" w:cs="Segoe UI"/>
          <w:color w:val="00B050"/>
          <w:sz w:val="24"/>
          <w:szCs w:val="24"/>
        </w:rPr>
      </w:pPr>
      <w:r w:rsidRPr="00EE4BE8">
        <w:rPr>
          <w:rFonts w:ascii="Segoe UI" w:eastAsia="Times New Roman" w:hAnsi="Segoe UI" w:cs="Segoe UI"/>
          <w:color w:val="00B050"/>
          <w:sz w:val="24"/>
          <w:szCs w:val="24"/>
        </w:rPr>
        <w:t>To delete records from a database</w:t>
      </w:r>
    </w:p>
    <w:p w14:paraId="4B6CE5E5" w14:textId="77777777" w:rsidR="00D33BAE" w:rsidRPr="00EE4BE8" w:rsidRDefault="00D33BAE" w:rsidP="00D33BAE">
      <w:pPr>
        <w:numPr>
          <w:ilvl w:val="0"/>
          <w:numId w:val="1"/>
        </w:numPr>
        <w:shd w:val="clear" w:color="auto" w:fill="FFFFFF"/>
        <w:spacing w:before="60" w:after="100" w:afterAutospacing="1" w:line="375" w:lineRule="atLeast"/>
        <w:jc w:val="both"/>
        <w:rPr>
          <w:rFonts w:ascii="Segoe UI" w:eastAsia="Times New Roman" w:hAnsi="Segoe UI" w:cs="Segoe UI"/>
          <w:color w:val="00B050"/>
          <w:sz w:val="24"/>
          <w:szCs w:val="24"/>
        </w:rPr>
      </w:pPr>
      <w:r w:rsidRPr="00EE4BE8">
        <w:rPr>
          <w:rFonts w:ascii="Segoe UI" w:eastAsia="Times New Roman" w:hAnsi="Segoe UI" w:cs="Segoe UI"/>
          <w:color w:val="00B050"/>
          <w:sz w:val="24"/>
          <w:szCs w:val="24"/>
        </w:rPr>
        <w:t>To create new databases</w:t>
      </w:r>
    </w:p>
    <w:p w14:paraId="2BBC5823" w14:textId="77777777" w:rsidR="00D33BAE" w:rsidRPr="00EE4BE8" w:rsidRDefault="00D33BAE" w:rsidP="00D33BAE">
      <w:pPr>
        <w:numPr>
          <w:ilvl w:val="0"/>
          <w:numId w:val="1"/>
        </w:numPr>
        <w:shd w:val="clear" w:color="auto" w:fill="FFFFFF"/>
        <w:spacing w:before="60" w:after="100" w:afterAutospacing="1" w:line="375" w:lineRule="atLeast"/>
        <w:jc w:val="both"/>
        <w:rPr>
          <w:rFonts w:ascii="Segoe UI" w:eastAsia="Times New Roman" w:hAnsi="Segoe UI" w:cs="Segoe UI"/>
          <w:color w:val="00B050"/>
          <w:sz w:val="24"/>
          <w:szCs w:val="24"/>
        </w:rPr>
      </w:pPr>
      <w:r w:rsidRPr="00EE4BE8">
        <w:rPr>
          <w:rFonts w:ascii="Segoe UI" w:eastAsia="Times New Roman" w:hAnsi="Segoe UI" w:cs="Segoe UI"/>
          <w:color w:val="00B050"/>
          <w:sz w:val="24"/>
          <w:szCs w:val="24"/>
        </w:rPr>
        <w:t>To create new tables in a database</w:t>
      </w:r>
    </w:p>
    <w:p w14:paraId="738DF74D" w14:textId="77777777" w:rsidR="00D33BAE" w:rsidRPr="00EE4BE8" w:rsidRDefault="00D33BAE" w:rsidP="00D33BAE">
      <w:pPr>
        <w:numPr>
          <w:ilvl w:val="0"/>
          <w:numId w:val="1"/>
        </w:numPr>
        <w:shd w:val="clear" w:color="auto" w:fill="FFFFFF"/>
        <w:spacing w:before="60" w:after="100" w:afterAutospacing="1" w:line="375" w:lineRule="atLeast"/>
        <w:jc w:val="both"/>
        <w:rPr>
          <w:rFonts w:ascii="Segoe UI" w:eastAsia="Times New Roman" w:hAnsi="Segoe UI" w:cs="Segoe UI"/>
          <w:color w:val="00B050"/>
          <w:sz w:val="24"/>
          <w:szCs w:val="24"/>
        </w:rPr>
      </w:pPr>
      <w:r w:rsidRPr="00EE4BE8">
        <w:rPr>
          <w:rFonts w:ascii="Segoe UI" w:eastAsia="Times New Roman" w:hAnsi="Segoe UI" w:cs="Segoe UI"/>
          <w:color w:val="00B050"/>
          <w:sz w:val="24"/>
          <w:szCs w:val="24"/>
        </w:rPr>
        <w:t>To create views in a database</w:t>
      </w:r>
    </w:p>
    <w:p w14:paraId="285534D8" w14:textId="77777777" w:rsidR="00D33BAE" w:rsidRPr="00EE4BE8" w:rsidRDefault="00D33BAE" w:rsidP="00D33BAE">
      <w:pPr>
        <w:numPr>
          <w:ilvl w:val="0"/>
          <w:numId w:val="1"/>
        </w:numPr>
        <w:shd w:val="clear" w:color="auto" w:fill="FFFFFF"/>
        <w:spacing w:before="60" w:after="100" w:afterAutospacing="1" w:line="375" w:lineRule="atLeast"/>
        <w:jc w:val="both"/>
        <w:rPr>
          <w:rFonts w:ascii="Segoe UI" w:eastAsia="Times New Roman" w:hAnsi="Segoe UI" w:cs="Segoe UI"/>
          <w:color w:val="00B050"/>
          <w:sz w:val="24"/>
          <w:szCs w:val="24"/>
        </w:rPr>
      </w:pPr>
      <w:r w:rsidRPr="00EE4BE8">
        <w:rPr>
          <w:rFonts w:ascii="Segoe UI" w:eastAsia="Times New Roman" w:hAnsi="Segoe UI" w:cs="Segoe UI"/>
          <w:color w:val="00B050"/>
          <w:sz w:val="24"/>
          <w:szCs w:val="24"/>
        </w:rPr>
        <w:t>To perform complex operations on the database.</w:t>
      </w:r>
    </w:p>
    <w:p w14:paraId="67D8FD49" w14:textId="77777777" w:rsidR="00D33BAE" w:rsidRPr="00EE4BE8" w:rsidRDefault="00C85194" w:rsidP="00D33BAE">
      <w:pPr>
        <w:spacing w:after="0" w:line="240" w:lineRule="auto"/>
        <w:rPr>
          <w:rFonts w:ascii="Times New Roman" w:eastAsia="Times New Roman" w:hAnsi="Times New Roman" w:cs="Times New Roman"/>
          <w:color w:val="00B050"/>
          <w:sz w:val="24"/>
          <w:szCs w:val="24"/>
        </w:rPr>
      </w:pPr>
      <w:r>
        <w:rPr>
          <w:rFonts w:ascii="Times New Roman" w:eastAsia="Times New Roman" w:hAnsi="Times New Roman" w:cs="Times New Roman"/>
          <w:color w:val="00B050"/>
          <w:sz w:val="24"/>
          <w:szCs w:val="24"/>
        </w:rPr>
        <w:pict w14:anchorId="52479542">
          <v:rect id="_x0000_i1027" style="width:0;height:.75pt" o:hrstd="t" o:hrnoshade="t" o:hr="t" fillcolor="#d4d4d4" stroked="f"/>
        </w:pict>
      </w:r>
    </w:p>
    <w:p w14:paraId="0A79C9EA"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F606ED">
        <w:rPr>
          <w:rFonts w:ascii="Helvetica" w:eastAsia="Times New Roman" w:hAnsi="Helvetica" w:cs="Helvetica"/>
          <w:color w:val="610B4B"/>
          <w:sz w:val="32"/>
          <w:szCs w:val="32"/>
          <w:highlight w:val="red"/>
        </w:rPr>
        <w:t>4) Does SQL support programming language features?</w:t>
      </w:r>
    </w:p>
    <w:p w14:paraId="7D43DB2A" w14:textId="77777777" w:rsidR="00D33BAE" w:rsidRPr="00F606ED" w:rsidRDefault="00D33BAE" w:rsidP="00D33BAE">
      <w:pPr>
        <w:shd w:val="clear" w:color="auto" w:fill="FFFFFF"/>
        <w:spacing w:before="100" w:beforeAutospacing="1" w:after="100" w:afterAutospacing="1" w:line="240" w:lineRule="auto"/>
        <w:jc w:val="both"/>
        <w:rPr>
          <w:rFonts w:ascii="Segoe UI" w:eastAsia="Times New Roman" w:hAnsi="Segoe UI" w:cs="Segoe UI"/>
          <w:color w:val="00B050"/>
          <w:sz w:val="24"/>
          <w:szCs w:val="24"/>
        </w:rPr>
      </w:pPr>
      <w:r w:rsidRPr="00F606ED">
        <w:rPr>
          <w:rFonts w:ascii="Segoe UI" w:eastAsia="Times New Roman" w:hAnsi="Segoe UI" w:cs="Segoe UI"/>
          <w:color w:val="00B050"/>
          <w:sz w:val="24"/>
          <w:szCs w:val="24"/>
        </w:rPr>
        <w:t xml:space="preserve">SQL refers to the Standard Query Language. Therefore, it is true that SQL is a language but does not actually support the programming language. </w:t>
      </w:r>
      <w:r w:rsidRPr="00EE4BE8">
        <w:rPr>
          <w:rFonts w:ascii="Segoe UI" w:eastAsia="Times New Roman" w:hAnsi="Segoe UI" w:cs="Segoe UI"/>
          <w:color w:val="0070C0"/>
          <w:sz w:val="24"/>
          <w:szCs w:val="24"/>
        </w:rPr>
        <w:t xml:space="preserve">It is a common language that doesn't have a loop, conditional statements, and logical operations. </w:t>
      </w:r>
      <w:r w:rsidRPr="00EE4BE8">
        <w:rPr>
          <w:rFonts w:ascii="Segoe UI" w:eastAsia="Times New Roman" w:hAnsi="Segoe UI" w:cs="Segoe UI"/>
          <w:color w:val="7030A0"/>
          <w:sz w:val="24"/>
          <w:szCs w:val="24"/>
        </w:rPr>
        <w:t>It cannot be used for anything other than data manipulation. It is a command language to perform database operations. The primary purpose of SQL is to retrieve, manipulate, update, delete, and perform complex operations like joins on the data present in the database.</w:t>
      </w:r>
    </w:p>
    <w:p w14:paraId="2F3BCD33"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F35E76F">
          <v:rect id="_x0000_i1028" style="width:0;height:.75pt" o:hrstd="t" o:hrnoshade="t" o:hr="t" fillcolor="#d4d4d4" stroked="f"/>
        </w:pict>
      </w:r>
    </w:p>
    <w:p w14:paraId="243BE995"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F606ED">
        <w:rPr>
          <w:rFonts w:ascii="Helvetica" w:eastAsia="Times New Roman" w:hAnsi="Helvetica" w:cs="Helvetica"/>
          <w:color w:val="610B4B"/>
          <w:sz w:val="32"/>
          <w:szCs w:val="32"/>
          <w:highlight w:val="red"/>
        </w:rPr>
        <w:t>5) What are the subsets of SQL?</w:t>
      </w:r>
    </w:p>
    <w:p w14:paraId="297CBA9E"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following are the four significant subsets of the SQL:</w:t>
      </w:r>
    </w:p>
    <w:p w14:paraId="31100FCC" w14:textId="77777777" w:rsidR="00D33BAE" w:rsidRPr="00F606ED" w:rsidRDefault="00D33BAE" w:rsidP="00D33BAE">
      <w:pPr>
        <w:numPr>
          <w:ilvl w:val="0"/>
          <w:numId w:val="2"/>
        </w:numPr>
        <w:shd w:val="clear" w:color="auto" w:fill="FFFFFF"/>
        <w:spacing w:before="60" w:after="100" w:afterAutospacing="1" w:line="375" w:lineRule="atLeast"/>
        <w:jc w:val="both"/>
        <w:rPr>
          <w:rFonts w:ascii="Segoe UI" w:eastAsia="Times New Roman" w:hAnsi="Segoe UI" w:cs="Segoe UI"/>
          <w:color w:val="00B050"/>
          <w:sz w:val="24"/>
          <w:szCs w:val="24"/>
        </w:rPr>
      </w:pPr>
      <w:r w:rsidRPr="00F606ED">
        <w:rPr>
          <w:rFonts w:ascii="Segoe UI" w:eastAsia="Times New Roman" w:hAnsi="Segoe UI" w:cs="Segoe UI"/>
          <w:b/>
          <w:bCs/>
          <w:color w:val="00B050"/>
          <w:sz w:val="24"/>
          <w:szCs w:val="24"/>
        </w:rPr>
        <w:t>Data definition language (DDL):</w:t>
      </w:r>
      <w:r w:rsidRPr="00F606ED">
        <w:rPr>
          <w:rFonts w:ascii="Segoe UI" w:eastAsia="Times New Roman" w:hAnsi="Segoe UI" w:cs="Segoe UI"/>
          <w:color w:val="00B050"/>
          <w:sz w:val="24"/>
          <w:szCs w:val="24"/>
        </w:rPr>
        <w:t> It defines the data structure that consists of commands like CREATE, ALTER, DROP, etc.</w:t>
      </w:r>
    </w:p>
    <w:p w14:paraId="503ADB20" w14:textId="77777777" w:rsidR="00D33BAE" w:rsidRPr="00F606ED" w:rsidRDefault="00D33BAE" w:rsidP="00D33BAE">
      <w:pPr>
        <w:numPr>
          <w:ilvl w:val="0"/>
          <w:numId w:val="2"/>
        </w:numPr>
        <w:shd w:val="clear" w:color="auto" w:fill="FFFFFF"/>
        <w:spacing w:before="60" w:after="100" w:afterAutospacing="1" w:line="375" w:lineRule="atLeast"/>
        <w:jc w:val="both"/>
        <w:rPr>
          <w:rFonts w:ascii="Segoe UI" w:eastAsia="Times New Roman" w:hAnsi="Segoe UI" w:cs="Segoe UI"/>
          <w:color w:val="7030A0"/>
          <w:sz w:val="24"/>
          <w:szCs w:val="24"/>
        </w:rPr>
      </w:pPr>
      <w:r w:rsidRPr="00F606ED">
        <w:rPr>
          <w:rFonts w:ascii="Segoe UI" w:eastAsia="Times New Roman" w:hAnsi="Segoe UI" w:cs="Segoe UI"/>
          <w:b/>
          <w:bCs/>
          <w:color w:val="7030A0"/>
          <w:sz w:val="24"/>
          <w:szCs w:val="24"/>
        </w:rPr>
        <w:t>Data manipulation language (DML):</w:t>
      </w:r>
      <w:r w:rsidRPr="00F606ED">
        <w:rPr>
          <w:rFonts w:ascii="Segoe UI" w:eastAsia="Times New Roman" w:hAnsi="Segoe UI" w:cs="Segoe UI"/>
          <w:color w:val="7030A0"/>
          <w:sz w:val="24"/>
          <w:szCs w:val="24"/>
        </w:rPr>
        <w:t> It is used to manipulate existing data in the database. The commands in this category are SELECT, UPDATE, INSERT, etc.</w:t>
      </w:r>
    </w:p>
    <w:p w14:paraId="7CF5488B" w14:textId="77777777" w:rsidR="00D33BAE" w:rsidRPr="00F606ED" w:rsidRDefault="00D33BAE" w:rsidP="00D33BAE">
      <w:pPr>
        <w:numPr>
          <w:ilvl w:val="0"/>
          <w:numId w:val="2"/>
        </w:numPr>
        <w:shd w:val="clear" w:color="auto" w:fill="FFFFFF"/>
        <w:spacing w:before="60" w:after="100" w:afterAutospacing="1" w:line="375" w:lineRule="atLeast"/>
        <w:jc w:val="both"/>
        <w:rPr>
          <w:rFonts w:ascii="Segoe UI" w:eastAsia="Times New Roman" w:hAnsi="Segoe UI" w:cs="Segoe UI"/>
          <w:color w:val="ED7D31" w:themeColor="accent2"/>
          <w:sz w:val="24"/>
          <w:szCs w:val="24"/>
        </w:rPr>
      </w:pPr>
      <w:r w:rsidRPr="00F606ED">
        <w:rPr>
          <w:rFonts w:ascii="Segoe UI" w:eastAsia="Times New Roman" w:hAnsi="Segoe UI" w:cs="Segoe UI"/>
          <w:b/>
          <w:bCs/>
          <w:color w:val="ED7D31" w:themeColor="accent2"/>
          <w:sz w:val="24"/>
          <w:szCs w:val="24"/>
        </w:rPr>
        <w:lastRenderedPageBreak/>
        <w:t>Data control language (DCL):</w:t>
      </w:r>
      <w:r w:rsidRPr="00F606ED">
        <w:rPr>
          <w:rFonts w:ascii="Segoe UI" w:eastAsia="Times New Roman" w:hAnsi="Segoe UI" w:cs="Segoe UI"/>
          <w:color w:val="ED7D31" w:themeColor="accent2"/>
          <w:sz w:val="24"/>
          <w:szCs w:val="24"/>
        </w:rPr>
        <w:t> It controls access to the data stored in the database. The commands in this category include GRANT and REVOKE.</w:t>
      </w:r>
    </w:p>
    <w:p w14:paraId="68ECE83E" w14:textId="737B899C" w:rsidR="00D33BAE" w:rsidRPr="00F606ED" w:rsidRDefault="00D33BAE" w:rsidP="00D33BAE">
      <w:pPr>
        <w:numPr>
          <w:ilvl w:val="0"/>
          <w:numId w:val="2"/>
        </w:numPr>
        <w:shd w:val="clear" w:color="auto" w:fill="FFFFFF"/>
        <w:spacing w:before="60" w:after="100" w:afterAutospacing="1" w:line="375" w:lineRule="atLeast"/>
        <w:jc w:val="both"/>
        <w:rPr>
          <w:rFonts w:ascii="Segoe UI" w:eastAsia="Times New Roman" w:hAnsi="Segoe UI" w:cs="Segoe UI"/>
          <w:color w:val="0070C0"/>
          <w:sz w:val="24"/>
          <w:szCs w:val="24"/>
        </w:rPr>
      </w:pPr>
      <w:r w:rsidRPr="00F606ED">
        <w:rPr>
          <w:rFonts w:ascii="Segoe UI" w:eastAsia="Times New Roman" w:hAnsi="Segoe UI" w:cs="Segoe UI"/>
          <w:b/>
          <w:bCs/>
          <w:color w:val="0070C0"/>
          <w:sz w:val="24"/>
          <w:szCs w:val="24"/>
        </w:rPr>
        <w:t>Transaction Control Language (TCL):</w:t>
      </w:r>
      <w:r w:rsidRPr="00F606ED">
        <w:rPr>
          <w:rFonts w:ascii="Segoe UI" w:eastAsia="Times New Roman" w:hAnsi="Segoe UI" w:cs="Segoe UI"/>
          <w:color w:val="0070C0"/>
          <w:sz w:val="24"/>
          <w:szCs w:val="24"/>
        </w:rPr>
        <w:t xml:space="preserve"> It is used to deal with the transaction operations in the database. </w:t>
      </w:r>
      <w:r w:rsidRPr="004764ED">
        <w:rPr>
          <w:rFonts w:ascii="Segoe UI" w:eastAsia="Times New Roman" w:hAnsi="Segoe UI" w:cs="Segoe UI"/>
          <w:color w:val="7030A0"/>
          <w:sz w:val="24"/>
          <w:szCs w:val="24"/>
        </w:rPr>
        <w:t>The commands in this category are COMMIT, ROLLBACK, SET TRANSACTION, SAVEPOINT</w:t>
      </w:r>
      <w:r w:rsidRPr="00F606ED">
        <w:rPr>
          <w:rFonts w:ascii="Segoe UI" w:eastAsia="Times New Roman" w:hAnsi="Segoe UI" w:cs="Segoe UI"/>
          <w:color w:val="0070C0"/>
          <w:sz w:val="24"/>
          <w:szCs w:val="24"/>
        </w:rPr>
        <w:t>, etc.</w:t>
      </w:r>
      <w:r w:rsidR="006B100F">
        <w:rPr>
          <w:rFonts w:ascii="Segoe UI" w:eastAsia="Times New Roman" w:hAnsi="Segoe UI" w:cs="Segoe UI"/>
          <w:color w:val="0070C0"/>
          <w:sz w:val="24"/>
          <w:szCs w:val="24"/>
        </w:rPr>
        <w:t xml:space="preserve"> </w:t>
      </w:r>
    </w:p>
    <w:p w14:paraId="63967427"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1FC5AB9">
          <v:rect id="_x0000_i1029" style="width:0;height:.75pt" o:hrstd="t" o:hrnoshade="t" o:hr="t" fillcolor="#d4d4d4" stroked="f"/>
        </w:pict>
      </w:r>
    </w:p>
    <w:p w14:paraId="1DF2F002"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F606ED">
        <w:rPr>
          <w:rFonts w:ascii="Helvetica" w:eastAsia="Times New Roman" w:hAnsi="Helvetica" w:cs="Helvetica"/>
          <w:color w:val="610B4B"/>
          <w:sz w:val="32"/>
          <w:szCs w:val="32"/>
          <w:highlight w:val="red"/>
        </w:rPr>
        <w:t>6) What is the purpose of DDL Language?</w:t>
      </w:r>
    </w:p>
    <w:p w14:paraId="0BEE4F87"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DDL stands for Data definition language. It is the subset of a database that defines the data structure of the database when the database is created. </w:t>
      </w:r>
      <w:r w:rsidRPr="00D33BAE">
        <w:rPr>
          <w:rFonts w:ascii="Segoe UI" w:eastAsia="Times New Roman" w:hAnsi="Segoe UI" w:cs="Segoe UI"/>
          <w:b/>
          <w:bCs/>
          <w:color w:val="333333"/>
          <w:sz w:val="24"/>
          <w:szCs w:val="24"/>
        </w:rPr>
        <w:t>For example,</w:t>
      </w:r>
      <w:r w:rsidRPr="00D33BAE">
        <w:rPr>
          <w:rFonts w:ascii="Segoe UI" w:eastAsia="Times New Roman" w:hAnsi="Segoe UI" w:cs="Segoe UI"/>
          <w:color w:val="333333"/>
          <w:sz w:val="24"/>
          <w:szCs w:val="24"/>
        </w:rPr>
        <w:t> we can use the DDL commands to add, remove, or modify tables. It consists of the following commands: CREATE, ALTER and DELETE database objects such as schema, tables, indexes, view, sequence, etc.</w:t>
      </w:r>
    </w:p>
    <w:p w14:paraId="506D9681"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Example</w:t>
      </w:r>
    </w:p>
    <w:p w14:paraId="1733B001" w14:textId="77777777" w:rsidR="00D33BAE" w:rsidRPr="00D33BAE" w:rsidRDefault="00D33BAE" w:rsidP="00D33BAE">
      <w:pPr>
        <w:numPr>
          <w:ilvl w:val="0"/>
          <w:numId w:val="3"/>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CREATE TABLE Students  </w:t>
      </w:r>
    </w:p>
    <w:p w14:paraId="34F3C160" w14:textId="77777777" w:rsidR="00D33BAE" w:rsidRPr="00D33BAE" w:rsidRDefault="00D33BAE" w:rsidP="00D33BAE">
      <w:pPr>
        <w:numPr>
          <w:ilvl w:val="0"/>
          <w:numId w:val="3"/>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w:t>
      </w:r>
    </w:p>
    <w:p w14:paraId="064E3D65" w14:textId="77777777" w:rsidR="00D33BAE" w:rsidRPr="00D33BAE" w:rsidRDefault="00D33BAE" w:rsidP="00D33BAE">
      <w:pPr>
        <w:numPr>
          <w:ilvl w:val="0"/>
          <w:numId w:val="3"/>
        </w:numPr>
        <w:spacing w:after="0" w:line="375" w:lineRule="atLeast"/>
        <w:jc w:val="both"/>
        <w:rPr>
          <w:rFonts w:ascii="Segoe UI" w:eastAsia="Times New Roman" w:hAnsi="Segoe UI" w:cs="Segoe UI"/>
          <w:color w:val="000000"/>
          <w:sz w:val="24"/>
          <w:szCs w:val="24"/>
        </w:rPr>
      </w:pPr>
      <w:proofErr w:type="spellStart"/>
      <w:r w:rsidRPr="00D33BAE">
        <w:rPr>
          <w:rFonts w:ascii="Segoe UI" w:eastAsia="Times New Roman" w:hAnsi="Segoe UI" w:cs="Segoe UI"/>
          <w:color w:val="000000"/>
          <w:sz w:val="24"/>
          <w:szCs w:val="24"/>
          <w:bdr w:val="none" w:sz="0" w:space="0" w:color="auto" w:frame="1"/>
        </w:rPr>
        <w:t>Roll_no</w:t>
      </w:r>
      <w:proofErr w:type="spellEnd"/>
      <w:r w:rsidRPr="00D33BAE">
        <w:rPr>
          <w:rFonts w:ascii="Segoe UI" w:eastAsia="Times New Roman" w:hAnsi="Segoe UI" w:cs="Segoe UI"/>
          <w:color w:val="000000"/>
          <w:sz w:val="24"/>
          <w:szCs w:val="24"/>
          <w:bdr w:val="none" w:sz="0" w:space="0" w:color="auto" w:frame="1"/>
        </w:rPr>
        <w:t> INT,  </w:t>
      </w:r>
    </w:p>
    <w:p w14:paraId="0296040B" w14:textId="77777777" w:rsidR="00D33BAE" w:rsidRPr="00D33BAE" w:rsidRDefault="00D33BAE" w:rsidP="00D33BAE">
      <w:pPr>
        <w:numPr>
          <w:ilvl w:val="0"/>
          <w:numId w:val="3"/>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Name </w:t>
      </w:r>
      <w:proofErr w:type="gramStart"/>
      <w:r w:rsidRPr="00D33BAE">
        <w:rPr>
          <w:rFonts w:ascii="Segoe UI" w:eastAsia="Times New Roman" w:hAnsi="Segoe UI" w:cs="Segoe UI"/>
          <w:color w:val="000000"/>
          <w:sz w:val="24"/>
          <w:szCs w:val="24"/>
          <w:bdr w:val="none" w:sz="0" w:space="0" w:color="auto" w:frame="1"/>
        </w:rPr>
        <w:t>VARCHAR(</w:t>
      </w:r>
      <w:proofErr w:type="gramEnd"/>
      <w:r w:rsidRPr="00D33BAE">
        <w:rPr>
          <w:rFonts w:ascii="Segoe UI" w:eastAsia="Times New Roman" w:hAnsi="Segoe UI" w:cs="Segoe UI"/>
          <w:color w:val="000000"/>
          <w:sz w:val="24"/>
          <w:szCs w:val="24"/>
          <w:bdr w:val="none" w:sz="0" w:space="0" w:color="auto" w:frame="1"/>
        </w:rPr>
        <w:t>45),  </w:t>
      </w:r>
    </w:p>
    <w:p w14:paraId="5025BDE3" w14:textId="77777777" w:rsidR="00D33BAE" w:rsidRPr="00D33BAE" w:rsidRDefault="00D33BAE" w:rsidP="00D33BAE">
      <w:pPr>
        <w:numPr>
          <w:ilvl w:val="0"/>
          <w:numId w:val="3"/>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Branch </w:t>
      </w:r>
      <w:proofErr w:type="gramStart"/>
      <w:r w:rsidRPr="00D33BAE">
        <w:rPr>
          <w:rFonts w:ascii="Segoe UI" w:eastAsia="Times New Roman" w:hAnsi="Segoe UI" w:cs="Segoe UI"/>
          <w:color w:val="000000"/>
          <w:sz w:val="24"/>
          <w:szCs w:val="24"/>
          <w:bdr w:val="none" w:sz="0" w:space="0" w:color="auto" w:frame="1"/>
        </w:rPr>
        <w:t>VARCHAR(</w:t>
      </w:r>
      <w:proofErr w:type="gramEnd"/>
      <w:r w:rsidRPr="00D33BAE">
        <w:rPr>
          <w:rFonts w:ascii="Segoe UI" w:eastAsia="Times New Roman" w:hAnsi="Segoe UI" w:cs="Segoe UI"/>
          <w:color w:val="000000"/>
          <w:sz w:val="24"/>
          <w:szCs w:val="24"/>
          <w:bdr w:val="none" w:sz="0" w:space="0" w:color="auto" w:frame="1"/>
        </w:rPr>
        <w:t>30),  </w:t>
      </w:r>
    </w:p>
    <w:p w14:paraId="52F28788" w14:textId="77777777" w:rsidR="00D33BAE" w:rsidRPr="00D33BAE" w:rsidRDefault="00D33BAE" w:rsidP="00D33BAE">
      <w:pPr>
        <w:numPr>
          <w:ilvl w:val="0"/>
          <w:numId w:val="3"/>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w:t>
      </w:r>
    </w:p>
    <w:p w14:paraId="3D4643A0"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9315D65">
          <v:rect id="_x0000_i1030" style="width:0;height:.75pt" o:hrstd="t" o:hrnoshade="t" o:hr="t" fillcolor="#d4d4d4" stroked="f"/>
        </w:pict>
      </w:r>
    </w:p>
    <w:p w14:paraId="4B9D1516"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7) What is the purpose of DML Language?</w:t>
      </w:r>
    </w:p>
    <w:p w14:paraId="643EBD2A"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Data manipulation language makes the user able to retrieve and manipulate data in a relational database. The DML commands can only perform read-only operations on data. We can perform the following operations using DDL language:</w:t>
      </w:r>
    </w:p>
    <w:p w14:paraId="55EBDBBC" w14:textId="77777777" w:rsidR="00D33BAE" w:rsidRPr="00D33BAE" w:rsidRDefault="00D33BAE" w:rsidP="00D33BAE">
      <w:pPr>
        <w:numPr>
          <w:ilvl w:val="0"/>
          <w:numId w:val="4"/>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Insert data into the database through the INSERT command.</w:t>
      </w:r>
    </w:p>
    <w:p w14:paraId="54598F37" w14:textId="77777777" w:rsidR="00D33BAE" w:rsidRPr="00D33BAE" w:rsidRDefault="00D33BAE" w:rsidP="00D33BAE">
      <w:pPr>
        <w:numPr>
          <w:ilvl w:val="0"/>
          <w:numId w:val="4"/>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Retrieve data from the database through the SELECT command.</w:t>
      </w:r>
    </w:p>
    <w:p w14:paraId="0AD81B9B" w14:textId="77777777" w:rsidR="00D33BAE" w:rsidRPr="00D33BAE" w:rsidRDefault="00D33BAE" w:rsidP="00D33BAE">
      <w:pPr>
        <w:numPr>
          <w:ilvl w:val="0"/>
          <w:numId w:val="4"/>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Update data in the database through the UPDATE command.</w:t>
      </w:r>
    </w:p>
    <w:p w14:paraId="1FA7CEFF" w14:textId="77777777" w:rsidR="00D33BAE" w:rsidRPr="00D33BAE" w:rsidRDefault="00D33BAE" w:rsidP="00D33BAE">
      <w:pPr>
        <w:numPr>
          <w:ilvl w:val="0"/>
          <w:numId w:val="4"/>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Delete data from the database through the DELETE command.</w:t>
      </w:r>
    </w:p>
    <w:p w14:paraId="03BCBD45"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lastRenderedPageBreak/>
        <w:t>Example</w:t>
      </w:r>
    </w:p>
    <w:p w14:paraId="7AB5AF1E" w14:textId="77777777" w:rsidR="00D33BAE" w:rsidRPr="00D33BAE" w:rsidRDefault="00D33BAE" w:rsidP="00D33BAE">
      <w:pPr>
        <w:numPr>
          <w:ilvl w:val="0"/>
          <w:numId w:val="5"/>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INSERT INTO Student VALUES (111, 'George', 'Computer Science')  </w:t>
      </w:r>
    </w:p>
    <w:p w14:paraId="270C14CD"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5D8E4FF">
          <v:rect id="_x0000_i1031" style="width:0;height:.75pt" o:hrstd="t" o:hrnoshade="t" o:hr="t" fillcolor="#d4d4d4" stroked="f"/>
        </w:pict>
      </w:r>
    </w:p>
    <w:p w14:paraId="1586BC8A"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8) What is the purpose of DCL Language?</w:t>
      </w:r>
    </w:p>
    <w:p w14:paraId="6CFBB938" w14:textId="77777777" w:rsidR="00D33BAE" w:rsidRPr="00F606ED" w:rsidRDefault="00D33BAE" w:rsidP="00D33BAE">
      <w:pPr>
        <w:shd w:val="clear" w:color="auto" w:fill="FFFFFF"/>
        <w:spacing w:before="100" w:beforeAutospacing="1" w:after="100" w:afterAutospacing="1" w:line="240" w:lineRule="auto"/>
        <w:jc w:val="both"/>
        <w:rPr>
          <w:rFonts w:ascii="Segoe UI" w:eastAsia="Times New Roman" w:hAnsi="Segoe UI" w:cs="Segoe UI"/>
          <w:color w:val="0070C0"/>
          <w:sz w:val="24"/>
          <w:szCs w:val="24"/>
        </w:rPr>
      </w:pPr>
      <w:r w:rsidRPr="00F606ED">
        <w:rPr>
          <w:rFonts w:ascii="Segoe UI" w:eastAsia="Times New Roman" w:hAnsi="Segoe UI" w:cs="Segoe UI"/>
          <w:color w:val="0070C0"/>
          <w:sz w:val="24"/>
          <w:szCs w:val="24"/>
        </w:rPr>
        <w:t>Data control language allows users to control access and permission management to the database. It is the subset of a database, which decides that what part of the database should be accessed by which user at what point of time. It includes two commands, GRANT and REVOKE.</w:t>
      </w:r>
    </w:p>
    <w:p w14:paraId="0FFD974D" w14:textId="77777777" w:rsidR="00D33BAE" w:rsidRPr="00F606ED" w:rsidRDefault="00D33BAE" w:rsidP="00D33BAE">
      <w:pPr>
        <w:shd w:val="clear" w:color="auto" w:fill="FFFFFF"/>
        <w:spacing w:before="100" w:beforeAutospacing="1" w:after="100" w:afterAutospacing="1" w:line="240" w:lineRule="auto"/>
        <w:jc w:val="both"/>
        <w:rPr>
          <w:rFonts w:ascii="Segoe UI" w:eastAsia="Times New Roman" w:hAnsi="Segoe UI" w:cs="Segoe UI"/>
          <w:color w:val="00B050"/>
          <w:sz w:val="24"/>
          <w:szCs w:val="24"/>
        </w:rPr>
      </w:pPr>
      <w:r w:rsidRPr="00F606ED">
        <w:rPr>
          <w:rFonts w:ascii="Segoe UI" w:eastAsia="Times New Roman" w:hAnsi="Segoe UI" w:cs="Segoe UI"/>
          <w:b/>
          <w:bCs/>
          <w:color w:val="00B050"/>
          <w:sz w:val="24"/>
          <w:szCs w:val="24"/>
        </w:rPr>
        <w:t>GRANT:</w:t>
      </w:r>
      <w:r w:rsidRPr="00F606ED">
        <w:rPr>
          <w:rFonts w:ascii="Segoe UI" w:eastAsia="Times New Roman" w:hAnsi="Segoe UI" w:cs="Segoe UI"/>
          <w:color w:val="00B050"/>
          <w:sz w:val="24"/>
          <w:szCs w:val="24"/>
        </w:rPr>
        <w:t> It enables system administrators to assign privileges and roles to the specific user accounts to perform specific tasks on the database.</w:t>
      </w:r>
    </w:p>
    <w:p w14:paraId="0EA2257D" w14:textId="77777777" w:rsidR="00D33BAE" w:rsidRPr="00F606ED" w:rsidRDefault="00D33BAE" w:rsidP="00D33BAE">
      <w:pPr>
        <w:shd w:val="clear" w:color="auto" w:fill="FFFFFF"/>
        <w:spacing w:before="100" w:beforeAutospacing="1" w:after="100" w:afterAutospacing="1" w:line="240" w:lineRule="auto"/>
        <w:jc w:val="both"/>
        <w:rPr>
          <w:rFonts w:ascii="Segoe UI" w:eastAsia="Times New Roman" w:hAnsi="Segoe UI" w:cs="Segoe UI"/>
          <w:color w:val="ED7D31" w:themeColor="accent2"/>
          <w:sz w:val="24"/>
          <w:szCs w:val="24"/>
        </w:rPr>
      </w:pPr>
      <w:r w:rsidRPr="00F606ED">
        <w:rPr>
          <w:rFonts w:ascii="Segoe UI" w:eastAsia="Times New Roman" w:hAnsi="Segoe UI" w:cs="Segoe UI"/>
          <w:b/>
          <w:bCs/>
          <w:color w:val="ED7D31" w:themeColor="accent2"/>
          <w:sz w:val="24"/>
          <w:szCs w:val="24"/>
        </w:rPr>
        <w:t>REVOKE:</w:t>
      </w:r>
      <w:r w:rsidRPr="00F606ED">
        <w:rPr>
          <w:rFonts w:ascii="Segoe UI" w:eastAsia="Times New Roman" w:hAnsi="Segoe UI" w:cs="Segoe UI"/>
          <w:color w:val="ED7D31" w:themeColor="accent2"/>
          <w:sz w:val="24"/>
          <w:szCs w:val="24"/>
        </w:rPr>
        <w:t> It enables system administrators to revoke privileges and roles from the user accounts so that they cannot use the previously assigned permission on the database.</w:t>
      </w:r>
    </w:p>
    <w:p w14:paraId="7D84EEF1"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Example</w:t>
      </w:r>
    </w:p>
    <w:p w14:paraId="6FCF9F24" w14:textId="77777777" w:rsidR="00D33BAE" w:rsidRPr="00D33BAE" w:rsidRDefault="00D33BAE" w:rsidP="00D33BAE">
      <w:pPr>
        <w:numPr>
          <w:ilvl w:val="0"/>
          <w:numId w:val="6"/>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GRANT * ON </w:t>
      </w:r>
      <w:proofErr w:type="spellStart"/>
      <w:proofErr w:type="gramStart"/>
      <w:r w:rsidRPr="00D33BAE">
        <w:rPr>
          <w:rFonts w:ascii="Segoe UI" w:eastAsia="Times New Roman" w:hAnsi="Segoe UI" w:cs="Segoe UI"/>
          <w:color w:val="000000"/>
          <w:sz w:val="24"/>
          <w:szCs w:val="24"/>
          <w:bdr w:val="none" w:sz="0" w:space="0" w:color="auto" w:frame="1"/>
        </w:rPr>
        <w:t>mydb.Student</w:t>
      </w:r>
      <w:proofErr w:type="spellEnd"/>
      <w:proofErr w:type="gramEnd"/>
      <w:r w:rsidRPr="00D33BAE">
        <w:rPr>
          <w:rFonts w:ascii="Segoe UI" w:eastAsia="Times New Roman" w:hAnsi="Segoe UI" w:cs="Segoe UI"/>
          <w:color w:val="000000"/>
          <w:sz w:val="24"/>
          <w:szCs w:val="24"/>
          <w:bdr w:val="none" w:sz="0" w:space="0" w:color="auto" w:frame="1"/>
        </w:rPr>
        <w:t> TO </w:t>
      </w:r>
      <w:proofErr w:type="spellStart"/>
      <w:r w:rsidRPr="00D33BAE">
        <w:rPr>
          <w:rFonts w:ascii="Segoe UI" w:eastAsia="Times New Roman" w:hAnsi="Segoe UI" w:cs="Segoe UI"/>
          <w:color w:val="000000"/>
          <w:sz w:val="24"/>
          <w:szCs w:val="24"/>
          <w:bdr w:val="none" w:sz="0" w:space="0" w:color="auto" w:frame="1"/>
        </w:rPr>
        <w:t>javatpoint@localhsot</w:t>
      </w:r>
      <w:proofErr w:type="spellEnd"/>
      <w:r w:rsidRPr="00D33BAE">
        <w:rPr>
          <w:rFonts w:ascii="Segoe UI" w:eastAsia="Times New Roman" w:hAnsi="Segoe UI" w:cs="Segoe UI"/>
          <w:color w:val="000000"/>
          <w:sz w:val="24"/>
          <w:szCs w:val="24"/>
          <w:bdr w:val="none" w:sz="0" w:space="0" w:color="auto" w:frame="1"/>
        </w:rPr>
        <w:t>;  </w:t>
      </w:r>
    </w:p>
    <w:p w14:paraId="0B191135"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CD60DD7">
          <v:rect id="_x0000_i1032" style="width:0;height:.75pt" o:hrstd="t" o:hrnoshade="t" o:hr="t" fillcolor="#d4d4d4" stroked="f"/>
        </w:pict>
      </w:r>
    </w:p>
    <w:p w14:paraId="5BB5CBBC"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F606ED">
        <w:rPr>
          <w:rFonts w:ascii="Helvetica" w:eastAsia="Times New Roman" w:hAnsi="Helvetica" w:cs="Helvetica"/>
          <w:color w:val="610B4B"/>
          <w:sz w:val="32"/>
          <w:szCs w:val="32"/>
          <w:highlight w:val="red"/>
        </w:rPr>
        <w:t>9) What are tables and fields in the database?</w:t>
      </w:r>
    </w:p>
    <w:p w14:paraId="6855CEF3"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B100F">
        <w:rPr>
          <w:rFonts w:ascii="Segoe UI" w:eastAsia="Times New Roman" w:hAnsi="Segoe UI" w:cs="Segoe UI"/>
          <w:color w:val="00B050"/>
          <w:sz w:val="24"/>
          <w:szCs w:val="24"/>
        </w:rPr>
        <w:t>A table is a set of organized data in the form of rows and columns. It enables users to store and display records in the structure format.</w:t>
      </w:r>
      <w:r w:rsidRPr="00D33BAE">
        <w:rPr>
          <w:rFonts w:ascii="Segoe UI" w:eastAsia="Times New Roman" w:hAnsi="Segoe UI" w:cs="Segoe UI"/>
          <w:color w:val="333333"/>
          <w:sz w:val="24"/>
          <w:szCs w:val="24"/>
        </w:rPr>
        <w:t xml:space="preserve"> </w:t>
      </w:r>
      <w:r w:rsidRPr="006B100F">
        <w:rPr>
          <w:rFonts w:ascii="Segoe UI" w:eastAsia="Times New Roman" w:hAnsi="Segoe UI" w:cs="Segoe UI"/>
          <w:color w:val="00B050"/>
          <w:sz w:val="24"/>
          <w:szCs w:val="24"/>
        </w:rPr>
        <w:t>It is similar to worksheets in the spreadsheet application.</w:t>
      </w:r>
      <w:r w:rsidRPr="00D33BAE">
        <w:rPr>
          <w:rFonts w:ascii="Segoe UI" w:eastAsia="Times New Roman" w:hAnsi="Segoe UI" w:cs="Segoe UI"/>
          <w:color w:val="333333"/>
          <w:sz w:val="24"/>
          <w:szCs w:val="24"/>
        </w:rPr>
        <w:t xml:space="preserve"> Here rows refer to the tuples, representing the simple data item, and columns are the attribute of the data items present in a particular row. Columns can categorize as vertical, and Rows are horizontal.</w:t>
      </w:r>
    </w:p>
    <w:p w14:paraId="3EF13072"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B100F">
        <w:rPr>
          <w:rFonts w:ascii="Segoe UI" w:eastAsia="Times New Roman" w:hAnsi="Segoe UI" w:cs="Segoe UI"/>
          <w:color w:val="00B050"/>
          <w:sz w:val="24"/>
          <w:szCs w:val="24"/>
        </w:rPr>
        <w:t xml:space="preserve">Fields are the components to provide the structure for the table. </w:t>
      </w:r>
      <w:r w:rsidRPr="00D33BAE">
        <w:rPr>
          <w:rFonts w:ascii="Segoe UI" w:eastAsia="Times New Roman" w:hAnsi="Segoe UI" w:cs="Segoe UI"/>
          <w:color w:val="333333"/>
          <w:sz w:val="24"/>
          <w:szCs w:val="24"/>
        </w:rPr>
        <w:t>It stores the same category of data in the same data type. A table contains a fixed number of columns but can have any number of rows known as the record. It is also called a column in the table of the database. It represents the attribute or characteristics of the entity in the record.</w:t>
      </w:r>
    </w:p>
    <w:p w14:paraId="45DC5C08"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Example</w:t>
      </w:r>
    </w:p>
    <w:p w14:paraId="31C377D9"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Table:</w:t>
      </w:r>
      <w:r w:rsidRPr="00D33BAE">
        <w:rPr>
          <w:rFonts w:ascii="Segoe UI" w:eastAsia="Times New Roman" w:hAnsi="Segoe UI" w:cs="Segoe UI"/>
          <w:color w:val="333333"/>
          <w:sz w:val="24"/>
          <w:szCs w:val="24"/>
        </w:rPr>
        <w:t> Student</w:t>
      </w:r>
    </w:p>
    <w:p w14:paraId="32D98A9D"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Field:</w:t>
      </w:r>
      <w:r w:rsidRPr="00D33BAE">
        <w:rPr>
          <w:rFonts w:ascii="Segoe UI" w:eastAsia="Times New Roman" w:hAnsi="Segoe UI" w:cs="Segoe UI"/>
          <w:color w:val="333333"/>
          <w:sz w:val="24"/>
          <w:szCs w:val="24"/>
        </w:rPr>
        <w:t> </w:t>
      </w:r>
      <w:proofErr w:type="spellStart"/>
      <w:r w:rsidRPr="00D33BAE">
        <w:rPr>
          <w:rFonts w:ascii="Segoe UI" w:eastAsia="Times New Roman" w:hAnsi="Segoe UI" w:cs="Segoe UI"/>
          <w:color w:val="333333"/>
          <w:sz w:val="24"/>
          <w:szCs w:val="24"/>
        </w:rPr>
        <w:t>Stud_rollno</w:t>
      </w:r>
      <w:proofErr w:type="spellEnd"/>
      <w:r w:rsidRPr="00D33BAE">
        <w:rPr>
          <w:rFonts w:ascii="Segoe UI" w:eastAsia="Times New Roman" w:hAnsi="Segoe UI" w:cs="Segoe UI"/>
          <w:color w:val="333333"/>
          <w:sz w:val="24"/>
          <w:szCs w:val="24"/>
        </w:rPr>
        <w:t xml:space="preserve">, </w:t>
      </w:r>
      <w:proofErr w:type="spellStart"/>
      <w:r w:rsidRPr="00D33BAE">
        <w:rPr>
          <w:rFonts w:ascii="Segoe UI" w:eastAsia="Times New Roman" w:hAnsi="Segoe UI" w:cs="Segoe UI"/>
          <w:color w:val="333333"/>
          <w:sz w:val="24"/>
          <w:szCs w:val="24"/>
        </w:rPr>
        <w:t>Stud_name</w:t>
      </w:r>
      <w:proofErr w:type="spellEnd"/>
      <w:r w:rsidRPr="00D33BAE">
        <w:rPr>
          <w:rFonts w:ascii="Segoe UI" w:eastAsia="Times New Roman" w:hAnsi="Segoe UI" w:cs="Segoe UI"/>
          <w:color w:val="333333"/>
          <w:sz w:val="24"/>
          <w:szCs w:val="24"/>
        </w:rPr>
        <w:t>, Date of Birth, Branch, etc.</w:t>
      </w:r>
    </w:p>
    <w:p w14:paraId="5EA76726"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pict w14:anchorId="5ADDA6AE">
          <v:rect id="_x0000_i1033" style="width:0;height:.75pt" o:hrstd="t" o:hrnoshade="t" o:hr="t" fillcolor="#d4d4d4" stroked="f"/>
        </w:pict>
      </w:r>
    </w:p>
    <w:p w14:paraId="572D0CE5"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F606ED">
        <w:rPr>
          <w:rFonts w:ascii="Helvetica" w:eastAsia="Times New Roman" w:hAnsi="Helvetica" w:cs="Helvetica"/>
          <w:color w:val="610B4B"/>
          <w:sz w:val="32"/>
          <w:szCs w:val="32"/>
          <w:highlight w:val="red"/>
        </w:rPr>
        <w:t>10) What is a primary key?</w:t>
      </w:r>
    </w:p>
    <w:p w14:paraId="7654A333" w14:textId="77777777" w:rsidR="00D33BAE" w:rsidRPr="00F606ED" w:rsidRDefault="00D33BAE" w:rsidP="00D33BAE">
      <w:pPr>
        <w:shd w:val="clear" w:color="auto" w:fill="FFFFFF"/>
        <w:spacing w:before="100" w:beforeAutospacing="1" w:after="100" w:afterAutospacing="1" w:line="240" w:lineRule="auto"/>
        <w:jc w:val="both"/>
        <w:rPr>
          <w:rFonts w:ascii="Segoe UI" w:eastAsia="Times New Roman" w:hAnsi="Segoe UI" w:cs="Segoe UI"/>
          <w:color w:val="00B0F0"/>
          <w:sz w:val="24"/>
          <w:szCs w:val="24"/>
        </w:rPr>
      </w:pPr>
      <w:r w:rsidRPr="00F606ED">
        <w:rPr>
          <w:rFonts w:ascii="Segoe UI" w:eastAsia="Times New Roman" w:hAnsi="Segoe UI" w:cs="Segoe UI"/>
          <w:color w:val="00B0F0"/>
          <w:sz w:val="24"/>
          <w:szCs w:val="24"/>
        </w:rPr>
        <w:t>A primary key is a field or the combination of fields that uniquely identify each record in the table. It is one of a special kind of unique key. If the column contains a primary key, it cannot be null or empty. A table can have duplicate columns, but it cannot have more than one primary key. It always stores unique values into a column. </w:t>
      </w:r>
      <w:r w:rsidRPr="00F606ED">
        <w:rPr>
          <w:rFonts w:ascii="Segoe UI" w:eastAsia="Times New Roman" w:hAnsi="Segoe UI" w:cs="Segoe UI"/>
          <w:b/>
          <w:bCs/>
          <w:color w:val="00B0F0"/>
          <w:sz w:val="24"/>
          <w:szCs w:val="24"/>
        </w:rPr>
        <w:t>For example,</w:t>
      </w:r>
      <w:r w:rsidRPr="00F606ED">
        <w:rPr>
          <w:rFonts w:ascii="Segoe UI" w:eastAsia="Times New Roman" w:hAnsi="Segoe UI" w:cs="Segoe UI"/>
          <w:color w:val="00B0F0"/>
          <w:sz w:val="24"/>
          <w:szCs w:val="24"/>
        </w:rPr>
        <w:t> the ROLL Number can be treated as the primary key for a student in the university or college.</w:t>
      </w:r>
    </w:p>
    <w:p w14:paraId="2805DEF4" w14:textId="53BA947A" w:rsidR="00D33BAE" w:rsidRPr="00F606ED" w:rsidRDefault="00D33BAE" w:rsidP="00D33BAE">
      <w:pPr>
        <w:spacing w:after="0" w:line="240" w:lineRule="auto"/>
        <w:rPr>
          <w:rFonts w:ascii="Times New Roman" w:eastAsia="Times New Roman" w:hAnsi="Times New Roman" w:cs="Times New Roman"/>
          <w:color w:val="00B0F0"/>
          <w:sz w:val="24"/>
          <w:szCs w:val="24"/>
        </w:rPr>
      </w:pPr>
      <w:r w:rsidRPr="00F606ED">
        <w:rPr>
          <w:rFonts w:ascii="Times New Roman" w:eastAsia="Times New Roman" w:hAnsi="Times New Roman" w:cs="Times New Roman"/>
          <w:noProof/>
          <w:color w:val="00B0F0"/>
          <w:sz w:val="24"/>
          <w:szCs w:val="24"/>
        </w:rPr>
        <w:drawing>
          <wp:inline distT="0" distB="0" distL="0" distR="0" wp14:anchorId="0450362F" wp14:editId="63AF3614">
            <wp:extent cx="1183640" cy="1107440"/>
            <wp:effectExtent l="0" t="0" r="0" b="0"/>
            <wp:docPr id="16" name="Picture 16" descr="SQL Interview Questions and Ans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QL Interview Questions and Answer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83640" cy="1107440"/>
                    </a:xfrm>
                    <a:prstGeom prst="rect">
                      <a:avLst/>
                    </a:prstGeom>
                    <a:noFill/>
                    <a:ln>
                      <a:noFill/>
                    </a:ln>
                  </pic:spPr>
                </pic:pic>
              </a:graphicData>
            </a:graphic>
          </wp:inline>
        </w:drawing>
      </w:r>
    </w:p>
    <w:p w14:paraId="04470133" w14:textId="77777777" w:rsidR="00D33BAE" w:rsidRPr="00F606ED" w:rsidRDefault="00D33BAE" w:rsidP="00D33BAE">
      <w:pPr>
        <w:shd w:val="clear" w:color="auto" w:fill="FFFFFF"/>
        <w:spacing w:before="100" w:beforeAutospacing="1" w:after="100" w:afterAutospacing="1" w:line="240" w:lineRule="auto"/>
        <w:jc w:val="both"/>
        <w:rPr>
          <w:rFonts w:ascii="Segoe UI" w:eastAsia="Times New Roman" w:hAnsi="Segoe UI" w:cs="Segoe UI"/>
          <w:color w:val="00B0F0"/>
          <w:sz w:val="24"/>
          <w:szCs w:val="24"/>
        </w:rPr>
      </w:pPr>
      <w:r w:rsidRPr="00F606ED">
        <w:rPr>
          <w:rFonts w:ascii="Segoe UI" w:eastAsia="Times New Roman" w:hAnsi="Segoe UI" w:cs="Segoe UI"/>
          <w:color w:val="00B0F0"/>
          <w:sz w:val="24"/>
          <w:szCs w:val="24"/>
        </w:rPr>
        <w:t>We can define a primary key into a student table as follows:</w:t>
      </w:r>
    </w:p>
    <w:p w14:paraId="3305AABD" w14:textId="77777777" w:rsidR="00D33BAE" w:rsidRPr="00D33BAE" w:rsidRDefault="00D33BAE" w:rsidP="00D33BAE">
      <w:pPr>
        <w:numPr>
          <w:ilvl w:val="0"/>
          <w:numId w:val="7"/>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CREATE TABLE Student (    </w:t>
      </w:r>
    </w:p>
    <w:p w14:paraId="7B73EAC0" w14:textId="77777777" w:rsidR="00D33BAE" w:rsidRPr="00D33BAE" w:rsidRDefault="00D33BAE" w:rsidP="00D33BAE">
      <w:pPr>
        <w:numPr>
          <w:ilvl w:val="0"/>
          <w:numId w:val="7"/>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w:t>
      </w:r>
      <w:proofErr w:type="spellStart"/>
      <w:r w:rsidRPr="00D33BAE">
        <w:rPr>
          <w:rFonts w:ascii="Segoe UI" w:eastAsia="Times New Roman" w:hAnsi="Segoe UI" w:cs="Segoe UI"/>
          <w:color w:val="000000"/>
          <w:sz w:val="24"/>
          <w:szCs w:val="24"/>
          <w:bdr w:val="none" w:sz="0" w:space="0" w:color="auto" w:frame="1"/>
        </w:rPr>
        <w:t>roll_number</w:t>
      </w:r>
      <w:proofErr w:type="spellEnd"/>
      <w:r w:rsidRPr="00D33BAE">
        <w:rPr>
          <w:rFonts w:ascii="Segoe UI" w:eastAsia="Times New Roman" w:hAnsi="Segoe UI" w:cs="Segoe UI"/>
          <w:color w:val="000000"/>
          <w:sz w:val="24"/>
          <w:szCs w:val="24"/>
          <w:bdr w:val="none" w:sz="0" w:space="0" w:color="auto" w:frame="1"/>
        </w:rPr>
        <w:t> INT PRIMARY KEY,    </w:t>
      </w:r>
    </w:p>
    <w:p w14:paraId="2901BCA4" w14:textId="77777777" w:rsidR="00D33BAE" w:rsidRPr="00D33BAE" w:rsidRDefault="00D33BAE" w:rsidP="00D33BAE">
      <w:pPr>
        <w:numPr>
          <w:ilvl w:val="0"/>
          <w:numId w:val="7"/>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name </w:t>
      </w:r>
      <w:proofErr w:type="gramStart"/>
      <w:r w:rsidRPr="00D33BAE">
        <w:rPr>
          <w:rFonts w:ascii="Segoe UI" w:eastAsia="Times New Roman" w:hAnsi="Segoe UI" w:cs="Segoe UI"/>
          <w:color w:val="000000"/>
          <w:sz w:val="24"/>
          <w:szCs w:val="24"/>
          <w:bdr w:val="none" w:sz="0" w:space="0" w:color="auto" w:frame="1"/>
        </w:rPr>
        <w:t>VARCHAR(</w:t>
      </w:r>
      <w:proofErr w:type="gramEnd"/>
      <w:r w:rsidRPr="00D33BAE">
        <w:rPr>
          <w:rFonts w:ascii="Segoe UI" w:eastAsia="Times New Roman" w:hAnsi="Segoe UI" w:cs="Segoe UI"/>
          <w:color w:val="000000"/>
          <w:sz w:val="24"/>
          <w:szCs w:val="24"/>
          <w:bdr w:val="none" w:sz="0" w:space="0" w:color="auto" w:frame="1"/>
        </w:rPr>
        <w:t>45),     </w:t>
      </w:r>
    </w:p>
    <w:p w14:paraId="42AEA0D7" w14:textId="77777777" w:rsidR="00D33BAE" w:rsidRPr="00D33BAE" w:rsidRDefault="00D33BAE" w:rsidP="00D33BAE">
      <w:pPr>
        <w:numPr>
          <w:ilvl w:val="0"/>
          <w:numId w:val="7"/>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w:t>
      </w:r>
    </w:p>
    <w:p w14:paraId="405D39F6"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o read more information, </w:t>
      </w:r>
      <w:hyperlink r:id="rId7" w:history="1">
        <w:r w:rsidRPr="00D33BAE">
          <w:rPr>
            <w:rFonts w:ascii="Segoe UI" w:eastAsia="Times New Roman" w:hAnsi="Segoe UI" w:cs="Segoe UI"/>
            <w:color w:val="008000"/>
            <w:sz w:val="24"/>
            <w:szCs w:val="24"/>
            <w:u w:val="single"/>
          </w:rPr>
          <w:t>click here</w:t>
        </w:r>
      </w:hyperlink>
      <w:r w:rsidRPr="00D33BAE">
        <w:rPr>
          <w:rFonts w:ascii="Segoe UI" w:eastAsia="Times New Roman" w:hAnsi="Segoe UI" w:cs="Segoe UI"/>
          <w:color w:val="333333"/>
          <w:sz w:val="24"/>
          <w:szCs w:val="24"/>
        </w:rPr>
        <w:t>.</w:t>
      </w:r>
    </w:p>
    <w:p w14:paraId="538574BF"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43B5BCE">
          <v:rect id="_x0000_i1034" style="width:0;height:.75pt" o:hrstd="t" o:hrnoshade="t" o:hr="t" fillcolor="#d4d4d4" stroked="f"/>
        </w:pict>
      </w:r>
    </w:p>
    <w:p w14:paraId="41DCB02F"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F606ED">
        <w:rPr>
          <w:rFonts w:ascii="Helvetica" w:eastAsia="Times New Roman" w:hAnsi="Helvetica" w:cs="Helvetica"/>
          <w:color w:val="610B4B"/>
          <w:sz w:val="32"/>
          <w:szCs w:val="32"/>
          <w:highlight w:val="red"/>
        </w:rPr>
        <w:t>11) What is a foreign key?</w:t>
      </w:r>
    </w:p>
    <w:p w14:paraId="4A5FCB06" w14:textId="77777777" w:rsidR="00D33BAE" w:rsidRPr="00F606ED" w:rsidRDefault="00D33BAE" w:rsidP="00D33BAE">
      <w:pPr>
        <w:shd w:val="clear" w:color="auto" w:fill="FFFFFF"/>
        <w:spacing w:before="100" w:beforeAutospacing="1" w:after="100" w:afterAutospacing="1" w:line="240" w:lineRule="auto"/>
        <w:jc w:val="both"/>
        <w:rPr>
          <w:rFonts w:ascii="Segoe UI" w:eastAsia="Times New Roman" w:hAnsi="Segoe UI" w:cs="Segoe UI"/>
          <w:color w:val="00B0F0"/>
          <w:sz w:val="24"/>
          <w:szCs w:val="24"/>
        </w:rPr>
      </w:pPr>
      <w:r w:rsidRPr="006B100F">
        <w:rPr>
          <w:rFonts w:ascii="Segoe UI" w:eastAsia="Times New Roman" w:hAnsi="Segoe UI" w:cs="Segoe UI"/>
          <w:b/>
          <w:bCs/>
          <w:color w:val="00B050"/>
          <w:sz w:val="24"/>
          <w:szCs w:val="24"/>
        </w:rPr>
        <w:t>The foreign key is used to link one or more tables together.</w:t>
      </w:r>
      <w:r w:rsidRPr="006B100F">
        <w:rPr>
          <w:rFonts w:ascii="Segoe UI" w:eastAsia="Times New Roman" w:hAnsi="Segoe UI" w:cs="Segoe UI"/>
          <w:color w:val="00B050"/>
          <w:sz w:val="24"/>
          <w:szCs w:val="24"/>
        </w:rPr>
        <w:t xml:space="preserve"> </w:t>
      </w:r>
      <w:r w:rsidRPr="006B100F">
        <w:rPr>
          <w:rFonts w:ascii="Segoe UI" w:eastAsia="Times New Roman" w:hAnsi="Segoe UI" w:cs="Segoe UI"/>
          <w:color w:val="7030A0"/>
          <w:sz w:val="24"/>
          <w:szCs w:val="24"/>
        </w:rPr>
        <w:t>It is also known as the referencing key</w:t>
      </w:r>
      <w:r w:rsidRPr="00F606ED">
        <w:rPr>
          <w:rFonts w:ascii="Segoe UI" w:eastAsia="Times New Roman" w:hAnsi="Segoe UI" w:cs="Segoe UI"/>
          <w:color w:val="00B0F0"/>
          <w:sz w:val="24"/>
          <w:szCs w:val="24"/>
        </w:rPr>
        <w:t xml:space="preserve">. </w:t>
      </w:r>
      <w:r w:rsidRPr="006B100F">
        <w:rPr>
          <w:rFonts w:ascii="Segoe UI" w:eastAsia="Times New Roman" w:hAnsi="Segoe UI" w:cs="Segoe UI"/>
          <w:color w:val="FF0000"/>
          <w:sz w:val="24"/>
          <w:szCs w:val="24"/>
        </w:rPr>
        <w:t>A foreign key is specified as a key that is related to the primary key of another table.</w:t>
      </w:r>
      <w:r w:rsidRPr="00F606ED">
        <w:rPr>
          <w:rFonts w:ascii="Segoe UI" w:eastAsia="Times New Roman" w:hAnsi="Segoe UI" w:cs="Segoe UI"/>
          <w:color w:val="00B0F0"/>
          <w:sz w:val="24"/>
          <w:szCs w:val="24"/>
        </w:rPr>
        <w:t xml:space="preserve"> It means a foreign key field in one table refers to the primary key field of the other table. It identifies each row of another table uniquely that maintains the referential integrity. The primary key-foreign key relationship is a very crucial relationship as it maintains the ACID properties of the database sometimes. It also prevents actions that would destroy links between the child and parent tables.</w:t>
      </w:r>
    </w:p>
    <w:p w14:paraId="57FC77C0" w14:textId="77777777" w:rsidR="00D33BAE" w:rsidRPr="00F606ED" w:rsidRDefault="00D33BAE" w:rsidP="00D33BAE">
      <w:pPr>
        <w:shd w:val="clear" w:color="auto" w:fill="FFFFFF"/>
        <w:spacing w:before="100" w:beforeAutospacing="1" w:after="100" w:afterAutospacing="1" w:line="240" w:lineRule="auto"/>
        <w:jc w:val="both"/>
        <w:rPr>
          <w:rFonts w:ascii="Segoe UI" w:eastAsia="Times New Roman" w:hAnsi="Segoe UI" w:cs="Segoe UI"/>
          <w:color w:val="00B0F0"/>
          <w:sz w:val="24"/>
          <w:szCs w:val="24"/>
        </w:rPr>
      </w:pPr>
      <w:r w:rsidRPr="00F606ED">
        <w:rPr>
          <w:rFonts w:ascii="Segoe UI" w:eastAsia="Times New Roman" w:hAnsi="Segoe UI" w:cs="Segoe UI"/>
          <w:color w:val="00B0F0"/>
          <w:sz w:val="24"/>
          <w:szCs w:val="24"/>
        </w:rPr>
        <w:t>We can define a foreign key into a table as follows:</w:t>
      </w:r>
    </w:p>
    <w:p w14:paraId="0B8AE109" w14:textId="77777777" w:rsidR="00D33BAE" w:rsidRPr="00D33BAE" w:rsidRDefault="00D33BAE" w:rsidP="00D33BAE">
      <w:pPr>
        <w:numPr>
          <w:ilvl w:val="0"/>
          <w:numId w:val="8"/>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CONSTRAINT </w:t>
      </w:r>
      <w:proofErr w:type="spellStart"/>
      <w:r w:rsidRPr="00D33BAE">
        <w:rPr>
          <w:rFonts w:ascii="Segoe UI" w:eastAsia="Times New Roman" w:hAnsi="Segoe UI" w:cs="Segoe UI"/>
          <w:color w:val="000000"/>
          <w:sz w:val="24"/>
          <w:szCs w:val="24"/>
          <w:bdr w:val="none" w:sz="0" w:space="0" w:color="auto" w:frame="1"/>
        </w:rPr>
        <w:t>constraint_name</w:t>
      </w:r>
      <w:proofErr w:type="spellEnd"/>
      <w:r w:rsidRPr="00D33BAE">
        <w:rPr>
          <w:rFonts w:ascii="Segoe UI" w:eastAsia="Times New Roman" w:hAnsi="Segoe UI" w:cs="Segoe UI"/>
          <w:color w:val="000000"/>
          <w:sz w:val="24"/>
          <w:szCs w:val="24"/>
          <w:bdr w:val="none" w:sz="0" w:space="0" w:color="auto" w:frame="1"/>
        </w:rPr>
        <w:t>]    </w:t>
      </w:r>
    </w:p>
    <w:p w14:paraId="69E7D967" w14:textId="77777777" w:rsidR="00D33BAE" w:rsidRPr="00D33BAE" w:rsidRDefault="00D33BAE" w:rsidP="00D33BAE">
      <w:pPr>
        <w:numPr>
          <w:ilvl w:val="0"/>
          <w:numId w:val="8"/>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lastRenderedPageBreak/>
        <w:t>    FOREIGN KEY [</w:t>
      </w:r>
      <w:proofErr w:type="spellStart"/>
      <w:r w:rsidRPr="00D33BAE">
        <w:rPr>
          <w:rFonts w:ascii="Segoe UI" w:eastAsia="Times New Roman" w:hAnsi="Segoe UI" w:cs="Segoe UI"/>
          <w:color w:val="000000"/>
          <w:sz w:val="24"/>
          <w:szCs w:val="24"/>
          <w:bdr w:val="none" w:sz="0" w:space="0" w:color="auto" w:frame="1"/>
        </w:rPr>
        <w:t>foreign_key_name</w:t>
      </w:r>
      <w:proofErr w:type="spellEnd"/>
      <w:r w:rsidRPr="00D33BAE">
        <w:rPr>
          <w:rFonts w:ascii="Segoe UI" w:eastAsia="Times New Roman" w:hAnsi="Segoe UI" w:cs="Segoe UI"/>
          <w:color w:val="000000"/>
          <w:sz w:val="24"/>
          <w:szCs w:val="24"/>
          <w:bdr w:val="none" w:sz="0" w:space="0" w:color="auto" w:frame="1"/>
        </w:rPr>
        <w:t>] (</w:t>
      </w:r>
      <w:proofErr w:type="spellStart"/>
      <w:r w:rsidRPr="00D33BAE">
        <w:rPr>
          <w:rFonts w:ascii="Segoe UI" w:eastAsia="Times New Roman" w:hAnsi="Segoe UI" w:cs="Segoe UI"/>
          <w:color w:val="000000"/>
          <w:sz w:val="24"/>
          <w:szCs w:val="24"/>
          <w:bdr w:val="none" w:sz="0" w:space="0" w:color="auto" w:frame="1"/>
        </w:rPr>
        <w:t>col_name</w:t>
      </w:r>
      <w:proofErr w:type="spellEnd"/>
      <w:r w:rsidRPr="00D33BAE">
        <w:rPr>
          <w:rFonts w:ascii="Segoe UI" w:eastAsia="Times New Roman" w:hAnsi="Segoe UI" w:cs="Segoe UI"/>
          <w:color w:val="000000"/>
          <w:sz w:val="24"/>
          <w:szCs w:val="24"/>
          <w:bdr w:val="none" w:sz="0" w:space="0" w:color="auto" w:frame="1"/>
        </w:rPr>
        <w:t>, ...)    </w:t>
      </w:r>
    </w:p>
    <w:p w14:paraId="7E8C3B07" w14:textId="77777777" w:rsidR="00D33BAE" w:rsidRPr="00D33BAE" w:rsidRDefault="00D33BAE" w:rsidP="00D33BAE">
      <w:pPr>
        <w:numPr>
          <w:ilvl w:val="0"/>
          <w:numId w:val="8"/>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REFERENCES </w:t>
      </w:r>
      <w:proofErr w:type="spellStart"/>
      <w:r w:rsidRPr="00D33BAE">
        <w:rPr>
          <w:rFonts w:ascii="Segoe UI" w:eastAsia="Times New Roman" w:hAnsi="Segoe UI" w:cs="Segoe UI"/>
          <w:color w:val="000000"/>
          <w:sz w:val="24"/>
          <w:szCs w:val="24"/>
          <w:bdr w:val="none" w:sz="0" w:space="0" w:color="auto" w:frame="1"/>
        </w:rPr>
        <w:t>parent_tbl_name</w:t>
      </w:r>
      <w:proofErr w:type="spellEnd"/>
      <w:r w:rsidRPr="00D33BAE">
        <w:rPr>
          <w:rFonts w:ascii="Segoe UI" w:eastAsia="Times New Roman" w:hAnsi="Segoe UI" w:cs="Segoe UI"/>
          <w:color w:val="000000"/>
          <w:sz w:val="24"/>
          <w:szCs w:val="24"/>
          <w:bdr w:val="none" w:sz="0" w:space="0" w:color="auto" w:frame="1"/>
        </w:rPr>
        <w:t> (</w:t>
      </w:r>
      <w:proofErr w:type="spellStart"/>
      <w:r w:rsidRPr="00D33BAE">
        <w:rPr>
          <w:rFonts w:ascii="Segoe UI" w:eastAsia="Times New Roman" w:hAnsi="Segoe UI" w:cs="Segoe UI"/>
          <w:color w:val="000000"/>
          <w:sz w:val="24"/>
          <w:szCs w:val="24"/>
          <w:bdr w:val="none" w:sz="0" w:space="0" w:color="auto" w:frame="1"/>
        </w:rPr>
        <w:t>col_</w:t>
      </w:r>
      <w:proofErr w:type="gramStart"/>
      <w:r w:rsidRPr="00D33BAE">
        <w:rPr>
          <w:rFonts w:ascii="Segoe UI" w:eastAsia="Times New Roman" w:hAnsi="Segoe UI" w:cs="Segoe UI"/>
          <w:color w:val="000000"/>
          <w:sz w:val="24"/>
          <w:szCs w:val="24"/>
          <w:bdr w:val="none" w:sz="0" w:space="0" w:color="auto" w:frame="1"/>
        </w:rPr>
        <w:t>name</w:t>
      </w:r>
      <w:proofErr w:type="spellEnd"/>
      <w:r w:rsidRPr="00D33BAE">
        <w:rPr>
          <w:rFonts w:ascii="Segoe UI" w:eastAsia="Times New Roman" w:hAnsi="Segoe UI" w:cs="Segoe UI"/>
          <w:color w:val="000000"/>
          <w:sz w:val="24"/>
          <w:szCs w:val="24"/>
          <w:bdr w:val="none" w:sz="0" w:space="0" w:color="auto" w:frame="1"/>
        </w:rPr>
        <w:t>,...</w:t>
      </w:r>
      <w:proofErr w:type="gramEnd"/>
      <w:r w:rsidRPr="00D33BAE">
        <w:rPr>
          <w:rFonts w:ascii="Segoe UI" w:eastAsia="Times New Roman" w:hAnsi="Segoe UI" w:cs="Segoe UI"/>
          <w:color w:val="000000"/>
          <w:sz w:val="24"/>
          <w:szCs w:val="24"/>
          <w:bdr w:val="none" w:sz="0" w:space="0" w:color="auto" w:frame="1"/>
        </w:rPr>
        <w:t>)    </w:t>
      </w:r>
    </w:p>
    <w:p w14:paraId="64C169FC"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43DA030">
          <v:rect id="_x0000_i1035" style="width:0;height:.75pt" o:hrstd="t" o:hrnoshade="t" o:hr="t" fillcolor="#d4d4d4" stroked="f"/>
        </w:pict>
      </w:r>
    </w:p>
    <w:p w14:paraId="6B0BDEDB"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o read more information, </w:t>
      </w:r>
      <w:hyperlink r:id="rId8" w:history="1">
        <w:r w:rsidRPr="00D33BAE">
          <w:rPr>
            <w:rFonts w:ascii="Segoe UI" w:eastAsia="Times New Roman" w:hAnsi="Segoe UI" w:cs="Segoe UI"/>
            <w:color w:val="008000"/>
            <w:sz w:val="24"/>
            <w:szCs w:val="24"/>
            <w:u w:val="single"/>
          </w:rPr>
          <w:t>click here</w:t>
        </w:r>
      </w:hyperlink>
      <w:r w:rsidRPr="00D33BAE">
        <w:rPr>
          <w:rFonts w:ascii="Segoe UI" w:eastAsia="Times New Roman" w:hAnsi="Segoe UI" w:cs="Segoe UI"/>
          <w:color w:val="333333"/>
          <w:sz w:val="24"/>
          <w:szCs w:val="24"/>
        </w:rPr>
        <w:t>.</w:t>
      </w:r>
    </w:p>
    <w:p w14:paraId="4171707E"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B372DAE">
          <v:rect id="_x0000_i1036" style="width:0;height:.75pt" o:hrstd="t" o:hrnoshade="t" o:hr="t" fillcolor="#d4d4d4" stroked="f"/>
        </w:pict>
      </w:r>
    </w:p>
    <w:p w14:paraId="37F57235"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FF058F">
        <w:rPr>
          <w:rFonts w:ascii="Helvetica" w:eastAsia="Times New Roman" w:hAnsi="Helvetica" w:cs="Helvetica"/>
          <w:color w:val="610B4B"/>
          <w:sz w:val="32"/>
          <w:szCs w:val="32"/>
          <w:highlight w:val="red"/>
        </w:rPr>
        <w:t>12) What is a unique key?</w:t>
      </w:r>
    </w:p>
    <w:p w14:paraId="5E2B2C53"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A unique key is a single or combination of fields that ensure all values stores in the column will be unique. It means a column cannot stores duplicate values. This key provides uniqueness for the column or set of columns. </w:t>
      </w:r>
      <w:r w:rsidRPr="00D33BAE">
        <w:rPr>
          <w:rFonts w:ascii="Segoe UI" w:eastAsia="Times New Roman" w:hAnsi="Segoe UI" w:cs="Segoe UI"/>
          <w:b/>
          <w:bCs/>
          <w:color w:val="333333"/>
          <w:sz w:val="24"/>
          <w:szCs w:val="24"/>
        </w:rPr>
        <w:t>For example,</w:t>
      </w:r>
      <w:r w:rsidRPr="00D33BAE">
        <w:rPr>
          <w:rFonts w:ascii="Segoe UI" w:eastAsia="Times New Roman" w:hAnsi="Segoe UI" w:cs="Segoe UI"/>
          <w:color w:val="333333"/>
          <w:sz w:val="24"/>
          <w:szCs w:val="24"/>
        </w:rPr>
        <w:t> the email addresses and roll numbers of student's tables should be unique. It can accept a null value but only one null value per column. It ensures the integrity of the column or group of columns to store different values into a table.</w:t>
      </w:r>
    </w:p>
    <w:p w14:paraId="39505A86"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We can define a foreign key into a table as follows:</w:t>
      </w:r>
    </w:p>
    <w:p w14:paraId="5AAD8F82" w14:textId="77777777" w:rsidR="00D33BAE" w:rsidRPr="00D33BAE" w:rsidRDefault="00D33BAE" w:rsidP="00D33BAE">
      <w:pPr>
        <w:numPr>
          <w:ilvl w:val="0"/>
          <w:numId w:val="9"/>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CREATE TABLE </w:t>
      </w:r>
      <w:proofErr w:type="spellStart"/>
      <w:r w:rsidRPr="00D33BAE">
        <w:rPr>
          <w:rFonts w:ascii="Segoe UI" w:eastAsia="Times New Roman" w:hAnsi="Segoe UI" w:cs="Segoe UI"/>
          <w:color w:val="000000"/>
          <w:sz w:val="24"/>
          <w:szCs w:val="24"/>
          <w:bdr w:val="none" w:sz="0" w:space="0" w:color="auto" w:frame="1"/>
        </w:rPr>
        <w:t>table_</w:t>
      </w:r>
      <w:proofErr w:type="gramStart"/>
      <w:r w:rsidRPr="00D33BAE">
        <w:rPr>
          <w:rFonts w:ascii="Segoe UI" w:eastAsia="Times New Roman" w:hAnsi="Segoe UI" w:cs="Segoe UI"/>
          <w:color w:val="000000"/>
          <w:sz w:val="24"/>
          <w:szCs w:val="24"/>
          <w:bdr w:val="none" w:sz="0" w:space="0" w:color="auto" w:frame="1"/>
        </w:rPr>
        <w:t>name</w:t>
      </w:r>
      <w:proofErr w:type="spellEnd"/>
      <w:r w:rsidRPr="00D33BAE">
        <w:rPr>
          <w:rFonts w:ascii="Segoe UI" w:eastAsia="Times New Roman" w:hAnsi="Segoe UI" w:cs="Segoe UI"/>
          <w:color w:val="000000"/>
          <w:sz w:val="24"/>
          <w:szCs w:val="24"/>
          <w:bdr w:val="none" w:sz="0" w:space="0" w:color="auto" w:frame="1"/>
        </w:rPr>
        <w:t>(</w:t>
      </w:r>
      <w:proofErr w:type="gramEnd"/>
      <w:r w:rsidRPr="00D33BAE">
        <w:rPr>
          <w:rFonts w:ascii="Segoe UI" w:eastAsia="Times New Roman" w:hAnsi="Segoe UI" w:cs="Segoe UI"/>
          <w:color w:val="000000"/>
          <w:sz w:val="24"/>
          <w:szCs w:val="24"/>
          <w:bdr w:val="none" w:sz="0" w:space="0" w:color="auto" w:frame="1"/>
        </w:rPr>
        <w:t>    </w:t>
      </w:r>
    </w:p>
    <w:p w14:paraId="4F675D58" w14:textId="77777777" w:rsidR="00D33BAE" w:rsidRPr="00D33BAE" w:rsidRDefault="00D33BAE" w:rsidP="00D33BAE">
      <w:pPr>
        <w:numPr>
          <w:ilvl w:val="0"/>
          <w:numId w:val="9"/>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col1 datatype,    </w:t>
      </w:r>
    </w:p>
    <w:p w14:paraId="4B74E11E" w14:textId="77777777" w:rsidR="00D33BAE" w:rsidRPr="00D33BAE" w:rsidRDefault="00D33BAE" w:rsidP="00D33BAE">
      <w:pPr>
        <w:numPr>
          <w:ilvl w:val="0"/>
          <w:numId w:val="9"/>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col2 datatype UNIQUE,    </w:t>
      </w:r>
    </w:p>
    <w:p w14:paraId="5DED282B" w14:textId="77777777" w:rsidR="00D33BAE" w:rsidRPr="00D33BAE" w:rsidRDefault="00D33BAE" w:rsidP="00D33BAE">
      <w:pPr>
        <w:numPr>
          <w:ilvl w:val="0"/>
          <w:numId w:val="9"/>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    </w:t>
      </w:r>
    </w:p>
    <w:p w14:paraId="6E2AE584" w14:textId="77777777" w:rsidR="00D33BAE" w:rsidRPr="00D33BAE" w:rsidRDefault="00D33BAE" w:rsidP="00D33BAE">
      <w:pPr>
        <w:numPr>
          <w:ilvl w:val="0"/>
          <w:numId w:val="9"/>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w:t>
      </w:r>
    </w:p>
    <w:p w14:paraId="7EB3E85E"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o read more information, </w:t>
      </w:r>
      <w:hyperlink r:id="rId9" w:history="1">
        <w:r w:rsidRPr="00D33BAE">
          <w:rPr>
            <w:rFonts w:ascii="Segoe UI" w:eastAsia="Times New Roman" w:hAnsi="Segoe UI" w:cs="Segoe UI"/>
            <w:color w:val="008000"/>
            <w:sz w:val="24"/>
            <w:szCs w:val="24"/>
            <w:u w:val="single"/>
          </w:rPr>
          <w:t>click here</w:t>
        </w:r>
      </w:hyperlink>
      <w:r w:rsidRPr="00D33BAE">
        <w:rPr>
          <w:rFonts w:ascii="Segoe UI" w:eastAsia="Times New Roman" w:hAnsi="Segoe UI" w:cs="Segoe UI"/>
          <w:color w:val="333333"/>
          <w:sz w:val="24"/>
          <w:szCs w:val="24"/>
        </w:rPr>
        <w:t>.</w:t>
      </w:r>
    </w:p>
    <w:p w14:paraId="56E6623F"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EE01053">
          <v:rect id="_x0000_i1037" style="width:0;height:.75pt" o:hrstd="t" o:hrnoshade="t" o:hr="t" fillcolor="#d4d4d4" stroked="f"/>
        </w:pict>
      </w:r>
    </w:p>
    <w:p w14:paraId="3565B825" w14:textId="76942631" w:rsidR="00F26759" w:rsidRDefault="00F26759"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highlight w:val="red"/>
        </w:rPr>
      </w:pPr>
    </w:p>
    <w:p w14:paraId="40216934" w14:textId="77777777" w:rsidR="00F26759" w:rsidRDefault="00F26759"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highlight w:val="red"/>
        </w:rPr>
      </w:pPr>
    </w:p>
    <w:p w14:paraId="5F53EDB7" w14:textId="47E1E52A"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FF058F">
        <w:rPr>
          <w:rFonts w:ascii="Helvetica" w:eastAsia="Times New Roman" w:hAnsi="Helvetica" w:cs="Helvetica"/>
          <w:color w:val="610B4B"/>
          <w:sz w:val="32"/>
          <w:szCs w:val="32"/>
          <w:highlight w:val="red"/>
        </w:rPr>
        <w:t>13) What is the difference between a primary key and a unique key?</w:t>
      </w:r>
    </w:p>
    <w:p w14:paraId="31D375B9"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primary key and unique key both are essential constraints of the SQL. The main difference among them is that the primary key identifies each record in the table. In contrast, the unique key prevents duplicate entries in a column except for a NULL value. The following comparison chart explains it more clearly:</w:t>
      </w:r>
    </w:p>
    <w:tbl>
      <w:tblPr>
        <w:tblW w:w="1035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380"/>
        <w:gridCol w:w="5970"/>
      </w:tblGrid>
      <w:tr w:rsidR="00D33BAE" w:rsidRPr="00D33BAE" w14:paraId="347DD4D4" w14:textId="77777777" w:rsidTr="00FF058F">
        <w:trPr>
          <w:trHeight w:val="262"/>
        </w:trPr>
        <w:tc>
          <w:tcPr>
            <w:tcW w:w="0" w:type="auto"/>
            <w:shd w:val="clear" w:color="auto" w:fill="C7CCBE"/>
            <w:tcMar>
              <w:top w:w="180" w:type="dxa"/>
              <w:left w:w="180" w:type="dxa"/>
              <w:bottom w:w="180" w:type="dxa"/>
              <w:right w:w="180" w:type="dxa"/>
            </w:tcMar>
            <w:hideMark/>
          </w:tcPr>
          <w:p w14:paraId="185817CC" w14:textId="77777777" w:rsidR="00D33BAE" w:rsidRPr="00D33BAE" w:rsidRDefault="00D33BAE" w:rsidP="00D33BAE">
            <w:pPr>
              <w:spacing w:after="0" w:line="240" w:lineRule="auto"/>
              <w:rPr>
                <w:rFonts w:ascii="Times New Roman" w:eastAsia="Times New Roman" w:hAnsi="Times New Roman" w:cs="Times New Roman"/>
                <w:b/>
                <w:bCs/>
                <w:color w:val="000000"/>
                <w:sz w:val="26"/>
                <w:szCs w:val="26"/>
              </w:rPr>
            </w:pPr>
            <w:r w:rsidRPr="00D33BAE">
              <w:rPr>
                <w:rFonts w:ascii="Times New Roman" w:eastAsia="Times New Roman" w:hAnsi="Times New Roman" w:cs="Times New Roman"/>
                <w:b/>
                <w:bCs/>
                <w:color w:val="000000"/>
                <w:sz w:val="26"/>
                <w:szCs w:val="26"/>
              </w:rPr>
              <w:lastRenderedPageBreak/>
              <w:t>Primary Key</w:t>
            </w:r>
          </w:p>
        </w:tc>
        <w:tc>
          <w:tcPr>
            <w:tcW w:w="0" w:type="auto"/>
            <w:shd w:val="clear" w:color="auto" w:fill="C7CCBE"/>
            <w:tcMar>
              <w:top w:w="180" w:type="dxa"/>
              <w:left w:w="180" w:type="dxa"/>
              <w:bottom w:w="180" w:type="dxa"/>
              <w:right w:w="180" w:type="dxa"/>
            </w:tcMar>
            <w:hideMark/>
          </w:tcPr>
          <w:p w14:paraId="06959B92" w14:textId="77777777" w:rsidR="00D33BAE" w:rsidRPr="00D33BAE" w:rsidRDefault="00D33BAE" w:rsidP="00D33BAE">
            <w:pPr>
              <w:spacing w:after="0" w:line="240" w:lineRule="auto"/>
              <w:rPr>
                <w:rFonts w:ascii="Times New Roman" w:eastAsia="Times New Roman" w:hAnsi="Times New Roman" w:cs="Times New Roman"/>
                <w:b/>
                <w:bCs/>
                <w:color w:val="000000"/>
                <w:sz w:val="26"/>
                <w:szCs w:val="26"/>
              </w:rPr>
            </w:pPr>
            <w:r w:rsidRPr="00D33BAE">
              <w:rPr>
                <w:rFonts w:ascii="Times New Roman" w:eastAsia="Times New Roman" w:hAnsi="Times New Roman" w:cs="Times New Roman"/>
                <w:b/>
                <w:bCs/>
                <w:color w:val="000000"/>
                <w:sz w:val="26"/>
                <w:szCs w:val="26"/>
              </w:rPr>
              <w:t>Unique Key</w:t>
            </w:r>
          </w:p>
        </w:tc>
      </w:tr>
      <w:tr w:rsidR="00D33BAE" w:rsidRPr="00D33BAE" w14:paraId="65C0656F" w14:textId="77777777" w:rsidTr="00FF058F">
        <w:trPr>
          <w:trHeight w:val="57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A5AA9F9"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primary key act as a unique identifier for each record in the tabl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33790F1"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unique key is also a unique identifier for records when the primary key is not present in the table.</w:t>
            </w:r>
          </w:p>
        </w:tc>
      </w:tr>
      <w:tr w:rsidR="00D33BAE" w:rsidRPr="00D33BAE" w14:paraId="3CAA61DD" w14:textId="77777777" w:rsidTr="00FF058F">
        <w:trPr>
          <w:trHeight w:val="57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1004524"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We cannot store NULL values in the primary key colum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2694C8C"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We can store NULL value in the unique key column, but only one NULL is allowed.</w:t>
            </w:r>
          </w:p>
        </w:tc>
      </w:tr>
      <w:tr w:rsidR="00D33BAE" w:rsidRPr="00D33BAE" w14:paraId="68103F05" w14:textId="77777777" w:rsidTr="00FF058F">
        <w:trPr>
          <w:trHeight w:val="57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F792E4E"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We cannot change or delete the primary key column value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6F24A11"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We can modify the unique key column values.</w:t>
            </w:r>
          </w:p>
        </w:tc>
      </w:tr>
    </w:tbl>
    <w:p w14:paraId="524EA2A5" w14:textId="713F29BB" w:rsid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o read more information, </w:t>
      </w:r>
      <w:hyperlink r:id="rId10" w:history="1">
        <w:r w:rsidRPr="00D33BAE">
          <w:rPr>
            <w:rFonts w:ascii="Segoe UI" w:eastAsia="Times New Roman" w:hAnsi="Segoe UI" w:cs="Segoe UI"/>
            <w:color w:val="008000"/>
            <w:sz w:val="24"/>
            <w:szCs w:val="24"/>
            <w:u w:val="single"/>
          </w:rPr>
          <w:t>click</w:t>
        </w:r>
        <w:r w:rsidRPr="00D33BAE">
          <w:rPr>
            <w:rFonts w:ascii="Segoe UI" w:eastAsia="Times New Roman" w:hAnsi="Segoe UI" w:cs="Segoe UI"/>
            <w:color w:val="008000"/>
            <w:sz w:val="24"/>
            <w:szCs w:val="24"/>
            <w:u w:val="single"/>
          </w:rPr>
          <w:t xml:space="preserve"> </w:t>
        </w:r>
        <w:r w:rsidRPr="00D33BAE">
          <w:rPr>
            <w:rFonts w:ascii="Segoe UI" w:eastAsia="Times New Roman" w:hAnsi="Segoe UI" w:cs="Segoe UI"/>
            <w:color w:val="008000"/>
            <w:sz w:val="24"/>
            <w:szCs w:val="24"/>
            <w:u w:val="single"/>
          </w:rPr>
          <w:t>here</w:t>
        </w:r>
      </w:hyperlink>
      <w:r w:rsidRPr="00D33BAE">
        <w:rPr>
          <w:rFonts w:ascii="Segoe UI" w:eastAsia="Times New Roman" w:hAnsi="Segoe UI" w:cs="Segoe UI"/>
          <w:color w:val="333333"/>
          <w:sz w:val="24"/>
          <w:szCs w:val="24"/>
        </w:rPr>
        <w:t>.</w:t>
      </w:r>
    </w:p>
    <w:p w14:paraId="1F30D40F" w14:textId="2F44174C" w:rsidR="00985DF6" w:rsidRDefault="00985DF6"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p>
    <w:p w14:paraId="122416BA" w14:textId="77777777" w:rsidR="00985DF6" w:rsidRPr="009B0329" w:rsidRDefault="00985DF6" w:rsidP="00985DF6">
      <w:pPr>
        <w:rPr>
          <w:color w:val="FF0000"/>
        </w:rPr>
      </w:pPr>
      <w:r w:rsidRPr="009B0329">
        <w:rPr>
          <w:color w:val="FF0000"/>
        </w:rPr>
        <w:t>Difference between Primary Key and Unique key</w:t>
      </w:r>
    </w:p>
    <w:p w14:paraId="0D888DD4" w14:textId="77777777" w:rsidR="00985DF6" w:rsidRPr="009B0329" w:rsidRDefault="00985DF6" w:rsidP="00985DF6">
      <w:r w:rsidRPr="009B0329">
        <w:t>Keys in MySQL are the column or set of columns used to construct a relationship between one or more than two tables. They are also used for accessing records from the table. Both keys provide a guaranteed uniqueness for a column or a set of columns in a table or relation. </w:t>
      </w:r>
      <w:r w:rsidRPr="009B0329">
        <w:rPr>
          <w:b/>
          <w:bCs/>
        </w:rPr>
        <w:t>The main difference among them is that the primary key identifies each record in the table, and the unique key prevents duplicate entries in a column except for a NULL value</w:t>
      </w:r>
      <w:r w:rsidRPr="009B0329">
        <w:t>. In this article, we are going to compare essential differences between Primary and Unique Keys based on various parameters. Before making a comparison, we will discuss in brief these keys.</w:t>
      </w:r>
    </w:p>
    <w:p w14:paraId="4AB5B098" w14:textId="77777777" w:rsidR="00985DF6" w:rsidRPr="009B0329" w:rsidRDefault="00985DF6" w:rsidP="00985DF6">
      <w:r w:rsidRPr="009B0329">
        <w:drawing>
          <wp:inline distT="0" distB="0" distL="0" distR="0" wp14:anchorId="7AC8BB85" wp14:editId="01CED668">
            <wp:extent cx="5211445" cy="2667000"/>
            <wp:effectExtent l="0" t="0" r="8255" b="0"/>
            <wp:docPr id="18" name="Picture 18" descr="Primary Key vs Unique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imary Key vs Unique ke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1445" cy="2667000"/>
                    </a:xfrm>
                    <a:prstGeom prst="rect">
                      <a:avLst/>
                    </a:prstGeom>
                    <a:noFill/>
                    <a:ln>
                      <a:noFill/>
                    </a:ln>
                  </pic:spPr>
                </pic:pic>
              </a:graphicData>
            </a:graphic>
          </wp:inline>
        </w:drawing>
      </w:r>
    </w:p>
    <w:p w14:paraId="374481FF" w14:textId="77777777" w:rsidR="00985DF6" w:rsidRPr="009B0329" w:rsidRDefault="00985DF6" w:rsidP="00985DF6">
      <w:r w:rsidRPr="009B0329">
        <w:t>What is Primary Key?</w:t>
      </w:r>
    </w:p>
    <w:p w14:paraId="5A3BF81D" w14:textId="77777777" w:rsidR="00985DF6" w:rsidRPr="009B0329" w:rsidRDefault="00985DF6" w:rsidP="00985DF6">
      <w:r w:rsidRPr="009B0329">
        <w:t>The </w:t>
      </w:r>
      <w:hyperlink r:id="rId12" w:history="1">
        <w:r w:rsidRPr="009B0329">
          <w:rPr>
            <w:rStyle w:val="Hyperlink"/>
          </w:rPr>
          <w:t>primary key</w:t>
        </w:r>
      </w:hyperlink>
      <w:r w:rsidRPr="009B0329">
        <w:t> is a </w:t>
      </w:r>
      <w:r w:rsidRPr="009B0329">
        <w:rPr>
          <w:b/>
          <w:bCs/>
        </w:rPr>
        <w:t>unique or non-null</w:t>
      </w:r>
      <w:r w:rsidRPr="009B0329">
        <w:t xml:space="preserve"> key that uniquely identifies every record in that table or relation. The primary key column cannot store duplicate values that mean primary key column values </w:t>
      </w:r>
      <w:r w:rsidRPr="009B0329">
        <w:lastRenderedPageBreak/>
        <w:t>are always unique. It is also called a </w:t>
      </w:r>
      <w:r w:rsidRPr="009B0329">
        <w:rPr>
          <w:b/>
          <w:bCs/>
        </w:rPr>
        <w:t>minimal super key</w:t>
      </w:r>
      <w:r w:rsidRPr="009B0329">
        <w:t>; therefore, we cannot specify more than one primary key in any relationship. A primary key column of one table can be referenced by a foreign key column of another table.</w:t>
      </w:r>
    </w:p>
    <w:p w14:paraId="49AA60A1" w14:textId="77777777" w:rsidR="00985DF6" w:rsidRPr="009B0329" w:rsidRDefault="00985DF6" w:rsidP="00985DF6">
      <w:r w:rsidRPr="009B0329">
        <w:rPr>
          <w:b/>
          <w:bCs/>
        </w:rPr>
        <w:t>For example</w:t>
      </w:r>
      <w:r w:rsidRPr="009B0329">
        <w:t>, we have a table named </w:t>
      </w:r>
      <w:r w:rsidRPr="009B0329">
        <w:rPr>
          <w:b/>
          <w:bCs/>
        </w:rPr>
        <w:t>students</w:t>
      </w:r>
      <w:r w:rsidRPr="009B0329">
        <w:t xml:space="preserve"> with attributes such as </w:t>
      </w:r>
      <w:proofErr w:type="spellStart"/>
      <w:r w:rsidRPr="009B0329">
        <w:t>Stud_ID</w:t>
      </w:r>
      <w:proofErr w:type="spellEnd"/>
      <w:r w:rsidRPr="009B0329">
        <w:t xml:space="preserve">, </w:t>
      </w:r>
      <w:proofErr w:type="spellStart"/>
      <w:r w:rsidRPr="009B0329">
        <w:t>Roll_No</w:t>
      </w:r>
      <w:proofErr w:type="spellEnd"/>
      <w:r w:rsidRPr="009B0329">
        <w:t>, Name, Mobile, and Email.</w:t>
      </w:r>
    </w:p>
    <w:p w14:paraId="2849D024" w14:textId="77777777" w:rsidR="00985DF6" w:rsidRPr="009B0329" w:rsidRDefault="00985DF6" w:rsidP="00985DF6">
      <w:r w:rsidRPr="009B0329">
        <w:drawing>
          <wp:inline distT="0" distB="0" distL="0" distR="0" wp14:anchorId="7703F545" wp14:editId="6DE55FB0">
            <wp:extent cx="4792345" cy="1544955"/>
            <wp:effectExtent l="0" t="0" r="8255" b="0"/>
            <wp:docPr id="19" name="Picture 19" descr="Primary Key vs Unique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imary Key vs Unique ke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92345" cy="1544955"/>
                    </a:xfrm>
                    <a:prstGeom prst="rect">
                      <a:avLst/>
                    </a:prstGeom>
                    <a:noFill/>
                    <a:ln>
                      <a:noFill/>
                    </a:ln>
                  </pic:spPr>
                </pic:pic>
              </a:graphicData>
            </a:graphic>
          </wp:inline>
        </w:drawing>
      </w:r>
    </w:p>
    <w:p w14:paraId="32C2ABC7" w14:textId="77777777" w:rsidR="00985DF6" w:rsidRPr="009B0329" w:rsidRDefault="00985DF6" w:rsidP="00985DF6">
      <w:r w:rsidRPr="009B0329">
        <w:t>Here only the </w:t>
      </w:r>
      <w:proofErr w:type="spellStart"/>
      <w:r w:rsidRPr="009B0329">
        <w:rPr>
          <w:b/>
          <w:bCs/>
        </w:rPr>
        <w:t>Roll_No</w:t>
      </w:r>
      <w:proofErr w:type="spellEnd"/>
      <w:r w:rsidRPr="009B0329">
        <w:t xml:space="preserve"> column can never contain an identical and NULL value. We know every student has a unique roll number. </w:t>
      </w:r>
      <w:proofErr w:type="gramStart"/>
      <w:r w:rsidRPr="009B0329">
        <w:t>Therefore</w:t>
      </w:r>
      <w:proofErr w:type="gramEnd"/>
      <w:r w:rsidRPr="009B0329">
        <w:t xml:space="preserve"> two students can never have the same roll number. This feature helps to identify each record in the database uniquely. Hence, we can make the </w:t>
      </w:r>
      <w:proofErr w:type="spellStart"/>
      <w:r w:rsidRPr="009B0329">
        <w:t>Roll_No</w:t>
      </w:r>
      <w:proofErr w:type="spellEnd"/>
      <w:r w:rsidRPr="009B0329">
        <w:t xml:space="preserve"> attribute a primary key.</w:t>
      </w:r>
    </w:p>
    <w:p w14:paraId="7144BBB2" w14:textId="77777777" w:rsidR="00985DF6" w:rsidRPr="009B0329" w:rsidRDefault="00985DF6" w:rsidP="00985DF6">
      <w:r w:rsidRPr="009B0329">
        <w:t>Features of Primary Key</w:t>
      </w:r>
    </w:p>
    <w:p w14:paraId="74E183A9" w14:textId="77777777" w:rsidR="00985DF6" w:rsidRPr="009B0329" w:rsidRDefault="00985DF6" w:rsidP="00985DF6">
      <w:r w:rsidRPr="009B0329">
        <w:t>The following are the essential primary key features:</w:t>
      </w:r>
    </w:p>
    <w:p w14:paraId="0A84EF19" w14:textId="77777777" w:rsidR="00985DF6" w:rsidRPr="009B0329" w:rsidRDefault="00985DF6" w:rsidP="00985DF6">
      <w:pPr>
        <w:numPr>
          <w:ilvl w:val="0"/>
          <w:numId w:val="73"/>
        </w:numPr>
      </w:pPr>
      <w:r w:rsidRPr="009B0329">
        <w:t>The primary key column cannot contain duplicate values.</w:t>
      </w:r>
    </w:p>
    <w:p w14:paraId="28D53992" w14:textId="77777777" w:rsidR="00985DF6" w:rsidRPr="009B0329" w:rsidRDefault="00985DF6" w:rsidP="00985DF6">
      <w:pPr>
        <w:numPr>
          <w:ilvl w:val="0"/>
          <w:numId w:val="73"/>
        </w:numPr>
      </w:pPr>
      <w:r w:rsidRPr="009B0329">
        <w:t>The primary key implements the entity integrity of the table.</w:t>
      </w:r>
    </w:p>
    <w:p w14:paraId="170E6551" w14:textId="77777777" w:rsidR="00985DF6" w:rsidRPr="009B0329" w:rsidRDefault="00985DF6" w:rsidP="00985DF6">
      <w:pPr>
        <w:numPr>
          <w:ilvl w:val="0"/>
          <w:numId w:val="73"/>
        </w:numPr>
      </w:pPr>
      <w:r w:rsidRPr="009B0329">
        <w:t>A table cannot have more than one primary key column.</w:t>
      </w:r>
    </w:p>
    <w:p w14:paraId="1E518EA6" w14:textId="77777777" w:rsidR="00985DF6" w:rsidRPr="009B0329" w:rsidRDefault="00985DF6" w:rsidP="00985DF6">
      <w:pPr>
        <w:numPr>
          <w:ilvl w:val="0"/>
          <w:numId w:val="73"/>
        </w:numPr>
      </w:pPr>
      <w:r w:rsidRPr="009B0329">
        <w:t>We can make the primary key from one or more table fields.</w:t>
      </w:r>
    </w:p>
    <w:p w14:paraId="39DA2EF4" w14:textId="77777777" w:rsidR="00985DF6" w:rsidRPr="009B0329" w:rsidRDefault="00985DF6" w:rsidP="00985DF6">
      <w:pPr>
        <w:numPr>
          <w:ilvl w:val="0"/>
          <w:numId w:val="73"/>
        </w:numPr>
      </w:pPr>
      <w:r w:rsidRPr="009B0329">
        <w:t>The primary key column should have NOT NULL constraints.</w:t>
      </w:r>
    </w:p>
    <w:p w14:paraId="02480669" w14:textId="77777777" w:rsidR="00985DF6" w:rsidRPr="009B0329" w:rsidRDefault="00985DF6" w:rsidP="00985DF6">
      <w:r w:rsidRPr="009B0329">
        <w:t>What is a Unique Key?</w:t>
      </w:r>
    </w:p>
    <w:p w14:paraId="202A8D5D" w14:textId="77777777" w:rsidR="00985DF6" w:rsidRPr="009B0329" w:rsidRDefault="00985DF6" w:rsidP="00985DF6">
      <w:r w:rsidRPr="009B0329">
        <w:t>The </w:t>
      </w:r>
      <w:hyperlink r:id="rId14" w:history="1">
        <w:r w:rsidRPr="009B0329">
          <w:rPr>
            <w:rStyle w:val="Hyperlink"/>
          </w:rPr>
          <w:t>unique key</w:t>
        </w:r>
      </w:hyperlink>
      <w:r w:rsidRPr="009B0329">
        <w:t> is a single column or combination of columns in a table to uniquely identify database records. A unique key </w:t>
      </w:r>
      <w:r w:rsidRPr="009B0329">
        <w:rPr>
          <w:b/>
          <w:bCs/>
        </w:rPr>
        <w:t>prevents</w:t>
      </w:r>
      <w:r w:rsidRPr="009B0329">
        <w:t> from storing </w:t>
      </w:r>
      <w:r w:rsidRPr="009B0329">
        <w:rPr>
          <w:b/>
          <w:bCs/>
        </w:rPr>
        <w:t>duplicate values</w:t>
      </w:r>
      <w:r w:rsidRPr="009B0329">
        <w:t> in the column. A table can contain multiple unique key columns, unlike a primary key column. This key is similar to the primary key, except that one NULL value can be stored in the unique key column. The unique key is also called </w:t>
      </w:r>
      <w:r w:rsidRPr="009B0329">
        <w:rPr>
          <w:b/>
          <w:bCs/>
        </w:rPr>
        <w:t>unique constraints</w:t>
      </w:r>
      <w:r w:rsidRPr="009B0329">
        <w:t> and can be referenced by another table's foreign key.</w:t>
      </w:r>
    </w:p>
    <w:p w14:paraId="1B7DEA81" w14:textId="77777777" w:rsidR="00985DF6" w:rsidRPr="009B0329" w:rsidRDefault="00985DF6" w:rsidP="00985DF6">
      <w:r w:rsidRPr="009B0329">
        <w:rPr>
          <w:b/>
          <w:bCs/>
        </w:rPr>
        <w:t>For example</w:t>
      </w:r>
      <w:r w:rsidRPr="009B0329">
        <w:t>, let's consider the same table named </w:t>
      </w:r>
      <w:r w:rsidRPr="009B0329">
        <w:rPr>
          <w:b/>
          <w:bCs/>
        </w:rPr>
        <w:t>students</w:t>
      </w:r>
      <w:r w:rsidRPr="009B0329">
        <w:t xml:space="preserve"> with attributes such as </w:t>
      </w:r>
      <w:proofErr w:type="spellStart"/>
      <w:r w:rsidRPr="009B0329">
        <w:t>Stud_ID</w:t>
      </w:r>
      <w:proofErr w:type="spellEnd"/>
      <w:r w:rsidRPr="009B0329">
        <w:t xml:space="preserve">, </w:t>
      </w:r>
      <w:proofErr w:type="spellStart"/>
      <w:r w:rsidRPr="009B0329">
        <w:t>Roll_No</w:t>
      </w:r>
      <w:proofErr w:type="spellEnd"/>
      <w:r w:rsidRPr="009B0329">
        <w:t>, Name, Mobile, and Email.</w:t>
      </w:r>
    </w:p>
    <w:p w14:paraId="489A0671" w14:textId="77777777" w:rsidR="00985DF6" w:rsidRPr="009B0329" w:rsidRDefault="00985DF6" w:rsidP="00985DF6">
      <w:r w:rsidRPr="009B0329">
        <w:lastRenderedPageBreak/>
        <w:drawing>
          <wp:inline distT="0" distB="0" distL="0" distR="0" wp14:anchorId="1394CB04" wp14:editId="4E3D1778">
            <wp:extent cx="4876800" cy="1544955"/>
            <wp:effectExtent l="0" t="0" r="0" b="0"/>
            <wp:docPr id="20" name="Picture 20" descr="Primary Key vs Unique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rimary Key vs Unique key"/>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76800" cy="1544955"/>
                    </a:xfrm>
                    <a:prstGeom prst="rect">
                      <a:avLst/>
                    </a:prstGeom>
                    <a:noFill/>
                    <a:ln>
                      <a:noFill/>
                    </a:ln>
                  </pic:spPr>
                </pic:pic>
              </a:graphicData>
            </a:graphic>
          </wp:inline>
        </w:drawing>
      </w:r>
    </w:p>
    <w:p w14:paraId="57F60400" w14:textId="77777777" w:rsidR="00985DF6" w:rsidRPr="009B0329" w:rsidRDefault="00985DF6" w:rsidP="00985DF6">
      <w:r w:rsidRPr="009B0329">
        <w:t>Here </w:t>
      </w:r>
      <w:proofErr w:type="spellStart"/>
      <w:r w:rsidRPr="009B0329">
        <w:rPr>
          <w:b/>
          <w:bCs/>
        </w:rPr>
        <w:t>Stud_ID</w:t>
      </w:r>
      <w:proofErr w:type="spellEnd"/>
      <w:r w:rsidRPr="009B0329">
        <w:t> can be assigned as a unique constraint because each student must have a unique identification number. If a student changes the college, then he or she would not have any student ID. In that case, the entry may contain a </w:t>
      </w:r>
      <w:r w:rsidRPr="009B0329">
        <w:rPr>
          <w:b/>
          <w:bCs/>
        </w:rPr>
        <w:t>NULL</w:t>
      </w:r>
      <w:r w:rsidRPr="009B0329">
        <w:t> value because a unique key constraint allows storing NULL, but it should be only one.</w:t>
      </w:r>
    </w:p>
    <w:p w14:paraId="140463DF" w14:textId="77777777" w:rsidR="00985DF6" w:rsidRPr="009B0329" w:rsidRDefault="00985DF6" w:rsidP="00985DF6">
      <w:r w:rsidRPr="009B0329">
        <w:t>Features of Unique key</w:t>
      </w:r>
    </w:p>
    <w:p w14:paraId="07781CC2" w14:textId="77777777" w:rsidR="00985DF6" w:rsidRPr="009B0329" w:rsidRDefault="00985DF6" w:rsidP="00985DF6">
      <w:r w:rsidRPr="009B0329">
        <w:t>The following are the essential unique key features:</w:t>
      </w:r>
    </w:p>
    <w:p w14:paraId="25F4018A" w14:textId="77777777" w:rsidR="00985DF6" w:rsidRPr="009B0329" w:rsidRDefault="00985DF6" w:rsidP="00985DF6">
      <w:pPr>
        <w:numPr>
          <w:ilvl w:val="0"/>
          <w:numId w:val="74"/>
        </w:numPr>
      </w:pPr>
      <w:r w:rsidRPr="009B0329">
        <w:t>We can construct the unique key from one or more table fields.</w:t>
      </w:r>
    </w:p>
    <w:p w14:paraId="1CEBD46A" w14:textId="77777777" w:rsidR="00985DF6" w:rsidRPr="009B0329" w:rsidRDefault="00985DF6" w:rsidP="00985DF6">
      <w:pPr>
        <w:numPr>
          <w:ilvl w:val="0"/>
          <w:numId w:val="74"/>
        </w:numPr>
      </w:pPr>
      <w:r w:rsidRPr="009B0329">
        <w:t>A table can define multiple unique key columns.</w:t>
      </w:r>
    </w:p>
    <w:p w14:paraId="1E40B2B6" w14:textId="77777777" w:rsidR="00985DF6" w:rsidRPr="009B0329" w:rsidRDefault="00985DF6" w:rsidP="00985DF6">
      <w:pPr>
        <w:numPr>
          <w:ilvl w:val="0"/>
          <w:numId w:val="74"/>
        </w:numPr>
      </w:pPr>
      <w:r w:rsidRPr="009B0329">
        <w:t>By default, a unique key is in non-clustered unique indexes.</w:t>
      </w:r>
    </w:p>
    <w:p w14:paraId="3314BF8B" w14:textId="77777777" w:rsidR="00985DF6" w:rsidRPr="009B0329" w:rsidRDefault="00985DF6" w:rsidP="00985DF6">
      <w:pPr>
        <w:numPr>
          <w:ilvl w:val="0"/>
          <w:numId w:val="74"/>
        </w:numPr>
      </w:pPr>
      <w:r w:rsidRPr="009B0329">
        <w:t>The unique constraint column can store NULL value, but only one NULL is allowed null per column.</w:t>
      </w:r>
    </w:p>
    <w:p w14:paraId="3E04FFA7" w14:textId="77777777" w:rsidR="00985DF6" w:rsidRPr="009B0329" w:rsidRDefault="00985DF6" w:rsidP="00985DF6">
      <w:pPr>
        <w:numPr>
          <w:ilvl w:val="0"/>
          <w:numId w:val="74"/>
        </w:numPr>
      </w:pPr>
      <w:r w:rsidRPr="009B0329">
        <w:t>The foreign key can reference the unique constraint in preserving the uniqueness of a table.</w:t>
      </w:r>
    </w:p>
    <w:p w14:paraId="60D0806F" w14:textId="77777777" w:rsidR="00985DF6" w:rsidRPr="009B0329" w:rsidRDefault="00985DF6" w:rsidP="00985DF6">
      <w:r w:rsidRPr="009B0329">
        <w:t>Key differences between Primary and Unique Key</w:t>
      </w:r>
    </w:p>
    <w:p w14:paraId="39DC0934" w14:textId="77777777" w:rsidR="00985DF6" w:rsidRPr="009B0329" w:rsidRDefault="00985DF6" w:rsidP="00985DF6">
      <w:r w:rsidRPr="009B0329">
        <w:t>The following points explain the key differences between primary and candidate keys:</w:t>
      </w:r>
    </w:p>
    <w:p w14:paraId="4959D26D" w14:textId="77777777" w:rsidR="00985DF6" w:rsidRPr="009B0329" w:rsidRDefault="00985DF6" w:rsidP="00985DF6">
      <w:pPr>
        <w:numPr>
          <w:ilvl w:val="0"/>
          <w:numId w:val="75"/>
        </w:numPr>
      </w:pPr>
      <w:r w:rsidRPr="009B0329">
        <w:t>A primary key can constitute one or more fields of a table to identify records in a table uniquely. On the other hand, a unique key prevents two rows from having duplicate entries in a column.</w:t>
      </w:r>
    </w:p>
    <w:p w14:paraId="15EA84D4" w14:textId="77777777" w:rsidR="00985DF6" w:rsidRPr="009B0329" w:rsidRDefault="00985DF6" w:rsidP="00985DF6">
      <w:pPr>
        <w:numPr>
          <w:ilvl w:val="0"/>
          <w:numId w:val="75"/>
        </w:numPr>
      </w:pPr>
      <w:r w:rsidRPr="009B0329">
        <w:t>A table cannot have more than one primary key in a relational database, while there can be multiple unique keys per table.</w:t>
      </w:r>
    </w:p>
    <w:p w14:paraId="60F67BB3" w14:textId="77777777" w:rsidR="00985DF6" w:rsidRPr="009B0329" w:rsidRDefault="00985DF6" w:rsidP="00985DF6">
      <w:pPr>
        <w:numPr>
          <w:ilvl w:val="0"/>
          <w:numId w:val="75"/>
        </w:numPr>
      </w:pPr>
      <w:r w:rsidRPr="009B0329">
        <w:t>A primary key column cannot contain NULL values, whereas a unique key can have NULL values, but only one NULL is allowed in a table.</w:t>
      </w:r>
    </w:p>
    <w:p w14:paraId="6AF47531" w14:textId="77777777" w:rsidR="00985DF6" w:rsidRPr="009B0329" w:rsidRDefault="00985DF6" w:rsidP="00985DF6">
      <w:pPr>
        <w:numPr>
          <w:ilvl w:val="0"/>
          <w:numId w:val="75"/>
        </w:numPr>
      </w:pPr>
      <w:r w:rsidRPr="009B0329">
        <w:t>A primary key should be unique, but a unique key cannot necessarily be the primary key.</w:t>
      </w:r>
    </w:p>
    <w:p w14:paraId="3F40B99C" w14:textId="77777777" w:rsidR="00985DF6" w:rsidRPr="009B0329" w:rsidRDefault="00985DF6" w:rsidP="00985DF6">
      <w:pPr>
        <w:numPr>
          <w:ilvl w:val="0"/>
          <w:numId w:val="75"/>
        </w:numPr>
      </w:pPr>
      <w:r w:rsidRPr="009B0329">
        <w:t>The primary key by default is a clustered index where data is physically organized in the sequential index. In contrast, the unique key is a unique non-clustered index.</w:t>
      </w:r>
    </w:p>
    <w:p w14:paraId="311D6339" w14:textId="77777777" w:rsidR="00985DF6" w:rsidRPr="009B0329" w:rsidRDefault="00985DF6" w:rsidP="00985DF6">
      <w:pPr>
        <w:numPr>
          <w:ilvl w:val="0"/>
          <w:numId w:val="75"/>
        </w:numPr>
      </w:pPr>
      <w:r w:rsidRPr="009B0329">
        <w:t>The primary key implements entity integrity, whereas the unique key enforces unique data.</w:t>
      </w:r>
    </w:p>
    <w:p w14:paraId="4F745B78" w14:textId="77777777" w:rsidR="00985DF6" w:rsidRPr="009B0329" w:rsidRDefault="00985DF6" w:rsidP="00985DF6">
      <w:r w:rsidRPr="009B0329">
        <w:t>Primary Key vs. Unique Key Comparison Chart</w:t>
      </w:r>
    </w:p>
    <w:p w14:paraId="3DE5FBA9" w14:textId="77777777" w:rsidR="00985DF6" w:rsidRPr="009B0329" w:rsidRDefault="00985DF6" w:rsidP="00985DF6">
      <w:r w:rsidRPr="009B0329">
        <w:t>The following comparison chart explains their main differences in a quick manner:</w:t>
      </w:r>
    </w:p>
    <w:tbl>
      <w:tblPr>
        <w:tblW w:w="10261" w:type="dxa"/>
        <w:tblBorders>
          <w:top w:val="single" w:sz="6" w:space="0" w:color="575E4A"/>
          <w:left w:val="single" w:sz="6" w:space="0" w:color="575E4A"/>
          <w:bottom w:val="single" w:sz="6" w:space="0" w:color="575E4A"/>
          <w:right w:val="single" w:sz="6" w:space="0" w:color="575E4A"/>
        </w:tblBorders>
        <w:shd w:val="clear" w:color="auto" w:fill="1C1C21"/>
        <w:tblCellMar>
          <w:top w:w="15" w:type="dxa"/>
          <w:left w:w="15" w:type="dxa"/>
          <w:bottom w:w="15" w:type="dxa"/>
          <w:right w:w="15" w:type="dxa"/>
        </w:tblCellMar>
        <w:tblLook w:val="04A0" w:firstRow="1" w:lastRow="0" w:firstColumn="1" w:lastColumn="0" w:noHBand="0" w:noVBand="1"/>
      </w:tblPr>
      <w:tblGrid>
        <w:gridCol w:w="1675"/>
        <w:gridCol w:w="3776"/>
        <w:gridCol w:w="4810"/>
      </w:tblGrid>
      <w:tr w:rsidR="00985DF6" w:rsidRPr="009B0329" w14:paraId="5C1142B5" w14:textId="77777777" w:rsidTr="004D7A59">
        <w:trPr>
          <w:trHeight w:val="658"/>
        </w:trPr>
        <w:tc>
          <w:tcPr>
            <w:tcW w:w="0" w:type="auto"/>
            <w:shd w:val="clear" w:color="auto" w:fill="575E4A"/>
            <w:tcMar>
              <w:top w:w="180" w:type="dxa"/>
              <w:left w:w="180" w:type="dxa"/>
              <w:bottom w:w="180" w:type="dxa"/>
              <w:right w:w="180" w:type="dxa"/>
            </w:tcMar>
            <w:hideMark/>
          </w:tcPr>
          <w:p w14:paraId="3AF45FE8" w14:textId="77777777" w:rsidR="00985DF6" w:rsidRPr="009B0329" w:rsidRDefault="00985DF6" w:rsidP="004D7A59">
            <w:pPr>
              <w:rPr>
                <w:b/>
                <w:bCs/>
              </w:rPr>
            </w:pPr>
            <w:r w:rsidRPr="009B0329">
              <w:rPr>
                <w:b/>
                <w:bCs/>
              </w:rPr>
              <w:lastRenderedPageBreak/>
              <w:t>Comparison Basis</w:t>
            </w:r>
          </w:p>
        </w:tc>
        <w:tc>
          <w:tcPr>
            <w:tcW w:w="0" w:type="auto"/>
            <w:shd w:val="clear" w:color="auto" w:fill="575E4A"/>
            <w:tcMar>
              <w:top w:w="180" w:type="dxa"/>
              <w:left w:w="180" w:type="dxa"/>
              <w:bottom w:w="180" w:type="dxa"/>
              <w:right w:w="180" w:type="dxa"/>
            </w:tcMar>
            <w:hideMark/>
          </w:tcPr>
          <w:p w14:paraId="4C101522" w14:textId="77777777" w:rsidR="00985DF6" w:rsidRPr="009B0329" w:rsidRDefault="00985DF6" w:rsidP="004D7A59">
            <w:pPr>
              <w:rPr>
                <w:b/>
                <w:bCs/>
              </w:rPr>
            </w:pPr>
            <w:r w:rsidRPr="009B0329">
              <w:rPr>
                <w:b/>
                <w:bCs/>
              </w:rPr>
              <w:t>Primary Key</w:t>
            </w:r>
          </w:p>
        </w:tc>
        <w:tc>
          <w:tcPr>
            <w:tcW w:w="0" w:type="auto"/>
            <w:shd w:val="clear" w:color="auto" w:fill="575E4A"/>
            <w:tcMar>
              <w:top w:w="180" w:type="dxa"/>
              <w:left w:w="180" w:type="dxa"/>
              <w:bottom w:w="180" w:type="dxa"/>
              <w:right w:w="180" w:type="dxa"/>
            </w:tcMar>
            <w:hideMark/>
          </w:tcPr>
          <w:p w14:paraId="200788A1" w14:textId="77777777" w:rsidR="00985DF6" w:rsidRPr="009B0329" w:rsidRDefault="00985DF6" w:rsidP="004D7A59">
            <w:pPr>
              <w:rPr>
                <w:b/>
                <w:bCs/>
              </w:rPr>
            </w:pPr>
            <w:r w:rsidRPr="009B0329">
              <w:rPr>
                <w:b/>
                <w:bCs/>
              </w:rPr>
              <w:t>Unique Key</w:t>
            </w:r>
          </w:p>
        </w:tc>
      </w:tr>
      <w:tr w:rsidR="00985DF6" w:rsidRPr="009B0329" w14:paraId="30725B90" w14:textId="77777777" w:rsidTr="004D7A59">
        <w:trPr>
          <w:trHeight w:val="658"/>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1D38F8C4" w14:textId="77777777" w:rsidR="00985DF6" w:rsidRPr="009B0329" w:rsidRDefault="00985DF6" w:rsidP="004D7A59">
            <w:r w:rsidRPr="009B0329">
              <w:rPr>
                <w:b/>
                <w:bCs/>
              </w:rPr>
              <w:t>Basic</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2DAC36F8" w14:textId="77777777" w:rsidR="00985DF6" w:rsidRPr="009B0329" w:rsidRDefault="00985DF6" w:rsidP="004D7A59">
            <w:r w:rsidRPr="009B0329">
              <w:t>The primary key is used as a unique identifier for each record in the table.</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42C591AC" w14:textId="77777777" w:rsidR="00985DF6" w:rsidRPr="009B0329" w:rsidRDefault="00985DF6" w:rsidP="004D7A59">
            <w:r w:rsidRPr="009B0329">
              <w:t>The unique key is also a unique identifier for records when the primary key is not present in the table.</w:t>
            </w:r>
          </w:p>
        </w:tc>
      </w:tr>
      <w:tr w:rsidR="00985DF6" w:rsidRPr="009B0329" w14:paraId="3201ACB8" w14:textId="77777777" w:rsidTr="004D7A59">
        <w:trPr>
          <w:trHeight w:val="658"/>
        </w:trPr>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2E2F6241" w14:textId="77777777" w:rsidR="00985DF6" w:rsidRPr="009B0329" w:rsidRDefault="00985DF6" w:rsidP="004D7A59">
            <w:r w:rsidRPr="009B0329">
              <w:rPr>
                <w:b/>
                <w:bCs/>
              </w:rPr>
              <w:t>NULL</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6AD92144" w14:textId="77777777" w:rsidR="00985DF6" w:rsidRPr="009B0329" w:rsidRDefault="00985DF6" w:rsidP="004D7A59">
            <w:r w:rsidRPr="009B0329">
              <w:t>We cannot store NULL values in the primary key column.</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26DE1CC0" w14:textId="77777777" w:rsidR="00985DF6" w:rsidRPr="009B0329" w:rsidRDefault="00985DF6" w:rsidP="004D7A59">
            <w:r w:rsidRPr="009B0329">
              <w:t>We can store NULL value in the unique key column, but only one NULL is allowed.</w:t>
            </w:r>
          </w:p>
        </w:tc>
      </w:tr>
      <w:tr w:rsidR="00985DF6" w:rsidRPr="009B0329" w14:paraId="683AA9F2" w14:textId="77777777" w:rsidTr="004D7A59">
        <w:trPr>
          <w:trHeight w:val="392"/>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054BE6D0" w14:textId="77777777" w:rsidR="00985DF6" w:rsidRPr="009B0329" w:rsidRDefault="00985DF6" w:rsidP="004D7A59">
            <w:r w:rsidRPr="009B0329">
              <w:rPr>
                <w:b/>
                <w:bCs/>
              </w:rPr>
              <w:t>Purpose</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4BE2767B" w14:textId="77777777" w:rsidR="00985DF6" w:rsidRPr="009B0329" w:rsidRDefault="00985DF6" w:rsidP="004D7A59">
            <w:r w:rsidRPr="009B0329">
              <w:t>It enforces entity integrity.</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49E81A02" w14:textId="77777777" w:rsidR="00985DF6" w:rsidRPr="009B0329" w:rsidRDefault="00985DF6" w:rsidP="004D7A59">
            <w:r w:rsidRPr="009B0329">
              <w:t>It enforces unique data.</w:t>
            </w:r>
          </w:p>
        </w:tc>
      </w:tr>
      <w:tr w:rsidR="00985DF6" w:rsidRPr="009B0329" w14:paraId="3FF061AF" w14:textId="77777777" w:rsidTr="004D7A59">
        <w:trPr>
          <w:trHeight w:val="658"/>
        </w:trPr>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2D96A658" w14:textId="77777777" w:rsidR="00985DF6" w:rsidRPr="009B0329" w:rsidRDefault="00985DF6" w:rsidP="004D7A59">
            <w:r w:rsidRPr="009B0329">
              <w:rPr>
                <w:b/>
                <w:bCs/>
              </w:rPr>
              <w:t>Index</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07785A5C" w14:textId="77777777" w:rsidR="00985DF6" w:rsidRPr="009B0329" w:rsidRDefault="00985DF6" w:rsidP="004D7A59">
            <w:r w:rsidRPr="009B0329">
              <w:t>The primary key, by default, creates clustered index.</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2F2F2D7A" w14:textId="77777777" w:rsidR="00985DF6" w:rsidRPr="009B0329" w:rsidRDefault="00985DF6" w:rsidP="004D7A59">
            <w:r w:rsidRPr="009B0329">
              <w:t>The unique key, by default, creates a non-clustered index.</w:t>
            </w:r>
          </w:p>
        </w:tc>
      </w:tr>
      <w:tr w:rsidR="00985DF6" w:rsidRPr="009B0329" w14:paraId="193850B7" w14:textId="77777777" w:rsidTr="004D7A59">
        <w:trPr>
          <w:trHeight w:val="403"/>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03E0518B" w14:textId="77777777" w:rsidR="00985DF6" w:rsidRPr="009B0329" w:rsidRDefault="00985DF6" w:rsidP="004D7A59">
            <w:r w:rsidRPr="009B0329">
              <w:rPr>
                <w:b/>
                <w:bCs/>
              </w:rPr>
              <w:t>Number of Key</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4FA4E23D" w14:textId="77777777" w:rsidR="00985DF6" w:rsidRPr="009B0329" w:rsidRDefault="00985DF6" w:rsidP="004D7A59">
            <w:r w:rsidRPr="009B0329">
              <w:t>Each table supports only one primary key.</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03882677" w14:textId="77777777" w:rsidR="00985DF6" w:rsidRPr="009B0329" w:rsidRDefault="00985DF6" w:rsidP="004D7A59">
            <w:r w:rsidRPr="009B0329">
              <w:t>A table can have more than one unique key.</w:t>
            </w:r>
          </w:p>
        </w:tc>
      </w:tr>
      <w:tr w:rsidR="00985DF6" w:rsidRPr="009B0329" w14:paraId="79129DF2" w14:textId="77777777" w:rsidTr="004D7A59">
        <w:trPr>
          <w:trHeight w:val="658"/>
        </w:trPr>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207D39C6" w14:textId="77777777" w:rsidR="00985DF6" w:rsidRPr="009B0329" w:rsidRDefault="00985DF6" w:rsidP="004D7A59">
            <w:r w:rsidRPr="009B0329">
              <w:rPr>
                <w:b/>
                <w:bCs/>
              </w:rPr>
              <w:t>Value Modification</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7F1E2ABB" w14:textId="77777777" w:rsidR="00985DF6" w:rsidRPr="009B0329" w:rsidRDefault="00985DF6" w:rsidP="004D7A59">
            <w:r w:rsidRPr="009B0329">
              <w:t>We cannot change or delete the primary key values.</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435A44EA" w14:textId="77777777" w:rsidR="00985DF6" w:rsidRPr="009B0329" w:rsidRDefault="00985DF6" w:rsidP="004D7A59">
            <w:r w:rsidRPr="009B0329">
              <w:t>We can modify the unique key column values.</w:t>
            </w:r>
          </w:p>
        </w:tc>
      </w:tr>
      <w:tr w:rsidR="00985DF6" w:rsidRPr="009B0329" w14:paraId="23140837" w14:textId="77777777" w:rsidTr="004D7A59">
        <w:trPr>
          <w:trHeight w:val="658"/>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5A423E0E" w14:textId="77777777" w:rsidR="00985DF6" w:rsidRPr="009B0329" w:rsidRDefault="00985DF6" w:rsidP="004D7A59">
            <w:r w:rsidRPr="009B0329">
              <w:rPr>
                <w:b/>
                <w:bCs/>
              </w:rPr>
              <w:t>Uses</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3A5383B7" w14:textId="77777777" w:rsidR="00985DF6" w:rsidRPr="009B0329" w:rsidRDefault="00985DF6" w:rsidP="004D7A59">
            <w:r w:rsidRPr="009B0329">
              <w:t>It is used to identify each record in the table.</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30F0DB26" w14:textId="77777777" w:rsidR="00985DF6" w:rsidRPr="009B0329" w:rsidRDefault="00985DF6" w:rsidP="004D7A59">
            <w:r w:rsidRPr="009B0329">
              <w:t>It prevents storing duplicate entries in a column except for a NULL value.</w:t>
            </w:r>
          </w:p>
        </w:tc>
      </w:tr>
      <w:tr w:rsidR="00985DF6" w:rsidRPr="009B0329" w14:paraId="67700BC5" w14:textId="77777777" w:rsidTr="004D7A59">
        <w:trPr>
          <w:trHeight w:val="3046"/>
        </w:trPr>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528BDD6D" w14:textId="77777777" w:rsidR="00985DF6" w:rsidRPr="009B0329" w:rsidRDefault="00985DF6" w:rsidP="004D7A59">
            <w:r w:rsidRPr="009B0329">
              <w:rPr>
                <w:b/>
                <w:bCs/>
              </w:rPr>
              <w:t>Syntax</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5ABA8852" w14:textId="77777777" w:rsidR="00985DF6" w:rsidRPr="009B0329" w:rsidRDefault="00985DF6" w:rsidP="004D7A59">
            <w:r w:rsidRPr="009B0329">
              <w:t>We can create a primary key column in the table using the below syntax:</w:t>
            </w:r>
          </w:p>
          <w:p w14:paraId="410C96F1" w14:textId="77777777" w:rsidR="00985DF6" w:rsidRPr="009B0329" w:rsidRDefault="00985DF6" w:rsidP="004D7A59">
            <w:r w:rsidRPr="009B0329">
              <w:t>CREATE TABLE Employee</w:t>
            </w:r>
          </w:p>
          <w:p w14:paraId="1B077DA2" w14:textId="77777777" w:rsidR="00985DF6" w:rsidRPr="009B0329" w:rsidRDefault="00985DF6" w:rsidP="004D7A59">
            <w:r w:rsidRPr="009B0329">
              <w:t>(</w:t>
            </w:r>
          </w:p>
          <w:p w14:paraId="096B80C7" w14:textId="77777777" w:rsidR="00985DF6" w:rsidRPr="009B0329" w:rsidRDefault="00985DF6" w:rsidP="004D7A59">
            <w:r w:rsidRPr="009B0329">
              <w:t xml:space="preserve">Id INT PRIMARY KEY, </w:t>
            </w:r>
          </w:p>
          <w:p w14:paraId="7C380C5C" w14:textId="77777777" w:rsidR="00985DF6" w:rsidRPr="009B0329" w:rsidRDefault="00985DF6" w:rsidP="004D7A59">
            <w:r w:rsidRPr="009B0329">
              <w:t xml:space="preserve">name </w:t>
            </w:r>
            <w:proofErr w:type="gramStart"/>
            <w:r w:rsidRPr="009B0329">
              <w:t>VARCHAR(</w:t>
            </w:r>
            <w:proofErr w:type="gramEnd"/>
            <w:r w:rsidRPr="009B0329">
              <w:t xml:space="preserve">150), </w:t>
            </w:r>
          </w:p>
          <w:p w14:paraId="0D3F1CDC" w14:textId="77777777" w:rsidR="00985DF6" w:rsidRPr="009B0329" w:rsidRDefault="00985DF6" w:rsidP="004D7A59">
            <w:r w:rsidRPr="009B0329">
              <w:t xml:space="preserve">address </w:t>
            </w:r>
            <w:proofErr w:type="gramStart"/>
            <w:r w:rsidRPr="009B0329">
              <w:t>VARCHAR(</w:t>
            </w:r>
            <w:proofErr w:type="gramEnd"/>
            <w:r w:rsidRPr="009B0329">
              <w:t>250)</w:t>
            </w:r>
          </w:p>
          <w:p w14:paraId="4942EC14" w14:textId="77777777" w:rsidR="00985DF6" w:rsidRPr="009B0329" w:rsidRDefault="00985DF6" w:rsidP="004D7A59">
            <w:r w:rsidRPr="009B0329">
              <w:t>)</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27679209" w14:textId="77777777" w:rsidR="00985DF6" w:rsidRPr="009B0329" w:rsidRDefault="00985DF6" w:rsidP="004D7A59">
            <w:r w:rsidRPr="009B0329">
              <w:t>We can create a unique key column in the table using the below syntax:</w:t>
            </w:r>
          </w:p>
          <w:p w14:paraId="4B5A23C8" w14:textId="77777777" w:rsidR="00985DF6" w:rsidRPr="009B0329" w:rsidRDefault="00985DF6" w:rsidP="004D7A59">
            <w:r w:rsidRPr="009B0329">
              <w:t>CREATE TABLE Person</w:t>
            </w:r>
          </w:p>
          <w:p w14:paraId="5C1B988E" w14:textId="77777777" w:rsidR="00985DF6" w:rsidRPr="009B0329" w:rsidRDefault="00985DF6" w:rsidP="004D7A59">
            <w:r w:rsidRPr="009B0329">
              <w:t>(</w:t>
            </w:r>
          </w:p>
          <w:p w14:paraId="29B864D1" w14:textId="77777777" w:rsidR="00985DF6" w:rsidRPr="009B0329" w:rsidRDefault="00985DF6" w:rsidP="004D7A59">
            <w:r w:rsidRPr="009B0329">
              <w:t xml:space="preserve">Id INT UNIQUE, </w:t>
            </w:r>
          </w:p>
          <w:p w14:paraId="2200689D" w14:textId="77777777" w:rsidR="00985DF6" w:rsidRPr="009B0329" w:rsidRDefault="00985DF6" w:rsidP="004D7A59">
            <w:r w:rsidRPr="009B0329">
              <w:t xml:space="preserve">name </w:t>
            </w:r>
            <w:proofErr w:type="gramStart"/>
            <w:r w:rsidRPr="009B0329">
              <w:t>VARCHAR(</w:t>
            </w:r>
            <w:proofErr w:type="gramEnd"/>
            <w:r w:rsidRPr="009B0329">
              <w:t xml:space="preserve">150), </w:t>
            </w:r>
          </w:p>
          <w:p w14:paraId="04BA1BD7" w14:textId="77777777" w:rsidR="00985DF6" w:rsidRPr="009B0329" w:rsidRDefault="00985DF6" w:rsidP="004D7A59">
            <w:r w:rsidRPr="009B0329">
              <w:t xml:space="preserve">address </w:t>
            </w:r>
            <w:proofErr w:type="gramStart"/>
            <w:r w:rsidRPr="009B0329">
              <w:t>VARCHAR(</w:t>
            </w:r>
            <w:proofErr w:type="gramEnd"/>
            <w:r w:rsidRPr="009B0329">
              <w:t>250)</w:t>
            </w:r>
          </w:p>
          <w:p w14:paraId="72CAC18C" w14:textId="77777777" w:rsidR="00985DF6" w:rsidRPr="009B0329" w:rsidRDefault="00985DF6" w:rsidP="004D7A59">
            <w:r w:rsidRPr="009B0329">
              <w:t>)</w:t>
            </w:r>
          </w:p>
        </w:tc>
      </w:tr>
    </w:tbl>
    <w:p w14:paraId="508084C5" w14:textId="77777777" w:rsidR="00985DF6" w:rsidRPr="009B0329" w:rsidRDefault="00985DF6" w:rsidP="00985DF6">
      <w:r w:rsidRPr="009B0329">
        <w:t>Conclusion</w:t>
      </w:r>
    </w:p>
    <w:p w14:paraId="6D724B3C" w14:textId="77777777" w:rsidR="00985DF6" w:rsidRPr="009B0329" w:rsidRDefault="00985DF6" w:rsidP="00985DF6">
      <w:r w:rsidRPr="009B0329">
        <w:t xml:space="preserve">In this article, we have made a comparison between primary key and unique key constraints. Here we have concluded that a unique key is useful when we want the columns don't contain duplicate values. </w:t>
      </w:r>
      <w:r w:rsidRPr="009B0329">
        <w:lastRenderedPageBreak/>
        <w:t>And the primary key is useful when we do not want to keep NULL value in the table. It can also be ideal when we have a foreign key in another table to create a relationship among tables.</w:t>
      </w:r>
    </w:p>
    <w:p w14:paraId="54BD3C8C" w14:textId="77777777" w:rsidR="00985DF6" w:rsidRDefault="00985DF6" w:rsidP="00985DF6"/>
    <w:p w14:paraId="623E7BE6" w14:textId="77777777" w:rsidR="00985DF6" w:rsidRPr="00D33BAE" w:rsidRDefault="00985DF6"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p>
    <w:p w14:paraId="2DC26923"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4DF2F1F">
          <v:rect id="_x0000_i1038" style="width:0;height:.75pt" o:hrstd="t" o:hrnoshade="t" o:hr="t" fillcolor="#d4d4d4" stroked="f"/>
        </w:pict>
      </w:r>
    </w:p>
    <w:p w14:paraId="16482B59"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FF058F">
        <w:rPr>
          <w:rFonts w:ascii="Helvetica" w:eastAsia="Times New Roman" w:hAnsi="Helvetica" w:cs="Helvetica"/>
          <w:color w:val="610B4B"/>
          <w:sz w:val="32"/>
          <w:szCs w:val="32"/>
          <w:highlight w:val="red"/>
        </w:rPr>
        <w:t>14) What is a Database?</w:t>
      </w:r>
    </w:p>
    <w:p w14:paraId="69B3C1AF" w14:textId="77777777" w:rsidR="00D33BAE" w:rsidRPr="00FF058F" w:rsidRDefault="00D33BAE" w:rsidP="00D33BAE">
      <w:pPr>
        <w:shd w:val="clear" w:color="auto" w:fill="FFFFFF"/>
        <w:spacing w:before="100" w:beforeAutospacing="1" w:after="100" w:afterAutospacing="1" w:line="240" w:lineRule="auto"/>
        <w:jc w:val="both"/>
        <w:rPr>
          <w:rFonts w:ascii="Segoe UI" w:eastAsia="Times New Roman" w:hAnsi="Segoe UI" w:cs="Segoe UI"/>
          <w:color w:val="00B0F0"/>
          <w:sz w:val="24"/>
          <w:szCs w:val="24"/>
        </w:rPr>
      </w:pPr>
      <w:r w:rsidRPr="00FF058F">
        <w:rPr>
          <w:rFonts w:ascii="Segoe UI" w:eastAsia="Times New Roman" w:hAnsi="Segoe UI" w:cs="Segoe UI"/>
          <w:color w:val="00B0F0"/>
          <w:sz w:val="24"/>
          <w:szCs w:val="24"/>
        </w:rPr>
        <w:t>A database is an organized collection of data that is structured into tables, rows, columns, and indexes. It helps the user to find the relevant information frequently. It is an electronic system that makes data access, data manipulation, data retrieval, data storing, and data management very easy. Almost every organization uses the database for storing the data due to its easily accessible and high operational ease. The database provides perfect access to data and lets us perform required tasks.</w:t>
      </w:r>
    </w:p>
    <w:p w14:paraId="301A33F0"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following are the common features of a database:</w:t>
      </w:r>
    </w:p>
    <w:p w14:paraId="78473E19" w14:textId="77777777" w:rsidR="00D33BAE" w:rsidRPr="00D33BAE" w:rsidRDefault="00D33BAE" w:rsidP="00D33BAE">
      <w:pPr>
        <w:numPr>
          <w:ilvl w:val="0"/>
          <w:numId w:val="10"/>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Manages large amounts of data</w:t>
      </w:r>
    </w:p>
    <w:p w14:paraId="602642F6" w14:textId="77777777" w:rsidR="00D33BAE" w:rsidRPr="00D33BAE" w:rsidRDefault="00D33BAE" w:rsidP="00D33BAE">
      <w:pPr>
        <w:numPr>
          <w:ilvl w:val="0"/>
          <w:numId w:val="10"/>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Accurate</w:t>
      </w:r>
    </w:p>
    <w:p w14:paraId="36E3B734" w14:textId="77777777" w:rsidR="00D33BAE" w:rsidRPr="00D33BAE" w:rsidRDefault="00D33BAE" w:rsidP="00D33BAE">
      <w:pPr>
        <w:numPr>
          <w:ilvl w:val="0"/>
          <w:numId w:val="10"/>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Easy to update</w:t>
      </w:r>
    </w:p>
    <w:p w14:paraId="58F80594" w14:textId="77777777" w:rsidR="00D33BAE" w:rsidRPr="00D33BAE" w:rsidRDefault="00D33BAE" w:rsidP="00D33BAE">
      <w:pPr>
        <w:numPr>
          <w:ilvl w:val="0"/>
          <w:numId w:val="10"/>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Security</w:t>
      </w:r>
    </w:p>
    <w:p w14:paraId="3DFAE7BE" w14:textId="77777777" w:rsidR="00D33BAE" w:rsidRPr="00D33BAE" w:rsidRDefault="00D33BAE" w:rsidP="00D33BAE">
      <w:pPr>
        <w:numPr>
          <w:ilvl w:val="0"/>
          <w:numId w:val="10"/>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Data integrity</w:t>
      </w:r>
    </w:p>
    <w:p w14:paraId="5D9929DB" w14:textId="77777777" w:rsidR="00D33BAE" w:rsidRPr="00D33BAE" w:rsidRDefault="00D33BAE" w:rsidP="00D33BAE">
      <w:pPr>
        <w:numPr>
          <w:ilvl w:val="0"/>
          <w:numId w:val="10"/>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Easy to research data</w:t>
      </w:r>
    </w:p>
    <w:p w14:paraId="57E79B7C"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11F927B">
          <v:rect id="_x0000_i1039" style="width:0;height:.75pt" o:hrstd="t" o:hrnoshade="t" o:hr="t" fillcolor="#d4d4d4" stroked="f"/>
        </w:pict>
      </w:r>
    </w:p>
    <w:p w14:paraId="6B44D795"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FF058F">
        <w:rPr>
          <w:rFonts w:ascii="Helvetica" w:eastAsia="Times New Roman" w:hAnsi="Helvetica" w:cs="Helvetica"/>
          <w:color w:val="610B4B"/>
          <w:sz w:val="32"/>
          <w:szCs w:val="32"/>
          <w:highlight w:val="red"/>
        </w:rPr>
        <w:t>15) What is meant by DBMS?</w:t>
      </w:r>
    </w:p>
    <w:p w14:paraId="4B0F72C7"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DBMS stands for Database Management System. It is a software program that primarily functions as an interface between the database and the end-user. It provides us the power such as managing the data, the database engine, and the database schema to facilitate the organization and manipulation of data using a simple query in almost no time. It is like a File Manager that manages data in a database rather than saving it in file systems. Without the database management system, it would be far more difficult for the user to access the database's data.</w:t>
      </w:r>
    </w:p>
    <w:p w14:paraId="2AB31BAE"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following are the components of a DBMS:</w:t>
      </w:r>
    </w:p>
    <w:p w14:paraId="34399E74" w14:textId="77777777" w:rsidR="00D33BAE" w:rsidRPr="00D33BAE" w:rsidRDefault="00D33BAE" w:rsidP="00D33BAE">
      <w:pPr>
        <w:numPr>
          <w:ilvl w:val="0"/>
          <w:numId w:val="11"/>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lastRenderedPageBreak/>
        <w:t>Software</w:t>
      </w:r>
    </w:p>
    <w:p w14:paraId="2180A37B" w14:textId="77777777" w:rsidR="00D33BAE" w:rsidRPr="00D33BAE" w:rsidRDefault="00D33BAE" w:rsidP="00D33BAE">
      <w:pPr>
        <w:numPr>
          <w:ilvl w:val="0"/>
          <w:numId w:val="11"/>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Data</w:t>
      </w:r>
    </w:p>
    <w:p w14:paraId="5F0C6944" w14:textId="77777777" w:rsidR="00D33BAE" w:rsidRPr="00D33BAE" w:rsidRDefault="00D33BAE" w:rsidP="00D33BAE">
      <w:pPr>
        <w:numPr>
          <w:ilvl w:val="0"/>
          <w:numId w:val="11"/>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Procedures</w:t>
      </w:r>
    </w:p>
    <w:p w14:paraId="7A2F4FC2" w14:textId="77777777" w:rsidR="00D33BAE" w:rsidRPr="00D33BAE" w:rsidRDefault="00D33BAE" w:rsidP="00D33BAE">
      <w:pPr>
        <w:numPr>
          <w:ilvl w:val="0"/>
          <w:numId w:val="11"/>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Database Languages</w:t>
      </w:r>
    </w:p>
    <w:p w14:paraId="0413C190" w14:textId="77777777" w:rsidR="00D33BAE" w:rsidRPr="00D33BAE" w:rsidRDefault="00D33BAE" w:rsidP="00D33BAE">
      <w:pPr>
        <w:numPr>
          <w:ilvl w:val="0"/>
          <w:numId w:val="11"/>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Query Processor</w:t>
      </w:r>
    </w:p>
    <w:p w14:paraId="04F55D00" w14:textId="77777777" w:rsidR="00D33BAE" w:rsidRPr="00D33BAE" w:rsidRDefault="00D33BAE" w:rsidP="00D33BAE">
      <w:pPr>
        <w:numPr>
          <w:ilvl w:val="0"/>
          <w:numId w:val="11"/>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Database Manager</w:t>
      </w:r>
    </w:p>
    <w:p w14:paraId="53FD7881" w14:textId="77777777" w:rsidR="00D33BAE" w:rsidRPr="00D33BAE" w:rsidRDefault="00D33BAE" w:rsidP="00D33BAE">
      <w:pPr>
        <w:numPr>
          <w:ilvl w:val="0"/>
          <w:numId w:val="11"/>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Database Engine</w:t>
      </w:r>
    </w:p>
    <w:p w14:paraId="3E04CCD9" w14:textId="77777777" w:rsidR="00D33BAE" w:rsidRPr="00D33BAE" w:rsidRDefault="00D33BAE" w:rsidP="00D33BAE">
      <w:pPr>
        <w:numPr>
          <w:ilvl w:val="0"/>
          <w:numId w:val="11"/>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Reporting</w:t>
      </w:r>
    </w:p>
    <w:p w14:paraId="59336E75"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3432079">
          <v:rect id="_x0000_i1040" style="width:0;height:.75pt" o:hrstd="t" o:hrnoshade="t" o:hr="t" fillcolor="#d4d4d4" stroked="f"/>
        </w:pict>
      </w:r>
    </w:p>
    <w:p w14:paraId="25215F3D"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FF058F">
        <w:rPr>
          <w:rFonts w:ascii="Helvetica" w:eastAsia="Times New Roman" w:hAnsi="Helvetica" w:cs="Helvetica"/>
          <w:color w:val="610B4B"/>
          <w:sz w:val="32"/>
          <w:szCs w:val="32"/>
          <w:highlight w:val="red"/>
        </w:rPr>
        <w:t>16) What are the different types of database management systems?</w:t>
      </w:r>
    </w:p>
    <w:p w14:paraId="0C4F6DBF"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database management systems can be categorized into several types. Some of the important lists are given below:</w:t>
      </w:r>
    </w:p>
    <w:p w14:paraId="5E31EFE8" w14:textId="77777777" w:rsidR="00D33BAE" w:rsidRPr="00D33BAE" w:rsidRDefault="00D33BAE" w:rsidP="00D33BAE">
      <w:pPr>
        <w:numPr>
          <w:ilvl w:val="0"/>
          <w:numId w:val="12"/>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Hierarchical databases (DBMS)</w:t>
      </w:r>
    </w:p>
    <w:p w14:paraId="3CCD87F9" w14:textId="77777777" w:rsidR="00D33BAE" w:rsidRPr="00D33BAE" w:rsidRDefault="00D33BAE" w:rsidP="00D33BAE">
      <w:pPr>
        <w:numPr>
          <w:ilvl w:val="0"/>
          <w:numId w:val="12"/>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Network databases (IDMS)</w:t>
      </w:r>
    </w:p>
    <w:p w14:paraId="33E63C7D" w14:textId="77777777" w:rsidR="00D33BAE" w:rsidRPr="00D33BAE" w:rsidRDefault="00D33BAE" w:rsidP="00D33BAE">
      <w:pPr>
        <w:numPr>
          <w:ilvl w:val="0"/>
          <w:numId w:val="12"/>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Relational databases (RDBMS</w:t>
      </w:r>
    </w:p>
    <w:p w14:paraId="22AB69DE" w14:textId="77777777" w:rsidR="00D33BAE" w:rsidRPr="00D33BAE" w:rsidRDefault="00D33BAE" w:rsidP="00D33BAE">
      <w:pPr>
        <w:numPr>
          <w:ilvl w:val="0"/>
          <w:numId w:val="12"/>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Object-oriented databases</w:t>
      </w:r>
    </w:p>
    <w:p w14:paraId="2509370D" w14:textId="77777777" w:rsidR="00D33BAE" w:rsidRPr="00D33BAE" w:rsidRDefault="00D33BAE" w:rsidP="00D33BAE">
      <w:pPr>
        <w:numPr>
          <w:ilvl w:val="0"/>
          <w:numId w:val="12"/>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Document databases (Document DB)</w:t>
      </w:r>
    </w:p>
    <w:p w14:paraId="6D91B98C" w14:textId="77777777" w:rsidR="00D33BAE" w:rsidRPr="00D33BAE" w:rsidRDefault="00D33BAE" w:rsidP="00D33BAE">
      <w:pPr>
        <w:numPr>
          <w:ilvl w:val="0"/>
          <w:numId w:val="12"/>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Graph databases</w:t>
      </w:r>
    </w:p>
    <w:p w14:paraId="0A88292C" w14:textId="77777777" w:rsidR="00D33BAE" w:rsidRPr="00D33BAE" w:rsidRDefault="00D33BAE" w:rsidP="00D33BAE">
      <w:pPr>
        <w:numPr>
          <w:ilvl w:val="0"/>
          <w:numId w:val="12"/>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ER model databases</w:t>
      </w:r>
    </w:p>
    <w:p w14:paraId="24A03376" w14:textId="0F03AD89" w:rsidR="00D33BAE" w:rsidRDefault="00D33BAE" w:rsidP="00D33BAE">
      <w:pPr>
        <w:numPr>
          <w:ilvl w:val="0"/>
          <w:numId w:val="12"/>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NoSQL databases</w:t>
      </w:r>
    </w:p>
    <w:p w14:paraId="1B2518F8" w14:textId="77777777" w:rsidR="00FF058F" w:rsidRPr="00D33BAE" w:rsidRDefault="00FF058F" w:rsidP="00D33BAE">
      <w:pPr>
        <w:numPr>
          <w:ilvl w:val="0"/>
          <w:numId w:val="12"/>
        </w:numPr>
        <w:shd w:val="clear" w:color="auto" w:fill="FFFFFF"/>
        <w:spacing w:before="60" w:after="100" w:afterAutospacing="1" w:line="375" w:lineRule="atLeast"/>
        <w:jc w:val="both"/>
        <w:rPr>
          <w:rFonts w:ascii="Segoe UI" w:eastAsia="Times New Roman" w:hAnsi="Segoe UI" w:cs="Segoe UI"/>
          <w:color w:val="000000"/>
          <w:sz w:val="24"/>
          <w:szCs w:val="24"/>
        </w:rPr>
      </w:pPr>
    </w:p>
    <w:p w14:paraId="30E2EB5E"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14186BE">
          <v:rect id="_x0000_i1041" style="width:0;height:.75pt" o:hrstd="t" o:hrnoshade="t" o:hr="t" fillcolor="#d4d4d4" stroked="f"/>
        </w:pict>
      </w:r>
    </w:p>
    <w:p w14:paraId="0C6C4327"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FF058F">
        <w:rPr>
          <w:rFonts w:ascii="Helvetica" w:eastAsia="Times New Roman" w:hAnsi="Helvetica" w:cs="Helvetica"/>
          <w:color w:val="610B4B"/>
          <w:sz w:val="32"/>
          <w:szCs w:val="32"/>
          <w:highlight w:val="red"/>
        </w:rPr>
        <w:t>17) What is RDBMS?</w:t>
      </w:r>
    </w:p>
    <w:p w14:paraId="3058E604" w14:textId="2E11828B" w:rsid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00B0F0"/>
          <w:sz w:val="24"/>
          <w:szCs w:val="24"/>
        </w:rPr>
      </w:pPr>
      <w:r w:rsidRPr="00FF058F">
        <w:rPr>
          <w:rFonts w:ascii="Segoe UI" w:eastAsia="Times New Roman" w:hAnsi="Segoe UI" w:cs="Segoe UI"/>
          <w:color w:val="00B0F0"/>
          <w:sz w:val="24"/>
          <w:szCs w:val="24"/>
        </w:rPr>
        <w:t>RDBMS stands for Relational Database Management System. It is a database management system based on a relational model. It facilitates you to manipulate the data stored in the tables by using relational operators.</w:t>
      </w:r>
      <w:r w:rsidRPr="00D33BAE">
        <w:rPr>
          <w:rFonts w:ascii="Segoe UI" w:eastAsia="Times New Roman" w:hAnsi="Segoe UI" w:cs="Segoe UI"/>
          <w:color w:val="333333"/>
          <w:sz w:val="24"/>
          <w:szCs w:val="24"/>
        </w:rPr>
        <w:t xml:space="preserve"> </w:t>
      </w:r>
      <w:r w:rsidRPr="00FF058F">
        <w:rPr>
          <w:rFonts w:ascii="Segoe UI" w:eastAsia="Times New Roman" w:hAnsi="Segoe UI" w:cs="Segoe UI"/>
          <w:color w:val="00B0F0"/>
          <w:sz w:val="24"/>
          <w:szCs w:val="24"/>
        </w:rPr>
        <w:t xml:space="preserve">RDBMS stores the data into the collection of tables and links those tables using the relational operators easily whenever required. Examples </w:t>
      </w:r>
      <w:r w:rsidRPr="00FF058F">
        <w:rPr>
          <w:rFonts w:ascii="Segoe UI" w:eastAsia="Times New Roman" w:hAnsi="Segoe UI" w:cs="Segoe UI"/>
          <w:color w:val="00B0F0"/>
          <w:sz w:val="24"/>
          <w:szCs w:val="24"/>
        </w:rPr>
        <w:lastRenderedPageBreak/>
        <w:t>of relational database management systems are Microsoft Access, MySQL, SQL Server, Oracle database, etc.</w:t>
      </w:r>
    </w:p>
    <w:p w14:paraId="70C9EC74" w14:textId="0D8115CE" w:rsidR="005646F4" w:rsidRDefault="005646F4" w:rsidP="00D33BAE">
      <w:pPr>
        <w:shd w:val="clear" w:color="auto" w:fill="FFFFFF"/>
        <w:spacing w:before="100" w:beforeAutospacing="1" w:after="100" w:afterAutospacing="1" w:line="240" w:lineRule="auto"/>
        <w:jc w:val="both"/>
        <w:rPr>
          <w:rFonts w:ascii="Segoe UI" w:eastAsia="Times New Roman" w:hAnsi="Segoe UI" w:cs="Segoe UI"/>
          <w:color w:val="00B0F0"/>
          <w:sz w:val="24"/>
          <w:szCs w:val="24"/>
        </w:rPr>
      </w:pPr>
    </w:p>
    <w:p w14:paraId="2C2E3676" w14:textId="77777777" w:rsidR="005646F4" w:rsidRDefault="005646F4" w:rsidP="00D33BAE">
      <w:pPr>
        <w:shd w:val="clear" w:color="auto" w:fill="FFFFFF"/>
        <w:spacing w:before="100" w:beforeAutospacing="1" w:after="100" w:afterAutospacing="1" w:line="240" w:lineRule="auto"/>
        <w:jc w:val="both"/>
        <w:rPr>
          <w:rFonts w:ascii="Segoe UI" w:eastAsia="Times New Roman" w:hAnsi="Segoe UI" w:cs="Segoe UI"/>
          <w:color w:val="00B0F0"/>
          <w:sz w:val="24"/>
          <w:szCs w:val="24"/>
        </w:rPr>
      </w:pPr>
    </w:p>
    <w:p w14:paraId="0E28A95C" w14:textId="548CE4AA" w:rsidR="005646F4" w:rsidRPr="005646F4" w:rsidRDefault="005646F4" w:rsidP="00D33BAE">
      <w:pPr>
        <w:shd w:val="clear" w:color="auto" w:fill="FFFFFF"/>
        <w:spacing w:before="100" w:beforeAutospacing="1" w:after="100" w:afterAutospacing="1" w:line="240" w:lineRule="auto"/>
        <w:jc w:val="both"/>
        <w:rPr>
          <w:rFonts w:ascii="Segoe UI" w:eastAsia="Times New Roman" w:hAnsi="Segoe UI" w:cs="Segoe UI"/>
          <w:sz w:val="24"/>
          <w:szCs w:val="24"/>
        </w:rPr>
      </w:pPr>
      <w:r w:rsidRPr="005646F4">
        <w:rPr>
          <w:rFonts w:ascii="Segoe UI" w:eastAsia="Times New Roman" w:hAnsi="Segoe UI" w:cs="Segoe UI"/>
          <w:sz w:val="24"/>
          <w:szCs w:val="24"/>
          <w:highlight w:val="red"/>
        </w:rPr>
        <w:t>18) What is the Difference between DBMS and RDBMS?</w:t>
      </w:r>
    </w:p>
    <w:p w14:paraId="64BEA714" w14:textId="77777777" w:rsidR="0006721C" w:rsidRPr="0006721C" w:rsidRDefault="0006721C" w:rsidP="0006721C">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Although DBMS and RDBMS both are used to store information in physical database but there are some remarkable differences between them.</w:t>
      </w:r>
    </w:p>
    <w:p w14:paraId="011C96B1" w14:textId="77777777" w:rsidR="0006721C" w:rsidRPr="0006721C" w:rsidRDefault="0006721C" w:rsidP="0006721C">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The main differences between DBMS and RDBMS are given below:</w:t>
      </w:r>
    </w:p>
    <w:tbl>
      <w:tblPr>
        <w:tblW w:w="1026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743"/>
        <w:gridCol w:w="3906"/>
        <w:gridCol w:w="5620"/>
      </w:tblGrid>
      <w:tr w:rsidR="0006721C" w:rsidRPr="0006721C" w14:paraId="082B7578" w14:textId="77777777" w:rsidTr="0006721C">
        <w:trPr>
          <w:trHeight w:val="255"/>
        </w:trPr>
        <w:tc>
          <w:tcPr>
            <w:tcW w:w="0" w:type="auto"/>
            <w:shd w:val="clear" w:color="auto" w:fill="C7CCBE"/>
            <w:tcMar>
              <w:top w:w="180" w:type="dxa"/>
              <w:left w:w="180" w:type="dxa"/>
              <w:bottom w:w="180" w:type="dxa"/>
              <w:right w:w="180" w:type="dxa"/>
            </w:tcMar>
            <w:hideMark/>
          </w:tcPr>
          <w:p w14:paraId="40CDB168" w14:textId="77777777" w:rsidR="0006721C" w:rsidRPr="0006721C" w:rsidRDefault="0006721C" w:rsidP="0006721C">
            <w:pPr>
              <w:spacing w:after="0" w:line="240" w:lineRule="auto"/>
              <w:rPr>
                <w:rFonts w:ascii="Times New Roman" w:eastAsia="Times New Roman" w:hAnsi="Times New Roman" w:cs="Times New Roman"/>
                <w:b/>
                <w:bCs/>
                <w:color w:val="000000"/>
                <w:sz w:val="26"/>
                <w:szCs w:val="26"/>
              </w:rPr>
            </w:pPr>
            <w:r w:rsidRPr="0006721C">
              <w:rPr>
                <w:rFonts w:ascii="Times New Roman" w:eastAsia="Times New Roman" w:hAnsi="Times New Roman" w:cs="Times New Roman"/>
                <w:b/>
                <w:bCs/>
                <w:color w:val="000000"/>
                <w:sz w:val="26"/>
                <w:szCs w:val="26"/>
              </w:rPr>
              <w:t>No.</w:t>
            </w:r>
          </w:p>
        </w:tc>
        <w:tc>
          <w:tcPr>
            <w:tcW w:w="0" w:type="auto"/>
            <w:shd w:val="clear" w:color="auto" w:fill="C7CCBE"/>
            <w:tcMar>
              <w:top w:w="180" w:type="dxa"/>
              <w:left w:w="180" w:type="dxa"/>
              <w:bottom w:w="180" w:type="dxa"/>
              <w:right w:w="180" w:type="dxa"/>
            </w:tcMar>
            <w:hideMark/>
          </w:tcPr>
          <w:p w14:paraId="2E1BC9F6" w14:textId="77777777" w:rsidR="0006721C" w:rsidRPr="0006721C" w:rsidRDefault="0006721C" w:rsidP="0006721C">
            <w:pPr>
              <w:spacing w:after="0" w:line="240" w:lineRule="auto"/>
              <w:rPr>
                <w:rFonts w:ascii="Times New Roman" w:eastAsia="Times New Roman" w:hAnsi="Times New Roman" w:cs="Times New Roman"/>
                <w:b/>
                <w:bCs/>
                <w:color w:val="000000"/>
                <w:sz w:val="26"/>
                <w:szCs w:val="26"/>
              </w:rPr>
            </w:pPr>
            <w:r w:rsidRPr="0006721C">
              <w:rPr>
                <w:rFonts w:ascii="Times New Roman" w:eastAsia="Times New Roman" w:hAnsi="Times New Roman" w:cs="Times New Roman"/>
                <w:b/>
                <w:bCs/>
                <w:color w:val="000000"/>
                <w:sz w:val="26"/>
                <w:szCs w:val="26"/>
              </w:rPr>
              <w:t>DBMS</w:t>
            </w:r>
          </w:p>
        </w:tc>
        <w:tc>
          <w:tcPr>
            <w:tcW w:w="0" w:type="auto"/>
            <w:shd w:val="clear" w:color="auto" w:fill="C7CCBE"/>
            <w:tcMar>
              <w:top w:w="180" w:type="dxa"/>
              <w:left w:w="180" w:type="dxa"/>
              <w:bottom w:w="180" w:type="dxa"/>
              <w:right w:w="180" w:type="dxa"/>
            </w:tcMar>
            <w:hideMark/>
          </w:tcPr>
          <w:p w14:paraId="7B1FA5E0" w14:textId="77777777" w:rsidR="0006721C" w:rsidRPr="0006721C" w:rsidRDefault="0006721C" w:rsidP="0006721C">
            <w:pPr>
              <w:spacing w:after="0" w:line="240" w:lineRule="auto"/>
              <w:rPr>
                <w:rFonts w:ascii="Times New Roman" w:eastAsia="Times New Roman" w:hAnsi="Times New Roman" w:cs="Times New Roman"/>
                <w:b/>
                <w:bCs/>
                <w:color w:val="000000"/>
                <w:sz w:val="26"/>
                <w:szCs w:val="26"/>
              </w:rPr>
            </w:pPr>
            <w:r w:rsidRPr="0006721C">
              <w:rPr>
                <w:rFonts w:ascii="Times New Roman" w:eastAsia="Times New Roman" w:hAnsi="Times New Roman" w:cs="Times New Roman"/>
                <w:b/>
                <w:bCs/>
                <w:color w:val="000000"/>
                <w:sz w:val="26"/>
                <w:szCs w:val="26"/>
              </w:rPr>
              <w:t>RDBMS</w:t>
            </w:r>
          </w:p>
        </w:tc>
      </w:tr>
      <w:tr w:rsidR="0006721C" w:rsidRPr="0006721C" w14:paraId="41F03BF4" w14:textId="77777777" w:rsidTr="0006721C">
        <w:trPr>
          <w:trHeight w:val="28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6463013"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DAEF436"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DBMS applications store </w:t>
            </w:r>
            <w:r w:rsidRPr="0006721C">
              <w:rPr>
                <w:rFonts w:ascii="Segoe UI" w:eastAsia="Times New Roman" w:hAnsi="Segoe UI" w:cs="Segoe UI"/>
                <w:b/>
                <w:bCs/>
                <w:color w:val="333333"/>
                <w:sz w:val="24"/>
                <w:szCs w:val="24"/>
              </w:rPr>
              <w:t>data as file</w:t>
            </w:r>
            <w:r w:rsidRPr="0006721C">
              <w:rPr>
                <w:rFonts w:ascii="Segoe UI" w:eastAsia="Times New Roman" w:hAnsi="Segoe UI" w:cs="Segoe UI"/>
                <w:color w:val="333333"/>
                <w:sz w:val="24"/>
                <w:szCs w:val="24"/>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BDB9502"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RDBMS applications store </w:t>
            </w:r>
            <w:r w:rsidRPr="0006721C">
              <w:rPr>
                <w:rFonts w:ascii="Segoe UI" w:eastAsia="Times New Roman" w:hAnsi="Segoe UI" w:cs="Segoe UI"/>
                <w:b/>
                <w:bCs/>
                <w:color w:val="333333"/>
                <w:sz w:val="24"/>
                <w:szCs w:val="24"/>
              </w:rPr>
              <w:t>data in a tabular form</w:t>
            </w:r>
            <w:r w:rsidRPr="0006721C">
              <w:rPr>
                <w:rFonts w:ascii="Segoe UI" w:eastAsia="Times New Roman" w:hAnsi="Segoe UI" w:cs="Segoe UI"/>
                <w:color w:val="333333"/>
                <w:sz w:val="24"/>
                <w:szCs w:val="24"/>
              </w:rPr>
              <w:t>.</w:t>
            </w:r>
          </w:p>
        </w:tc>
      </w:tr>
      <w:tr w:rsidR="0006721C" w:rsidRPr="0006721C" w14:paraId="7187ACF4" w14:textId="77777777" w:rsidTr="0006721C">
        <w:trPr>
          <w:trHeight w:val="55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838CB65"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5DFADAA"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In DBMS, data is generally stored in either a hierarchical form or a navigational form.</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1165A01"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In RDBMS, the tables have an identifier called primary key and the data values are stored in the form of tables.</w:t>
            </w:r>
          </w:p>
        </w:tc>
      </w:tr>
      <w:tr w:rsidR="0006721C" w:rsidRPr="0006721C" w14:paraId="5957B344" w14:textId="77777777" w:rsidTr="0006721C">
        <w:trPr>
          <w:trHeight w:val="28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D030F9D"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97AE75A"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b/>
                <w:bCs/>
                <w:color w:val="333333"/>
                <w:sz w:val="24"/>
                <w:szCs w:val="24"/>
              </w:rPr>
              <w:t>Normalization is not</w:t>
            </w:r>
            <w:r w:rsidRPr="0006721C">
              <w:rPr>
                <w:rFonts w:ascii="Segoe UI" w:eastAsia="Times New Roman" w:hAnsi="Segoe UI" w:cs="Segoe UI"/>
                <w:color w:val="333333"/>
                <w:sz w:val="24"/>
                <w:szCs w:val="24"/>
              </w:rPr>
              <w:t> present in DBM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B0A687E"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b/>
                <w:bCs/>
                <w:color w:val="333333"/>
                <w:sz w:val="24"/>
                <w:szCs w:val="24"/>
              </w:rPr>
              <w:t>Normalization is</w:t>
            </w:r>
            <w:r w:rsidRPr="0006721C">
              <w:rPr>
                <w:rFonts w:ascii="Segoe UI" w:eastAsia="Times New Roman" w:hAnsi="Segoe UI" w:cs="Segoe UI"/>
                <w:color w:val="333333"/>
                <w:sz w:val="24"/>
                <w:szCs w:val="24"/>
              </w:rPr>
              <w:t> present in RDBMS.</w:t>
            </w:r>
          </w:p>
        </w:tc>
      </w:tr>
      <w:tr w:rsidR="0006721C" w:rsidRPr="0006721C" w14:paraId="3BBE4BC2" w14:textId="77777777" w:rsidTr="0006721C">
        <w:trPr>
          <w:trHeight w:val="55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4851D89"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1CABE7A"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DBMS does </w:t>
            </w:r>
            <w:r w:rsidRPr="0006721C">
              <w:rPr>
                <w:rFonts w:ascii="Segoe UI" w:eastAsia="Times New Roman" w:hAnsi="Segoe UI" w:cs="Segoe UI"/>
                <w:b/>
                <w:bCs/>
                <w:color w:val="333333"/>
                <w:sz w:val="24"/>
                <w:szCs w:val="24"/>
              </w:rPr>
              <w:t>not apply any security</w:t>
            </w:r>
            <w:r w:rsidRPr="0006721C">
              <w:rPr>
                <w:rFonts w:ascii="Segoe UI" w:eastAsia="Times New Roman" w:hAnsi="Segoe UI" w:cs="Segoe UI"/>
                <w:color w:val="333333"/>
                <w:sz w:val="24"/>
                <w:szCs w:val="24"/>
              </w:rPr>
              <w:t> with regards to data manipulatio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9FA2084"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RDBMS </w:t>
            </w:r>
            <w:r w:rsidRPr="0006721C">
              <w:rPr>
                <w:rFonts w:ascii="Segoe UI" w:eastAsia="Times New Roman" w:hAnsi="Segoe UI" w:cs="Segoe UI"/>
                <w:b/>
                <w:bCs/>
                <w:color w:val="333333"/>
                <w:sz w:val="24"/>
                <w:szCs w:val="24"/>
              </w:rPr>
              <w:t>defines the integrity constraint</w:t>
            </w:r>
            <w:r w:rsidRPr="0006721C">
              <w:rPr>
                <w:rFonts w:ascii="Segoe UI" w:eastAsia="Times New Roman" w:hAnsi="Segoe UI" w:cs="Segoe UI"/>
                <w:color w:val="333333"/>
                <w:sz w:val="24"/>
                <w:szCs w:val="24"/>
              </w:rPr>
              <w:t> for the purpose of ACID (</w:t>
            </w:r>
            <w:proofErr w:type="spellStart"/>
            <w:r w:rsidRPr="0006721C">
              <w:rPr>
                <w:rFonts w:ascii="Segoe UI" w:eastAsia="Times New Roman" w:hAnsi="Segoe UI" w:cs="Segoe UI"/>
                <w:color w:val="333333"/>
                <w:sz w:val="24"/>
                <w:szCs w:val="24"/>
              </w:rPr>
              <w:t>Atomocity</w:t>
            </w:r>
            <w:proofErr w:type="spellEnd"/>
            <w:r w:rsidRPr="0006721C">
              <w:rPr>
                <w:rFonts w:ascii="Segoe UI" w:eastAsia="Times New Roman" w:hAnsi="Segoe UI" w:cs="Segoe UI"/>
                <w:color w:val="333333"/>
                <w:sz w:val="24"/>
                <w:szCs w:val="24"/>
              </w:rPr>
              <w:t>, Consistency, Isolation and Durability) property.</w:t>
            </w:r>
          </w:p>
        </w:tc>
      </w:tr>
      <w:tr w:rsidR="0006721C" w:rsidRPr="0006721C" w14:paraId="0B909682" w14:textId="77777777" w:rsidTr="0006721C">
        <w:trPr>
          <w:trHeight w:val="83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E6D2939"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CD317B9"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DBMS uses file system to store data, so there will be </w:t>
            </w:r>
            <w:r w:rsidRPr="0006721C">
              <w:rPr>
                <w:rFonts w:ascii="Segoe UI" w:eastAsia="Times New Roman" w:hAnsi="Segoe UI" w:cs="Segoe UI"/>
                <w:b/>
                <w:bCs/>
                <w:color w:val="333333"/>
                <w:sz w:val="24"/>
                <w:szCs w:val="24"/>
              </w:rPr>
              <w:t>no relation between the tables</w:t>
            </w:r>
            <w:r w:rsidRPr="0006721C">
              <w:rPr>
                <w:rFonts w:ascii="Segoe UI" w:eastAsia="Times New Roman" w:hAnsi="Segoe UI" w:cs="Segoe UI"/>
                <w:color w:val="333333"/>
                <w:sz w:val="24"/>
                <w:szCs w:val="24"/>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941C789"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in RDBMS, data values are stored in the form of tables, so a </w:t>
            </w:r>
            <w:r w:rsidRPr="0006721C">
              <w:rPr>
                <w:rFonts w:ascii="Segoe UI" w:eastAsia="Times New Roman" w:hAnsi="Segoe UI" w:cs="Segoe UI"/>
                <w:b/>
                <w:bCs/>
                <w:color w:val="333333"/>
                <w:sz w:val="24"/>
                <w:szCs w:val="24"/>
              </w:rPr>
              <w:t>relationship</w:t>
            </w:r>
            <w:r w:rsidRPr="0006721C">
              <w:rPr>
                <w:rFonts w:ascii="Segoe UI" w:eastAsia="Times New Roman" w:hAnsi="Segoe UI" w:cs="Segoe UI"/>
                <w:color w:val="333333"/>
                <w:sz w:val="24"/>
                <w:szCs w:val="24"/>
              </w:rPr>
              <w:t> between these data values will be stored in the form of a table as well.</w:t>
            </w:r>
          </w:p>
        </w:tc>
      </w:tr>
      <w:tr w:rsidR="0006721C" w:rsidRPr="0006721C" w14:paraId="250BD048" w14:textId="77777777" w:rsidTr="0006721C">
        <w:trPr>
          <w:trHeight w:val="56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4EAB47F"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B1B399C"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DBMS has to provide some uniform methods to access the stored informatio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E7E0ED4"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RDBMS system supports a tabular structure of the data and a relationship between them to access the stored information.</w:t>
            </w:r>
          </w:p>
        </w:tc>
      </w:tr>
      <w:tr w:rsidR="0006721C" w:rsidRPr="0006721C" w14:paraId="1F7AFBB2" w14:textId="77777777" w:rsidTr="0006721C">
        <w:trPr>
          <w:trHeight w:val="555"/>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14217E5"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F9B9FCE"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DBMS </w:t>
            </w:r>
            <w:r w:rsidRPr="0006721C">
              <w:rPr>
                <w:rFonts w:ascii="Segoe UI" w:eastAsia="Times New Roman" w:hAnsi="Segoe UI" w:cs="Segoe UI"/>
                <w:b/>
                <w:bCs/>
                <w:color w:val="333333"/>
                <w:sz w:val="24"/>
                <w:szCs w:val="24"/>
              </w:rPr>
              <w:t>does not support distributed database</w:t>
            </w:r>
            <w:r w:rsidRPr="0006721C">
              <w:rPr>
                <w:rFonts w:ascii="Segoe UI" w:eastAsia="Times New Roman" w:hAnsi="Segoe UI" w:cs="Segoe UI"/>
                <w:color w:val="333333"/>
                <w:sz w:val="24"/>
                <w:szCs w:val="24"/>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04E8617"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RDBMS </w:t>
            </w:r>
            <w:r w:rsidRPr="0006721C">
              <w:rPr>
                <w:rFonts w:ascii="Segoe UI" w:eastAsia="Times New Roman" w:hAnsi="Segoe UI" w:cs="Segoe UI"/>
                <w:b/>
                <w:bCs/>
                <w:color w:val="333333"/>
                <w:sz w:val="24"/>
                <w:szCs w:val="24"/>
              </w:rPr>
              <w:t>supports distributed database</w:t>
            </w:r>
            <w:r w:rsidRPr="0006721C">
              <w:rPr>
                <w:rFonts w:ascii="Segoe UI" w:eastAsia="Times New Roman" w:hAnsi="Segoe UI" w:cs="Segoe UI"/>
                <w:color w:val="333333"/>
                <w:sz w:val="24"/>
                <w:szCs w:val="24"/>
              </w:rPr>
              <w:t>.</w:t>
            </w:r>
          </w:p>
        </w:tc>
      </w:tr>
      <w:tr w:rsidR="0006721C" w:rsidRPr="0006721C" w14:paraId="623582E5" w14:textId="77777777" w:rsidTr="0006721C">
        <w:trPr>
          <w:trHeight w:val="83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C169F40"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lastRenderedPageBreak/>
              <w:t>8)</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AE82DF3"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DBMS is meant to be for small organization and </w:t>
            </w:r>
            <w:r w:rsidRPr="0006721C">
              <w:rPr>
                <w:rFonts w:ascii="Segoe UI" w:eastAsia="Times New Roman" w:hAnsi="Segoe UI" w:cs="Segoe UI"/>
                <w:b/>
                <w:bCs/>
                <w:color w:val="333333"/>
                <w:sz w:val="24"/>
                <w:szCs w:val="24"/>
              </w:rPr>
              <w:t>deal with small data</w:t>
            </w:r>
            <w:r w:rsidRPr="0006721C">
              <w:rPr>
                <w:rFonts w:ascii="Segoe UI" w:eastAsia="Times New Roman" w:hAnsi="Segoe UI" w:cs="Segoe UI"/>
                <w:color w:val="333333"/>
                <w:sz w:val="24"/>
                <w:szCs w:val="24"/>
              </w:rPr>
              <w:t>. it supports </w:t>
            </w:r>
            <w:r w:rsidRPr="0006721C">
              <w:rPr>
                <w:rFonts w:ascii="Segoe UI" w:eastAsia="Times New Roman" w:hAnsi="Segoe UI" w:cs="Segoe UI"/>
                <w:b/>
                <w:bCs/>
                <w:color w:val="333333"/>
                <w:sz w:val="24"/>
                <w:szCs w:val="24"/>
              </w:rPr>
              <w:t>single user</w:t>
            </w:r>
            <w:r w:rsidRPr="0006721C">
              <w:rPr>
                <w:rFonts w:ascii="Segoe UI" w:eastAsia="Times New Roman" w:hAnsi="Segoe UI" w:cs="Segoe UI"/>
                <w:color w:val="333333"/>
                <w:sz w:val="24"/>
                <w:szCs w:val="24"/>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83772A2"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RDBMS is designed to </w:t>
            </w:r>
            <w:r w:rsidRPr="0006721C">
              <w:rPr>
                <w:rFonts w:ascii="Segoe UI" w:eastAsia="Times New Roman" w:hAnsi="Segoe UI" w:cs="Segoe UI"/>
                <w:b/>
                <w:bCs/>
                <w:color w:val="333333"/>
                <w:sz w:val="24"/>
                <w:szCs w:val="24"/>
              </w:rPr>
              <w:t>handle large amount of data</w:t>
            </w:r>
            <w:r w:rsidRPr="0006721C">
              <w:rPr>
                <w:rFonts w:ascii="Segoe UI" w:eastAsia="Times New Roman" w:hAnsi="Segoe UI" w:cs="Segoe UI"/>
                <w:color w:val="333333"/>
                <w:sz w:val="24"/>
                <w:szCs w:val="24"/>
              </w:rPr>
              <w:t>. it supports </w:t>
            </w:r>
            <w:r w:rsidRPr="0006721C">
              <w:rPr>
                <w:rFonts w:ascii="Segoe UI" w:eastAsia="Times New Roman" w:hAnsi="Segoe UI" w:cs="Segoe UI"/>
                <w:b/>
                <w:bCs/>
                <w:color w:val="333333"/>
                <w:sz w:val="24"/>
                <w:szCs w:val="24"/>
              </w:rPr>
              <w:t>multiple users</w:t>
            </w:r>
            <w:r w:rsidRPr="0006721C">
              <w:rPr>
                <w:rFonts w:ascii="Segoe UI" w:eastAsia="Times New Roman" w:hAnsi="Segoe UI" w:cs="Segoe UI"/>
                <w:color w:val="333333"/>
                <w:sz w:val="24"/>
                <w:szCs w:val="24"/>
              </w:rPr>
              <w:t>.</w:t>
            </w:r>
          </w:p>
        </w:tc>
      </w:tr>
      <w:tr w:rsidR="0006721C" w:rsidRPr="0006721C" w14:paraId="6E2041D3" w14:textId="77777777" w:rsidTr="0006721C">
        <w:trPr>
          <w:trHeight w:val="27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9EB876C"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9)</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BB71A38"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Examples of DBMS are file systems, </w:t>
            </w:r>
            <w:r w:rsidRPr="0006721C">
              <w:rPr>
                <w:rFonts w:ascii="Segoe UI" w:eastAsia="Times New Roman" w:hAnsi="Segoe UI" w:cs="Segoe UI"/>
                <w:b/>
                <w:bCs/>
                <w:color w:val="333333"/>
                <w:sz w:val="24"/>
                <w:szCs w:val="24"/>
              </w:rPr>
              <w:t>xml</w:t>
            </w:r>
            <w:r w:rsidRPr="0006721C">
              <w:rPr>
                <w:rFonts w:ascii="Segoe UI" w:eastAsia="Times New Roman" w:hAnsi="Segoe UI" w:cs="Segoe UI"/>
                <w:color w:val="333333"/>
                <w:sz w:val="24"/>
                <w:szCs w:val="24"/>
              </w:rPr>
              <w:t> etc.</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A75A3F8" w14:textId="77777777" w:rsidR="0006721C" w:rsidRPr="0006721C" w:rsidRDefault="0006721C" w:rsidP="0006721C">
            <w:pPr>
              <w:spacing w:after="0"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Example of RDBMS are </w:t>
            </w:r>
            <w:proofErr w:type="spellStart"/>
            <w:r w:rsidRPr="0006721C">
              <w:rPr>
                <w:rFonts w:ascii="Segoe UI" w:eastAsia="Times New Roman" w:hAnsi="Segoe UI" w:cs="Segoe UI"/>
                <w:b/>
                <w:bCs/>
                <w:color w:val="333333"/>
                <w:sz w:val="24"/>
                <w:szCs w:val="24"/>
              </w:rPr>
              <w:t>mysql</w:t>
            </w:r>
            <w:proofErr w:type="spellEnd"/>
            <w:r w:rsidRPr="0006721C">
              <w:rPr>
                <w:rFonts w:ascii="Segoe UI" w:eastAsia="Times New Roman" w:hAnsi="Segoe UI" w:cs="Segoe UI"/>
                <w:color w:val="333333"/>
                <w:sz w:val="24"/>
                <w:szCs w:val="24"/>
              </w:rPr>
              <w:t>, </w:t>
            </w:r>
            <w:proofErr w:type="spellStart"/>
            <w:r w:rsidRPr="0006721C">
              <w:rPr>
                <w:rFonts w:ascii="Segoe UI" w:eastAsia="Times New Roman" w:hAnsi="Segoe UI" w:cs="Segoe UI"/>
                <w:b/>
                <w:bCs/>
                <w:color w:val="333333"/>
                <w:sz w:val="24"/>
                <w:szCs w:val="24"/>
              </w:rPr>
              <w:t>postgre</w:t>
            </w:r>
            <w:proofErr w:type="spellEnd"/>
            <w:r w:rsidRPr="0006721C">
              <w:rPr>
                <w:rFonts w:ascii="Segoe UI" w:eastAsia="Times New Roman" w:hAnsi="Segoe UI" w:cs="Segoe UI"/>
                <w:color w:val="333333"/>
                <w:sz w:val="24"/>
                <w:szCs w:val="24"/>
              </w:rPr>
              <w:t>, </w:t>
            </w:r>
            <w:proofErr w:type="spellStart"/>
            <w:r w:rsidRPr="0006721C">
              <w:rPr>
                <w:rFonts w:ascii="Segoe UI" w:eastAsia="Times New Roman" w:hAnsi="Segoe UI" w:cs="Segoe UI"/>
                <w:b/>
                <w:bCs/>
                <w:color w:val="333333"/>
                <w:sz w:val="24"/>
                <w:szCs w:val="24"/>
              </w:rPr>
              <w:t>sql</w:t>
            </w:r>
            <w:proofErr w:type="spellEnd"/>
            <w:r w:rsidRPr="0006721C">
              <w:rPr>
                <w:rFonts w:ascii="Segoe UI" w:eastAsia="Times New Roman" w:hAnsi="Segoe UI" w:cs="Segoe UI"/>
                <w:b/>
                <w:bCs/>
                <w:color w:val="333333"/>
                <w:sz w:val="24"/>
                <w:szCs w:val="24"/>
              </w:rPr>
              <w:t xml:space="preserve"> server</w:t>
            </w:r>
            <w:r w:rsidRPr="0006721C">
              <w:rPr>
                <w:rFonts w:ascii="Segoe UI" w:eastAsia="Times New Roman" w:hAnsi="Segoe UI" w:cs="Segoe UI"/>
                <w:color w:val="333333"/>
                <w:sz w:val="24"/>
                <w:szCs w:val="24"/>
              </w:rPr>
              <w:t>, </w:t>
            </w:r>
            <w:r w:rsidRPr="0006721C">
              <w:rPr>
                <w:rFonts w:ascii="Segoe UI" w:eastAsia="Times New Roman" w:hAnsi="Segoe UI" w:cs="Segoe UI"/>
                <w:b/>
                <w:bCs/>
                <w:color w:val="333333"/>
                <w:sz w:val="24"/>
                <w:szCs w:val="24"/>
              </w:rPr>
              <w:t>oracle</w:t>
            </w:r>
            <w:r w:rsidRPr="0006721C">
              <w:rPr>
                <w:rFonts w:ascii="Segoe UI" w:eastAsia="Times New Roman" w:hAnsi="Segoe UI" w:cs="Segoe UI"/>
                <w:color w:val="333333"/>
                <w:sz w:val="24"/>
                <w:szCs w:val="24"/>
              </w:rPr>
              <w:t> etc.</w:t>
            </w:r>
          </w:p>
        </w:tc>
      </w:tr>
    </w:tbl>
    <w:p w14:paraId="668A2899" w14:textId="77777777" w:rsidR="0006721C" w:rsidRPr="0006721C" w:rsidRDefault="0006721C" w:rsidP="0006721C">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06721C">
        <w:rPr>
          <w:rFonts w:ascii="Segoe UI" w:eastAsia="Times New Roman" w:hAnsi="Segoe UI" w:cs="Segoe UI"/>
          <w:color w:val="333333"/>
          <w:sz w:val="24"/>
          <w:szCs w:val="24"/>
        </w:rPr>
        <w:t>After observing the differences between DBMS and RDBMS, you can say that RDBMS is an extension of DBMS. There are many software products in the market today who are compatible for both DBMS and RDBMS. Means today a RDBMS application is DBMS application and vice-versa.</w:t>
      </w:r>
    </w:p>
    <w:p w14:paraId="3C2D22E0" w14:textId="77777777" w:rsidR="005646F4" w:rsidRPr="00FF058F" w:rsidRDefault="005646F4" w:rsidP="00D33BAE">
      <w:pPr>
        <w:shd w:val="clear" w:color="auto" w:fill="FFFFFF"/>
        <w:spacing w:before="100" w:beforeAutospacing="1" w:after="100" w:afterAutospacing="1" w:line="240" w:lineRule="auto"/>
        <w:jc w:val="both"/>
        <w:rPr>
          <w:rFonts w:ascii="Segoe UI" w:eastAsia="Times New Roman" w:hAnsi="Segoe UI" w:cs="Segoe UI"/>
          <w:color w:val="00B0F0"/>
          <w:sz w:val="24"/>
          <w:szCs w:val="24"/>
        </w:rPr>
      </w:pPr>
    </w:p>
    <w:p w14:paraId="5D7CFFCB"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9DAF721">
          <v:rect id="_x0000_i1042" style="width:0;height:.75pt" o:hrstd="t" o:hrnoshade="t" o:hr="t" fillcolor="#d4d4d4" stroked="f"/>
        </w:pict>
      </w:r>
    </w:p>
    <w:p w14:paraId="1F6DEE82"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FF058F">
        <w:rPr>
          <w:rFonts w:ascii="Helvetica" w:eastAsia="Times New Roman" w:hAnsi="Helvetica" w:cs="Helvetica"/>
          <w:color w:val="610B4B"/>
          <w:sz w:val="32"/>
          <w:szCs w:val="32"/>
          <w:highlight w:val="red"/>
        </w:rPr>
        <w:t>18) What is Normalization in a Database?</w:t>
      </w:r>
    </w:p>
    <w:p w14:paraId="2B28B71E" w14:textId="77777777" w:rsidR="003839E5" w:rsidRDefault="003839E5" w:rsidP="003839E5">
      <w:pPr>
        <w:pStyle w:val="Heading1"/>
        <w:shd w:val="clear" w:color="auto" w:fill="FFFFFF"/>
        <w:spacing w:before="75" w:beforeAutospacing="0" w:line="312" w:lineRule="atLeast"/>
        <w:jc w:val="both"/>
        <w:rPr>
          <w:rFonts w:ascii="Helvetica" w:hAnsi="Helvetica" w:cs="Helvetica"/>
          <w:b w:val="0"/>
          <w:bCs w:val="0"/>
          <w:color w:val="610B38"/>
          <w:sz w:val="44"/>
          <w:szCs w:val="44"/>
        </w:rPr>
      </w:pPr>
      <w:r>
        <w:rPr>
          <w:rFonts w:ascii="Helvetica" w:hAnsi="Helvetica" w:cs="Helvetica"/>
          <w:b w:val="0"/>
          <w:bCs w:val="0"/>
          <w:color w:val="610B38"/>
          <w:sz w:val="44"/>
          <w:szCs w:val="44"/>
        </w:rPr>
        <w:t>Normalization</w:t>
      </w:r>
    </w:p>
    <w:p w14:paraId="5405CFD7" w14:textId="77777777" w:rsidR="003839E5" w:rsidRPr="003839E5" w:rsidRDefault="003839E5" w:rsidP="003839E5">
      <w:pPr>
        <w:numPr>
          <w:ilvl w:val="0"/>
          <w:numId w:val="76"/>
        </w:numPr>
        <w:shd w:val="clear" w:color="auto" w:fill="FFFFFF"/>
        <w:spacing w:before="60" w:after="100" w:afterAutospacing="1" w:line="375" w:lineRule="atLeast"/>
        <w:jc w:val="both"/>
        <w:rPr>
          <w:rFonts w:ascii="Segoe UI" w:hAnsi="Segoe UI" w:cs="Segoe UI"/>
          <w:color w:val="00B050"/>
          <w:sz w:val="24"/>
          <w:szCs w:val="24"/>
        </w:rPr>
      </w:pPr>
      <w:r w:rsidRPr="003839E5">
        <w:rPr>
          <w:rFonts w:ascii="Segoe UI" w:hAnsi="Segoe UI" w:cs="Segoe UI"/>
          <w:color w:val="00B050"/>
        </w:rPr>
        <w:t>Normalization is the process of organizing the data in the database.</w:t>
      </w:r>
    </w:p>
    <w:p w14:paraId="7E03520E" w14:textId="77777777" w:rsidR="003839E5" w:rsidRPr="003839E5" w:rsidRDefault="003839E5" w:rsidP="003839E5">
      <w:pPr>
        <w:numPr>
          <w:ilvl w:val="0"/>
          <w:numId w:val="76"/>
        </w:numPr>
        <w:shd w:val="clear" w:color="auto" w:fill="FFFFFF"/>
        <w:spacing w:before="60" w:after="100" w:afterAutospacing="1" w:line="375" w:lineRule="atLeast"/>
        <w:jc w:val="both"/>
        <w:rPr>
          <w:rFonts w:ascii="Segoe UI" w:hAnsi="Segoe UI" w:cs="Segoe UI"/>
          <w:color w:val="ED7D31" w:themeColor="accent2"/>
        </w:rPr>
      </w:pPr>
      <w:r w:rsidRPr="003839E5">
        <w:rPr>
          <w:rFonts w:ascii="Segoe UI" w:hAnsi="Segoe UI" w:cs="Segoe UI"/>
          <w:color w:val="ED7D31" w:themeColor="accent2"/>
        </w:rPr>
        <w:t>Normalization is used to minimize the redundancy from a relation or set of relations. It is also used to eliminate the undesirable characteristics like Insertion, Update and Deletion Anomalies.</w:t>
      </w:r>
    </w:p>
    <w:p w14:paraId="606FD2F4" w14:textId="77777777" w:rsidR="003839E5" w:rsidRDefault="003839E5" w:rsidP="003839E5">
      <w:pPr>
        <w:numPr>
          <w:ilvl w:val="0"/>
          <w:numId w:val="76"/>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Normalization divides the larger table into the smaller table and links them using relationship.</w:t>
      </w:r>
    </w:p>
    <w:p w14:paraId="3CFCBBD3" w14:textId="77777777" w:rsidR="003839E5" w:rsidRPr="00A541E3" w:rsidRDefault="003839E5" w:rsidP="003839E5">
      <w:pPr>
        <w:numPr>
          <w:ilvl w:val="0"/>
          <w:numId w:val="76"/>
        </w:numPr>
        <w:shd w:val="clear" w:color="auto" w:fill="FFFFFF"/>
        <w:spacing w:before="60" w:after="100" w:afterAutospacing="1" w:line="375" w:lineRule="atLeast"/>
        <w:jc w:val="both"/>
        <w:rPr>
          <w:rFonts w:ascii="Segoe UI" w:hAnsi="Segoe UI" w:cs="Segoe UI"/>
          <w:color w:val="00B0F0"/>
        </w:rPr>
      </w:pPr>
      <w:r w:rsidRPr="00A541E3">
        <w:rPr>
          <w:rFonts w:ascii="Segoe UI" w:hAnsi="Segoe UI" w:cs="Segoe UI"/>
          <w:color w:val="00B0F0"/>
        </w:rPr>
        <w:t>The normal form is used to reduce redundancy from the database table.</w:t>
      </w:r>
    </w:p>
    <w:p w14:paraId="46BE57AE" w14:textId="77777777" w:rsidR="003839E5" w:rsidRDefault="003839E5" w:rsidP="003839E5">
      <w:pPr>
        <w:pStyle w:val="Heading2"/>
        <w:shd w:val="clear" w:color="auto" w:fill="FFFFFF"/>
        <w:spacing w:line="312" w:lineRule="atLeast"/>
        <w:jc w:val="both"/>
        <w:rPr>
          <w:rFonts w:ascii="Helvetica" w:hAnsi="Helvetica" w:cs="Helvetica"/>
          <w:b w:val="0"/>
          <w:bCs w:val="0"/>
          <w:color w:val="610B38"/>
          <w:sz w:val="38"/>
          <w:szCs w:val="38"/>
        </w:rPr>
      </w:pPr>
      <w:r>
        <w:rPr>
          <w:rFonts w:ascii="Helvetica" w:hAnsi="Helvetica" w:cs="Helvetica"/>
          <w:b w:val="0"/>
          <w:bCs w:val="0"/>
          <w:color w:val="610B38"/>
          <w:sz w:val="38"/>
          <w:szCs w:val="38"/>
        </w:rPr>
        <w:t>Types of Normal Forms</w:t>
      </w:r>
    </w:p>
    <w:p w14:paraId="0F3699BD" w14:textId="77777777" w:rsidR="003839E5" w:rsidRDefault="003839E5" w:rsidP="003839E5">
      <w:pPr>
        <w:pStyle w:val="NormalWeb"/>
        <w:shd w:val="clear" w:color="auto" w:fill="FFFFFF"/>
        <w:jc w:val="both"/>
        <w:rPr>
          <w:rFonts w:ascii="Segoe UI" w:hAnsi="Segoe UI" w:cs="Segoe UI"/>
          <w:color w:val="333333"/>
        </w:rPr>
      </w:pPr>
      <w:r>
        <w:rPr>
          <w:rFonts w:ascii="Segoe UI" w:hAnsi="Segoe UI" w:cs="Segoe UI"/>
          <w:color w:val="333333"/>
        </w:rPr>
        <w:t>There are the four types of normal forms:</w:t>
      </w:r>
    </w:p>
    <w:p w14:paraId="3CB48DE0" w14:textId="259B15C1" w:rsidR="003839E5" w:rsidRDefault="003839E5" w:rsidP="003839E5">
      <w:pPr>
        <w:rPr>
          <w:rFonts w:ascii="Times New Roman" w:hAnsi="Times New Roman" w:cs="Times New Roman"/>
        </w:rPr>
      </w:pPr>
      <w:r>
        <w:rPr>
          <w:rFonts w:ascii="Segoe UI" w:hAnsi="Segoe UI" w:cs="Segoe UI"/>
          <w:color w:val="333333"/>
        </w:rPr>
        <w:lastRenderedPageBreak/>
        <w:br/>
      </w:r>
      <w:r>
        <w:rPr>
          <w:noProof/>
        </w:rPr>
        <w:drawing>
          <wp:inline distT="0" distB="0" distL="0" distR="0" wp14:anchorId="4D6EB529" wp14:editId="6BF4B39A">
            <wp:extent cx="5041900" cy="2686050"/>
            <wp:effectExtent l="0" t="0" r="6350" b="0"/>
            <wp:docPr id="21" name="Picture 21" descr="DBMS Norm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DBMS Normalizati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41900" cy="2686050"/>
                    </a:xfrm>
                    <a:prstGeom prst="rect">
                      <a:avLst/>
                    </a:prstGeom>
                    <a:noFill/>
                    <a:ln>
                      <a:noFill/>
                    </a:ln>
                  </pic:spPr>
                </pic:pic>
              </a:graphicData>
            </a:graphic>
          </wp:inline>
        </w:drawing>
      </w:r>
    </w:p>
    <w:tbl>
      <w:tblPr>
        <w:tblW w:w="994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601"/>
        <w:gridCol w:w="8339"/>
      </w:tblGrid>
      <w:tr w:rsidR="003839E5" w14:paraId="58FD2765" w14:textId="77777777" w:rsidTr="003839E5">
        <w:trPr>
          <w:trHeight w:val="626"/>
        </w:trPr>
        <w:tc>
          <w:tcPr>
            <w:tcW w:w="0" w:type="auto"/>
            <w:shd w:val="clear" w:color="auto" w:fill="C7CCBE"/>
            <w:tcMar>
              <w:top w:w="180" w:type="dxa"/>
              <w:left w:w="180" w:type="dxa"/>
              <w:bottom w:w="180" w:type="dxa"/>
              <w:right w:w="180" w:type="dxa"/>
            </w:tcMar>
            <w:hideMark/>
          </w:tcPr>
          <w:p w14:paraId="75B39646" w14:textId="77777777" w:rsidR="003839E5" w:rsidRDefault="003839E5">
            <w:pPr>
              <w:rPr>
                <w:b/>
                <w:bCs/>
                <w:color w:val="000000"/>
                <w:sz w:val="26"/>
                <w:szCs w:val="26"/>
              </w:rPr>
            </w:pPr>
            <w:r>
              <w:rPr>
                <w:b/>
                <w:bCs/>
                <w:color w:val="000000"/>
                <w:sz w:val="26"/>
                <w:szCs w:val="26"/>
              </w:rPr>
              <w:t>Normal Form</w:t>
            </w:r>
          </w:p>
        </w:tc>
        <w:tc>
          <w:tcPr>
            <w:tcW w:w="0" w:type="auto"/>
            <w:shd w:val="clear" w:color="auto" w:fill="C7CCBE"/>
            <w:tcMar>
              <w:top w:w="180" w:type="dxa"/>
              <w:left w:w="180" w:type="dxa"/>
              <w:bottom w:w="180" w:type="dxa"/>
              <w:right w:w="180" w:type="dxa"/>
            </w:tcMar>
            <w:hideMark/>
          </w:tcPr>
          <w:p w14:paraId="0598FBB6" w14:textId="77777777" w:rsidR="003839E5" w:rsidRDefault="003839E5">
            <w:pPr>
              <w:rPr>
                <w:b/>
                <w:bCs/>
                <w:color w:val="000000"/>
                <w:sz w:val="26"/>
                <w:szCs w:val="26"/>
              </w:rPr>
            </w:pPr>
            <w:r>
              <w:rPr>
                <w:b/>
                <w:bCs/>
                <w:color w:val="000000"/>
                <w:sz w:val="26"/>
                <w:szCs w:val="26"/>
              </w:rPr>
              <w:t>Description</w:t>
            </w:r>
          </w:p>
        </w:tc>
      </w:tr>
      <w:tr w:rsidR="003839E5" w14:paraId="3B58C354" w14:textId="77777777" w:rsidTr="003839E5">
        <w:trPr>
          <w:trHeight w:val="35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2DD22F7" w14:textId="77777777" w:rsidR="003839E5" w:rsidRDefault="003839E5">
            <w:pPr>
              <w:jc w:val="both"/>
              <w:rPr>
                <w:rFonts w:ascii="Segoe UI" w:hAnsi="Segoe UI" w:cs="Segoe UI"/>
                <w:color w:val="333333"/>
                <w:sz w:val="24"/>
                <w:szCs w:val="24"/>
              </w:rPr>
            </w:pPr>
            <w:hyperlink r:id="rId17" w:history="1">
              <w:r>
                <w:rPr>
                  <w:rStyle w:val="Hyperlink"/>
                  <w:rFonts w:ascii="Segoe UI" w:hAnsi="Segoe UI" w:cs="Segoe UI"/>
                  <w:color w:val="008000"/>
                </w:rPr>
                <w:t>1NF</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89305F7" w14:textId="77777777" w:rsidR="003839E5" w:rsidRDefault="003839E5">
            <w:pPr>
              <w:jc w:val="both"/>
              <w:rPr>
                <w:rFonts w:ascii="Segoe UI" w:hAnsi="Segoe UI" w:cs="Segoe UI"/>
                <w:color w:val="333333"/>
              </w:rPr>
            </w:pPr>
            <w:r>
              <w:rPr>
                <w:rFonts w:ascii="Segoe UI" w:hAnsi="Segoe UI" w:cs="Segoe UI"/>
                <w:color w:val="333333"/>
              </w:rPr>
              <w:t>A relation is in 1NF if it contains an atomic value.</w:t>
            </w:r>
          </w:p>
        </w:tc>
      </w:tr>
      <w:tr w:rsidR="003839E5" w14:paraId="3FEAE2F1" w14:textId="77777777" w:rsidTr="003839E5">
        <w:trPr>
          <w:trHeight w:val="58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74A3BF7" w14:textId="77777777" w:rsidR="003839E5" w:rsidRDefault="003839E5">
            <w:pPr>
              <w:jc w:val="both"/>
              <w:rPr>
                <w:rFonts w:ascii="Segoe UI" w:hAnsi="Segoe UI" w:cs="Segoe UI"/>
                <w:color w:val="333333"/>
              </w:rPr>
            </w:pPr>
            <w:hyperlink r:id="rId18" w:history="1">
              <w:r>
                <w:rPr>
                  <w:rStyle w:val="Hyperlink"/>
                  <w:rFonts w:ascii="Segoe UI" w:hAnsi="Segoe UI" w:cs="Segoe UI"/>
                  <w:color w:val="008000"/>
                </w:rPr>
                <w:t>2NF</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5EB5363" w14:textId="77777777" w:rsidR="003839E5" w:rsidRDefault="003839E5">
            <w:pPr>
              <w:jc w:val="both"/>
              <w:rPr>
                <w:rFonts w:ascii="Segoe UI" w:hAnsi="Segoe UI" w:cs="Segoe UI"/>
                <w:color w:val="333333"/>
              </w:rPr>
            </w:pPr>
            <w:r>
              <w:rPr>
                <w:rFonts w:ascii="Segoe UI" w:hAnsi="Segoe UI" w:cs="Segoe UI"/>
                <w:color w:val="333333"/>
              </w:rPr>
              <w:t>A relation will be in 2NF if it is in 1NF and all non-key attributes are fully functional dependent on the primary key.</w:t>
            </w:r>
          </w:p>
        </w:tc>
      </w:tr>
      <w:tr w:rsidR="003839E5" w14:paraId="57A91E78" w14:textId="77777777" w:rsidTr="003839E5">
        <w:trPr>
          <w:trHeight w:val="35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111198F" w14:textId="77777777" w:rsidR="003839E5" w:rsidRDefault="003839E5">
            <w:pPr>
              <w:jc w:val="both"/>
              <w:rPr>
                <w:rFonts w:ascii="Segoe UI" w:hAnsi="Segoe UI" w:cs="Segoe UI"/>
                <w:color w:val="333333"/>
              </w:rPr>
            </w:pPr>
            <w:hyperlink r:id="rId19" w:history="1">
              <w:r>
                <w:rPr>
                  <w:rStyle w:val="Hyperlink"/>
                  <w:rFonts w:ascii="Segoe UI" w:hAnsi="Segoe UI" w:cs="Segoe UI"/>
                  <w:color w:val="008000"/>
                </w:rPr>
                <w:t>3NF</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80E4CE6" w14:textId="77777777" w:rsidR="003839E5" w:rsidRDefault="003839E5">
            <w:pPr>
              <w:jc w:val="both"/>
              <w:rPr>
                <w:rFonts w:ascii="Segoe UI" w:hAnsi="Segoe UI" w:cs="Segoe UI"/>
                <w:color w:val="333333"/>
              </w:rPr>
            </w:pPr>
            <w:r>
              <w:rPr>
                <w:rFonts w:ascii="Segoe UI" w:hAnsi="Segoe UI" w:cs="Segoe UI"/>
                <w:color w:val="333333"/>
              </w:rPr>
              <w:t>A relation will be in 3NF if it is in 2NF and no transition dependency exists.</w:t>
            </w:r>
          </w:p>
        </w:tc>
      </w:tr>
      <w:tr w:rsidR="003839E5" w14:paraId="38FDCF2B" w14:textId="77777777" w:rsidTr="003839E5">
        <w:trPr>
          <w:trHeight w:val="35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E02D8CF" w14:textId="77777777" w:rsidR="003839E5" w:rsidRDefault="003839E5">
            <w:pPr>
              <w:jc w:val="both"/>
              <w:rPr>
                <w:rFonts w:ascii="Segoe UI" w:hAnsi="Segoe UI" w:cs="Segoe UI"/>
                <w:color w:val="333333"/>
              </w:rPr>
            </w:pPr>
            <w:hyperlink r:id="rId20" w:history="1">
              <w:r>
                <w:rPr>
                  <w:rStyle w:val="Hyperlink"/>
                  <w:rFonts w:ascii="Segoe UI" w:hAnsi="Segoe UI" w:cs="Segoe UI"/>
                  <w:color w:val="008000"/>
                </w:rPr>
                <w:t>4NF</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E44304D" w14:textId="77777777" w:rsidR="003839E5" w:rsidRDefault="003839E5">
            <w:pPr>
              <w:jc w:val="both"/>
              <w:rPr>
                <w:rFonts w:ascii="Segoe UI" w:hAnsi="Segoe UI" w:cs="Segoe UI"/>
                <w:color w:val="333333"/>
              </w:rPr>
            </w:pPr>
            <w:r>
              <w:rPr>
                <w:rFonts w:ascii="Segoe UI" w:hAnsi="Segoe UI" w:cs="Segoe UI"/>
                <w:color w:val="333333"/>
              </w:rPr>
              <w:t>A relation will be in 4NF if it is in Boyce Codd normal form and has no multi-valued dependency.</w:t>
            </w:r>
          </w:p>
        </w:tc>
      </w:tr>
      <w:tr w:rsidR="003839E5" w14:paraId="4891722A" w14:textId="77777777" w:rsidTr="003839E5">
        <w:trPr>
          <w:trHeight w:val="34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C016C40" w14:textId="77777777" w:rsidR="003839E5" w:rsidRDefault="003839E5">
            <w:pPr>
              <w:jc w:val="both"/>
              <w:rPr>
                <w:rFonts w:ascii="Segoe UI" w:hAnsi="Segoe UI" w:cs="Segoe UI"/>
                <w:color w:val="333333"/>
              </w:rPr>
            </w:pPr>
            <w:hyperlink r:id="rId21" w:history="1">
              <w:r>
                <w:rPr>
                  <w:rStyle w:val="Hyperlink"/>
                  <w:rFonts w:ascii="Segoe UI" w:hAnsi="Segoe UI" w:cs="Segoe UI"/>
                  <w:color w:val="008000"/>
                </w:rPr>
                <w:t>5NF</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DA2C5F7" w14:textId="77777777" w:rsidR="003839E5" w:rsidRDefault="003839E5">
            <w:pPr>
              <w:jc w:val="both"/>
              <w:rPr>
                <w:rFonts w:ascii="Segoe UI" w:hAnsi="Segoe UI" w:cs="Segoe UI"/>
                <w:color w:val="333333"/>
              </w:rPr>
            </w:pPr>
            <w:r>
              <w:rPr>
                <w:rFonts w:ascii="Segoe UI" w:hAnsi="Segoe UI" w:cs="Segoe UI"/>
                <w:color w:val="333333"/>
              </w:rPr>
              <w:t>A relation is in 5NF if it is in 4NF and not contains any join dependency and joining should be lossless.</w:t>
            </w:r>
          </w:p>
        </w:tc>
      </w:tr>
    </w:tbl>
    <w:p w14:paraId="7679CE52" w14:textId="39ED23AA" w:rsidR="003839E5" w:rsidRDefault="003839E5" w:rsidP="00D33BAE">
      <w:pPr>
        <w:spacing w:after="0" w:line="240" w:lineRule="auto"/>
        <w:rPr>
          <w:rFonts w:ascii="Times New Roman" w:eastAsia="Times New Roman" w:hAnsi="Times New Roman" w:cs="Times New Roman"/>
          <w:sz w:val="24"/>
          <w:szCs w:val="24"/>
        </w:rPr>
      </w:pPr>
    </w:p>
    <w:p w14:paraId="597DFE9B" w14:textId="519D75F2" w:rsidR="003839E5" w:rsidRDefault="003839E5" w:rsidP="00D33BAE">
      <w:pPr>
        <w:spacing w:after="0" w:line="240" w:lineRule="auto"/>
        <w:rPr>
          <w:rFonts w:ascii="Times New Roman" w:eastAsia="Times New Roman" w:hAnsi="Times New Roman" w:cs="Times New Roman"/>
          <w:sz w:val="24"/>
          <w:szCs w:val="24"/>
        </w:rPr>
      </w:pPr>
    </w:p>
    <w:p w14:paraId="20C2A580" w14:textId="77777777" w:rsidR="003839E5" w:rsidRDefault="003839E5" w:rsidP="00D33BAE">
      <w:pPr>
        <w:spacing w:after="0" w:line="240" w:lineRule="auto"/>
        <w:rPr>
          <w:rFonts w:ascii="Times New Roman" w:eastAsia="Times New Roman" w:hAnsi="Times New Roman" w:cs="Times New Roman"/>
          <w:sz w:val="24"/>
          <w:szCs w:val="24"/>
        </w:rPr>
      </w:pPr>
    </w:p>
    <w:p w14:paraId="677FEEAD" w14:textId="3A5154EF"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04757C6">
          <v:rect id="_x0000_i1043" style="width:0;height:.75pt" o:hrstd="t" o:hrnoshade="t" o:hr="t" fillcolor="#d4d4d4" stroked="f"/>
        </w:pict>
      </w:r>
    </w:p>
    <w:p w14:paraId="3997E992" w14:textId="77777777" w:rsidR="003839E5" w:rsidRDefault="003839E5"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highlight w:val="red"/>
        </w:rPr>
      </w:pPr>
    </w:p>
    <w:p w14:paraId="31F45FAE" w14:textId="6653D825"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8C6401">
        <w:rPr>
          <w:rFonts w:ascii="Helvetica" w:eastAsia="Times New Roman" w:hAnsi="Helvetica" w:cs="Helvetica"/>
          <w:color w:val="610B4B"/>
          <w:sz w:val="32"/>
          <w:szCs w:val="32"/>
          <w:highlight w:val="red"/>
        </w:rPr>
        <w:lastRenderedPageBreak/>
        <w:t>19) What is the primary use of Normalization?</w:t>
      </w:r>
    </w:p>
    <w:p w14:paraId="07076138" w14:textId="79D60CAD" w:rsid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Normalization is mainly used to add, delete or modify a field that can be made in a single table. The primary use of Normalization is to remove redundancy and remove the insert, delete and update distractions. Normalization breaks the table into small partitions and then links them using different relationships to avoid the chances of redundancy.</w:t>
      </w:r>
    </w:p>
    <w:p w14:paraId="23B1344C" w14:textId="77777777" w:rsidR="008C6401" w:rsidRPr="00D33BAE" w:rsidRDefault="008C6401"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p>
    <w:p w14:paraId="41294E00"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BFF15E8">
          <v:rect id="_x0000_i1044" style="width:0;height:.75pt" o:hrstd="t" o:hrnoshade="t" o:hr="t" fillcolor="#d4d4d4" stroked="f"/>
        </w:pict>
      </w:r>
    </w:p>
    <w:p w14:paraId="68A239BA"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8C6401">
        <w:rPr>
          <w:rFonts w:ascii="Helvetica" w:eastAsia="Times New Roman" w:hAnsi="Helvetica" w:cs="Helvetica"/>
          <w:color w:val="610B4B"/>
          <w:sz w:val="32"/>
          <w:szCs w:val="32"/>
          <w:highlight w:val="red"/>
        </w:rPr>
        <w:t>20) What are the disadvantages of not performing database Normalization?</w:t>
      </w:r>
    </w:p>
    <w:p w14:paraId="328D8BB5"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major disadvantages are:</w:t>
      </w:r>
    </w:p>
    <w:p w14:paraId="7B35713F"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occurrence of redundant terms in the database causes the waste of space in the disk.</w:t>
      </w:r>
    </w:p>
    <w:p w14:paraId="4C467D90"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Due to redundant terms, inconsistency may also occur. If any change is made in the data of one table but not made in the same data of another table, then inconsistency will occur. This inconsistency will lead to the maintenance problem and effects the ACID properties as well.</w:t>
      </w:r>
    </w:p>
    <w:p w14:paraId="474BEAEF"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3F829FE">
          <v:rect id="_x0000_i1045" style="width:0;height:.75pt" o:hrstd="t" o:hrnoshade="t" o:hr="t" fillcolor="#d4d4d4" stroked="f"/>
        </w:pict>
      </w:r>
    </w:p>
    <w:p w14:paraId="4680A2B3"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8C6401">
        <w:rPr>
          <w:rFonts w:ascii="Helvetica" w:eastAsia="Times New Roman" w:hAnsi="Helvetica" w:cs="Helvetica"/>
          <w:color w:val="610B4B"/>
          <w:sz w:val="32"/>
          <w:szCs w:val="32"/>
          <w:highlight w:val="red"/>
        </w:rPr>
        <w:t>21) What is an inconsistent dependency?</w:t>
      </w:r>
    </w:p>
    <w:p w14:paraId="4FEE78A1" w14:textId="5091E26B"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An Inconsistent dependency refers to the difficulty of getting relevant data due to a missing or broken path to the data. It leads users to search the data in the wrong table, resulting in an error as an output.</w:t>
      </w:r>
    </w:p>
    <w:p w14:paraId="0A969CE5"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26FBE68">
          <v:rect id="_x0000_i1046" style="width:0;height:.75pt" o:hrstd="t" o:hrnoshade="t" o:hr="t" fillcolor="#d4d4d4" stroked="f"/>
        </w:pict>
      </w:r>
    </w:p>
    <w:p w14:paraId="4F0DBFF4"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22) What is Denormalization in a Database?</w:t>
      </w:r>
    </w:p>
    <w:p w14:paraId="5D89C769"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 xml:space="preserve">Denormalization is a technique used by database administrators to optimize the efficiency of their database infrastructure. The denormalization concept is based on Normalization, which is defined as arranging a database into tables correctly for a particular purpose. This method allows us to add redundant data into a normalized database to alleviate issues with database queries that merge data from several tables into a single table. It </w:t>
      </w:r>
      <w:r w:rsidRPr="00D33BAE">
        <w:rPr>
          <w:rFonts w:ascii="Segoe UI" w:eastAsia="Times New Roman" w:hAnsi="Segoe UI" w:cs="Segoe UI"/>
          <w:color w:val="333333"/>
          <w:sz w:val="24"/>
          <w:szCs w:val="24"/>
        </w:rPr>
        <w:lastRenderedPageBreak/>
        <w:t>adds redundant terms into the tables to avoid complex joins and many other complex operations.</w:t>
      </w:r>
    </w:p>
    <w:p w14:paraId="09B3E3D6"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Denormalization doesn't mean that normalization will not be done. It is an optimization strategy that takes place after the normalization process.</w:t>
      </w:r>
    </w:p>
    <w:p w14:paraId="5538304E"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3E85A0C">
          <v:rect id="_x0000_i1047" style="width:0;height:.75pt" o:hrstd="t" o:hrnoshade="t" o:hr="t" fillcolor="#d4d4d4" stroked="f"/>
        </w:pict>
      </w:r>
    </w:p>
    <w:p w14:paraId="67A1F694"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926696">
        <w:rPr>
          <w:rFonts w:ascii="Helvetica" w:eastAsia="Times New Roman" w:hAnsi="Helvetica" w:cs="Helvetica"/>
          <w:color w:val="610B4B"/>
          <w:sz w:val="32"/>
          <w:szCs w:val="32"/>
          <w:highlight w:val="red"/>
        </w:rPr>
        <w:t>23) What are the different types of SQL operators?</w:t>
      </w:r>
    </w:p>
    <w:p w14:paraId="4B7D683A"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 xml:space="preserve">Operators are the special keywords or special characters reserved for performing particular operations. They are also used in SQL queries. We can primarily use these </w:t>
      </w:r>
      <w:r w:rsidRPr="00926696">
        <w:rPr>
          <w:rFonts w:ascii="Segoe UI" w:eastAsia="Times New Roman" w:hAnsi="Segoe UI" w:cs="Segoe UI"/>
          <w:color w:val="00B0F0"/>
          <w:sz w:val="24"/>
          <w:szCs w:val="24"/>
        </w:rPr>
        <w:t>operators within the WHERE clause of SQL commands. It's a part of the command to filters data based on the specified condition. The SQL operators can be categorized into the following types:</w:t>
      </w:r>
    </w:p>
    <w:p w14:paraId="25145875" w14:textId="77777777" w:rsidR="00D33BAE" w:rsidRPr="00D33BAE" w:rsidRDefault="00D33BAE" w:rsidP="00D33BAE">
      <w:pPr>
        <w:numPr>
          <w:ilvl w:val="0"/>
          <w:numId w:val="14"/>
        </w:numPr>
        <w:shd w:val="clear" w:color="auto" w:fill="FFFFFF"/>
        <w:spacing w:before="60" w:after="100" w:afterAutospacing="1" w:line="375" w:lineRule="atLeast"/>
        <w:jc w:val="both"/>
        <w:rPr>
          <w:rFonts w:ascii="Segoe UI" w:eastAsia="Times New Roman" w:hAnsi="Segoe UI" w:cs="Segoe UI"/>
          <w:color w:val="000000"/>
          <w:sz w:val="24"/>
          <w:szCs w:val="24"/>
        </w:rPr>
      </w:pPr>
      <w:r w:rsidRPr="00926696">
        <w:rPr>
          <w:rFonts w:ascii="Segoe UI" w:eastAsia="Times New Roman" w:hAnsi="Segoe UI" w:cs="Segoe UI"/>
          <w:b/>
          <w:bCs/>
          <w:color w:val="00B0F0"/>
          <w:sz w:val="24"/>
          <w:szCs w:val="24"/>
        </w:rPr>
        <w:t>Arithmetic operators:</w:t>
      </w:r>
      <w:r w:rsidRPr="00926696">
        <w:rPr>
          <w:rFonts w:ascii="Segoe UI" w:eastAsia="Times New Roman" w:hAnsi="Segoe UI" w:cs="Segoe UI"/>
          <w:color w:val="00B0F0"/>
          <w:sz w:val="24"/>
          <w:szCs w:val="24"/>
        </w:rPr>
        <w:t> </w:t>
      </w:r>
      <w:r w:rsidRPr="00D33BAE">
        <w:rPr>
          <w:rFonts w:ascii="Segoe UI" w:eastAsia="Times New Roman" w:hAnsi="Segoe UI" w:cs="Segoe UI"/>
          <w:color w:val="000000"/>
          <w:sz w:val="24"/>
          <w:szCs w:val="24"/>
        </w:rPr>
        <w:t>These operators are used to perform mathematical operations on numerical data. The categories of this operators are addition (+), subtraction (-), multiplication (*), division (/), remainder/modulus (%), etc.</w:t>
      </w:r>
    </w:p>
    <w:p w14:paraId="18923CC0" w14:textId="77777777" w:rsidR="00D33BAE" w:rsidRPr="00D33BAE" w:rsidRDefault="00D33BAE" w:rsidP="00D33BAE">
      <w:pPr>
        <w:numPr>
          <w:ilvl w:val="0"/>
          <w:numId w:val="14"/>
        </w:numPr>
        <w:shd w:val="clear" w:color="auto" w:fill="FFFFFF"/>
        <w:spacing w:before="60" w:after="100" w:afterAutospacing="1" w:line="375" w:lineRule="atLeast"/>
        <w:jc w:val="both"/>
        <w:rPr>
          <w:rFonts w:ascii="Segoe UI" w:eastAsia="Times New Roman" w:hAnsi="Segoe UI" w:cs="Segoe UI"/>
          <w:color w:val="000000"/>
          <w:sz w:val="24"/>
          <w:szCs w:val="24"/>
        </w:rPr>
      </w:pPr>
      <w:r w:rsidRPr="00926696">
        <w:rPr>
          <w:rFonts w:ascii="Segoe UI" w:eastAsia="Times New Roman" w:hAnsi="Segoe UI" w:cs="Segoe UI"/>
          <w:b/>
          <w:bCs/>
          <w:color w:val="00B0F0"/>
          <w:sz w:val="24"/>
          <w:szCs w:val="24"/>
        </w:rPr>
        <w:t>Logical operators:</w:t>
      </w:r>
      <w:r w:rsidRPr="00926696">
        <w:rPr>
          <w:rFonts w:ascii="Segoe UI" w:eastAsia="Times New Roman" w:hAnsi="Segoe UI" w:cs="Segoe UI"/>
          <w:color w:val="00B0F0"/>
          <w:sz w:val="24"/>
          <w:szCs w:val="24"/>
        </w:rPr>
        <w:t> </w:t>
      </w:r>
      <w:r w:rsidRPr="00D33BAE">
        <w:rPr>
          <w:rFonts w:ascii="Segoe UI" w:eastAsia="Times New Roman" w:hAnsi="Segoe UI" w:cs="Segoe UI"/>
          <w:color w:val="000000"/>
          <w:sz w:val="24"/>
          <w:szCs w:val="24"/>
        </w:rPr>
        <w:t>These operators evaluate the expressions and return their results in True or False. This operator includes ALL, AND, ANY, ISNULL, EXISTS, BETWEEN, IN, LIKE, NOT, OR, UNIQUE.</w:t>
      </w:r>
    </w:p>
    <w:p w14:paraId="3D3146BA" w14:textId="77777777" w:rsidR="00D33BAE" w:rsidRPr="00D33BAE" w:rsidRDefault="00D33BAE" w:rsidP="00D33BAE">
      <w:pPr>
        <w:numPr>
          <w:ilvl w:val="0"/>
          <w:numId w:val="14"/>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b/>
          <w:bCs/>
          <w:color w:val="000000"/>
          <w:sz w:val="24"/>
          <w:szCs w:val="24"/>
        </w:rPr>
        <w:t>Comparison operators:</w:t>
      </w:r>
      <w:r w:rsidRPr="00D33BAE">
        <w:rPr>
          <w:rFonts w:ascii="Segoe UI" w:eastAsia="Times New Roman" w:hAnsi="Segoe UI" w:cs="Segoe UI"/>
          <w:color w:val="000000"/>
          <w:sz w:val="24"/>
          <w:szCs w:val="24"/>
        </w:rPr>
        <w:t xml:space="preserve"> These operators are used to perform comparisons of two values and check whether they are the same or not. It includes equal to (=), not equal to </w:t>
      </w:r>
      <w:proofErr w:type="gramStart"/>
      <w:r w:rsidRPr="00D33BAE">
        <w:rPr>
          <w:rFonts w:ascii="Segoe UI" w:eastAsia="Times New Roman" w:hAnsi="Segoe UI" w:cs="Segoe UI"/>
          <w:color w:val="000000"/>
          <w:sz w:val="24"/>
          <w:szCs w:val="24"/>
        </w:rPr>
        <w:t>(!=</w:t>
      </w:r>
      <w:proofErr w:type="gramEnd"/>
      <w:r w:rsidRPr="00D33BAE">
        <w:rPr>
          <w:rFonts w:ascii="Segoe UI" w:eastAsia="Times New Roman" w:hAnsi="Segoe UI" w:cs="Segoe UI"/>
          <w:color w:val="000000"/>
          <w:sz w:val="24"/>
          <w:szCs w:val="24"/>
        </w:rPr>
        <w:t xml:space="preserve"> or &lt;&gt;), less than (&lt;), greater than (&gt;), less than or equal to (&lt;=), greater than or equal to (&gt;=), not less than (!&lt;), not greater than (!&gt;), etc.</w:t>
      </w:r>
    </w:p>
    <w:p w14:paraId="26731128" w14:textId="77777777" w:rsidR="00D33BAE" w:rsidRPr="00D33BAE" w:rsidRDefault="00D33BAE" w:rsidP="00D33BAE">
      <w:pPr>
        <w:numPr>
          <w:ilvl w:val="0"/>
          <w:numId w:val="14"/>
        </w:numPr>
        <w:shd w:val="clear" w:color="auto" w:fill="FFFFFF"/>
        <w:spacing w:before="60" w:after="100" w:afterAutospacing="1" w:line="375" w:lineRule="atLeast"/>
        <w:jc w:val="both"/>
        <w:rPr>
          <w:rFonts w:ascii="Segoe UI" w:eastAsia="Times New Roman" w:hAnsi="Segoe UI" w:cs="Segoe UI"/>
          <w:color w:val="000000"/>
          <w:sz w:val="24"/>
          <w:szCs w:val="24"/>
        </w:rPr>
      </w:pPr>
      <w:r w:rsidRPr="00926696">
        <w:rPr>
          <w:rFonts w:ascii="Segoe UI" w:eastAsia="Times New Roman" w:hAnsi="Segoe UI" w:cs="Segoe UI"/>
          <w:b/>
          <w:bCs/>
          <w:color w:val="00B0F0"/>
          <w:sz w:val="24"/>
          <w:szCs w:val="24"/>
        </w:rPr>
        <w:t>Bitwise operators</w:t>
      </w:r>
      <w:r w:rsidRPr="00D33BAE">
        <w:rPr>
          <w:rFonts w:ascii="Segoe UI" w:eastAsia="Times New Roman" w:hAnsi="Segoe UI" w:cs="Segoe UI"/>
          <w:b/>
          <w:bCs/>
          <w:color w:val="000000"/>
          <w:sz w:val="24"/>
          <w:szCs w:val="24"/>
        </w:rPr>
        <w:t>:</w:t>
      </w:r>
      <w:r w:rsidRPr="00D33BAE">
        <w:rPr>
          <w:rFonts w:ascii="Segoe UI" w:eastAsia="Times New Roman" w:hAnsi="Segoe UI" w:cs="Segoe UI"/>
          <w:color w:val="000000"/>
          <w:sz w:val="24"/>
          <w:szCs w:val="24"/>
        </w:rPr>
        <w:t> It is used to do bit manipulations between two expressions of integer type. It first performs conversion of integers into binary bits and then applied operators such as AND (&amp; symbol), OR (|, ^), NOT (~), etc.</w:t>
      </w:r>
    </w:p>
    <w:p w14:paraId="2765FF3A" w14:textId="77777777" w:rsidR="00D33BAE" w:rsidRPr="00D33BAE" w:rsidRDefault="00D33BAE" w:rsidP="00D33BAE">
      <w:pPr>
        <w:numPr>
          <w:ilvl w:val="0"/>
          <w:numId w:val="14"/>
        </w:numPr>
        <w:shd w:val="clear" w:color="auto" w:fill="FFFFFF"/>
        <w:spacing w:before="60" w:after="100" w:afterAutospacing="1" w:line="375" w:lineRule="atLeast"/>
        <w:jc w:val="both"/>
        <w:rPr>
          <w:rFonts w:ascii="Segoe UI" w:eastAsia="Times New Roman" w:hAnsi="Segoe UI" w:cs="Segoe UI"/>
          <w:color w:val="000000"/>
          <w:sz w:val="24"/>
          <w:szCs w:val="24"/>
        </w:rPr>
      </w:pPr>
      <w:r w:rsidRPr="00926696">
        <w:rPr>
          <w:rFonts w:ascii="Segoe UI" w:eastAsia="Times New Roman" w:hAnsi="Segoe UI" w:cs="Segoe UI"/>
          <w:b/>
          <w:bCs/>
          <w:color w:val="00B0F0"/>
          <w:sz w:val="24"/>
          <w:szCs w:val="24"/>
        </w:rPr>
        <w:t>Compound operators:</w:t>
      </w:r>
      <w:r w:rsidRPr="00926696">
        <w:rPr>
          <w:rFonts w:ascii="Segoe UI" w:eastAsia="Times New Roman" w:hAnsi="Segoe UI" w:cs="Segoe UI"/>
          <w:color w:val="00B0F0"/>
          <w:sz w:val="24"/>
          <w:szCs w:val="24"/>
        </w:rPr>
        <w:t> </w:t>
      </w:r>
      <w:r w:rsidRPr="00D33BAE">
        <w:rPr>
          <w:rFonts w:ascii="Segoe UI" w:eastAsia="Times New Roman" w:hAnsi="Segoe UI" w:cs="Segoe UI"/>
          <w:color w:val="000000"/>
          <w:sz w:val="24"/>
          <w:szCs w:val="24"/>
        </w:rPr>
        <w:t>These operators perform operations on a variable before setting the variable's result to the operation's result. It includes Add equals (+=), subtract equals (-=), multiply equals (*=), divide equals (/=), modulo equals (%=), etc.</w:t>
      </w:r>
    </w:p>
    <w:p w14:paraId="0EFD29CB" w14:textId="77777777" w:rsidR="00D33BAE" w:rsidRPr="00D33BAE" w:rsidRDefault="00D33BAE" w:rsidP="00D33BAE">
      <w:pPr>
        <w:numPr>
          <w:ilvl w:val="0"/>
          <w:numId w:val="14"/>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b/>
          <w:bCs/>
          <w:color w:val="000000"/>
          <w:sz w:val="24"/>
          <w:szCs w:val="24"/>
        </w:rPr>
        <w:t>String operators:</w:t>
      </w:r>
      <w:r w:rsidRPr="00D33BAE">
        <w:rPr>
          <w:rFonts w:ascii="Segoe UI" w:eastAsia="Times New Roman" w:hAnsi="Segoe UI" w:cs="Segoe UI"/>
          <w:color w:val="000000"/>
          <w:sz w:val="24"/>
          <w:szCs w:val="24"/>
        </w:rPr>
        <w:t xml:space="preserve"> These operators are primarily used to perform concatenation and pattern matching of strings. It includes + (String concatenation), += (String </w:t>
      </w:r>
      <w:r w:rsidRPr="00D33BAE">
        <w:rPr>
          <w:rFonts w:ascii="Segoe UI" w:eastAsia="Times New Roman" w:hAnsi="Segoe UI" w:cs="Segoe UI"/>
          <w:color w:val="000000"/>
          <w:sz w:val="24"/>
          <w:szCs w:val="24"/>
        </w:rPr>
        <w:lastRenderedPageBreak/>
        <w:t>concatenation assignment), % (Wildcard), [] (Character(s) matches), [^] (Character(s) not to match), _ (Wildcard match one character), etc.</w:t>
      </w:r>
    </w:p>
    <w:p w14:paraId="2138FC6E"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3D35606">
          <v:rect id="_x0000_i1048" style="width:0;height:.75pt" o:hrstd="t" o:hrnoshade="t" o:hr="t" fillcolor="#d4d4d4" stroked="f"/>
        </w:pict>
      </w:r>
    </w:p>
    <w:p w14:paraId="2238DDD5"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926696">
        <w:rPr>
          <w:rFonts w:ascii="Helvetica" w:eastAsia="Times New Roman" w:hAnsi="Helvetica" w:cs="Helvetica"/>
          <w:color w:val="610B4B"/>
          <w:sz w:val="32"/>
          <w:szCs w:val="32"/>
          <w:highlight w:val="red"/>
        </w:rPr>
        <w:t>24) What is a view in SQL?</w:t>
      </w:r>
    </w:p>
    <w:p w14:paraId="7AA2EDFF" w14:textId="77777777" w:rsidR="00D33BAE" w:rsidRPr="00926696" w:rsidRDefault="00D33BAE" w:rsidP="00D33BAE">
      <w:pPr>
        <w:shd w:val="clear" w:color="auto" w:fill="FFFFFF"/>
        <w:spacing w:before="100" w:beforeAutospacing="1" w:after="100" w:afterAutospacing="1" w:line="240" w:lineRule="auto"/>
        <w:jc w:val="both"/>
        <w:rPr>
          <w:rFonts w:ascii="Segoe UI" w:eastAsia="Times New Roman" w:hAnsi="Segoe UI" w:cs="Segoe UI"/>
          <w:color w:val="00B050"/>
          <w:sz w:val="24"/>
          <w:szCs w:val="24"/>
        </w:rPr>
      </w:pPr>
      <w:r w:rsidRPr="00926696">
        <w:rPr>
          <w:rFonts w:ascii="Segoe UI" w:eastAsia="Times New Roman" w:hAnsi="Segoe UI" w:cs="Segoe UI"/>
          <w:color w:val="00B050"/>
          <w:sz w:val="24"/>
          <w:szCs w:val="24"/>
        </w:rPr>
        <w:t>A view is a database object that has no values. It is a virtual table that contains a subset of data within a table. It looks like an actual table containing rows and columns, but it takes less space because it is not present physically. It is operated similarly to the base table but does not contain any data of its own. Its name is always unique. A view can have data from one or more tables. If any changes occur in the underlying table, the same changes reflected in the views also.</w:t>
      </w:r>
    </w:p>
    <w:p w14:paraId="579143A0" w14:textId="33FFAA1B"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noProof/>
          <w:sz w:val="24"/>
          <w:szCs w:val="24"/>
        </w:rPr>
        <w:drawing>
          <wp:inline distT="0" distB="0" distL="0" distR="0" wp14:anchorId="0D9811F4" wp14:editId="52AF8EA1">
            <wp:extent cx="5715000" cy="3227070"/>
            <wp:effectExtent l="0" t="0" r="0" b="0"/>
            <wp:docPr id="15" name="Picture 15" descr="SQL Interview Questions and Ans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QL Interview Questions and Answer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000" cy="3227070"/>
                    </a:xfrm>
                    <a:prstGeom prst="rect">
                      <a:avLst/>
                    </a:prstGeom>
                    <a:noFill/>
                    <a:ln>
                      <a:noFill/>
                    </a:ln>
                  </pic:spPr>
                </pic:pic>
              </a:graphicData>
            </a:graphic>
          </wp:inline>
        </w:drawing>
      </w:r>
    </w:p>
    <w:p w14:paraId="7ADC31DB" w14:textId="77777777" w:rsidR="00D33BAE" w:rsidRPr="00926696" w:rsidRDefault="00D33BAE" w:rsidP="00D33BAE">
      <w:pPr>
        <w:shd w:val="clear" w:color="auto" w:fill="FFFFFF"/>
        <w:spacing w:before="100" w:beforeAutospacing="1" w:after="100" w:afterAutospacing="1" w:line="240" w:lineRule="auto"/>
        <w:jc w:val="both"/>
        <w:rPr>
          <w:rFonts w:ascii="Segoe UI" w:eastAsia="Times New Roman" w:hAnsi="Segoe UI" w:cs="Segoe UI"/>
          <w:color w:val="00B050"/>
          <w:sz w:val="24"/>
          <w:szCs w:val="24"/>
        </w:rPr>
      </w:pPr>
      <w:r w:rsidRPr="00926696">
        <w:rPr>
          <w:rFonts w:ascii="Segoe UI" w:eastAsia="Times New Roman" w:hAnsi="Segoe UI" w:cs="Segoe UI"/>
          <w:color w:val="00B050"/>
          <w:sz w:val="24"/>
          <w:szCs w:val="24"/>
        </w:rPr>
        <w:t>The primary use of a view is to implement the security mechanism. It is the searchable object where we can use a query to search the view as we use for the table. It only shows the data returned by the query that was declared when the view was created.</w:t>
      </w:r>
    </w:p>
    <w:p w14:paraId="6C718B81" w14:textId="77777777" w:rsidR="00D33BAE" w:rsidRPr="00926696" w:rsidRDefault="00D33BAE" w:rsidP="00D33BAE">
      <w:pPr>
        <w:shd w:val="clear" w:color="auto" w:fill="FFFFFF"/>
        <w:spacing w:before="100" w:beforeAutospacing="1" w:after="100" w:afterAutospacing="1" w:line="240" w:lineRule="auto"/>
        <w:jc w:val="both"/>
        <w:rPr>
          <w:rFonts w:ascii="Segoe UI" w:eastAsia="Times New Roman" w:hAnsi="Segoe UI" w:cs="Segoe UI"/>
          <w:color w:val="00B050"/>
          <w:sz w:val="24"/>
          <w:szCs w:val="24"/>
        </w:rPr>
      </w:pPr>
      <w:r w:rsidRPr="00926696">
        <w:rPr>
          <w:rFonts w:ascii="Segoe UI" w:eastAsia="Times New Roman" w:hAnsi="Segoe UI" w:cs="Segoe UI"/>
          <w:color w:val="00B050"/>
          <w:sz w:val="24"/>
          <w:szCs w:val="24"/>
        </w:rPr>
        <w:t>We can create a view by using the following syntax:</w:t>
      </w:r>
    </w:p>
    <w:p w14:paraId="5B01B1E6" w14:textId="77777777" w:rsidR="00D33BAE" w:rsidRPr="00926696" w:rsidRDefault="00D33BAE" w:rsidP="00D33BAE">
      <w:pPr>
        <w:numPr>
          <w:ilvl w:val="0"/>
          <w:numId w:val="15"/>
        </w:numPr>
        <w:spacing w:after="0" w:line="375" w:lineRule="atLeast"/>
        <w:jc w:val="both"/>
        <w:rPr>
          <w:rFonts w:ascii="Segoe UI" w:eastAsia="Times New Roman" w:hAnsi="Segoe UI" w:cs="Segoe UI"/>
          <w:color w:val="00B050"/>
          <w:sz w:val="24"/>
          <w:szCs w:val="24"/>
        </w:rPr>
      </w:pPr>
      <w:r w:rsidRPr="00926696">
        <w:rPr>
          <w:rFonts w:ascii="Segoe UI" w:eastAsia="Times New Roman" w:hAnsi="Segoe UI" w:cs="Segoe UI"/>
          <w:color w:val="00B050"/>
          <w:sz w:val="24"/>
          <w:szCs w:val="24"/>
          <w:bdr w:val="none" w:sz="0" w:space="0" w:color="auto" w:frame="1"/>
        </w:rPr>
        <w:t>CREATE VIEW </w:t>
      </w:r>
      <w:proofErr w:type="spellStart"/>
      <w:r w:rsidRPr="00926696">
        <w:rPr>
          <w:rFonts w:ascii="Segoe UI" w:eastAsia="Times New Roman" w:hAnsi="Segoe UI" w:cs="Segoe UI"/>
          <w:color w:val="00B050"/>
          <w:sz w:val="24"/>
          <w:szCs w:val="24"/>
          <w:bdr w:val="none" w:sz="0" w:space="0" w:color="auto" w:frame="1"/>
        </w:rPr>
        <w:t>view_name</w:t>
      </w:r>
      <w:proofErr w:type="spellEnd"/>
      <w:r w:rsidRPr="00926696">
        <w:rPr>
          <w:rFonts w:ascii="Segoe UI" w:eastAsia="Times New Roman" w:hAnsi="Segoe UI" w:cs="Segoe UI"/>
          <w:color w:val="00B050"/>
          <w:sz w:val="24"/>
          <w:szCs w:val="24"/>
          <w:bdr w:val="none" w:sz="0" w:space="0" w:color="auto" w:frame="1"/>
        </w:rPr>
        <w:t> AS  </w:t>
      </w:r>
    </w:p>
    <w:p w14:paraId="6B129CE5" w14:textId="77777777" w:rsidR="00D33BAE" w:rsidRPr="00926696" w:rsidRDefault="00D33BAE" w:rsidP="00D33BAE">
      <w:pPr>
        <w:numPr>
          <w:ilvl w:val="0"/>
          <w:numId w:val="15"/>
        </w:numPr>
        <w:spacing w:after="0" w:line="375" w:lineRule="atLeast"/>
        <w:jc w:val="both"/>
        <w:rPr>
          <w:rFonts w:ascii="Segoe UI" w:eastAsia="Times New Roman" w:hAnsi="Segoe UI" w:cs="Segoe UI"/>
          <w:color w:val="00B050"/>
          <w:sz w:val="24"/>
          <w:szCs w:val="24"/>
        </w:rPr>
      </w:pPr>
      <w:r w:rsidRPr="00926696">
        <w:rPr>
          <w:rFonts w:ascii="Segoe UI" w:eastAsia="Times New Roman" w:hAnsi="Segoe UI" w:cs="Segoe UI"/>
          <w:color w:val="00B050"/>
          <w:sz w:val="24"/>
          <w:szCs w:val="24"/>
          <w:bdr w:val="none" w:sz="0" w:space="0" w:color="auto" w:frame="1"/>
        </w:rPr>
        <w:t>SELECT </w:t>
      </w:r>
      <w:proofErr w:type="spellStart"/>
      <w:r w:rsidRPr="00926696">
        <w:rPr>
          <w:rFonts w:ascii="Segoe UI" w:eastAsia="Times New Roman" w:hAnsi="Segoe UI" w:cs="Segoe UI"/>
          <w:color w:val="00B050"/>
          <w:sz w:val="24"/>
          <w:szCs w:val="24"/>
          <w:bdr w:val="none" w:sz="0" w:space="0" w:color="auto" w:frame="1"/>
        </w:rPr>
        <w:t>column_lists</w:t>
      </w:r>
      <w:proofErr w:type="spellEnd"/>
      <w:r w:rsidRPr="00926696">
        <w:rPr>
          <w:rFonts w:ascii="Segoe UI" w:eastAsia="Times New Roman" w:hAnsi="Segoe UI" w:cs="Segoe UI"/>
          <w:color w:val="00B050"/>
          <w:sz w:val="24"/>
          <w:szCs w:val="24"/>
          <w:bdr w:val="none" w:sz="0" w:space="0" w:color="auto" w:frame="1"/>
        </w:rPr>
        <w:t> FROM </w:t>
      </w:r>
      <w:proofErr w:type="spellStart"/>
      <w:r w:rsidRPr="00926696">
        <w:rPr>
          <w:rFonts w:ascii="Segoe UI" w:eastAsia="Times New Roman" w:hAnsi="Segoe UI" w:cs="Segoe UI"/>
          <w:color w:val="00B050"/>
          <w:sz w:val="24"/>
          <w:szCs w:val="24"/>
          <w:bdr w:val="none" w:sz="0" w:space="0" w:color="auto" w:frame="1"/>
        </w:rPr>
        <w:t>table_name</w:t>
      </w:r>
      <w:proofErr w:type="spellEnd"/>
      <w:r w:rsidRPr="00926696">
        <w:rPr>
          <w:rFonts w:ascii="Segoe UI" w:eastAsia="Times New Roman" w:hAnsi="Segoe UI" w:cs="Segoe UI"/>
          <w:color w:val="00B050"/>
          <w:sz w:val="24"/>
          <w:szCs w:val="24"/>
          <w:bdr w:val="none" w:sz="0" w:space="0" w:color="auto" w:frame="1"/>
        </w:rPr>
        <w:t>  </w:t>
      </w:r>
    </w:p>
    <w:p w14:paraId="4419DCF3" w14:textId="77777777" w:rsidR="00D33BAE" w:rsidRPr="00926696" w:rsidRDefault="00D33BAE" w:rsidP="00D33BAE">
      <w:pPr>
        <w:numPr>
          <w:ilvl w:val="0"/>
          <w:numId w:val="15"/>
        </w:numPr>
        <w:spacing w:after="120" w:line="375" w:lineRule="atLeast"/>
        <w:jc w:val="both"/>
        <w:rPr>
          <w:rFonts w:ascii="Segoe UI" w:eastAsia="Times New Roman" w:hAnsi="Segoe UI" w:cs="Segoe UI"/>
          <w:color w:val="00B050"/>
          <w:sz w:val="24"/>
          <w:szCs w:val="24"/>
        </w:rPr>
      </w:pPr>
      <w:r w:rsidRPr="00926696">
        <w:rPr>
          <w:rFonts w:ascii="Segoe UI" w:eastAsia="Times New Roman" w:hAnsi="Segoe UI" w:cs="Segoe UI"/>
          <w:color w:val="00B050"/>
          <w:sz w:val="24"/>
          <w:szCs w:val="24"/>
          <w:bdr w:val="none" w:sz="0" w:space="0" w:color="auto" w:frame="1"/>
        </w:rPr>
        <w:t>WHERE condition;  </w:t>
      </w:r>
    </w:p>
    <w:p w14:paraId="2F3E3583"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pict w14:anchorId="1DF5752A">
          <v:rect id="_x0000_i1049" style="width:0;height:.75pt" o:hrstd="t" o:hrnoshade="t" o:hr="t" fillcolor="#d4d4d4" stroked="f"/>
        </w:pict>
      </w:r>
    </w:p>
    <w:p w14:paraId="0097B743"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926696">
        <w:rPr>
          <w:rFonts w:ascii="Helvetica" w:eastAsia="Times New Roman" w:hAnsi="Helvetica" w:cs="Helvetica"/>
          <w:color w:val="610B4B"/>
          <w:sz w:val="32"/>
          <w:szCs w:val="32"/>
          <w:highlight w:val="red"/>
        </w:rPr>
        <w:t>25) What is an Index in SQL?</w:t>
      </w:r>
    </w:p>
    <w:p w14:paraId="575E428E"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An index is a disc structure associated with a table or view that speeds up row retrieval. It reduces the cost of the query because the query's high cost will lead to a fall in its performance. It is used to increase the performance and allow faster retrieval of records from the table. Indexing reduces the number of data pages we need to visit to find a particular data page. It also has a unique value meaning that the index cannot be duplicated. An index creates an entry for each value which makes it faster to retrieve data.</w:t>
      </w:r>
    </w:p>
    <w:p w14:paraId="562C2AC9"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For example:</w:t>
      </w:r>
      <w:r w:rsidRPr="00D33BAE">
        <w:rPr>
          <w:rFonts w:ascii="Segoe UI" w:eastAsia="Times New Roman" w:hAnsi="Segoe UI" w:cs="Segoe UI"/>
          <w:color w:val="333333"/>
          <w:sz w:val="24"/>
          <w:szCs w:val="24"/>
        </w:rPr>
        <w:t> Suppose we have a book which carries the details of the countries. If you want to find out information about India, why will you go through every page of that book? You could directly go to the index. Then from the index, you can go to that particular page where all the information about India is given.</w:t>
      </w:r>
    </w:p>
    <w:p w14:paraId="77724738"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C9C9696">
          <v:rect id="_x0000_i1050" style="width:0;height:.75pt" o:hrstd="t" o:hrnoshade="t" o:hr="t" fillcolor="#d4d4d4" stroked="f"/>
        </w:pict>
      </w:r>
    </w:p>
    <w:p w14:paraId="76232641"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26) What are the different types of indexes in SQL?</w:t>
      </w:r>
    </w:p>
    <w:p w14:paraId="3D7F6FA5"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indexes are nothing more than a technique of minimizing the query's cost. The higher the query's cost, the worse the query's performance. The following are the different types of Indexes supported in SQL:</w:t>
      </w:r>
    </w:p>
    <w:p w14:paraId="5CEAD34C" w14:textId="77777777" w:rsidR="00D33BAE" w:rsidRPr="00D33BAE" w:rsidRDefault="00D33BAE" w:rsidP="00D33BAE">
      <w:pPr>
        <w:numPr>
          <w:ilvl w:val="0"/>
          <w:numId w:val="16"/>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Unique Index</w:t>
      </w:r>
    </w:p>
    <w:p w14:paraId="37B8F9F4" w14:textId="77777777" w:rsidR="00D33BAE" w:rsidRPr="00D33BAE" w:rsidRDefault="00D33BAE" w:rsidP="00D33BAE">
      <w:pPr>
        <w:numPr>
          <w:ilvl w:val="0"/>
          <w:numId w:val="16"/>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Clustered Index</w:t>
      </w:r>
    </w:p>
    <w:p w14:paraId="4E59DC55" w14:textId="77777777" w:rsidR="00D33BAE" w:rsidRPr="00D33BAE" w:rsidRDefault="00D33BAE" w:rsidP="00D33BAE">
      <w:pPr>
        <w:numPr>
          <w:ilvl w:val="0"/>
          <w:numId w:val="16"/>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Non-Clustered Index</w:t>
      </w:r>
    </w:p>
    <w:p w14:paraId="686688C9" w14:textId="77777777" w:rsidR="00D33BAE" w:rsidRPr="00D33BAE" w:rsidRDefault="00D33BAE" w:rsidP="00D33BAE">
      <w:pPr>
        <w:numPr>
          <w:ilvl w:val="0"/>
          <w:numId w:val="16"/>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Bit-Map Index</w:t>
      </w:r>
    </w:p>
    <w:p w14:paraId="409A740A" w14:textId="77777777" w:rsidR="00D33BAE" w:rsidRPr="00D33BAE" w:rsidRDefault="00D33BAE" w:rsidP="00D33BAE">
      <w:pPr>
        <w:numPr>
          <w:ilvl w:val="0"/>
          <w:numId w:val="16"/>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Normal Index</w:t>
      </w:r>
    </w:p>
    <w:p w14:paraId="0062887E" w14:textId="77777777" w:rsidR="00D33BAE" w:rsidRPr="00D33BAE" w:rsidRDefault="00D33BAE" w:rsidP="00D33BAE">
      <w:pPr>
        <w:numPr>
          <w:ilvl w:val="0"/>
          <w:numId w:val="16"/>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Composite Index</w:t>
      </w:r>
    </w:p>
    <w:p w14:paraId="5F1AE99E" w14:textId="77777777" w:rsidR="00D33BAE" w:rsidRPr="00D33BAE" w:rsidRDefault="00D33BAE" w:rsidP="00D33BAE">
      <w:pPr>
        <w:numPr>
          <w:ilvl w:val="0"/>
          <w:numId w:val="16"/>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B-Tree Index</w:t>
      </w:r>
    </w:p>
    <w:p w14:paraId="268133CF" w14:textId="77777777" w:rsidR="00D33BAE" w:rsidRPr="00D33BAE" w:rsidRDefault="00D33BAE" w:rsidP="00D33BAE">
      <w:pPr>
        <w:numPr>
          <w:ilvl w:val="0"/>
          <w:numId w:val="16"/>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Function-Based Index</w:t>
      </w:r>
    </w:p>
    <w:p w14:paraId="45AD5328"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E49D986">
          <v:rect id="_x0000_i1051" style="width:0;height:.75pt" o:hrstd="t" o:hrnoshade="t" o:hr="t" fillcolor="#d4d4d4" stroked="f"/>
        </w:pict>
      </w:r>
    </w:p>
    <w:p w14:paraId="255BFFE6"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27) What is the unique index?</w:t>
      </w:r>
    </w:p>
    <w:p w14:paraId="5574D047"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 xml:space="preserve">UNIQUE INDEX is used to enforce the uniqueness of values in single or multiple columns. We can create more than one unique index in a single table. For creating a unique index, </w:t>
      </w:r>
      <w:r w:rsidRPr="00D33BAE">
        <w:rPr>
          <w:rFonts w:ascii="Segoe UI" w:eastAsia="Times New Roman" w:hAnsi="Segoe UI" w:cs="Segoe UI"/>
          <w:color w:val="333333"/>
          <w:sz w:val="24"/>
          <w:szCs w:val="24"/>
        </w:rPr>
        <w:lastRenderedPageBreak/>
        <w:t>the user has to check the data in the column because the unique indexes are used when any column of the table has unique values. This indexing does not allow the field to have duplicate values if the column is unique indexed. A unique index can be applied automatically when a primary key is defined.</w:t>
      </w:r>
    </w:p>
    <w:p w14:paraId="7D6716B2"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We can create it by using the following syntax:</w:t>
      </w:r>
    </w:p>
    <w:p w14:paraId="76DEA1DF" w14:textId="77777777" w:rsidR="00D33BAE" w:rsidRPr="00D33BAE" w:rsidRDefault="00D33BAE" w:rsidP="00D33BAE">
      <w:pPr>
        <w:numPr>
          <w:ilvl w:val="0"/>
          <w:numId w:val="17"/>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CREATE UNIQUE INDEX </w:t>
      </w:r>
      <w:proofErr w:type="spellStart"/>
      <w:r w:rsidRPr="00D33BAE">
        <w:rPr>
          <w:rFonts w:ascii="Segoe UI" w:eastAsia="Times New Roman" w:hAnsi="Segoe UI" w:cs="Segoe UI"/>
          <w:color w:val="000000"/>
          <w:sz w:val="24"/>
          <w:szCs w:val="24"/>
          <w:bdr w:val="none" w:sz="0" w:space="0" w:color="auto" w:frame="1"/>
        </w:rPr>
        <w:t>index_name</w:t>
      </w:r>
      <w:proofErr w:type="spellEnd"/>
      <w:r w:rsidRPr="00D33BAE">
        <w:rPr>
          <w:rFonts w:ascii="Segoe UI" w:eastAsia="Times New Roman" w:hAnsi="Segoe UI" w:cs="Segoe UI"/>
          <w:color w:val="000000"/>
          <w:sz w:val="24"/>
          <w:szCs w:val="24"/>
          <w:bdr w:val="none" w:sz="0" w:space="0" w:color="auto" w:frame="1"/>
        </w:rPr>
        <w:t>    </w:t>
      </w:r>
    </w:p>
    <w:p w14:paraId="55F4E7EA" w14:textId="77777777" w:rsidR="00D33BAE" w:rsidRPr="00D33BAE" w:rsidRDefault="00D33BAE" w:rsidP="00D33BAE">
      <w:pPr>
        <w:numPr>
          <w:ilvl w:val="0"/>
          <w:numId w:val="17"/>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ON </w:t>
      </w:r>
      <w:proofErr w:type="spellStart"/>
      <w:r w:rsidRPr="00D33BAE">
        <w:rPr>
          <w:rFonts w:ascii="Segoe UI" w:eastAsia="Times New Roman" w:hAnsi="Segoe UI" w:cs="Segoe UI"/>
          <w:color w:val="000000"/>
          <w:sz w:val="24"/>
          <w:szCs w:val="24"/>
          <w:bdr w:val="none" w:sz="0" w:space="0" w:color="auto" w:frame="1"/>
        </w:rPr>
        <w:t>table_name</w:t>
      </w:r>
      <w:proofErr w:type="spellEnd"/>
      <w:r w:rsidRPr="00D33BAE">
        <w:rPr>
          <w:rFonts w:ascii="Segoe UI" w:eastAsia="Times New Roman" w:hAnsi="Segoe UI" w:cs="Segoe UI"/>
          <w:color w:val="000000"/>
          <w:sz w:val="24"/>
          <w:szCs w:val="24"/>
          <w:bdr w:val="none" w:sz="0" w:space="0" w:color="auto" w:frame="1"/>
        </w:rPr>
        <w:t> (index_column1, index_column</w:t>
      </w:r>
      <w:proofErr w:type="gramStart"/>
      <w:r w:rsidRPr="00D33BAE">
        <w:rPr>
          <w:rFonts w:ascii="Segoe UI" w:eastAsia="Times New Roman" w:hAnsi="Segoe UI" w:cs="Segoe UI"/>
          <w:color w:val="000000"/>
          <w:sz w:val="24"/>
          <w:szCs w:val="24"/>
          <w:bdr w:val="none" w:sz="0" w:space="0" w:color="auto" w:frame="1"/>
        </w:rPr>
        <w:t>2,...</w:t>
      </w:r>
      <w:proofErr w:type="gramEnd"/>
      <w:r w:rsidRPr="00D33BAE">
        <w:rPr>
          <w:rFonts w:ascii="Segoe UI" w:eastAsia="Times New Roman" w:hAnsi="Segoe UI" w:cs="Segoe UI"/>
          <w:color w:val="000000"/>
          <w:sz w:val="24"/>
          <w:szCs w:val="24"/>
          <w:bdr w:val="none" w:sz="0" w:space="0" w:color="auto" w:frame="1"/>
        </w:rPr>
        <w:t>);  </w:t>
      </w:r>
    </w:p>
    <w:p w14:paraId="2F71D83F"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Example</w:t>
      </w:r>
    </w:p>
    <w:p w14:paraId="3D81B35E" w14:textId="77777777" w:rsidR="00D33BAE" w:rsidRPr="00D33BAE" w:rsidRDefault="00D33BAE" w:rsidP="00D33BAE">
      <w:pPr>
        <w:numPr>
          <w:ilvl w:val="0"/>
          <w:numId w:val="18"/>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CREATE TABLE </w:t>
      </w:r>
      <w:proofErr w:type="gramStart"/>
      <w:r w:rsidRPr="00D33BAE">
        <w:rPr>
          <w:rFonts w:ascii="Segoe UI" w:eastAsia="Times New Roman" w:hAnsi="Segoe UI" w:cs="Segoe UI"/>
          <w:color w:val="000000"/>
          <w:sz w:val="24"/>
          <w:szCs w:val="24"/>
          <w:bdr w:val="none" w:sz="0" w:space="0" w:color="auto" w:frame="1"/>
        </w:rPr>
        <w:t>Employee(</w:t>
      </w:r>
      <w:proofErr w:type="gramEnd"/>
      <w:r w:rsidRPr="00D33BAE">
        <w:rPr>
          <w:rFonts w:ascii="Segoe UI" w:eastAsia="Times New Roman" w:hAnsi="Segoe UI" w:cs="Segoe UI"/>
          <w:color w:val="000000"/>
          <w:sz w:val="24"/>
          <w:szCs w:val="24"/>
          <w:bdr w:val="none" w:sz="0" w:space="0" w:color="auto" w:frame="1"/>
        </w:rPr>
        <w:t>      </w:t>
      </w:r>
    </w:p>
    <w:p w14:paraId="33CAE5C1" w14:textId="77777777" w:rsidR="00D33BAE" w:rsidRPr="00D33BAE" w:rsidRDefault="00D33BAE" w:rsidP="00D33BAE">
      <w:pPr>
        <w:numPr>
          <w:ilvl w:val="0"/>
          <w:numId w:val="18"/>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ID int AUTO_INCREMENT PRIMARY KEY,       </w:t>
      </w:r>
    </w:p>
    <w:p w14:paraId="09DCF755" w14:textId="77777777" w:rsidR="00D33BAE" w:rsidRPr="00D33BAE" w:rsidRDefault="00D33BAE" w:rsidP="00D33BAE">
      <w:pPr>
        <w:numPr>
          <w:ilvl w:val="0"/>
          <w:numId w:val="18"/>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Name </w:t>
      </w:r>
      <w:proofErr w:type="gramStart"/>
      <w:r w:rsidRPr="00D33BAE">
        <w:rPr>
          <w:rFonts w:ascii="Segoe UI" w:eastAsia="Times New Roman" w:hAnsi="Segoe UI" w:cs="Segoe UI"/>
          <w:color w:val="000000"/>
          <w:sz w:val="24"/>
          <w:szCs w:val="24"/>
          <w:bdr w:val="none" w:sz="0" w:space="0" w:color="auto" w:frame="1"/>
        </w:rPr>
        <w:t>varchar(</w:t>
      </w:r>
      <w:proofErr w:type="gramEnd"/>
      <w:r w:rsidRPr="00D33BAE">
        <w:rPr>
          <w:rFonts w:ascii="Segoe UI" w:eastAsia="Times New Roman" w:hAnsi="Segoe UI" w:cs="Segoe UI"/>
          <w:color w:val="000000"/>
          <w:sz w:val="24"/>
          <w:szCs w:val="24"/>
          <w:bdr w:val="none" w:sz="0" w:space="0" w:color="auto" w:frame="1"/>
        </w:rPr>
        <w:t>45),     </w:t>
      </w:r>
    </w:p>
    <w:p w14:paraId="7D091FAA" w14:textId="77777777" w:rsidR="00D33BAE" w:rsidRPr="00D33BAE" w:rsidRDefault="00D33BAE" w:rsidP="00D33BAE">
      <w:pPr>
        <w:numPr>
          <w:ilvl w:val="0"/>
          <w:numId w:val="18"/>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Phone </w:t>
      </w:r>
      <w:proofErr w:type="gramStart"/>
      <w:r w:rsidRPr="00D33BAE">
        <w:rPr>
          <w:rFonts w:ascii="Segoe UI" w:eastAsia="Times New Roman" w:hAnsi="Segoe UI" w:cs="Segoe UI"/>
          <w:color w:val="000000"/>
          <w:sz w:val="24"/>
          <w:szCs w:val="24"/>
          <w:bdr w:val="none" w:sz="0" w:space="0" w:color="auto" w:frame="1"/>
        </w:rPr>
        <w:t>varchar(</w:t>
      </w:r>
      <w:proofErr w:type="gramEnd"/>
      <w:r w:rsidRPr="00D33BAE">
        <w:rPr>
          <w:rFonts w:ascii="Segoe UI" w:eastAsia="Times New Roman" w:hAnsi="Segoe UI" w:cs="Segoe UI"/>
          <w:color w:val="000000"/>
          <w:sz w:val="24"/>
          <w:szCs w:val="24"/>
          <w:bdr w:val="none" w:sz="0" w:space="0" w:color="auto" w:frame="1"/>
        </w:rPr>
        <w:t>15),    </w:t>
      </w:r>
    </w:p>
    <w:p w14:paraId="6210A7E7" w14:textId="77777777" w:rsidR="00D33BAE" w:rsidRPr="00D33BAE" w:rsidRDefault="00D33BAE" w:rsidP="00D33BAE">
      <w:pPr>
        <w:numPr>
          <w:ilvl w:val="0"/>
          <w:numId w:val="18"/>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City </w:t>
      </w:r>
      <w:proofErr w:type="gramStart"/>
      <w:r w:rsidRPr="00D33BAE">
        <w:rPr>
          <w:rFonts w:ascii="Segoe UI" w:eastAsia="Times New Roman" w:hAnsi="Segoe UI" w:cs="Segoe UI"/>
          <w:color w:val="000000"/>
          <w:sz w:val="24"/>
          <w:szCs w:val="24"/>
          <w:bdr w:val="none" w:sz="0" w:space="0" w:color="auto" w:frame="1"/>
        </w:rPr>
        <w:t>varchar(</w:t>
      </w:r>
      <w:proofErr w:type="gramEnd"/>
      <w:r w:rsidRPr="00D33BAE">
        <w:rPr>
          <w:rFonts w:ascii="Segoe UI" w:eastAsia="Times New Roman" w:hAnsi="Segoe UI" w:cs="Segoe UI"/>
          <w:color w:val="000000"/>
          <w:sz w:val="24"/>
          <w:szCs w:val="24"/>
          <w:bdr w:val="none" w:sz="0" w:space="0" w:color="auto" w:frame="1"/>
        </w:rPr>
        <w:t>25),   </w:t>
      </w:r>
    </w:p>
    <w:p w14:paraId="34063F88" w14:textId="77777777" w:rsidR="00D33BAE" w:rsidRPr="00D33BAE" w:rsidRDefault="00D33BAE" w:rsidP="00D33BAE">
      <w:pPr>
        <w:numPr>
          <w:ilvl w:val="0"/>
          <w:numId w:val="18"/>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w:t>
      </w:r>
    </w:p>
    <w:p w14:paraId="6EC00C7C"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uppose we want to make a Phone column as a unique index. We can do this like below:</w:t>
      </w:r>
    </w:p>
    <w:p w14:paraId="58ABE735" w14:textId="77777777" w:rsidR="00D33BAE" w:rsidRPr="00D33BAE" w:rsidRDefault="00D33BAE" w:rsidP="00D33BAE">
      <w:pPr>
        <w:numPr>
          <w:ilvl w:val="0"/>
          <w:numId w:val="19"/>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CREATE UNIQUE INDEX </w:t>
      </w:r>
      <w:proofErr w:type="spellStart"/>
      <w:r w:rsidRPr="00D33BAE">
        <w:rPr>
          <w:rFonts w:ascii="Segoe UI" w:eastAsia="Times New Roman" w:hAnsi="Segoe UI" w:cs="Segoe UI"/>
          <w:color w:val="000000"/>
          <w:sz w:val="24"/>
          <w:szCs w:val="24"/>
          <w:bdr w:val="none" w:sz="0" w:space="0" w:color="auto" w:frame="1"/>
        </w:rPr>
        <w:t>index_name_phone</w:t>
      </w:r>
      <w:proofErr w:type="spellEnd"/>
      <w:r w:rsidRPr="00D33BAE">
        <w:rPr>
          <w:rFonts w:ascii="Segoe UI" w:eastAsia="Times New Roman" w:hAnsi="Segoe UI" w:cs="Segoe UI"/>
          <w:color w:val="000000"/>
          <w:sz w:val="24"/>
          <w:szCs w:val="24"/>
          <w:bdr w:val="none" w:sz="0" w:space="0" w:color="auto" w:frame="1"/>
        </w:rPr>
        <w:t> ON Employee (Phone);    </w:t>
      </w:r>
    </w:p>
    <w:p w14:paraId="55D1C753"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o read more information, </w:t>
      </w:r>
      <w:hyperlink r:id="rId23" w:history="1">
        <w:r w:rsidRPr="00D33BAE">
          <w:rPr>
            <w:rFonts w:ascii="Segoe UI" w:eastAsia="Times New Roman" w:hAnsi="Segoe UI" w:cs="Segoe UI"/>
            <w:color w:val="008000"/>
            <w:sz w:val="24"/>
            <w:szCs w:val="24"/>
            <w:u w:val="single"/>
          </w:rPr>
          <w:t>click here</w:t>
        </w:r>
      </w:hyperlink>
      <w:r w:rsidRPr="00D33BAE">
        <w:rPr>
          <w:rFonts w:ascii="Segoe UI" w:eastAsia="Times New Roman" w:hAnsi="Segoe UI" w:cs="Segoe UI"/>
          <w:color w:val="333333"/>
          <w:sz w:val="24"/>
          <w:szCs w:val="24"/>
        </w:rPr>
        <w:t>.</w:t>
      </w:r>
    </w:p>
    <w:p w14:paraId="6BD8AAA5"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22ACC37">
          <v:rect id="_x0000_i1052" style="width:0;height:.75pt" o:hrstd="t" o:hrnoshade="t" o:hr="t" fillcolor="#d4d4d4" stroked="f"/>
        </w:pict>
      </w:r>
    </w:p>
    <w:p w14:paraId="72176091"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28) What is clustered index in SQL?</w:t>
      </w:r>
    </w:p>
    <w:p w14:paraId="05E098C9"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A clustered index is actually a table where the data for the rows are stored. It determines the order of the table data based on the key values that can sort in only one direction. Each table can have only one clustered index. It is the only index, which has been automatically created when the primary key is generated. If many data modifications needed to be done in the table, then clustered indexes are preferred.</w:t>
      </w:r>
    </w:p>
    <w:p w14:paraId="1451FF1C"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o read more information, </w:t>
      </w:r>
      <w:hyperlink r:id="rId24" w:history="1">
        <w:r w:rsidRPr="00D33BAE">
          <w:rPr>
            <w:rFonts w:ascii="Segoe UI" w:eastAsia="Times New Roman" w:hAnsi="Segoe UI" w:cs="Segoe UI"/>
            <w:color w:val="008000"/>
            <w:sz w:val="24"/>
            <w:szCs w:val="24"/>
            <w:u w:val="single"/>
          </w:rPr>
          <w:t>click here</w:t>
        </w:r>
      </w:hyperlink>
      <w:r w:rsidRPr="00D33BAE">
        <w:rPr>
          <w:rFonts w:ascii="Segoe UI" w:eastAsia="Times New Roman" w:hAnsi="Segoe UI" w:cs="Segoe UI"/>
          <w:color w:val="333333"/>
          <w:sz w:val="24"/>
          <w:szCs w:val="24"/>
        </w:rPr>
        <w:t>.</w:t>
      </w:r>
    </w:p>
    <w:p w14:paraId="28B48F78"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EE907FD">
          <v:rect id="_x0000_i1053" style="width:0;height:.75pt" o:hrstd="t" o:hrnoshade="t" o:hr="t" fillcolor="#d4d4d4" stroked="f"/>
        </w:pict>
      </w:r>
    </w:p>
    <w:p w14:paraId="31F0AE36"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29) What is the non-clustered index in SQL?</w:t>
      </w:r>
    </w:p>
    <w:p w14:paraId="79580942"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lastRenderedPageBreak/>
        <w:t>The indexes other than PRIMARY indexes (clustered indexes) are called non-clustered indexes. We know that clustered indexes are created automatically when primary keys are generated, and non-clustered indexes are created when multiple joins conditions and various filters are used in the query. The non-clustered index and table data are both stored in different places. It cannot be able to alter the physical order of the table and maintains the logical order of data.</w:t>
      </w:r>
    </w:p>
    <w:p w14:paraId="4168194B"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purpose of creating a non-clustered index is for searching the data. Its best example is a book where the content is written in one place, and the index is at a different place. We can create 0 to 249 non-clustered indexes in each table. The non-clustered indexing improves the performance of the queries which use keys without assigning the primary key.</w:t>
      </w:r>
    </w:p>
    <w:p w14:paraId="519F36E0"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CE43C9F">
          <v:rect id="_x0000_i1054" style="width:0;height:.75pt" o:hrstd="t" o:hrnoshade="t" o:hr="t" fillcolor="#d4d4d4" stroked="f"/>
        </w:pict>
      </w:r>
    </w:p>
    <w:p w14:paraId="6409070A"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926696">
        <w:rPr>
          <w:rFonts w:ascii="Helvetica" w:eastAsia="Times New Roman" w:hAnsi="Helvetica" w:cs="Helvetica"/>
          <w:color w:val="610B4B"/>
          <w:sz w:val="32"/>
          <w:szCs w:val="32"/>
          <w:highlight w:val="red"/>
        </w:rPr>
        <w:t>30) What are the differences between SQL, MySQL, and SQL Server?</w:t>
      </w:r>
    </w:p>
    <w:p w14:paraId="495FF867"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following comparison chart explains their main differences:</w:t>
      </w:r>
    </w:p>
    <w:tbl>
      <w:tblPr>
        <w:tblW w:w="974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207"/>
        <w:gridCol w:w="3347"/>
        <w:gridCol w:w="3187"/>
      </w:tblGrid>
      <w:tr w:rsidR="00D33BAE" w:rsidRPr="00D33BAE" w14:paraId="234A63A4" w14:textId="77777777" w:rsidTr="00926696">
        <w:trPr>
          <w:trHeight w:val="278"/>
        </w:trPr>
        <w:tc>
          <w:tcPr>
            <w:tcW w:w="0" w:type="auto"/>
            <w:shd w:val="clear" w:color="auto" w:fill="C7CCBE"/>
            <w:tcMar>
              <w:top w:w="180" w:type="dxa"/>
              <w:left w:w="180" w:type="dxa"/>
              <w:bottom w:w="180" w:type="dxa"/>
              <w:right w:w="180" w:type="dxa"/>
            </w:tcMar>
            <w:hideMark/>
          </w:tcPr>
          <w:p w14:paraId="01C9653B" w14:textId="77777777" w:rsidR="00D33BAE" w:rsidRPr="00D33BAE" w:rsidRDefault="00D33BAE" w:rsidP="00D33BAE">
            <w:pPr>
              <w:spacing w:after="0" w:line="240" w:lineRule="auto"/>
              <w:rPr>
                <w:rFonts w:ascii="Times New Roman" w:eastAsia="Times New Roman" w:hAnsi="Times New Roman" w:cs="Times New Roman"/>
                <w:b/>
                <w:bCs/>
                <w:color w:val="000000"/>
                <w:sz w:val="26"/>
                <w:szCs w:val="26"/>
              </w:rPr>
            </w:pPr>
            <w:r w:rsidRPr="00D33BAE">
              <w:rPr>
                <w:rFonts w:ascii="Times New Roman" w:eastAsia="Times New Roman" w:hAnsi="Times New Roman" w:cs="Times New Roman"/>
                <w:b/>
                <w:bCs/>
                <w:color w:val="000000"/>
                <w:sz w:val="26"/>
                <w:szCs w:val="26"/>
              </w:rPr>
              <w:t>SQL</w:t>
            </w:r>
          </w:p>
        </w:tc>
        <w:tc>
          <w:tcPr>
            <w:tcW w:w="0" w:type="auto"/>
            <w:shd w:val="clear" w:color="auto" w:fill="C7CCBE"/>
            <w:tcMar>
              <w:top w:w="180" w:type="dxa"/>
              <w:left w:w="180" w:type="dxa"/>
              <w:bottom w:w="180" w:type="dxa"/>
              <w:right w:w="180" w:type="dxa"/>
            </w:tcMar>
            <w:hideMark/>
          </w:tcPr>
          <w:p w14:paraId="263D4BCC" w14:textId="77777777" w:rsidR="00D33BAE" w:rsidRPr="00D33BAE" w:rsidRDefault="00D33BAE" w:rsidP="00D33BAE">
            <w:pPr>
              <w:spacing w:after="0" w:line="240" w:lineRule="auto"/>
              <w:rPr>
                <w:rFonts w:ascii="Times New Roman" w:eastAsia="Times New Roman" w:hAnsi="Times New Roman" w:cs="Times New Roman"/>
                <w:b/>
                <w:bCs/>
                <w:color w:val="000000"/>
                <w:sz w:val="26"/>
                <w:szCs w:val="26"/>
              </w:rPr>
            </w:pPr>
            <w:r w:rsidRPr="00D33BAE">
              <w:rPr>
                <w:rFonts w:ascii="Times New Roman" w:eastAsia="Times New Roman" w:hAnsi="Times New Roman" w:cs="Times New Roman"/>
                <w:b/>
                <w:bCs/>
                <w:color w:val="000000"/>
                <w:sz w:val="26"/>
                <w:szCs w:val="26"/>
              </w:rPr>
              <w:t>MySQL</w:t>
            </w:r>
          </w:p>
        </w:tc>
        <w:tc>
          <w:tcPr>
            <w:tcW w:w="0" w:type="auto"/>
            <w:shd w:val="clear" w:color="auto" w:fill="C7CCBE"/>
            <w:tcMar>
              <w:top w:w="180" w:type="dxa"/>
              <w:left w:w="180" w:type="dxa"/>
              <w:bottom w:w="180" w:type="dxa"/>
              <w:right w:w="180" w:type="dxa"/>
            </w:tcMar>
            <w:hideMark/>
          </w:tcPr>
          <w:p w14:paraId="18918FE8" w14:textId="77777777" w:rsidR="00D33BAE" w:rsidRPr="00D33BAE" w:rsidRDefault="00D33BAE" w:rsidP="00D33BAE">
            <w:pPr>
              <w:spacing w:after="0" w:line="240" w:lineRule="auto"/>
              <w:rPr>
                <w:rFonts w:ascii="Times New Roman" w:eastAsia="Times New Roman" w:hAnsi="Times New Roman" w:cs="Times New Roman"/>
                <w:b/>
                <w:bCs/>
                <w:color w:val="000000"/>
                <w:sz w:val="26"/>
                <w:szCs w:val="26"/>
              </w:rPr>
            </w:pPr>
            <w:r w:rsidRPr="00D33BAE">
              <w:rPr>
                <w:rFonts w:ascii="Times New Roman" w:eastAsia="Times New Roman" w:hAnsi="Times New Roman" w:cs="Times New Roman"/>
                <w:b/>
                <w:bCs/>
                <w:color w:val="000000"/>
                <w:sz w:val="26"/>
                <w:szCs w:val="26"/>
              </w:rPr>
              <w:t>SQL Server</w:t>
            </w:r>
          </w:p>
        </w:tc>
      </w:tr>
      <w:tr w:rsidR="00D33BAE" w:rsidRPr="00D33BAE" w14:paraId="549F58C5" w14:textId="77777777" w:rsidTr="00926696">
        <w:trPr>
          <w:trHeight w:val="1501"/>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7DD526E"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or Structured Query Language is useful for managing our relational databases. It is used to query and operate the databas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0B04D96"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MySQL is the popular database management system used for managing the relational database. It is a fast, scalable, and easy-to-use databas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69D1E48"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Server is an RDBMS database system mainly developed for the Windows system to store, retrieve, and access data requested by the developer.</w:t>
            </w:r>
          </w:p>
        </w:tc>
      </w:tr>
      <w:tr w:rsidR="00D33BAE" w:rsidRPr="00D33BAE" w14:paraId="0034391F" w14:textId="77777777" w:rsidTr="00926696">
        <w:trPr>
          <w:trHeight w:val="606"/>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01D4DC7"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first appeared in 197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F3D7519"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MySQL first appeared on May 23, 199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3C24DEB"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Server first appeared on April 24, 1989.</w:t>
            </w:r>
          </w:p>
        </w:tc>
      </w:tr>
      <w:tr w:rsidR="00D33BAE" w:rsidRPr="00D33BAE" w14:paraId="676F3B25" w14:textId="77777777" w:rsidTr="00926696">
        <w:trPr>
          <w:trHeight w:val="60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E7FFA67"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was developed by IBM Corporati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EB63EB3"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MySQL was developed by Oracle Corporati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09035DC"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Server was developed by Microsoft Company.</w:t>
            </w:r>
          </w:p>
        </w:tc>
      </w:tr>
      <w:tr w:rsidR="00D33BAE" w:rsidRPr="00D33BAE" w14:paraId="3FAD2931" w14:textId="77777777" w:rsidTr="00926696">
        <w:trPr>
          <w:trHeight w:val="90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13CEEF5"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is a query language for managing database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9A7F1CB"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MySQL is database software that uses SQL language to conduct with the databas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AF3A27C"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Server is also a software that uses SQL language to conduct with the database.</w:t>
            </w:r>
          </w:p>
        </w:tc>
      </w:tr>
      <w:tr w:rsidR="00D33BAE" w:rsidRPr="00D33BAE" w14:paraId="374207AE" w14:textId="77777777" w:rsidTr="00926696">
        <w:trPr>
          <w:trHeight w:val="60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11214D7"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lastRenderedPageBreak/>
              <w:t>SQL has no variable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DB6665A"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MySQL can use variables constraints and data type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9817A6A"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Server can use variables constraints and data types.</w:t>
            </w:r>
          </w:p>
        </w:tc>
      </w:tr>
      <w:tr w:rsidR="00D33BAE" w:rsidRPr="00D33BAE" w14:paraId="52BCF484" w14:textId="77777777" w:rsidTr="00926696">
        <w:trPr>
          <w:trHeight w:val="121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B2D6983"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is a programming language, so that it does not get any updates. Its commands are always fixed and remain the sam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835B57D"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 xml:space="preserve">MySQL is software, so it gets frequent </w:t>
            </w:r>
            <w:proofErr w:type="spellStart"/>
            <w:r w:rsidRPr="00D33BAE">
              <w:rPr>
                <w:rFonts w:ascii="Segoe UI" w:eastAsia="Times New Roman" w:hAnsi="Segoe UI" w:cs="Segoe UI"/>
                <w:color w:val="333333"/>
                <w:sz w:val="24"/>
                <w:szCs w:val="24"/>
              </w:rPr>
              <w:t>updation</w:t>
            </w:r>
            <w:proofErr w:type="spellEnd"/>
            <w:r w:rsidRPr="00D33BAE">
              <w:rPr>
                <w:rFonts w:ascii="Segoe UI" w:eastAsia="Times New Roman" w:hAnsi="Segoe UI" w:cs="Segoe UI"/>
                <w:color w:val="333333"/>
                <w:sz w:val="24"/>
                <w:szCs w:val="24"/>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F80294A"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 xml:space="preserve">SQL Server is also software, so it gets frequent </w:t>
            </w:r>
            <w:proofErr w:type="spellStart"/>
            <w:r w:rsidRPr="00D33BAE">
              <w:rPr>
                <w:rFonts w:ascii="Segoe UI" w:eastAsia="Times New Roman" w:hAnsi="Segoe UI" w:cs="Segoe UI"/>
                <w:color w:val="333333"/>
                <w:sz w:val="24"/>
                <w:szCs w:val="24"/>
              </w:rPr>
              <w:t>updation</w:t>
            </w:r>
            <w:proofErr w:type="spellEnd"/>
            <w:r w:rsidRPr="00D33BAE">
              <w:rPr>
                <w:rFonts w:ascii="Segoe UI" w:eastAsia="Times New Roman" w:hAnsi="Segoe UI" w:cs="Segoe UI"/>
                <w:color w:val="333333"/>
                <w:sz w:val="24"/>
                <w:szCs w:val="24"/>
              </w:rPr>
              <w:t>.</w:t>
            </w:r>
          </w:p>
        </w:tc>
      </w:tr>
    </w:tbl>
    <w:p w14:paraId="35FD56BA"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AF663B9">
          <v:rect id="_x0000_i1055" style="width:0;height:.75pt" o:hrstd="t" o:hrnoshade="t" o:hr="t" fillcolor="#d4d4d4" stroked="f"/>
        </w:pict>
      </w:r>
    </w:p>
    <w:p w14:paraId="52F4F131" w14:textId="77777777" w:rsidR="00D33BAE" w:rsidRPr="00926696"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00B050"/>
          <w:sz w:val="32"/>
          <w:szCs w:val="32"/>
        </w:rPr>
      </w:pPr>
      <w:r w:rsidRPr="00926696">
        <w:rPr>
          <w:rFonts w:ascii="Helvetica" w:eastAsia="Times New Roman" w:hAnsi="Helvetica" w:cs="Helvetica"/>
          <w:color w:val="00B050"/>
          <w:sz w:val="32"/>
          <w:szCs w:val="32"/>
        </w:rPr>
        <w:t>31) What is the difference between SQL and PL/SQL?</w:t>
      </w:r>
    </w:p>
    <w:p w14:paraId="19D5B38E"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following comparison chart explains their main differences:</w:t>
      </w:r>
    </w:p>
    <w:tbl>
      <w:tblPr>
        <w:tblW w:w="10046"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270"/>
        <w:gridCol w:w="5776"/>
      </w:tblGrid>
      <w:tr w:rsidR="00D33BAE" w:rsidRPr="00D33BAE" w14:paraId="3D57B6CB" w14:textId="77777777" w:rsidTr="00926696">
        <w:trPr>
          <w:trHeight w:val="259"/>
        </w:trPr>
        <w:tc>
          <w:tcPr>
            <w:tcW w:w="0" w:type="auto"/>
            <w:shd w:val="clear" w:color="auto" w:fill="C7CCBE"/>
            <w:tcMar>
              <w:top w:w="180" w:type="dxa"/>
              <w:left w:w="180" w:type="dxa"/>
              <w:bottom w:w="180" w:type="dxa"/>
              <w:right w:w="180" w:type="dxa"/>
            </w:tcMar>
            <w:hideMark/>
          </w:tcPr>
          <w:p w14:paraId="3655FE64" w14:textId="77777777" w:rsidR="00D33BAE" w:rsidRPr="00D33BAE" w:rsidRDefault="00D33BAE" w:rsidP="00D33BAE">
            <w:pPr>
              <w:spacing w:after="0" w:line="240" w:lineRule="auto"/>
              <w:rPr>
                <w:rFonts w:ascii="Times New Roman" w:eastAsia="Times New Roman" w:hAnsi="Times New Roman" w:cs="Times New Roman"/>
                <w:b/>
                <w:bCs/>
                <w:color w:val="000000"/>
                <w:sz w:val="26"/>
                <w:szCs w:val="26"/>
              </w:rPr>
            </w:pPr>
            <w:r w:rsidRPr="00D33BAE">
              <w:rPr>
                <w:rFonts w:ascii="Times New Roman" w:eastAsia="Times New Roman" w:hAnsi="Times New Roman" w:cs="Times New Roman"/>
                <w:b/>
                <w:bCs/>
                <w:color w:val="000000"/>
                <w:sz w:val="26"/>
                <w:szCs w:val="26"/>
              </w:rPr>
              <w:t>SQL</w:t>
            </w:r>
          </w:p>
        </w:tc>
        <w:tc>
          <w:tcPr>
            <w:tcW w:w="0" w:type="auto"/>
            <w:shd w:val="clear" w:color="auto" w:fill="C7CCBE"/>
            <w:tcMar>
              <w:top w:w="180" w:type="dxa"/>
              <w:left w:w="180" w:type="dxa"/>
              <w:bottom w:w="180" w:type="dxa"/>
              <w:right w:w="180" w:type="dxa"/>
            </w:tcMar>
            <w:hideMark/>
          </w:tcPr>
          <w:p w14:paraId="1C0D17D3" w14:textId="77777777" w:rsidR="00D33BAE" w:rsidRPr="00D33BAE" w:rsidRDefault="00D33BAE" w:rsidP="00D33BAE">
            <w:pPr>
              <w:spacing w:after="0" w:line="240" w:lineRule="auto"/>
              <w:rPr>
                <w:rFonts w:ascii="Times New Roman" w:eastAsia="Times New Roman" w:hAnsi="Times New Roman" w:cs="Times New Roman"/>
                <w:b/>
                <w:bCs/>
                <w:color w:val="000000"/>
                <w:sz w:val="26"/>
                <w:szCs w:val="26"/>
              </w:rPr>
            </w:pPr>
            <w:r w:rsidRPr="00D33BAE">
              <w:rPr>
                <w:rFonts w:ascii="Times New Roman" w:eastAsia="Times New Roman" w:hAnsi="Times New Roman" w:cs="Times New Roman"/>
                <w:b/>
                <w:bCs/>
                <w:color w:val="000000"/>
                <w:sz w:val="26"/>
                <w:szCs w:val="26"/>
              </w:rPr>
              <w:t>PL/SQL</w:t>
            </w:r>
          </w:p>
        </w:tc>
      </w:tr>
      <w:tr w:rsidR="00D33BAE" w:rsidRPr="00D33BAE" w14:paraId="6FCCCF66" w14:textId="77777777" w:rsidTr="00926696">
        <w:trPr>
          <w:trHeight w:val="112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90C6BFA"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is a database structured query language used to communicate with relational databases. It was developed by IBM Corporations and first appeared in 1974.</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C9734AF"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PL/SQL or Procedural Language/Structured Query Language is a dialect of SQL used to enhance the capabilities of SQL. Oracle Corporation developed it in the early 90's. It uses SQL as its database language.</w:t>
            </w:r>
          </w:p>
        </w:tc>
      </w:tr>
      <w:tr w:rsidR="00D33BAE" w:rsidRPr="00D33BAE" w14:paraId="29A79465" w14:textId="77777777" w:rsidTr="00926696">
        <w:trPr>
          <w:trHeight w:val="287"/>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F3D743E"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is a declarative and data-oriented languag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3A12F7D"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PL/SQL is a procedural and application-oriented language.</w:t>
            </w:r>
          </w:p>
        </w:tc>
      </w:tr>
      <w:tr w:rsidR="00D33BAE" w:rsidRPr="00D33BAE" w14:paraId="64A67F1D" w14:textId="77777777" w:rsidTr="00926696">
        <w:trPr>
          <w:trHeight w:val="27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CF4B332"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has no variable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28B4A18"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PL/SQL can use variables constraints and data types.</w:t>
            </w:r>
          </w:p>
        </w:tc>
      </w:tr>
      <w:tr w:rsidR="00D33BAE" w:rsidRPr="00D33BAE" w14:paraId="64F1F774" w14:textId="77777777" w:rsidTr="00926696">
        <w:trPr>
          <w:trHeight w:val="287"/>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2677A3D"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can execute only a single query at a tim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6C955EB"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PL/SQL can execute a whole block of code at once.</w:t>
            </w:r>
          </w:p>
        </w:tc>
      </w:tr>
      <w:tr w:rsidR="00D33BAE" w:rsidRPr="00D33BAE" w14:paraId="658114D9" w14:textId="77777777" w:rsidTr="00926696">
        <w:trPr>
          <w:trHeight w:val="56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1AF0A3D"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query can be embedded in PL/SQ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3288B9F"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PL/SQL cannot be embedded in SQL as SQL does not support any programming language and keywords.</w:t>
            </w:r>
          </w:p>
        </w:tc>
      </w:tr>
      <w:tr w:rsidR="00D33BAE" w:rsidRPr="00D33BAE" w14:paraId="21FA1A55" w14:textId="77777777" w:rsidTr="00926696">
        <w:trPr>
          <w:trHeight w:val="287"/>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409AA9E"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can directly interact with the database serve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1E32473"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PL/SQL cannot directly interact with the database server.</w:t>
            </w:r>
          </w:p>
        </w:tc>
      </w:tr>
      <w:tr w:rsidR="00D33BAE" w:rsidRPr="00D33BAE" w14:paraId="04FD9253" w14:textId="77777777" w:rsidTr="00926696">
        <w:trPr>
          <w:trHeight w:val="56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2D0FE75"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is like the source of data that we need to displa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6BE7E3B"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PL/SQL provides a platform where SQL data will be shown.</w:t>
            </w:r>
          </w:p>
        </w:tc>
      </w:tr>
    </w:tbl>
    <w:p w14:paraId="0EE33B6B"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95C8061">
          <v:rect id="_x0000_i1056" style="width:0;height:.75pt" o:hrstd="t" o:hrnoshade="t" o:hr="t" fillcolor="#d4d4d4" stroked="f"/>
        </w:pict>
      </w:r>
    </w:p>
    <w:p w14:paraId="3E6B335D"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926696">
        <w:rPr>
          <w:rFonts w:ascii="Helvetica" w:eastAsia="Times New Roman" w:hAnsi="Helvetica" w:cs="Helvetica"/>
          <w:color w:val="610B4B"/>
          <w:sz w:val="32"/>
          <w:szCs w:val="32"/>
          <w:highlight w:val="red"/>
        </w:rPr>
        <w:lastRenderedPageBreak/>
        <w:t>32) Is it possible to sort a column using a column alias?</w:t>
      </w:r>
    </w:p>
    <w:p w14:paraId="319E592B"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Yes. We can use the alias method in the ORDER BY instead of the WHERE clause for sorting a column.</w:t>
      </w:r>
    </w:p>
    <w:p w14:paraId="22CF8D0E"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CB5F0B6">
          <v:rect id="_x0000_i1057" style="width:0;height:.75pt" o:hrstd="t" o:hrnoshade="t" o:hr="t" fillcolor="#d4d4d4" stroked="f"/>
        </w:pict>
      </w:r>
    </w:p>
    <w:p w14:paraId="0F63220A"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33) What is the difference between clustered and non-clustered indexes in SQL?</w:t>
      </w:r>
    </w:p>
    <w:p w14:paraId="691D85D7"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Indexing is a method to get the requested data very fast. There are mainly two types of indexes in SQL, clustered index and non-clustered index. The differences between these two indexes are very important from an SQL performance perspective. The following comparison chart explains their main differences:</w:t>
      </w:r>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6441"/>
        <w:gridCol w:w="6290"/>
      </w:tblGrid>
      <w:tr w:rsidR="00D33BAE" w:rsidRPr="00D33BAE" w14:paraId="5828797A" w14:textId="77777777" w:rsidTr="00D33BAE">
        <w:tc>
          <w:tcPr>
            <w:tcW w:w="0" w:type="auto"/>
            <w:shd w:val="clear" w:color="auto" w:fill="C7CCBE"/>
            <w:tcMar>
              <w:top w:w="180" w:type="dxa"/>
              <w:left w:w="180" w:type="dxa"/>
              <w:bottom w:w="180" w:type="dxa"/>
              <w:right w:w="180" w:type="dxa"/>
            </w:tcMar>
            <w:hideMark/>
          </w:tcPr>
          <w:p w14:paraId="2CA46964" w14:textId="77777777" w:rsidR="00D33BAE" w:rsidRPr="00D33BAE" w:rsidRDefault="00D33BAE" w:rsidP="00D33BAE">
            <w:pPr>
              <w:spacing w:after="0" w:line="240" w:lineRule="auto"/>
              <w:rPr>
                <w:rFonts w:ascii="Times New Roman" w:eastAsia="Times New Roman" w:hAnsi="Times New Roman" w:cs="Times New Roman"/>
                <w:b/>
                <w:bCs/>
                <w:color w:val="000000"/>
                <w:sz w:val="26"/>
                <w:szCs w:val="26"/>
              </w:rPr>
            </w:pPr>
            <w:r w:rsidRPr="00D33BAE">
              <w:rPr>
                <w:rFonts w:ascii="Times New Roman" w:eastAsia="Times New Roman" w:hAnsi="Times New Roman" w:cs="Times New Roman"/>
                <w:b/>
                <w:bCs/>
                <w:color w:val="000000"/>
                <w:sz w:val="26"/>
                <w:szCs w:val="26"/>
              </w:rPr>
              <w:t>Clustered Index</w:t>
            </w:r>
          </w:p>
        </w:tc>
        <w:tc>
          <w:tcPr>
            <w:tcW w:w="0" w:type="auto"/>
            <w:shd w:val="clear" w:color="auto" w:fill="C7CCBE"/>
            <w:tcMar>
              <w:top w:w="180" w:type="dxa"/>
              <w:left w:w="180" w:type="dxa"/>
              <w:bottom w:w="180" w:type="dxa"/>
              <w:right w:w="180" w:type="dxa"/>
            </w:tcMar>
            <w:hideMark/>
          </w:tcPr>
          <w:p w14:paraId="3A6BE477" w14:textId="77777777" w:rsidR="00D33BAE" w:rsidRPr="00D33BAE" w:rsidRDefault="00D33BAE" w:rsidP="00D33BAE">
            <w:pPr>
              <w:spacing w:after="0" w:line="240" w:lineRule="auto"/>
              <w:rPr>
                <w:rFonts w:ascii="Times New Roman" w:eastAsia="Times New Roman" w:hAnsi="Times New Roman" w:cs="Times New Roman"/>
                <w:b/>
                <w:bCs/>
                <w:color w:val="000000"/>
                <w:sz w:val="26"/>
                <w:szCs w:val="26"/>
              </w:rPr>
            </w:pPr>
            <w:r w:rsidRPr="00D33BAE">
              <w:rPr>
                <w:rFonts w:ascii="Times New Roman" w:eastAsia="Times New Roman" w:hAnsi="Times New Roman" w:cs="Times New Roman"/>
                <w:b/>
                <w:bCs/>
                <w:color w:val="000000"/>
                <w:sz w:val="26"/>
                <w:szCs w:val="26"/>
              </w:rPr>
              <w:t>Non-Clustered Index</w:t>
            </w:r>
          </w:p>
        </w:tc>
      </w:tr>
      <w:tr w:rsidR="00D33BAE" w:rsidRPr="00D33BAE" w14:paraId="6F0BC0FF" w14:textId="77777777" w:rsidTr="00D33BA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3C92BC4"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A clustered index is a table or view where the data for the rows are stored. In a relational database, if the table column contains a primary key, MySQL automatically creates a clustered index named PRIMAR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7A0CE00"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indexes other than PRIMARY indexes (clustered indexes) are called non-clustered indexes. It has a structure separate from the data row. The non-clustered indexes are also known as secondary indexes.</w:t>
            </w:r>
          </w:p>
        </w:tc>
      </w:tr>
      <w:tr w:rsidR="00D33BAE" w:rsidRPr="00D33BAE" w14:paraId="1843411B" w14:textId="77777777" w:rsidTr="00D33BA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0F7DF2A"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Clustered indexes store the data information and the data itself.</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03910B8"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 xml:space="preserve">Non-clustered indexes </w:t>
            </w:r>
            <w:proofErr w:type="gramStart"/>
            <w:r w:rsidRPr="00D33BAE">
              <w:rPr>
                <w:rFonts w:ascii="Segoe UI" w:eastAsia="Times New Roman" w:hAnsi="Segoe UI" w:cs="Segoe UI"/>
                <w:color w:val="333333"/>
                <w:sz w:val="24"/>
                <w:szCs w:val="24"/>
              </w:rPr>
              <w:t>stores</w:t>
            </w:r>
            <w:proofErr w:type="gramEnd"/>
            <w:r w:rsidRPr="00D33BAE">
              <w:rPr>
                <w:rFonts w:ascii="Segoe UI" w:eastAsia="Times New Roman" w:hAnsi="Segoe UI" w:cs="Segoe UI"/>
                <w:color w:val="333333"/>
                <w:sz w:val="24"/>
                <w:szCs w:val="24"/>
              </w:rPr>
              <w:t xml:space="preserve"> only the information, and then it will refer you to the data stored in clustered data.</w:t>
            </w:r>
          </w:p>
        </w:tc>
      </w:tr>
      <w:tr w:rsidR="00D33BAE" w:rsidRPr="00D33BAE" w14:paraId="51B99EFB" w14:textId="77777777" w:rsidTr="00D33BA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7256F9D"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re can only be one clustered index per tabl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237CCD4"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re can be one or more non-clustered indexes in a table.</w:t>
            </w:r>
          </w:p>
        </w:tc>
      </w:tr>
      <w:tr w:rsidR="00D33BAE" w:rsidRPr="00D33BAE" w14:paraId="04656E74" w14:textId="77777777" w:rsidTr="00D33BA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914E557"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A clustered index determines how data is stored physically in the table. Therefore, reading from a clustered index is faste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1AF1280"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It creates a logical ordering of data rows and uses pointers for accessing the physical data files. Therefore, reading from a clustered index is slower.</w:t>
            </w:r>
          </w:p>
        </w:tc>
      </w:tr>
      <w:tr w:rsidR="00D33BAE" w:rsidRPr="00D33BAE" w14:paraId="4C67FE2C" w14:textId="77777777" w:rsidTr="00D33BA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24B0339"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A clustered index always contains an index id of 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2C78C8E"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A non-clustered index always contains an index id&gt;0.</w:t>
            </w:r>
          </w:p>
        </w:tc>
      </w:tr>
    </w:tbl>
    <w:p w14:paraId="4C8ECEFA"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o read more information, </w:t>
      </w:r>
      <w:hyperlink r:id="rId25" w:history="1">
        <w:r w:rsidRPr="00D33BAE">
          <w:rPr>
            <w:rFonts w:ascii="Segoe UI" w:eastAsia="Times New Roman" w:hAnsi="Segoe UI" w:cs="Segoe UI"/>
            <w:color w:val="008000"/>
            <w:sz w:val="24"/>
            <w:szCs w:val="24"/>
            <w:u w:val="single"/>
          </w:rPr>
          <w:t>click here</w:t>
        </w:r>
      </w:hyperlink>
      <w:r w:rsidRPr="00D33BAE">
        <w:rPr>
          <w:rFonts w:ascii="Segoe UI" w:eastAsia="Times New Roman" w:hAnsi="Segoe UI" w:cs="Segoe UI"/>
          <w:color w:val="333333"/>
          <w:sz w:val="24"/>
          <w:szCs w:val="24"/>
        </w:rPr>
        <w:t>.</w:t>
      </w:r>
    </w:p>
    <w:p w14:paraId="1DA7235D"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AE07066">
          <v:rect id="_x0000_i1058" style="width:0;height:.75pt" o:hrstd="t" o:hrnoshade="t" o:hr="t" fillcolor="#d4d4d4" stroked="f"/>
        </w:pict>
      </w:r>
    </w:p>
    <w:p w14:paraId="300478C2"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34) What is the SQL query to display the current date?</w:t>
      </w:r>
    </w:p>
    <w:p w14:paraId="36997961"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lastRenderedPageBreak/>
        <w:t xml:space="preserve">There is a built-in function in SQL called </w:t>
      </w:r>
      <w:proofErr w:type="spellStart"/>
      <w:proofErr w:type="gramStart"/>
      <w:r w:rsidRPr="00D33BAE">
        <w:rPr>
          <w:rFonts w:ascii="Segoe UI" w:eastAsia="Times New Roman" w:hAnsi="Segoe UI" w:cs="Segoe UI"/>
          <w:color w:val="333333"/>
          <w:sz w:val="24"/>
          <w:szCs w:val="24"/>
        </w:rPr>
        <w:t>GetDate</w:t>
      </w:r>
      <w:proofErr w:type="spellEnd"/>
      <w:r w:rsidRPr="00D33BAE">
        <w:rPr>
          <w:rFonts w:ascii="Segoe UI" w:eastAsia="Times New Roman" w:hAnsi="Segoe UI" w:cs="Segoe UI"/>
          <w:color w:val="333333"/>
          <w:sz w:val="24"/>
          <w:szCs w:val="24"/>
        </w:rPr>
        <w:t>(</w:t>
      </w:r>
      <w:proofErr w:type="gramEnd"/>
      <w:r w:rsidRPr="00D33BAE">
        <w:rPr>
          <w:rFonts w:ascii="Segoe UI" w:eastAsia="Times New Roman" w:hAnsi="Segoe UI" w:cs="Segoe UI"/>
          <w:color w:val="333333"/>
          <w:sz w:val="24"/>
          <w:szCs w:val="24"/>
        </w:rPr>
        <w:t>), which is used to return the current timestamp.</w:t>
      </w:r>
    </w:p>
    <w:p w14:paraId="38D23BFB"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F44E3AE">
          <v:rect id="_x0000_i1059" style="width:0;height:.75pt" o:hrstd="t" o:hrnoshade="t" o:hr="t" fillcolor="#d4d4d4" stroked="f"/>
        </w:pict>
      </w:r>
    </w:p>
    <w:p w14:paraId="7453D96F"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35) Which are joins in SQL? Name the most commonly used SQL joins?</w:t>
      </w:r>
    </w:p>
    <w:p w14:paraId="4FC95B94"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joins are used to retrieve data from multiple tables into a meaningful result set. It is performed whenever you need to fetch records from two or more tables. They are used with SELECT statement and join conditions.</w:t>
      </w:r>
    </w:p>
    <w:p w14:paraId="7ACB181A"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following are the most commonly used joins in SQL:</w:t>
      </w:r>
    </w:p>
    <w:p w14:paraId="5C688764" w14:textId="77777777" w:rsidR="00D33BAE" w:rsidRPr="00D33BAE" w:rsidRDefault="00D33BAE" w:rsidP="00D33BAE">
      <w:pPr>
        <w:numPr>
          <w:ilvl w:val="0"/>
          <w:numId w:val="20"/>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INNER JOIN</w:t>
      </w:r>
    </w:p>
    <w:p w14:paraId="311F018A" w14:textId="77777777" w:rsidR="00D33BAE" w:rsidRPr="00D33BAE" w:rsidRDefault="00D33BAE" w:rsidP="00D33BAE">
      <w:pPr>
        <w:numPr>
          <w:ilvl w:val="0"/>
          <w:numId w:val="20"/>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LEFT OUTER JOIN</w:t>
      </w:r>
    </w:p>
    <w:p w14:paraId="0D8AC86D" w14:textId="77777777" w:rsidR="00D33BAE" w:rsidRPr="00D33BAE" w:rsidRDefault="00D33BAE" w:rsidP="00D33BAE">
      <w:pPr>
        <w:numPr>
          <w:ilvl w:val="0"/>
          <w:numId w:val="20"/>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RIGHT OUTER JOIN</w:t>
      </w:r>
    </w:p>
    <w:p w14:paraId="2037C767"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0DF4FF8">
          <v:rect id="_x0000_i1060" style="width:0;height:.75pt" o:hrstd="t" o:hrnoshade="t" o:hr="t" fillcolor="#d4d4d4" stroked="f"/>
        </w:pict>
      </w:r>
    </w:p>
    <w:p w14:paraId="16E9910A"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36) What are the different types of joins in SQL?</w:t>
      </w:r>
    </w:p>
    <w:p w14:paraId="196DDF36"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Joins are used to merge two tables or retrieve data from tables. It depends on the relationship between tables. According to the ANSI standard, the following are the different types of joins used in SQL:</w:t>
      </w:r>
    </w:p>
    <w:p w14:paraId="2718E566" w14:textId="77777777" w:rsidR="00D33BAE" w:rsidRPr="00D33BAE" w:rsidRDefault="00D33BAE" w:rsidP="00D33BAE">
      <w:pPr>
        <w:numPr>
          <w:ilvl w:val="0"/>
          <w:numId w:val="21"/>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INNER JOIN</w:t>
      </w:r>
    </w:p>
    <w:p w14:paraId="0125382D" w14:textId="77777777" w:rsidR="00D33BAE" w:rsidRPr="00D33BAE" w:rsidRDefault="00D33BAE" w:rsidP="00D33BAE">
      <w:pPr>
        <w:numPr>
          <w:ilvl w:val="0"/>
          <w:numId w:val="21"/>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SELF JOIN</w:t>
      </w:r>
    </w:p>
    <w:p w14:paraId="0BE8B9B8" w14:textId="77777777" w:rsidR="00D33BAE" w:rsidRPr="00D33BAE" w:rsidRDefault="00D33BAE" w:rsidP="00D33BAE">
      <w:pPr>
        <w:numPr>
          <w:ilvl w:val="0"/>
          <w:numId w:val="21"/>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LEFT OUTER JOIN</w:t>
      </w:r>
    </w:p>
    <w:p w14:paraId="7A297121" w14:textId="77777777" w:rsidR="00D33BAE" w:rsidRPr="00D33BAE" w:rsidRDefault="00D33BAE" w:rsidP="00D33BAE">
      <w:pPr>
        <w:numPr>
          <w:ilvl w:val="0"/>
          <w:numId w:val="21"/>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RIGHT OUTER JOIN</w:t>
      </w:r>
    </w:p>
    <w:p w14:paraId="22E5E78E" w14:textId="77777777" w:rsidR="00D33BAE" w:rsidRPr="00D33BAE" w:rsidRDefault="00D33BAE" w:rsidP="00D33BAE">
      <w:pPr>
        <w:numPr>
          <w:ilvl w:val="0"/>
          <w:numId w:val="21"/>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FULL OUTER JOIN</w:t>
      </w:r>
    </w:p>
    <w:p w14:paraId="68F0E54F" w14:textId="77777777" w:rsidR="00D33BAE" w:rsidRPr="00D33BAE" w:rsidRDefault="00D33BAE" w:rsidP="00D33BAE">
      <w:pPr>
        <w:numPr>
          <w:ilvl w:val="0"/>
          <w:numId w:val="21"/>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CROSS JOIN</w:t>
      </w:r>
    </w:p>
    <w:p w14:paraId="7C9A06C6" w14:textId="660777F0"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noProof/>
          <w:sz w:val="24"/>
          <w:szCs w:val="24"/>
        </w:rPr>
        <w:lastRenderedPageBreak/>
        <w:drawing>
          <wp:inline distT="0" distB="0" distL="0" distR="0" wp14:anchorId="220BBB0E" wp14:editId="6CD5ED8F">
            <wp:extent cx="5715000" cy="3021330"/>
            <wp:effectExtent l="0" t="0" r="0" b="0"/>
            <wp:docPr id="14" name="Picture 14" descr="SQL Interview Questions and Ans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QL Interview Questions and Answer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15000" cy="3021330"/>
                    </a:xfrm>
                    <a:prstGeom prst="rect">
                      <a:avLst/>
                    </a:prstGeom>
                    <a:noFill/>
                    <a:ln>
                      <a:noFill/>
                    </a:ln>
                  </pic:spPr>
                </pic:pic>
              </a:graphicData>
            </a:graphic>
          </wp:inline>
        </w:drawing>
      </w:r>
    </w:p>
    <w:p w14:paraId="3C02DC88"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o read more information, </w:t>
      </w:r>
      <w:hyperlink r:id="rId27" w:history="1">
        <w:r w:rsidRPr="00D33BAE">
          <w:rPr>
            <w:rFonts w:ascii="Segoe UI" w:eastAsia="Times New Roman" w:hAnsi="Segoe UI" w:cs="Segoe UI"/>
            <w:color w:val="008000"/>
            <w:sz w:val="24"/>
            <w:szCs w:val="24"/>
            <w:u w:val="single"/>
          </w:rPr>
          <w:t>click here</w:t>
        </w:r>
      </w:hyperlink>
      <w:r w:rsidRPr="00D33BAE">
        <w:rPr>
          <w:rFonts w:ascii="Segoe UI" w:eastAsia="Times New Roman" w:hAnsi="Segoe UI" w:cs="Segoe UI"/>
          <w:color w:val="333333"/>
          <w:sz w:val="24"/>
          <w:szCs w:val="24"/>
        </w:rPr>
        <w:t>.</w:t>
      </w:r>
    </w:p>
    <w:p w14:paraId="54D317F5"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713D962">
          <v:rect id="_x0000_i1061" style="width:0;height:.75pt" o:hrstd="t" o:hrnoshade="t" o:hr="t" fillcolor="#d4d4d4" stroked="f"/>
        </w:pict>
      </w:r>
    </w:p>
    <w:p w14:paraId="414B07F1"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37) What is INNER JOIN in SQL?</w:t>
      </w:r>
    </w:p>
    <w:p w14:paraId="767C7EA4"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Inner join returns only those records from the tables that match the specified condition and hides other rows and columns. In simple words, it fetches rows when there is at least one match of rows between the tables is found. INNER JOIN keyword joins the matching records from two tables. It is assumed as a default join, so it is optional to use the INNER keyword with the query.</w:t>
      </w:r>
    </w:p>
    <w:p w14:paraId="21134E78"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 xml:space="preserve">The below visual representation </w:t>
      </w:r>
      <w:proofErr w:type="gramStart"/>
      <w:r w:rsidRPr="00D33BAE">
        <w:rPr>
          <w:rFonts w:ascii="Segoe UI" w:eastAsia="Times New Roman" w:hAnsi="Segoe UI" w:cs="Segoe UI"/>
          <w:color w:val="333333"/>
          <w:sz w:val="24"/>
          <w:szCs w:val="24"/>
        </w:rPr>
        <w:t>explain</w:t>
      </w:r>
      <w:proofErr w:type="gramEnd"/>
      <w:r w:rsidRPr="00D33BAE">
        <w:rPr>
          <w:rFonts w:ascii="Segoe UI" w:eastAsia="Times New Roman" w:hAnsi="Segoe UI" w:cs="Segoe UI"/>
          <w:color w:val="333333"/>
          <w:sz w:val="24"/>
          <w:szCs w:val="24"/>
        </w:rPr>
        <w:t xml:space="preserve"> this join more clearly:</w:t>
      </w:r>
    </w:p>
    <w:p w14:paraId="7CB612DA" w14:textId="40A13772"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noProof/>
          <w:sz w:val="24"/>
          <w:szCs w:val="24"/>
        </w:rPr>
        <w:lastRenderedPageBreak/>
        <w:drawing>
          <wp:inline distT="0" distB="0" distL="0" distR="0" wp14:anchorId="0F876184" wp14:editId="134B08E7">
            <wp:extent cx="2725420" cy="2904490"/>
            <wp:effectExtent l="0" t="0" r="0" b="0"/>
            <wp:docPr id="13" name="Picture 13" descr="SQL Interview Questions and Ans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SQL Interview Questions and Answer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25420" cy="2904490"/>
                    </a:xfrm>
                    <a:prstGeom prst="rect">
                      <a:avLst/>
                    </a:prstGeom>
                    <a:noFill/>
                    <a:ln>
                      <a:noFill/>
                    </a:ln>
                  </pic:spPr>
                </pic:pic>
              </a:graphicData>
            </a:graphic>
          </wp:inline>
        </w:drawing>
      </w:r>
    </w:p>
    <w:p w14:paraId="6FFE3D6A"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following syntax illustrates the INNER JOIN:</w:t>
      </w:r>
    </w:p>
    <w:p w14:paraId="0786EE0B" w14:textId="77777777" w:rsidR="00D33BAE" w:rsidRPr="00D33BAE" w:rsidRDefault="00D33BAE" w:rsidP="00D33BAE">
      <w:pPr>
        <w:numPr>
          <w:ilvl w:val="0"/>
          <w:numId w:val="22"/>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w:t>
      </w:r>
      <w:proofErr w:type="spellStart"/>
      <w:r w:rsidRPr="00D33BAE">
        <w:rPr>
          <w:rFonts w:ascii="Segoe UI" w:eastAsia="Times New Roman" w:hAnsi="Segoe UI" w:cs="Segoe UI"/>
          <w:color w:val="000000"/>
          <w:sz w:val="24"/>
          <w:szCs w:val="24"/>
          <w:bdr w:val="none" w:sz="0" w:space="0" w:color="auto" w:frame="1"/>
        </w:rPr>
        <w:t>column_lists</w:t>
      </w:r>
      <w:proofErr w:type="spellEnd"/>
      <w:r w:rsidRPr="00D33BAE">
        <w:rPr>
          <w:rFonts w:ascii="Segoe UI" w:eastAsia="Times New Roman" w:hAnsi="Segoe UI" w:cs="Segoe UI"/>
          <w:color w:val="000000"/>
          <w:sz w:val="24"/>
          <w:szCs w:val="24"/>
          <w:bdr w:val="none" w:sz="0" w:space="0" w:color="auto" w:frame="1"/>
        </w:rPr>
        <w:t>  </w:t>
      </w:r>
    </w:p>
    <w:p w14:paraId="5E66CA13" w14:textId="77777777" w:rsidR="00D33BAE" w:rsidRPr="00D33BAE" w:rsidRDefault="00D33BAE" w:rsidP="00D33BAE">
      <w:pPr>
        <w:numPr>
          <w:ilvl w:val="0"/>
          <w:numId w:val="22"/>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FROM table1    </w:t>
      </w:r>
    </w:p>
    <w:p w14:paraId="28632FF1" w14:textId="77777777" w:rsidR="00D33BAE" w:rsidRPr="00D33BAE" w:rsidRDefault="00D33BAE" w:rsidP="00D33BAE">
      <w:pPr>
        <w:numPr>
          <w:ilvl w:val="0"/>
          <w:numId w:val="22"/>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INNER JOIN table2 ON join_condition1    </w:t>
      </w:r>
    </w:p>
    <w:p w14:paraId="0032FFC1" w14:textId="77777777" w:rsidR="00D33BAE" w:rsidRPr="00D33BAE" w:rsidRDefault="00D33BAE" w:rsidP="00D33BAE">
      <w:pPr>
        <w:numPr>
          <w:ilvl w:val="0"/>
          <w:numId w:val="22"/>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INNER JOIN table3 ON join_condition2    </w:t>
      </w:r>
    </w:p>
    <w:p w14:paraId="3F8A425D" w14:textId="77777777" w:rsidR="00D33BAE" w:rsidRPr="00D33BAE" w:rsidRDefault="00D33BAE" w:rsidP="00D33BAE">
      <w:pPr>
        <w:numPr>
          <w:ilvl w:val="0"/>
          <w:numId w:val="22"/>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w:t>
      </w:r>
    </w:p>
    <w:p w14:paraId="3620CCEB"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o read more information, </w:t>
      </w:r>
      <w:hyperlink r:id="rId29" w:history="1">
        <w:r w:rsidRPr="00D33BAE">
          <w:rPr>
            <w:rFonts w:ascii="Segoe UI" w:eastAsia="Times New Roman" w:hAnsi="Segoe UI" w:cs="Segoe UI"/>
            <w:color w:val="008000"/>
            <w:sz w:val="24"/>
            <w:szCs w:val="24"/>
            <w:u w:val="single"/>
          </w:rPr>
          <w:t>click here</w:t>
        </w:r>
      </w:hyperlink>
      <w:r w:rsidRPr="00D33BAE">
        <w:rPr>
          <w:rFonts w:ascii="Segoe UI" w:eastAsia="Times New Roman" w:hAnsi="Segoe UI" w:cs="Segoe UI"/>
          <w:color w:val="333333"/>
          <w:sz w:val="24"/>
          <w:szCs w:val="24"/>
        </w:rPr>
        <w:t>.</w:t>
      </w:r>
    </w:p>
    <w:p w14:paraId="23622126"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7B4C16B">
          <v:rect id="_x0000_i1062" style="width:0;height:.75pt" o:hrstd="t" o:hrnoshade="t" o:hr="t" fillcolor="#d4d4d4" stroked="f"/>
        </w:pict>
      </w:r>
    </w:p>
    <w:p w14:paraId="069E771D"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38) What is the Right JOIN in SQL?</w:t>
      </w:r>
    </w:p>
    <w:p w14:paraId="084C51E1"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Right join is used to retrieve all rows from the right-hand table and only those rows from the other table that fulfilled the join condition. It returns all the rows from the right-hand side table even though there are no matches in the left-hand side table. If it finds unmatched records from the left side table, it returns a Null value. This join is also known as Right Outer Join.</w:t>
      </w:r>
    </w:p>
    <w:p w14:paraId="72EDDD02"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 xml:space="preserve">The below visual representation </w:t>
      </w:r>
      <w:proofErr w:type="gramStart"/>
      <w:r w:rsidRPr="00D33BAE">
        <w:rPr>
          <w:rFonts w:ascii="Segoe UI" w:eastAsia="Times New Roman" w:hAnsi="Segoe UI" w:cs="Segoe UI"/>
          <w:color w:val="333333"/>
          <w:sz w:val="24"/>
          <w:szCs w:val="24"/>
        </w:rPr>
        <w:t>explain</w:t>
      </w:r>
      <w:proofErr w:type="gramEnd"/>
      <w:r w:rsidRPr="00D33BAE">
        <w:rPr>
          <w:rFonts w:ascii="Segoe UI" w:eastAsia="Times New Roman" w:hAnsi="Segoe UI" w:cs="Segoe UI"/>
          <w:color w:val="333333"/>
          <w:sz w:val="24"/>
          <w:szCs w:val="24"/>
        </w:rPr>
        <w:t xml:space="preserve"> this join more clearly:</w:t>
      </w:r>
    </w:p>
    <w:p w14:paraId="2A447F61" w14:textId="578D4E79"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noProof/>
          <w:sz w:val="24"/>
          <w:szCs w:val="24"/>
        </w:rPr>
        <w:lastRenderedPageBreak/>
        <w:drawing>
          <wp:inline distT="0" distB="0" distL="0" distR="0" wp14:anchorId="4C6D161D" wp14:editId="3D21DFA3">
            <wp:extent cx="2640330" cy="2133600"/>
            <wp:effectExtent l="0" t="0" r="7620" b="0"/>
            <wp:docPr id="12" name="Picture 12" descr="SQL Interview Questions and Ans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SQL Interview Questions and Answer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40330" cy="2133600"/>
                    </a:xfrm>
                    <a:prstGeom prst="rect">
                      <a:avLst/>
                    </a:prstGeom>
                    <a:noFill/>
                    <a:ln>
                      <a:noFill/>
                    </a:ln>
                  </pic:spPr>
                </pic:pic>
              </a:graphicData>
            </a:graphic>
          </wp:inline>
        </w:drawing>
      </w:r>
    </w:p>
    <w:p w14:paraId="20D76436"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following syntax illustrates the RIGHT JOIN:</w:t>
      </w:r>
    </w:p>
    <w:p w14:paraId="022C3966" w14:textId="77777777" w:rsidR="00D33BAE" w:rsidRPr="00D33BAE" w:rsidRDefault="00D33BAE" w:rsidP="00D33BAE">
      <w:pPr>
        <w:numPr>
          <w:ilvl w:val="0"/>
          <w:numId w:val="23"/>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w:t>
      </w:r>
      <w:proofErr w:type="spellStart"/>
      <w:r w:rsidRPr="00D33BAE">
        <w:rPr>
          <w:rFonts w:ascii="Segoe UI" w:eastAsia="Times New Roman" w:hAnsi="Segoe UI" w:cs="Segoe UI"/>
          <w:color w:val="000000"/>
          <w:sz w:val="24"/>
          <w:szCs w:val="24"/>
          <w:bdr w:val="none" w:sz="0" w:space="0" w:color="auto" w:frame="1"/>
        </w:rPr>
        <w:t>colum_lists</w:t>
      </w:r>
      <w:proofErr w:type="spellEnd"/>
      <w:r w:rsidRPr="00D33BAE">
        <w:rPr>
          <w:rFonts w:ascii="Segoe UI" w:eastAsia="Times New Roman" w:hAnsi="Segoe UI" w:cs="Segoe UI"/>
          <w:color w:val="000000"/>
          <w:sz w:val="24"/>
          <w:szCs w:val="24"/>
          <w:bdr w:val="none" w:sz="0" w:space="0" w:color="auto" w:frame="1"/>
        </w:rPr>
        <w:t>    </w:t>
      </w:r>
    </w:p>
    <w:p w14:paraId="75A29FFF" w14:textId="77777777" w:rsidR="00D33BAE" w:rsidRPr="00D33BAE" w:rsidRDefault="00D33BAE" w:rsidP="00D33BAE">
      <w:pPr>
        <w:numPr>
          <w:ilvl w:val="0"/>
          <w:numId w:val="23"/>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FROM table1     </w:t>
      </w:r>
    </w:p>
    <w:p w14:paraId="7AE0DE57" w14:textId="77777777" w:rsidR="00D33BAE" w:rsidRPr="00D33BAE" w:rsidRDefault="00D33BAE" w:rsidP="00D33BAE">
      <w:pPr>
        <w:numPr>
          <w:ilvl w:val="0"/>
          <w:numId w:val="23"/>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RIGHT JOIN table2    </w:t>
      </w:r>
    </w:p>
    <w:p w14:paraId="1FBEA552" w14:textId="77777777" w:rsidR="00D33BAE" w:rsidRPr="00D33BAE" w:rsidRDefault="00D33BAE" w:rsidP="00D33BAE">
      <w:pPr>
        <w:numPr>
          <w:ilvl w:val="0"/>
          <w:numId w:val="23"/>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ON </w:t>
      </w:r>
      <w:proofErr w:type="spellStart"/>
      <w:r w:rsidRPr="00D33BAE">
        <w:rPr>
          <w:rFonts w:ascii="Segoe UI" w:eastAsia="Times New Roman" w:hAnsi="Segoe UI" w:cs="Segoe UI"/>
          <w:color w:val="000000"/>
          <w:sz w:val="24"/>
          <w:szCs w:val="24"/>
          <w:bdr w:val="none" w:sz="0" w:space="0" w:color="auto" w:frame="1"/>
        </w:rPr>
        <w:t>join_condition</w:t>
      </w:r>
      <w:proofErr w:type="spellEnd"/>
      <w:r w:rsidRPr="00D33BAE">
        <w:rPr>
          <w:rFonts w:ascii="Segoe UI" w:eastAsia="Times New Roman" w:hAnsi="Segoe UI" w:cs="Segoe UI"/>
          <w:color w:val="000000"/>
          <w:sz w:val="24"/>
          <w:szCs w:val="24"/>
          <w:bdr w:val="none" w:sz="0" w:space="0" w:color="auto" w:frame="1"/>
        </w:rPr>
        <w:t>;  </w:t>
      </w:r>
    </w:p>
    <w:p w14:paraId="6FD8FC0D"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o read more information, </w:t>
      </w:r>
      <w:hyperlink r:id="rId31" w:history="1">
        <w:r w:rsidRPr="00D33BAE">
          <w:rPr>
            <w:rFonts w:ascii="Segoe UI" w:eastAsia="Times New Roman" w:hAnsi="Segoe UI" w:cs="Segoe UI"/>
            <w:color w:val="008000"/>
            <w:sz w:val="24"/>
            <w:szCs w:val="24"/>
            <w:u w:val="single"/>
          </w:rPr>
          <w:t>click here</w:t>
        </w:r>
      </w:hyperlink>
      <w:r w:rsidRPr="00D33BAE">
        <w:rPr>
          <w:rFonts w:ascii="Segoe UI" w:eastAsia="Times New Roman" w:hAnsi="Segoe UI" w:cs="Segoe UI"/>
          <w:color w:val="333333"/>
          <w:sz w:val="24"/>
          <w:szCs w:val="24"/>
        </w:rPr>
        <w:t>.</w:t>
      </w:r>
    </w:p>
    <w:p w14:paraId="724A6094"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FF63420">
          <v:rect id="_x0000_i1063" style="width:0;height:.75pt" o:hrstd="t" o:hrnoshade="t" o:hr="t" fillcolor="#d4d4d4" stroked="f"/>
        </w:pict>
      </w:r>
    </w:p>
    <w:p w14:paraId="2A67F04C"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39) What is Left Join in SQL?</w:t>
      </w:r>
    </w:p>
    <w:p w14:paraId="707A680D"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 xml:space="preserve">The Left Join is used to fetch all rows from the left-hand table and common records between the specified tables. It returns all the rows from the left-hand side table even though there are no matches on the right-hand side table. If it will not find any matching record from the </w:t>
      </w:r>
      <w:proofErr w:type="gramStart"/>
      <w:r w:rsidRPr="00D33BAE">
        <w:rPr>
          <w:rFonts w:ascii="Segoe UI" w:eastAsia="Times New Roman" w:hAnsi="Segoe UI" w:cs="Segoe UI"/>
          <w:color w:val="333333"/>
          <w:sz w:val="24"/>
          <w:szCs w:val="24"/>
        </w:rPr>
        <w:t>right side</w:t>
      </w:r>
      <w:proofErr w:type="gramEnd"/>
      <w:r w:rsidRPr="00D33BAE">
        <w:rPr>
          <w:rFonts w:ascii="Segoe UI" w:eastAsia="Times New Roman" w:hAnsi="Segoe UI" w:cs="Segoe UI"/>
          <w:color w:val="333333"/>
          <w:sz w:val="24"/>
          <w:szCs w:val="24"/>
        </w:rPr>
        <w:t xml:space="preserve"> table, then it returns null. This join can also be called a Left Outer Join.</w:t>
      </w:r>
    </w:p>
    <w:p w14:paraId="22F6AFC3"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following visual representation explains it more clearly:</w:t>
      </w:r>
    </w:p>
    <w:p w14:paraId="6CC19B30" w14:textId="785651B1"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noProof/>
          <w:sz w:val="24"/>
          <w:szCs w:val="24"/>
        </w:rPr>
        <w:lastRenderedPageBreak/>
        <w:drawing>
          <wp:inline distT="0" distB="0" distL="0" distR="0" wp14:anchorId="733A5E14" wp14:editId="488D85E4">
            <wp:extent cx="2769870" cy="2810510"/>
            <wp:effectExtent l="0" t="0" r="0" b="0"/>
            <wp:docPr id="11" name="Picture 11" descr="SQL Interview Questions and Ans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SQL Interview Questions and Answer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69870" cy="2810510"/>
                    </a:xfrm>
                    <a:prstGeom prst="rect">
                      <a:avLst/>
                    </a:prstGeom>
                    <a:noFill/>
                    <a:ln>
                      <a:noFill/>
                    </a:ln>
                  </pic:spPr>
                </pic:pic>
              </a:graphicData>
            </a:graphic>
          </wp:inline>
        </w:drawing>
      </w:r>
    </w:p>
    <w:p w14:paraId="5A6B67FD"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following syntax illustrates the RIGHT JOIN:</w:t>
      </w:r>
    </w:p>
    <w:p w14:paraId="65812FF2" w14:textId="77777777" w:rsidR="00D33BAE" w:rsidRPr="00D33BAE" w:rsidRDefault="00D33BAE" w:rsidP="00D33BAE">
      <w:pPr>
        <w:numPr>
          <w:ilvl w:val="0"/>
          <w:numId w:val="24"/>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w:t>
      </w:r>
      <w:proofErr w:type="spellStart"/>
      <w:r w:rsidRPr="00D33BAE">
        <w:rPr>
          <w:rFonts w:ascii="Segoe UI" w:eastAsia="Times New Roman" w:hAnsi="Segoe UI" w:cs="Segoe UI"/>
          <w:color w:val="000000"/>
          <w:sz w:val="24"/>
          <w:szCs w:val="24"/>
          <w:bdr w:val="none" w:sz="0" w:space="0" w:color="auto" w:frame="1"/>
        </w:rPr>
        <w:t>colum_lists</w:t>
      </w:r>
      <w:proofErr w:type="spellEnd"/>
      <w:r w:rsidRPr="00D33BAE">
        <w:rPr>
          <w:rFonts w:ascii="Segoe UI" w:eastAsia="Times New Roman" w:hAnsi="Segoe UI" w:cs="Segoe UI"/>
          <w:color w:val="000000"/>
          <w:sz w:val="24"/>
          <w:szCs w:val="24"/>
          <w:bdr w:val="none" w:sz="0" w:space="0" w:color="auto" w:frame="1"/>
        </w:rPr>
        <w:t>    </w:t>
      </w:r>
    </w:p>
    <w:p w14:paraId="28194B5B" w14:textId="77777777" w:rsidR="00D33BAE" w:rsidRPr="00D33BAE" w:rsidRDefault="00D33BAE" w:rsidP="00D33BAE">
      <w:pPr>
        <w:numPr>
          <w:ilvl w:val="0"/>
          <w:numId w:val="24"/>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FROM table1     </w:t>
      </w:r>
    </w:p>
    <w:p w14:paraId="6D6C9FDF" w14:textId="77777777" w:rsidR="00D33BAE" w:rsidRPr="00D33BAE" w:rsidRDefault="00D33BAE" w:rsidP="00D33BAE">
      <w:pPr>
        <w:numPr>
          <w:ilvl w:val="0"/>
          <w:numId w:val="24"/>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LEFT JOIN table2    </w:t>
      </w:r>
    </w:p>
    <w:p w14:paraId="7B3E2897" w14:textId="77777777" w:rsidR="00D33BAE" w:rsidRPr="00D33BAE" w:rsidRDefault="00D33BAE" w:rsidP="00D33BAE">
      <w:pPr>
        <w:numPr>
          <w:ilvl w:val="0"/>
          <w:numId w:val="24"/>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ON </w:t>
      </w:r>
      <w:proofErr w:type="spellStart"/>
      <w:r w:rsidRPr="00D33BAE">
        <w:rPr>
          <w:rFonts w:ascii="Segoe UI" w:eastAsia="Times New Roman" w:hAnsi="Segoe UI" w:cs="Segoe UI"/>
          <w:color w:val="000000"/>
          <w:sz w:val="24"/>
          <w:szCs w:val="24"/>
          <w:bdr w:val="none" w:sz="0" w:space="0" w:color="auto" w:frame="1"/>
        </w:rPr>
        <w:t>join_condition</w:t>
      </w:r>
      <w:proofErr w:type="spellEnd"/>
      <w:r w:rsidRPr="00D33BAE">
        <w:rPr>
          <w:rFonts w:ascii="Segoe UI" w:eastAsia="Times New Roman" w:hAnsi="Segoe UI" w:cs="Segoe UI"/>
          <w:color w:val="000000"/>
          <w:sz w:val="24"/>
          <w:szCs w:val="24"/>
          <w:bdr w:val="none" w:sz="0" w:space="0" w:color="auto" w:frame="1"/>
        </w:rPr>
        <w:t>;  </w:t>
      </w:r>
    </w:p>
    <w:p w14:paraId="1AA82F5B"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o read more information, </w:t>
      </w:r>
      <w:hyperlink r:id="rId33" w:history="1">
        <w:r w:rsidRPr="00D33BAE">
          <w:rPr>
            <w:rFonts w:ascii="Segoe UI" w:eastAsia="Times New Roman" w:hAnsi="Segoe UI" w:cs="Segoe UI"/>
            <w:color w:val="008000"/>
            <w:sz w:val="24"/>
            <w:szCs w:val="24"/>
            <w:u w:val="single"/>
          </w:rPr>
          <w:t>click here</w:t>
        </w:r>
      </w:hyperlink>
      <w:r w:rsidRPr="00D33BAE">
        <w:rPr>
          <w:rFonts w:ascii="Segoe UI" w:eastAsia="Times New Roman" w:hAnsi="Segoe UI" w:cs="Segoe UI"/>
          <w:color w:val="333333"/>
          <w:sz w:val="24"/>
          <w:szCs w:val="24"/>
        </w:rPr>
        <w:t>.</w:t>
      </w:r>
    </w:p>
    <w:p w14:paraId="412D6B55"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13816C9">
          <v:rect id="_x0000_i1064" style="width:0;height:.75pt" o:hrstd="t" o:hrnoshade="t" o:hr="t" fillcolor="#d4d4d4" stroked="f"/>
        </w:pict>
      </w:r>
    </w:p>
    <w:p w14:paraId="067B7B57"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926696">
        <w:rPr>
          <w:rFonts w:ascii="Helvetica" w:eastAsia="Times New Roman" w:hAnsi="Helvetica" w:cs="Helvetica"/>
          <w:color w:val="610B4B"/>
          <w:sz w:val="32"/>
          <w:szCs w:val="32"/>
          <w:highlight w:val="red"/>
        </w:rPr>
        <w:t>40) What is Full Join in SQL?</w:t>
      </w:r>
    </w:p>
    <w:p w14:paraId="4A377BD1"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Full Join results from a combination of both left and right join that contains all the records from both tables. It fetches rows when there are matching rows in any one of the tables. This means it returns all the rows from the left-hand side table and all the rows from the right-hand side tables. If a match is not found, it puts NULL value. It is also known as FULL OUTER JOIN.</w:t>
      </w:r>
    </w:p>
    <w:p w14:paraId="4D95D824"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following visual representation explains it more clearly:</w:t>
      </w:r>
    </w:p>
    <w:p w14:paraId="0891C768" w14:textId="163FEC50"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noProof/>
          <w:sz w:val="24"/>
          <w:szCs w:val="24"/>
        </w:rPr>
        <w:lastRenderedPageBreak/>
        <w:drawing>
          <wp:inline distT="0" distB="0" distL="0" distR="0" wp14:anchorId="7FCED7AF" wp14:editId="235F334E">
            <wp:extent cx="2658110" cy="2743200"/>
            <wp:effectExtent l="0" t="0" r="8890" b="0"/>
            <wp:docPr id="10" name="Picture 10" descr="SQL Interview Questions and Ans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SQL Interview Questions and Answer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58110" cy="2743200"/>
                    </a:xfrm>
                    <a:prstGeom prst="rect">
                      <a:avLst/>
                    </a:prstGeom>
                    <a:noFill/>
                    <a:ln>
                      <a:noFill/>
                    </a:ln>
                  </pic:spPr>
                </pic:pic>
              </a:graphicData>
            </a:graphic>
          </wp:inline>
        </w:drawing>
      </w:r>
    </w:p>
    <w:p w14:paraId="5B9B8A97"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following syntax illustrates the FULL JOIN:</w:t>
      </w:r>
    </w:p>
    <w:p w14:paraId="7920AA54" w14:textId="77777777" w:rsidR="00D33BAE" w:rsidRPr="00D33BAE" w:rsidRDefault="00D33BAE" w:rsidP="00D33BAE">
      <w:pPr>
        <w:numPr>
          <w:ilvl w:val="0"/>
          <w:numId w:val="25"/>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 FROM table1     </w:t>
      </w:r>
    </w:p>
    <w:p w14:paraId="753352CC" w14:textId="77777777" w:rsidR="00D33BAE" w:rsidRPr="00D33BAE" w:rsidRDefault="00D33BAE" w:rsidP="00D33BAE">
      <w:pPr>
        <w:numPr>
          <w:ilvl w:val="0"/>
          <w:numId w:val="25"/>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FULL OUTER JOIN table2    </w:t>
      </w:r>
    </w:p>
    <w:p w14:paraId="4CFC46BB" w14:textId="77777777" w:rsidR="00D33BAE" w:rsidRPr="00D33BAE" w:rsidRDefault="00D33BAE" w:rsidP="00D33BAE">
      <w:pPr>
        <w:numPr>
          <w:ilvl w:val="0"/>
          <w:numId w:val="25"/>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ON </w:t>
      </w:r>
      <w:proofErr w:type="spellStart"/>
      <w:r w:rsidRPr="00D33BAE">
        <w:rPr>
          <w:rFonts w:ascii="Segoe UI" w:eastAsia="Times New Roman" w:hAnsi="Segoe UI" w:cs="Segoe UI"/>
          <w:color w:val="000000"/>
          <w:sz w:val="24"/>
          <w:szCs w:val="24"/>
          <w:bdr w:val="none" w:sz="0" w:space="0" w:color="auto" w:frame="1"/>
        </w:rPr>
        <w:t>join_condition</w:t>
      </w:r>
      <w:proofErr w:type="spellEnd"/>
      <w:r w:rsidRPr="00D33BAE">
        <w:rPr>
          <w:rFonts w:ascii="Segoe UI" w:eastAsia="Times New Roman" w:hAnsi="Segoe UI" w:cs="Segoe UI"/>
          <w:color w:val="000000"/>
          <w:sz w:val="24"/>
          <w:szCs w:val="24"/>
          <w:bdr w:val="none" w:sz="0" w:space="0" w:color="auto" w:frame="1"/>
        </w:rPr>
        <w:t>;  </w:t>
      </w:r>
    </w:p>
    <w:p w14:paraId="0532600F"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o read more information, </w:t>
      </w:r>
      <w:hyperlink r:id="rId35" w:history="1">
        <w:r w:rsidRPr="00D33BAE">
          <w:rPr>
            <w:rFonts w:ascii="Segoe UI" w:eastAsia="Times New Roman" w:hAnsi="Segoe UI" w:cs="Segoe UI"/>
            <w:color w:val="008000"/>
            <w:sz w:val="24"/>
            <w:szCs w:val="24"/>
            <w:u w:val="single"/>
          </w:rPr>
          <w:t>click here</w:t>
        </w:r>
      </w:hyperlink>
      <w:r w:rsidRPr="00D33BAE">
        <w:rPr>
          <w:rFonts w:ascii="Segoe UI" w:eastAsia="Times New Roman" w:hAnsi="Segoe UI" w:cs="Segoe UI"/>
          <w:color w:val="333333"/>
          <w:sz w:val="24"/>
          <w:szCs w:val="24"/>
        </w:rPr>
        <w:t>.</w:t>
      </w:r>
    </w:p>
    <w:p w14:paraId="789BD70B"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D355D65">
          <v:rect id="_x0000_i1065" style="width:0;height:.75pt" o:hrstd="t" o:hrnoshade="t" o:hr="t" fillcolor="#d4d4d4" stroked="f"/>
        </w:pict>
      </w:r>
    </w:p>
    <w:p w14:paraId="0D95B8A9"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926696">
        <w:rPr>
          <w:rFonts w:ascii="Helvetica" w:eastAsia="Times New Roman" w:hAnsi="Helvetica" w:cs="Helvetica"/>
          <w:color w:val="610B4B"/>
          <w:sz w:val="32"/>
          <w:szCs w:val="32"/>
          <w:highlight w:val="red"/>
        </w:rPr>
        <w:t>41) What is a "TRIGGER" in SQL?</w:t>
      </w:r>
    </w:p>
    <w:p w14:paraId="43D9E204" w14:textId="77777777" w:rsidR="00D33BAE" w:rsidRPr="00926696" w:rsidRDefault="00D33BAE" w:rsidP="00D33BAE">
      <w:pPr>
        <w:shd w:val="clear" w:color="auto" w:fill="FFFFFF"/>
        <w:spacing w:before="100" w:beforeAutospacing="1" w:after="100" w:afterAutospacing="1" w:line="240" w:lineRule="auto"/>
        <w:jc w:val="both"/>
        <w:rPr>
          <w:rFonts w:ascii="Segoe UI" w:eastAsia="Times New Roman" w:hAnsi="Segoe UI" w:cs="Segoe UI"/>
          <w:color w:val="00B050"/>
          <w:sz w:val="24"/>
          <w:szCs w:val="24"/>
        </w:rPr>
      </w:pPr>
      <w:r w:rsidRPr="00926696">
        <w:rPr>
          <w:rFonts w:ascii="Segoe UI" w:eastAsia="Times New Roman" w:hAnsi="Segoe UI" w:cs="Segoe UI"/>
          <w:color w:val="00B050"/>
          <w:sz w:val="24"/>
          <w:szCs w:val="24"/>
        </w:rPr>
        <w:t>A trigger is a set of SQL statements that reside in a system catalog. It is a special type of stored procedure that is invoked automatically in response to an event. It allows us to execute a batch of code when an insert, update or delete command is run against a specific table because the trigger is the set of activated actions whenever DML commands are given to the system.</w:t>
      </w:r>
    </w:p>
    <w:p w14:paraId="18C09D41"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triggers have two main components one is action, and another is an event. When certain actions are taken, an event occurs as a result of those actions.</w:t>
      </w:r>
    </w:p>
    <w:p w14:paraId="305D8C5F"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We use the CREATE TRIGGER statement for creating a trigger in SQL. Here is the syntax:</w:t>
      </w:r>
    </w:p>
    <w:p w14:paraId="0FDEF67A" w14:textId="77777777" w:rsidR="00D33BAE" w:rsidRPr="00D33BAE" w:rsidRDefault="00D33BAE" w:rsidP="00D33BAE">
      <w:pPr>
        <w:numPr>
          <w:ilvl w:val="0"/>
          <w:numId w:val="26"/>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CREATE TRIGGER </w:t>
      </w:r>
      <w:proofErr w:type="spellStart"/>
      <w:r w:rsidRPr="00D33BAE">
        <w:rPr>
          <w:rFonts w:ascii="Segoe UI" w:eastAsia="Times New Roman" w:hAnsi="Segoe UI" w:cs="Segoe UI"/>
          <w:color w:val="000000"/>
          <w:sz w:val="24"/>
          <w:szCs w:val="24"/>
          <w:bdr w:val="none" w:sz="0" w:space="0" w:color="auto" w:frame="1"/>
        </w:rPr>
        <w:t>trigger_name</w:t>
      </w:r>
      <w:proofErr w:type="spellEnd"/>
      <w:r w:rsidRPr="00D33BAE">
        <w:rPr>
          <w:rFonts w:ascii="Segoe UI" w:eastAsia="Times New Roman" w:hAnsi="Segoe UI" w:cs="Segoe UI"/>
          <w:color w:val="000000"/>
          <w:sz w:val="24"/>
          <w:szCs w:val="24"/>
          <w:bdr w:val="none" w:sz="0" w:space="0" w:color="auto" w:frame="1"/>
        </w:rPr>
        <w:t>      </w:t>
      </w:r>
    </w:p>
    <w:p w14:paraId="77A25140" w14:textId="77777777" w:rsidR="00D33BAE" w:rsidRPr="00D33BAE" w:rsidRDefault="00D33BAE" w:rsidP="00D33BAE">
      <w:pPr>
        <w:numPr>
          <w:ilvl w:val="0"/>
          <w:numId w:val="26"/>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AFTER | BEFORE) (INSERT | UPDATE | DELETE)    </w:t>
      </w:r>
    </w:p>
    <w:p w14:paraId="29140787" w14:textId="77777777" w:rsidR="00D33BAE" w:rsidRPr="00D33BAE" w:rsidRDefault="00D33BAE" w:rsidP="00D33BAE">
      <w:pPr>
        <w:numPr>
          <w:ilvl w:val="0"/>
          <w:numId w:val="26"/>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ON </w:t>
      </w:r>
      <w:proofErr w:type="spellStart"/>
      <w:r w:rsidRPr="00D33BAE">
        <w:rPr>
          <w:rFonts w:ascii="Segoe UI" w:eastAsia="Times New Roman" w:hAnsi="Segoe UI" w:cs="Segoe UI"/>
          <w:color w:val="000000"/>
          <w:sz w:val="24"/>
          <w:szCs w:val="24"/>
          <w:bdr w:val="none" w:sz="0" w:space="0" w:color="auto" w:frame="1"/>
        </w:rPr>
        <w:t>table_name</w:t>
      </w:r>
      <w:proofErr w:type="spellEnd"/>
      <w:r w:rsidRPr="00D33BAE">
        <w:rPr>
          <w:rFonts w:ascii="Segoe UI" w:eastAsia="Times New Roman" w:hAnsi="Segoe UI" w:cs="Segoe UI"/>
          <w:color w:val="000000"/>
          <w:sz w:val="24"/>
          <w:szCs w:val="24"/>
          <w:bdr w:val="none" w:sz="0" w:space="0" w:color="auto" w:frame="1"/>
        </w:rPr>
        <w:t> FOR EACH ROW      </w:t>
      </w:r>
    </w:p>
    <w:p w14:paraId="00718284" w14:textId="77777777" w:rsidR="00D33BAE" w:rsidRPr="00D33BAE" w:rsidRDefault="00D33BAE" w:rsidP="00D33BAE">
      <w:pPr>
        <w:numPr>
          <w:ilvl w:val="0"/>
          <w:numId w:val="26"/>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lastRenderedPageBreak/>
        <w:t>         BEGIN      </w:t>
      </w:r>
    </w:p>
    <w:p w14:paraId="1DA8A579" w14:textId="77777777" w:rsidR="00D33BAE" w:rsidRPr="00D33BAE" w:rsidRDefault="00D33BAE" w:rsidP="00D33BAE">
      <w:pPr>
        <w:numPr>
          <w:ilvl w:val="0"/>
          <w:numId w:val="26"/>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variable declarations      </w:t>
      </w:r>
    </w:p>
    <w:p w14:paraId="69E0CA2E" w14:textId="77777777" w:rsidR="00D33BAE" w:rsidRPr="00D33BAE" w:rsidRDefault="00D33BAE" w:rsidP="00D33BAE">
      <w:pPr>
        <w:numPr>
          <w:ilvl w:val="0"/>
          <w:numId w:val="26"/>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trigger code      </w:t>
      </w:r>
    </w:p>
    <w:p w14:paraId="6FB92707" w14:textId="77777777" w:rsidR="00D33BAE" w:rsidRPr="00D33BAE" w:rsidRDefault="00D33BAE" w:rsidP="00D33BAE">
      <w:pPr>
        <w:numPr>
          <w:ilvl w:val="0"/>
          <w:numId w:val="26"/>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END;  </w:t>
      </w:r>
    </w:p>
    <w:p w14:paraId="2D1B37AC"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o read more information, </w:t>
      </w:r>
      <w:hyperlink r:id="rId36" w:history="1">
        <w:r w:rsidRPr="00D33BAE">
          <w:rPr>
            <w:rFonts w:ascii="Segoe UI" w:eastAsia="Times New Roman" w:hAnsi="Segoe UI" w:cs="Segoe UI"/>
            <w:color w:val="008000"/>
            <w:sz w:val="24"/>
            <w:szCs w:val="24"/>
            <w:u w:val="single"/>
          </w:rPr>
          <w:t>click here</w:t>
        </w:r>
      </w:hyperlink>
      <w:r w:rsidRPr="00D33BAE">
        <w:rPr>
          <w:rFonts w:ascii="Segoe UI" w:eastAsia="Times New Roman" w:hAnsi="Segoe UI" w:cs="Segoe UI"/>
          <w:color w:val="333333"/>
          <w:sz w:val="24"/>
          <w:szCs w:val="24"/>
        </w:rPr>
        <w:t>.</w:t>
      </w:r>
    </w:p>
    <w:p w14:paraId="08338C57"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34CB93E">
          <v:rect id="_x0000_i1066" style="width:0;height:.75pt" o:hrstd="t" o:hrnoshade="t" o:hr="t" fillcolor="#d4d4d4" stroked="f"/>
        </w:pict>
      </w:r>
    </w:p>
    <w:p w14:paraId="3C9BAAB1"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42) What is self-join and what is the requirement of self-join?</w:t>
      </w:r>
    </w:p>
    <w:p w14:paraId="3AF00DE9"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A SELF JOIN is used to join a table with itself. This join can be performed using table aliases, which allow us to avoid repeating the same table name in a single sentence. It will throw an error if we use the same table name more than once in a single query without using table aliases.</w:t>
      </w:r>
    </w:p>
    <w:p w14:paraId="265273AB"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A SELF JOIN is required when we want to combine data with other data in the same table itself. It is often very useful to convert a hierarchical structure to a flat structure.</w:t>
      </w:r>
    </w:p>
    <w:p w14:paraId="442C40A9"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following syntax illustrates the SELF JOIN:</w:t>
      </w:r>
    </w:p>
    <w:p w14:paraId="70B96F8E" w14:textId="77777777" w:rsidR="00D33BAE" w:rsidRPr="00D33BAE" w:rsidRDefault="00D33BAE" w:rsidP="00D33BAE">
      <w:pPr>
        <w:numPr>
          <w:ilvl w:val="0"/>
          <w:numId w:val="27"/>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w:t>
      </w:r>
      <w:proofErr w:type="spellStart"/>
      <w:r w:rsidRPr="00D33BAE">
        <w:rPr>
          <w:rFonts w:ascii="Segoe UI" w:eastAsia="Times New Roman" w:hAnsi="Segoe UI" w:cs="Segoe UI"/>
          <w:color w:val="000000"/>
          <w:sz w:val="24"/>
          <w:szCs w:val="24"/>
          <w:bdr w:val="none" w:sz="0" w:space="0" w:color="auto" w:frame="1"/>
        </w:rPr>
        <w:t>column_lists</w:t>
      </w:r>
      <w:proofErr w:type="spellEnd"/>
      <w:r w:rsidRPr="00D33BAE">
        <w:rPr>
          <w:rFonts w:ascii="Segoe UI" w:eastAsia="Times New Roman" w:hAnsi="Segoe UI" w:cs="Segoe UI"/>
          <w:color w:val="000000"/>
          <w:sz w:val="24"/>
          <w:szCs w:val="24"/>
          <w:bdr w:val="none" w:sz="0" w:space="0" w:color="auto" w:frame="1"/>
        </w:rPr>
        <w:t>    </w:t>
      </w:r>
    </w:p>
    <w:p w14:paraId="14F98476" w14:textId="77777777" w:rsidR="00D33BAE" w:rsidRPr="00D33BAE" w:rsidRDefault="00D33BAE" w:rsidP="00D33BAE">
      <w:pPr>
        <w:numPr>
          <w:ilvl w:val="0"/>
          <w:numId w:val="27"/>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FROM table1 AS T1, table1 AS T2    </w:t>
      </w:r>
    </w:p>
    <w:p w14:paraId="435B6FAB" w14:textId="77777777" w:rsidR="00D33BAE" w:rsidRPr="00D33BAE" w:rsidRDefault="00D33BAE" w:rsidP="00D33BAE">
      <w:pPr>
        <w:numPr>
          <w:ilvl w:val="0"/>
          <w:numId w:val="27"/>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WHERE </w:t>
      </w:r>
      <w:proofErr w:type="spellStart"/>
      <w:r w:rsidRPr="00D33BAE">
        <w:rPr>
          <w:rFonts w:ascii="Segoe UI" w:eastAsia="Times New Roman" w:hAnsi="Segoe UI" w:cs="Segoe UI"/>
          <w:color w:val="000000"/>
          <w:sz w:val="24"/>
          <w:szCs w:val="24"/>
          <w:bdr w:val="none" w:sz="0" w:space="0" w:color="auto" w:frame="1"/>
        </w:rPr>
        <w:t>join_conditions</w:t>
      </w:r>
      <w:proofErr w:type="spellEnd"/>
      <w:r w:rsidRPr="00D33BAE">
        <w:rPr>
          <w:rFonts w:ascii="Segoe UI" w:eastAsia="Times New Roman" w:hAnsi="Segoe UI" w:cs="Segoe UI"/>
          <w:color w:val="000000"/>
          <w:sz w:val="24"/>
          <w:szCs w:val="24"/>
          <w:bdr w:val="none" w:sz="0" w:space="0" w:color="auto" w:frame="1"/>
        </w:rPr>
        <w:t>;    </w:t>
      </w:r>
    </w:p>
    <w:p w14:paraId="25D7D3EE"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Example</w:t>
      </w:r>
    </w:p>
    <w:p w14:paraId="63EA1F03"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uppose we have a table 'Student' having the following data:</w:t>
      </w:r>
    </w:p>
    <w:p w14:paraId="27B48FDB" w14:textId="7692D116"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noProof/>
          <w:sz w:val="24"/>
          <w:szCs w:val="24"/>
        </w:rPr>
        <w:drawing>
          <wp:inline distT="0" distB="0" distL="0" distR="0" wp14:anchorId="716B5949" wp14:editId="6EB6D192">
            <wp:extent cx="2232025" cy="1021715"/>
            <wp:effectExtent l="0" t="0" r="0" b="6985"/>
            <wp:docPr id="9" name="Picture 9" descr="SQL Interview Questions and Ans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SQL Interview Questions and Answer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32025" cy="1021715"/>
                    </a:xfrm>
                    <a:prstGeom prst="rect">
                      <a:avLst/>
                    </a:prstGeom>
                    <a:noFill/>
                    <a:ln>
                      <a:noFill/>
                    </a:ln>
                  </pic:spPr>
                </pic:pic>
              </a:graphicData>
            </a:graphic>
          </wp:inline>
        </w:drawing>
      </w:r>
    </w:p>
    <w:p w14:paraId="54FF8F43"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 xml:space="preserve">If we want to get retrieve the </w:t>
      </w:r>
      <w:proofErr w:type="spellStart"/>
      <w:r w:rsidRPr="00D33BAE">
        <w:rPr>
          <w:rFonts w:ascii="Segoe UI" w:eastAsia="Times New Roman" w:hAnsi="Segoe UI" w:cs="Segoe UI"/>
          <w:color w:val="333333"/>
          <w:sz w:val="24"/>
          <w:szCs w:val="24"/>
        </w:rPr>
        <w:t>student_id</w:t>
      </w:r>
      <w:proofErr w:type="spellEnd"/>
      <w:r w:rsidRPr="00D33BAE">
        <w:rPr>
          <w:rFonts w:ascii="Segoe UI" w:eastAsia="Times New Roman" w:hAnsi="Segoe UI" w:cs="Segoe UI"/>
          <w:color w:val="333333"/>
          <w:sz w:val="24"/>
          <w:szCs w:val="24"/>
        </w:rPr>
        <w:t xml:space="preserve"> and name from the table where </w:t>
      </w:r>
      <w:proofErr w:type="spellStart"/>
      <w:r w:rsidRPr="00D33BAE">
        <w:rPr>
          <w:rFonts w:ascii="Segoe UI" w:eastAsia="Times New Roman" w:hAnsi="Segoe UI" w:cs="Segoe UI"/>
          <w:color w:val="333333"/>
          <w:sz w:val="24"/>
          <w:szCs w:val="24"/>
        </w:rPr>
        <w:t>student_id</w:t>
      </w:r>
      <w:proofErr w:type="spellEnd"/>
      <w:r w:rsidRPr="00D33BAE">
        <w:rPr>
          <w:rFonts w:ascii="Segoe UI" w:eastAsia="Times New Roman" w:hAnsi="Segoe UI" w:cs="Segoe UI"/>
          <w:color w:val="333333"/>
          <w:sz w:val="24"/>
          <w:szCs w:val="24"/>
        </w:rPr>
        <w:t xml:space="preserve"> is equal, and </w:t>
      </w:r>
      <w:proofErr w:type="spellStart"/>
      <w:r w:rsidRPr="00D33BAE">
        <w:rPr>
          <w:rFonts w:ascii="Segoe UI" w:eastAsia="Times New Roman" w:hAnsi="Segoe UI" w:cs="Segoe UI"/>
          <w:color w:val="333333"/>
          <w:sz w:val="24"/>
          <w:szCs w:val="24"/>
        </w:rPr>
        <w:t>course_id</w:t>
      </w:r>
      <w:proofErr w:type="spellEnd"/>
      <w:r w:rsidRPr="00D33BAE">
        <w:rPr>
          <w:rFonts w:ascii="Segoe UI" w:eastAsia="Times New Roman" w:hAnsi="Segoe UI" w:cs="Segoe UI"/>
          <w:color w:val="333333"/>
          <w:sz w:val="24"/>
          <w:szCs w:val="24"/>
        </w:rPr>
        <w:t xml:space="preserve"> is not equal, it can be done by using the self-join:</w:t>
      </w:r>
    </w:p>
    <w:p w14:paraId="6B27DAD9" w14:textId="77777777" w:rsidR="00D33BAE" w:rsidRPr="00D33BAE" w:rsidRDefault="00D33BAE" w:rsidP="00D33BAE">
      <w:pPr>
        <w:numPr>
          <w:ilvl w:val="0"/>
          <w:numId w:val="28"/>
        </w:numPr>
        <w:spacing w:after="0" w:line="375" w:lineRule="atLeast"/>
        <w:jc w:val="both"/>
        <w:rPr>
          <w:rFonts w:ascii="Segoe UI" w:eastAsia="Times New Roman" w:hAnsi="Segoe UI" w:cs="Segoe UI"/>
          <w:color w:val="000000"/>
          <w:sz w:val="24"/>
          <w:szCs w:val="24"/>
        </w:rPr>
      </w:pPr>
      <w:proofErr w:type="gramStart"/>
      <w:r w:rsidRPr="00D33BAE">
        <w:rPr>
          <w:rFonts w:ascii="Segoe UI" w:eastAsia="Times New Roman" w:hAnsi="Segoe UI" w:cs="Segoe UI"/>
          <w:color w:val="000000"/>
          <w:sz w:val="24"/>
          <w:szCs w:val="24"/>
          <w:bdr w:val="none" w:sz="0" w:space="0" w:color="auto" w:frame="1"/>
        </w:rPr>
        <w:t>SELECT  s</w:t>
      </w:r>
      <w:proofErr w:type="gramEnd"/>
      <w:r w:rsidRPr="00D33BAE">
        <w:rPr>
          <w:rFonts w:ascii="Segoe UI" w:eastAsia="Times New Roman" w:hAnsi="Segoe UI" w:cs="Segoe UI"/>
          <w:color w:val="000000"/>
          <w:sz w:val="24"/>
          <w:szCs w:val="24"/>
          <w:bdr w:val="none" w:sz="0" w:space="0" w:color="auto" w:frame="1"/>
        </w:rPr>
        <w:t>1.student_id, s1.name    </w:t>
      </w:r>
    </w:p>
    <w:p w14:paraId="7303AB0B" w14:textId="77777777" w:rsidR="00D33BAE" w:rsidRPr="00D33BAE" w:rsidRDefault="00D33BAE" w:rsidP="00D33BAE">
      <w:pPr>
        <w:numPr>
          <w:ilvl w:val="0"/>
          <w:numId w:val="28"/>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FROM student AS s1, student s2    </w:t>
      </w:r>
    </w:p>
    <w:p w14:paraId="6EC5BAB5" w14:textId="77777777" w:rsidR="00D33BAE" w:rsidRPr="00D33BAE" w:rsidRDefault="00D33BAE" w:rsidP="00D33BAE">
      <w:pPr>
        <w:numPr>
          <w:ilvl w:val="0"/>
          <w:numId w:val="28"/>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lastRenderedPageBreak/>
        <w:t>WHERE </w:t>
      </w:r>
      <w:r w:rsidRPr="00D33BAE">
        <w:rPr>
          <w:rFonts w:ascii="Segoe UI" w:eastAsia="Times New Roman" w:hAnsi="Segoe UI" w:cs="Segoe UI"/>
          <w:color w:val="FF0000"/>
          <w:sz w:val="24"/>
          <w:szCs w:val="24"/>
          <w:bdr w:val="none" w:sz="0" w:space="0" w:color="auto" w:frame="1"/>
        </w:rPr>
        <w:t>s</w:t>
      </w:r>
      <w:proofErr w:type="gramStart"/>
      <w:r w:rsidRPr="00D33BAE">
        <w:rPr>
          <w:rFonts w:ascii="Segoe UI" w:eastAsia="Times New Roman" w:hAnsi="Segoe UI" w:cs="Segoe UI"/>
          <w:color w:val="FF0000"/>
          <w:sz w:val="24"/>
          <w:szCs w:val="24"/>
          <w:bdr w:val="none" w:sz="0" w:space="0" w:color="auto" w:frame="1"/>
        </w:rPr>
        <w:t>1.student</w:t>
      </w:r>
      <w:proofErr w:type="gramEnd"/>
      <w:r w:rsidRPr="00D33BAE">
        <w:rPr>
          <w:rFonts w:ascii="Segoe UI" w:eastAsia="Times New Roman" w:hAnsi="Segoe UI" w:cs="Segoe UI"/>
          <w:color w:val="FF0000"/>
          <w:sz w:val="24"/>
          <w:szCs w:val="24"/>
          <w:bdr w:val="none" w:sz="0" w:space="0" w:color="auto" w:frame="1"/>
        </w:rPr>
        <w:t>_id</w:t>
      </w:r>
      <w:r w:rsidRPr="00D33BAE">
        <w:rPr>
          <w:rFonts w:ascii="Segoe UI" w:eastAsia="Times New Roman" w:hAnsi="Segoe UI" w:cs="Segoe UI"/>
          <w:color w:val="000000"/>
          <w:sz w:val="24"/>
          <w:szCs w:val="24"/>
          <w:bdr w:val="none" w:sz="0" w:space="0" w:color="auto" w:frame="1"/>
        </w:rPr>
        <w:t>=</w:t>
      </w:r>
      <w:r w:rsidRPr="00D33BAE">
        <w:rPr>
          <w:rFonts w:ascii="Segoe UI" w:eastAsia="Times New Roman" w:hAnsi="Segoe UI" w:cs="Segoe UI"/>
          <w:color w:val="0000FF"/>
          <w:sz w:val="24"/>
          <w:szCs w:val="24"/>
          <w:bdr w:val="none" w:sz="0" w:space="0" w:color="auto" w:frame="1"/>
        </w:rPr>
        <w:t>s2</w:t>
      </w:r>
      <w:r w:rsidRPr="00D33BAE">
        <w:rPr>
          <w:rFonts w:ascii="Segoe UI" w:eastAsia="Times New Roman" w:hAnsi="Segoe UI" w:cs="Segoe UI"/>
          <w:color w:val="000000"/>
          <w:sz w:val="24"/>
          <w:szCs w:val="24"/>
          <w:bdr w:val="none" w:sz="0" w:space="0" w:color="auto" w:frame="1"/>
        </w:rPr>
        <w:t>.student_id    </w:t>
      </w:r>
    </w:p>
    <w:p w14:paraId="32989962" w14:textId="77777777" w:rsidR="00D33BAE" w:rsidRPr="00D33BAE" w:rsidRDefault="00D33BAE" w:rsidP="00D33BAE">
      <w:pPr>
        <w:numPr>
          <w:ilvl w:val="0"/>
          <w:numId w:val="28"/>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AND s</w:t>
      </w:r>
      <w:proofErr w:type="gramStart"/>
      <w:r w:rsidRPr="00D33BAE">
        <w:rPr>
          <w:rFonts w:ascii="Segoe UI" w:eastAsia="Times New Roman" w:hAnsi="Segoe UI" w:cs="Segoe UI"/>
          <w:color w:val="000000"/>
          <w:sz w:val="24"/>
          <w:szCs w:val="24"/>
          <w:bdr w:val="none" w:sz="0" w:space="0" w:color="auto" w:frame="1"/>
        </w:rPr>
        <w:t>1.course</w:t>
      </w:r>
      <w:proofErr w:type="gramEnd"/>
      <w:r w:rsidRPr="00D33BAE">
        <w:rPr>
          <w:rFonts w:ascii="Segoe UI" w:eastAsia="Times New Roman" w:hAnsi="Segoe UI" w:cs="Segoe UI"/>
          <w:color w:val="000000"/>
          <w:sz w:val="24"/>
          <w:szCs w:val="24"/>
          <w:bdr w:val="none" w:sz="0" w:space="0" w:color="auto" w:frame="1"/>
        </w:rPr>
        <w:t>_id</w:t>
      </w:r>
      <w:r w:rsidRPr="00D33BAE">
        <w:rPr>
          <w:rFonts w:ascii="Segoe UI" w:eastAsia="Times New Roman" w:hAnsi="Segoe UI" w:cs="Segoe UI"/>
          <w:b/>
          <w:bCs/>
          <w:color w:val="006699"/>
          <w:sz w:val="24"/>
          <w:szCs w:val="24"/>
          <w:bdr w:val="none" w:sz="0" w:space="0" w:color="auto" w:frame="1"/>
        </w:rPr>
        <w:t>&lt;&gt;</w:t>
      </w:r>
      <w:r w:rsidRPr="00D33BAE">
        <w:rPr>
          <w:rFonts w:ascii="Segoe UI" w:eastAsia="Times New Roman" w:hAnsi="Segoe UI" w:cs="Segoe UI"/>
          <w:color w:val="000000"/>
          <w:sz w:val="24"/>
          <w:szCs w:val="24"/>
          <w:bdr w:val="none" w:sz="0" w:space="0" w:color="auto" w:frame="1"/>
        </w:rPr>
        <w:t>s2.course_id;    </w:t>
      </w:r>
    </w:p>
    <w:p w14:paraId="2341002C"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Here is the result:</w:t>
      </w:r>
    </w:p>
    <w:p w14:paraId="0FB05AF9" w14:textId="18D4DEBD"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noProof/>
          <w:sz w:val="24"/>
          <w:szCs w:val="24"/>
        </w:rPr>
        <w:drawing>
          <wp:inline distT="0" distB="0" distL="0" distR="0" wp14:anchorId="3E4D3696" wp14:editId="4C880281">
            <wp:extent cx="1084580" cy="864870"/>
            <wp:effectExtent l="0" t="0" r="1270" b="0"/>
            <wp:docPr id="8" name="Picture 8" descr="SQL Interview Questions and Ans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SQL Interview Questions and Answer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84580" cy="864870"/>
                    </a:xfrm>
                    <a:prstGeom prst="rect">
                      <a:avLst/>
                    </a:prstGeom>
                    <a:noFill/>
                    <a:ln>
                      <a:noFill/>
                    </a:ln>
                  </pic:spPr>
                </pic:pic>
              </a:graphicData>
            </a:graphic>
          </wp:inline>
        </w:drawing>
      </w:r>
    </w:p>
    <w:p w14:paraId="7B9EC4C4"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o read more information, </w:t>
      </w:r>
      <w:hyperlink r:id="rId39" w:history="1">
        <w:r w:rsidRPr="00D33BAE">
          <w:rPr>
            <w:rFonts w:ascii="Segoe UI" w:eastAsia="Times New Roman" w:hAnsi="Segoe UI" w:cs="Segoe UI"/>
            <w:color w:val="008000"/>
            <w:sz w:val="24"/>
            <w:szCs w:val="24"/>
            <w:u w:val="single"/>
          </w:rPr>
          <w:t>click here</w:t>
        </w:r>
      </w:hyperlink>
      <w:r w:rsidRPr="00D33BAE">
        <w:rPr>
          <w:rFonts w:ascii="Segoe UI" w:eastAsia="Times New Roman" w:hAnsi="Segoe UI" w:cs="Segoe UI"/>
          <w:color w:val="333333"/>
          <w:sz w:val="24"/>
          <w:szCs w:val="24"/>
        </w:rPr>
        <w:t>.</w:t>
      </w:r>
    </w:p>
    <w:p w14:paraId="14EF89E4"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333F614">
          <v:rect id="_x0000_i1067" style="width:0;height:.75pt" o:hrstd="t" o:hrnoshade="t" o:hr="t" fillcolor="#d4d4d4" stroked="f"/>
        </w:pict>
      </w:r>
    </w:p>
    <w:p w14:paraId="4489BEE1"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43) What are the set operators in SQL?</w:t>
      </w:r>
    </w:p>
    <w:p w14:paraId="736C896A"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We use the set operators to merge data from one or more tables of the same kind. Although the set operators are like SQL joins, there is a significant distinction. SQL joins combine columns from separate tables, whereas SQL set operators combine rows from different queries. SQL queries that contain set operations are called compound queries. The set operators in SQL are categories into four different types:</w:t>
      </w:r>
    </w:p>
    <w:p w14:paraId="25E092E2" w14:textId="42CE5E49"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noProof/>
          <w:sz w:val="24"/>
          <w:szCs w:val="24"/>
        </w:rPr>
        <w:drawing>
          <wp:inline distT="0" distB="0" distL="0" distR="0" wp14:anchorId="6B743215" wp14:editId="20C864C3">
            <wp:extent cx="2868930" cy="2702560"/>
            <wp:effectExtent l="0" t="0" r="7620" b="2540"/>
            <wp:docPr id="7" name="Picture 7" descr="SQL Interview Questions and Ans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SQL Interview Questions and Answer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68930" cy="2702560"/>
                    </a:xfrm>
                    <a:prstGeom prst="rect">
                      <a:avLst/>
                    </a:prstGeom>
                    <a:noFill/>
                    <a:ln>
                      <a:noFill/>
                    </a:ln>
                  </pic:spPr>
                </pic:pic>
              </a:graphicData>
            </a:graphic>
          </wp:inline>
        </w:drawing>
      </w:r>
    </w:p>
    <w:p w14:paraId="336FA6D1"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A. UNION:</w:t>
      </w:r>
      <w:r w:rsidRPr="00D33BAE">
        <w:rPr>
          <w:rFonts w:ascii="Segoe UI" w:eastAsia="Times New Roman" w:hAnsi="Segoe UI" w:cs="Segoe UI"/>
          <w:color w:val="333333"/>
          <w:sz w:val="24"/>
          <w:szCs w:val="24"/>
        </w:rPr>
        <w:t> It combines two or more results from multiple SELECT queries into a single result set. It has a default feature to remove the duplicate rows from the tables. The following syntax illustrates the Union operator:</w:t>
      </w:r>
    </w:p>
    <w:p w14:paraId="5D5F7B0A" w14:textId="77777777" w:rsidR="00D33BAE" w:rsidRPr="00D33BAE" w:rsidRDefault="00D33BAE" w:rsidP="00D33BAE">
      <w:pPr>
        <w:numPr>
          <w:ilvl w:val="0"/>
          <w:numId w:val="29"/>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lastRenderedPageBreak/>
        <w:t>SELECT columns FROM table1    </w:t>
      </w:r>
    </w:p>
    <w:p w14:paraId="330003AD" w14:textId="77777777" w:rsidR="00D33BAE" w:rsidRPr="00D33BAE" w:rsidRDefault="00D33BAE" w:rsidP="00D33BAE">
      <w:pPr>
        <w:numPr>
          <w:ilvl w:val="0"/>
          <w:numId w:val="29"/>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UNION    </w:t>
      </w:r>
    </w:p>
    <w:p w14:paraId="2299E3E8" w14:textId="77777777" w:rsidR="00D33BAE" w:rsidRPr="00D33BAE" w:rsidRDefault="00D33BAE" w:rsidP="00D33BAE">
      <w:pPr>
        <w:numPr>
          <w:ilvl w:val="0"/>
          <w:numId w:val="29"/>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columns FROM table2;    </w:t>
      </w:r>
    </w:p>
    <w:p w14:paraId="04C90FE1"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B. UNION ALL:</w:t>
      </w:r>
      <w:r w:rsidRPr="00D33BAE">
        <w:rPr>
          <w:rFonts w:ascii="Segoe UI" w:eastAsia="Times New Roman" w:hAnsi="Segoe UI" w:cs="Segoe UI"/>
          <w:color w:val="333333"/>
          <w:sz w:val="24"/>
          <w:szCs w:val="24"/>
        </w:rPr>
        <w:t> This operator is similar to the Union operator, but it does not remove the duplicate rows from the output of the SELECT statements. The following syntax illustrates the UNION ALL operator:</w:t>
      </w:r>
    </w:p>
    <w:p w14:paraId="3072E0FD" w14:textId="77777777" w:rsidR="00D33BAE" w:rsidRPr="00D33BAE" w:rsidRDefault="00D33BAE" w:rsidP="00D33BAE">
      <w:pPr>
        <w:numPr>
          <w:ilvl w:val="0"/>
          <w:numId w:val="30"/>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columns FROM table1    </w:t>
      </w:r>
    </w:p>
    <w:p w14:paraId="422E10DE" w14:textId="77777777" w:rsidR="00D33BAE" w:rsidRPr="00D33BAE" w:rsidRDefault="00D33BAE" w:rsidP="00D33BAE">
      <w:pPr>
        <w:numPr>
          <w:ilvl w:val="0"/>
          <w:numId w:val="30"/>
        </w:numPr>
        <w:spacing w:after="0" w:line="375" w:lineRule="atLeast"/>
        <w:jc w:val="both"/>
        <w:rPr>
          <w:rFonts w:ascii="Segoe UI" w:eastAsia="Times New Roman" w:hAnsi="Segoe UI" w:cs="Segoe UI"/>
          <w:color w:val="000000"/>
          <w:sz w:val="24"/>
          <w:szCs w:val="24"/>
        </w:rPr>
      </w:pPr>
      <w:proofErr w:type="gramStart"/>
      <w:r w:rsidRPr="00D33BAE">
        <w:rPr>
          <w:rFonts w:ascii="Segoe UI" w:eastAsia="Times New Roman" w:hAnsi="Segoe UI" w:cs="Segoe UI"/>
          <w:color w:val="000000"/>
          <w:sz w:val="24"/>
          <w:szCs w:val="24"/>
          <w:bdr w:val="none" w:sz="0" w:space="0" w:color="auto" w:frame="1"/>
        </w:rPr>
        <w:t>UNION  ALL</w:t>
      </w:r>
      <w:proofErr w:type="gramEnd"/>
      <w:r w:rsidRPr="00D33BAE">
        <w:rPr>
          <w:rFonts w:ascii="Segoe UI" w:eastAsia="Times New Roman" w:hAnsi="Segoe UI" w:cs="Segoe UI"/>
          <w:color w:val="000000"/>
          <w:sz w:val="24"/>
          <w:szCs w:val="24"/>
          <w:bdr w:val="none" w:sz="0" w:space="0" w:color="auto" w:frame="1"/>
        </w:rPr>
        <w:t>  </w:t>
      </w:r>
    </w:p>
    <w:p w14:paraId="7C49EF02" w14:textId="77777777" w:rsidR="00D33BAE" w:rsidRPr="00D33BAE" w:rsidRDefault="00D33BAE" w:rsidP="00D33BAE">
      <w:pPr>
        <w:numPr>
          <w:ilvl w:val="0"/>
          <w:numId w:val="30"/>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columns FROM table2;    </w:t>
      </w:r>
    </w:p>
    <w:p w14:paraId="3B63222D"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C. INTERSECT:</w:t>
      </w:r>
      <w:r w:rsidRPr="00D33BAE">
        <w:rPr>
          <w:rFonts w:ascii="Segoe UI" w:eastAsia="Times New Roman" w:hAnsi="Segoe UI" w:cs="Segoe UI"/>
          <w:color w:val="333333"/>
          <w:sz w:val="24"/>
          <w:szCs w:val="24"/>
        </w:rPr>
        <w:t> This operator returns the common records from two or more SELECT statements. It always retrieves unique records and arranges them in ascending order by default. Here, the number of columns and data types should be the same. The following syntax illustrates the INTERSECT operator:</w:t>
      </w:r>
    </w:p>
    <w:p w14:paraId="6522FB53" w14:textId="77777777" w:rsidR="00D33BAE" w:rsidRPr="00D33BAE" w:rsidRDefault="00D33BAE" w:rsidP="00D33BAE">
      <w:pPr>
        <w:numPr>
          <w:ilvl w:val="0"/>
          <w:numId w:val="31"/>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columns FROM table1    </w:t>
      </w:r>
    </w:p>
    <w:p w14:paraId="0A109D56" w14:textId="77777777" w:rsidR="00D33BAE" w:rsidRPr="00D33BAE" w:rsidRDefault="00D33BAE" w:rsidP="00D33BAE">
      <w:pPr>
        <w:numPr>
          <w:ilvl w:val="0"/>
          <w:numId w:val="31"/>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INTERSECT  </w:t>
      </w:r>
    </w:p>
    <w:p w14:paraId="3A709B39" w14:textId="77777777" w:rsidR="00D33BAE" w:rsidRPr="00D33BAE" w:rsidRDefault="00D33BAE" w:rsidP="00D33BAE">
      <w:pPr>
        <w:numPr>
          <w:ilvl w:val="0"/>
          <w:numId w:val="31"/>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columns FROM table2;    </w:t>
      </w:r>
    </w:p>
    <w:p w14:paraId="0CFFAF47"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D. MINUS:</w:t>
      </w:r>
      <w:r w:rsidRPr="00D33BAE">
        <w:rPr>
          <w:rFonts w:ascii="Segoe UI" w:eastAsia="Times New Roman" w:hAnsi="Segoe UI" w:cs="Segoe UI"/>
          <w:color w:val="333333"/>
          <w:sz w:val="24"/>
          <w:szCs w:val="24"/>
        </w:rPr>
        <w:t> This operator returns the records from the first query, which is not found in the second query. It does not return duplicate values. The following syntax illustrates the MINUS operator:</w:t>
      </w:r>
    </w:p>
    <w:p w14:paraId="47F3FAE7" w14:textId="77777777" w:rsidR="00D33BAE" w:rsidRPr="00D33BAE" w:rsidRDefault="00D33BAE" w:rsidP="00D33BAE">
      <w:pPr>
        <w:numPr>
          <w:ilvl w:val="0"/>
          <w:numId w:val="32"/>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columns FROM table1    </w:t>
      </w:r>
    </w:p>
    <w:p w14:paraId="75ED4E06" w14:textId="77777777" w:rsidR="00D33BAE" w:rsidRPr="00D33BAE" w:rsidRDefault="00D33BAE" w:rsidP="00D33BAE">
      <w:pPr>
        <w:numPr>
          <w:ilvl w:val="0"/>
          <w:numId w:val="32"/>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MINUS  </w:t>
      </w:r>
    </w:p>
    <w:p w14:paraId="2BD741C7" w14:textId="77777777" w:rsidR="00D33BAE" w:rsidRPr="00D33BAE" w:rsidRDefault="00D33BAE" w:rsidP="00D33BAE">
      <w:pPr>
        <w:numPr>
          <w:ilvl w:val="0"/>
          <w:numId w:val="32"/>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columns FROM table2;    </w:t>
      </w:r>
    </w:p>
    <w:p w14:paraId="7C034409"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o read more information, </w:t>
      </w:r>
      <w:hyperlink r:id="rId41" w:history="1">
        <w:r w:rsidRPr="00D33BAE">
          <w:rPr>
            <w:rFonts w:ascii="Segoe UI" w:eastAsia="Times New Roman" w:hAnsi="Segoe UI" w:cs="Segoe UI"/>
            <w:color w:val="008000"/>
            <w:sz w:val="24"/>
            <w:szCs w:val="24"/>
            <w:u w:val="single"/>
          </w:rPr>
          <w:t>click here</w:t>
        </w:r>
      </w:hyperlink>
      <w:r w:rsidRPr="00D33BAE">
        <w:rPr>
          <w:rFonts w:ascii="Segoe UI" w:eastAsia="Times New Roman" w:hAnsi="Segoe UI" w:cs="Segoe UI"/>
          <w:color w:val="333333"/>
          <w:sz w:val="24"/>
          <w:szCs w:val="24"/>
        </w:rPr>
        <w:t>.</w:t>
      </w:r>
    </w:p>
    <w:p w14:paraId="2455F7D2"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3B24125">
          <v:rect id="_x0000_i1068" style="width:0;height:.75pt" o:hrstd="t" o:hrnoshade="t" o:hr="t" fillcolor="#d4d4d4" stroked="f"/>
        </w:pict>
      </w:r>
    </w:p>
    <w:p w14:paraId="1110F228"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CE583D">
        <w:rPr>
          <w:rFonts w:ascii="Helvetica" w:eastAsia="Times New Roman" w:hAnsi="Helvetica" w:cs="Helvetica"/>
          <w:color w:val="610B4B"/>
          <w:sz w:val="32"/>
          <w:szCs w:val="32"/>
          <w:highlight w:val="red"/>
        </w:rPr>
        <w:t>44) What is the difference between IN and BETWEEN operators?</w:t>
      </w:r>
    </w:p>
    <w:p w14:paraId="5226AB37"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following comparison chart explains their main differences:</w:t>
      </w:r>
    </w:p>
    <w:tbl>
      <w:tblPr>
        <w:tblW w:w="1045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593"/>
        <w:gridCol w:w="5857"/>
      </w:tblGrid>
      <w:tr w:rsidR="00D33BAE" w:rsidRPr="00D33BAE" w14:paraId="65F970CC" w14:textId="77777777" w:rsidTr="00CE583D">
        <w:trPr>
          <w:trHeight w:val="280"/>
        </w:trPr>
        <w:tc>
          <w:tcPr>
            <w:tcW w:w="0" w:type="auto"/>
            <w:shd w:val="clear" w:color="auto" w:fill="C7CCBE"/>
            <w:tcMar>
              <w:top w:w="180" w:type="dxa"/>
              <w:left w:w="180" w:type="dxa"/>
              <w:bottom w:w="180" w:type="dxa"/>
              <w:right w:w="180" w:type="dxa"/>
            </w:tcMar>
            <w:hideMark/>
          </w:tcPr>
          <w:p w14:paraId="30835026" w14:textId="77777777" w:rsidR="00D33BAE" w:rsidRPr="00D33BAE" w:rsidRDefault="00D33BAE" w:rsidP="00D33BAE">
            <w:pPr>
              <w:spacing w:after="0" w:line="240" w:lineRule="auto"/>
              <w:rPr>
                <w:rFonts w:ascii="Times New Roman" w:eastAsia="Times New Roman" w:hAnsi="Times New Roman" w:cs="Times New Roman"/>
                <w:b/>
                <w:bCs/>
                <w:color w:val="000000"/>
                <w:sz w:val="26"/>
                <w:szCs w:val="26"/>
              </w:rPr>
            </w:pPr>
            <w:r w:rsidRPr="00D33BAE">
              <w:rPr>
                <w:rFonts w:ascii="Times New Roman" w:eastAsia="Times New Roman" w:hAnsi="Times New Roman" w:cs="Times New Roman"/>
                <w:b/>
                <w:bCs/>
                <w:color w:val="000000"/>
                <w:sz w:val="26"/>
                <w:szCs w:val="26"/>
              </w:rPr>
              <w:t>BETWEEN Operator</w:t>
            </w:r>
          </w:p>
        </w:tc>
        <w:tc>
          <w:tcPr>
            <w:tcW w:w="0" w:type="auto"/>
            <w:shd w:val="clear" w:color="auto" w:fill="C7CCBE"/>
            <w:tcMar>
              <w:top w:w="180" w:type="dxa"/>
              <w:left w:w="180" w:type="dxa"/>
              <w:bottom w:w="180" w:type="dxa"/>
              <w:right w:w="180" w:type="dxa"/>
            </w:tcMar>
            <w:hideMark/>
          </w:tcPr>
          <w:p w14:paraId="38A67C40" w14:textId="77777777" w:rsidR="00D33BAE" w:rsidRPr="00D33BAE" w:rsidRDefault="00D33BAE" w:rsidP="00D33BAE">
            <w:pPr>
              <w:spacing w:after="0" w:line="240" w:lineRule="auto"/>
              <w:rPr>
                <w:rFonts w:ascii="Times New Roman" w:eastAsia="Times New Roman" w:hAnsi="Times New Roman" w:cs="Times New Roman"/>
                <w:b/>
                <w:bCs/>
                <w:color w:val="000000"/>
                <w:sz w:val="26"/>
                <w:szCs w:val="26"/>
              </w:rPr>
            </w:pPr>
            <w:r w:rsidRPr="00D33BAE">
              <w:rPr>
                <w:rFonts w:ascii="Times New Roman" w:eastAsia="Times New Roman" w:hAnsi="Times New Roman" w:cs="Times New Roman"/>
                <w:b/>
                <w:bCs/>
                <w:color w:val="000000"/>
                <w:sz w:val="26"/>
                <w:szCs w:val="26"/>
              </w:rPr>
              <w:t>IN Operator</w:t>
            </w:r>
          </w:p>
        </w:tc>
      </w:tr>
      <w:tr w:rsidR="00D33BAE" w:rsidRPr="00D33BAE" w14:paraId="4ED843CC" w14:textId="77777777" w:rsidTr="00CE583D">
        <w:trPr>
          <w:trHeight w:val="91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D69423D"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lastRenderedPageBreak/>
              <w:t>This operator is used to selects the range of data between two values. The values can be numbers, text, and dates as wel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A1EE8DD"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It is a logical operator to determine whether or not a specific value exists within a set of values. This operator reduces the use of multiple OR conditions with the query.</w:t>
            </w:r>
          </w:p>
        </w:tc>
      </w:tr>
      <w:tr w:rsidR="00D33BAE" w:rsidRPr="00D33BAE" w14:paraId="4E7AD629" w14:textId="77777777" w:rsidTr="00CE583D">
        <w:trPr>
          <w:trHeight w:val="61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9ADB6F5"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It returns records whose column value lies in between the defined rang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850CAA3"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It compares the specified column's value and returns the records when the match exists in the set of values.</w:t>
            </w:r>
          </w:p>
        </w:tc>
      </w:tr>
      <w:tr w:rsidR="00D33BAE" w:rsidRPr="00D33BAE" w14:paraId="60EA7CD4" w14:textId="77777777" w:rsidTr="00CE583D">
        <w:trPr>
          <w:trHeight w:val="122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976C1FA"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following syntax illustrates this operator:</w:t>
            </w:r>
            <w:r w:rsidRPr="00D33BAE">
              <w:rPr>
                <w:rFonts w:ascii="Segoe UI" w:eastAsia="Times New Roman" w:hAnsi="Segoe UI" w:cs="Segoe UI"/>
                <w:color w:val="333333"/>
                <w:sz w:val="24"/>
                <w:szCs w:val="24"/>
              </w:rPr>
              <w:br/>
              <w:t xml:space="preserve">SELECT * FROM </w:t>
            </w:r>
            <w:proofErr w:type="spellStart"/>
            <w:r w:rsidRPr="00D33BAE">
              <w:rPr>
                <w:rFonts w:ascii="Segoe UI" w:eastAsia="Times New Roman" w:hAnsi="Segoe UI" w:cs="Segoe UI"/>
                <w:color w:val="333333"/>
                <w:sz w:val="24"/>
                <w:szCs w:val="24"/>
              </w:rPr>
              <w:t>table_name</w:t>
            </w:r>
            <w:proofErr w:type="spellEnd"/>
            <w:r w:rsidRPr="00D33BAE">
              <w:rPr>
                <w:rFonts w:ascii="Segoe UI" w:eastAsia="Times New Roman" w:hAnsi="Segoe UI" w:cs="Segoe UI"/>
                <w:color w:val="333333"/>
                <w:sz w:val="24"/>
                <w:szCs w:val="24"/>
              </w:rPr>
              <w:br/>
              <w:t xml:space="preserve">WHERE </w:t>
            </w:r>
            <w:proofErr w:type="spellStart"/>
            <w:r w:rsidRPr="00D33BAE">
              <w:rPr>
                <w:rFonts w:ascii="Segoe UI" w:eastAsia="Times New Roman" w:hAnsi="Segoe UI" w:cs="Segoe UI"/>
                <w:color w:val="333333"/>
                <w:sz w:val="24"/>
                <w:szCs w:val="24"/>
              </w:rPr>
              <w:t>column_name</w:t>
            </w:r>
            <w:proofErr w:type="spellEnd"/>
            <w:r w:rsidRPr="00D33BAE">
              <w:rPr>
                <w:rFonts w:ascii="Segoe UI" w:eastAsia="Times New Roman" w:hAnsi="Segoe UI" w:cs="Segoe UI"/>
                <w:color w:val="333333"/>
                <w:sz w:val="24"/>
                <w:szCs w:val="24"/>
              </w:rPr>
              <w:t xml:space="preserve"> BETWEEN 'value1' AND 'value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BFC80EB"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following syntax illustrates this operator:</w:t>
            </w:r>
            <w:r w:rsidRPr="00D33BAE">
              <w:rPr>
                <w:rFonts w:ascii="Segoe UI" w:eastAsia="Times New Roman" w:hAnsi="Segoe UI" w:cs="Segoe UI"/>
                <w:color w:val="333333"/>
                <w:sz w:val="24"/>
                <w:szCs w:val="24"/>
              </w:rPr>
              <w:br/>
              <w:t xml:space="preserve">SELECT * FROM </w:t>
            </w:r>
            <w:proofErr w:type="spellStart"/>
            <w:r w:rsidRPr="00D33BAE">
              <w:rPr>
                <w:rFonts w:ascii="Segoe UI" w:eastAsia="Times New Roman" w:hAnsi="Segoe UI" w:cs="Segoe UI"/>
                <w:color w:val="333333"/>
                <w:sz w:val="24"/>
                <w:szCs w:val="24"/>
              </w:rPr>
              <w:t>table_name</w:t>
            </w:r>
            <w:proofErr w:type="spellEnd"/>
            <w:r w:rsidRPr="00D33BAE">
              <w:rPr>
                <w:rFonts w:ascii="Segoe UI" w:eastAsia="Times New Roman" w:hAnsi="Segoe UI" w:cs="Segoe UI"/>
                <w:color w:val="333333"/>
                <w:sz w:val="24"/>
                <w:szCs w:val="24"/>
              </w:rPr>
              <w:br/>
              <w:t xml:space="preserve">WHERE </w:t>
            </w:r>
            <w:proofErr w:type="spellStart"/>
            <w:r w:rsidRPr="00D33BAE">
              <w:rPr>
                <w:rFonts w:ascii="Segoe UI" w:eastAsia="Times New Roman" w:hAnsi="Segoe UI" w:cs="Segoe UI"/>
                <w:color w:val="333333"/>
                <w:sz w:val="24"/>
                <w:szCs w:val="24"/>
              </w:rPr>
              <w:t>column_name</w:t>
            </w:r>
            <w:proofErr w:type="spellEnd"/>
            <w:r w:rsidRPr="00D33BAE">
              <w:rPr>
                <w:rFonts w:ascii="Segoe UI" w:eastAsia="Times New Roman" w:hAnsi="Segoe UI" w:cs="Segoe UI"/>
                <w:color w:val="333333"/>
                <w:sz w:val="24"/>
                <w:szCs w:val="24"/>
              </w:rPr>
              <w:t xml:space="preserve"> IN ('value1','value 2');</w:t>
            </w:r>
          </w:p>
        </w:tc>
      </w:tr>
    </w:tbl>
    <w:p w14:paraId="1EC3B978"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87A0979">
          <v:rect id="_x0000_i1069" style="width:0;height:.75pt" o:hrstd="t" o:hrnoshade="t" o:hr="t" fillcolor="#d4d4d4" stroked="f"/>
        </w:pict>
      </w:r>
    </w:p>
    <w:p w14:paraId="55AEEC03"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45) What is a constraint? Tell me about its various levels.</w:t>
      </w:r>
    </w:p>
    <w:p w14:paraId="32A10A81" w14:textId="77777777" w:rsidR="00D33BAE" w:rsidRPr="00CE583D" w:rsidRDefault="00D33BAE" w:rsidP="00D33BAE">
      <w:pPr>
        <w:shd w:val="clear" w:color="auto" w:fill="FFFFFF"/>
        <w:spacing w:before="100" w:beforeAutospacing="1" w:after="100" w:afterAutospacing="1" w:line="240" w:lineRule="auto"/>
        <w:jc w:val="both"/>
        <w:rPr>
          <w:rFonts w:ascii="Segoe UI" w:eastAsia="Times New Roman" w:hAnsi="Segoe UI" w:cs="Segoe UI"/>
          <w:color w:val="00B050"/>
          <w:sz w:val="24"/>
          <w:szCs w:val="24"/>
        </w:rPr>
      </w:pPr>
      <w:r w:rsidRPr="00CE583D">
        <w:rPr>
          <w:rFonts w:ascii="Segoe UI" w:eastAsia="Times New Roman" w:hAnsi="Segoe UI" w:cs="Segoe UI"/>
          <w:color w:val="00B050"/>
          <w:sz w:val="24"/>
          <w:szCs w:val="24"/>
        </w:rPr>
        <w:t>The constraint is used to specify the rule and regulations that allows or restricts what values/data will be stored in the table. It ensures data accuracy and integrity inside the table. It enforces us to store valid data and prevents us from storing irrelevant data. If any interruption occurs between the constraint and data action, the action is failed. Some of the most commonly used constraints are NOT NULL, PRIMARY KEY, FOREIGN KEY, AUTO_INCREMENT, UNIQUE KEY, etc.</w:t>
      </w:r>
    </w:p>
    <w:p w14:paraId="671CC16A" w14:textId="77777777" w:rsidR="00D33BAE" w:rsidRPr="00CE583D" w:rsidRDefault="00D33BAE" w:rsidP="00D33BAE">
      <w:pPr>
        <w:shd w:val="clear" w:color="auto" w:fill="FFFFFF"/>
        <w:spacing w:before="100" w:beforeAutospacing="1" w:after="100" w:afterAutospacing="1" w:line="240" w:lineRule="auto"/>
        <w:jc w:val="both"/>
        <w:rPr>
          <w:rFonts w:ascii="Segoe UI" w:eastAsia="Times New Roman" w:hAnsi="Segoe UI" w:cs="Segoe UI"/>
          <w:color w:val="00B050"/>
          <w:sz w:val="24"/>
          <w:szCs w:val="24"/>
        </w:rPr>
      </w:pPr>
      <w:r w:rsidRPr="00CE583D">
        <w:rPr>
          <w:rFonts w:ascii="Segoe UI" w:eastAsia="Times New Roman" w:hAnsi="Segoe UI" w:cs="Segoe UI"/>
          <w:color w:val="00B050"/>
          <w:sz w:val="24"/>
          <w:szCs w:val="24"/>
        </w:rPr>
        <w:t>The following syntax illustrates us to create a constraint for a table:</w:t>
      </w:r>
    </w:p>
    <w:p w14:paraId="5534F572" w14:textId="77777777" w:rsidR="00D33BAE" w:rsidRPr="00CE583D" w:rsidRDefault="00D33BAE" w:rsidP="00D33BAE">
      <w:pPr>
        <w:numPr>
          <w:ilvl w:val="0"/>
          <w:numId w:val="33"/>
        </w:numPr>
        <w:spacing w:after="0" w:line="375" w:lineRule="atLeast"/>
        <w:jc w:val="both"/>
        <w:rPr>
          <w:rFonts w:ascii="Segoe UI" w:eastAsia="Times New Roman" w:hAnsi="Segoe UI" w:cs="Segoe UI"/>
          <w:color w:val="00B050"/>
          <w:sz w:val="24"/>
          <w:szCs w:val="24"/>
        </w:rPr>
      </w:pPr>
      <w:r w:rsidRPr="00CE583D">
        <w:rPr>
          <w:rFonts w:ascii="Segoe UI" w:eastAsia="Times New Roman" w:hAnsi="Segoe UI" w:cs="Segoe UI"/>
          <w:color w:val="00B050"/>
          <w:sz w:val="24"/>
          <w:szCs w:val="24"/>
          <w:bdr w:val="none" w:sz="0" w:space="0" w:color="auto" w:frame="1"/>
        </w:rPr>
        <w:t>CREATE TABLE </w:t>
      </w:r>
      <w:proofErr w:type="spellStart"/>
      <w:r w:rsidRPr="00CE583D">
        <w:rPr>
          <w:rFonts w:ascii="Segoe UI" w:eastAsia="Times New Roman" w:hAnsi="Segoe UI" w:cs="Segoe UI"/>
          <w:color w:val="00B050"/>
          <w:sz w:val="24"/>
          <w:szCs w:val="24"/>
          <w:bdr w:val="none" w:sz="0" w:space="0" w:color="auto" w:frame="1"/>
        </w:rPr>
        <w:t>table_name</w:t>
      </w:r>
      <w:proofErr w:type="spellEnd"/>
      <w:r w:rsidRPr="00CE583D">
        <w:rPr>
          <w:rFonts w:ascii="Segoe UI" w:eastAsia="Times New Roman" w:hAnsi="Segoe UI" w:cs="Segoe UI"/>
          <w:color w:val="00B050"/>
          <w:sz w:val="24"/>
          <w:szCs w:val="24"/>
          <w:bdr w:val="none" w:sz="0" w:space="0" w:color="auto" w:frame="1"/>
        </w:rPr>
        <w:t> (    </w:t>
      </w:r>
    </w:p>
    <w:p w14:paraId="6BB8EC81" w14:textId="77777777" w:rsidR="00D33BAE" w:rsidRPr="00CE583D" w:rsidRDefault="00D33BAE" w:rsidP="00D33BAE">
      <w:pPr>
        <w:numPr>
          <w:ilvl w:val="0"/>
          <w:numId w:val="33"/>
        </w:numPr>
        <w:spacing w:after="0" w:line="375" w:lineRule="atLeast"/>
        <w:jc w:val="both"/>
        <w:rPr>
          <w:rFonts w:ascii="Segoe UI" w:eastAsia="Times New Roman" w:hAnsi="Segoe UI" w:cs="Segoe UI"/>
          <w:color w:val="00B050"/>
          <w:sz w:val="24"/>
          <w:szCs w:val="24"/>
        </w:rPr>
      </w:pPr>
      <w:r w:rsidRPr="00CE583D">
        <w:rPr>
          <w:rFonts w:ascii="Segoe UI" w:eastAsia="Times New Roman" w:hAnsi="Segoe UI" w:cs="Segoe UI"/>
          <w:color w:val="00B050"/>
          <w:sz w:val="24"/>
          <w:szCs w:val="24"/>
          <w:bdr w:val="none" w:sz="0" w:space="0" w:color="auto" w:frame="1"/>
        </w:rPr>
        <w:t>    column1 datatype constraint,    </w:t>
      </w:r>
    </w:p>
    <w:p w14:paraId="305605C1" w14:textId="77777777" w:rsidR="00D33BAE" w:rsidRPr="00CE583D" w:rsidRDefault="00D33BAE" w:rsidP="00D33BAE">
      <w:pPr>
        <w:numPr>
          <w:ilvl w:val="0"/>
          <w:numId w:val="33"/>
        </w:numPr>
        <w:spacing w:after="0" w:line="375" w:lineRule="atLeast"/>
        <w:jc w:val="both"/>
        <w:rPr>
          <w:rFonts w:ascii="Segoe UI" w:eastAsia="Times New Roman" w:hAnsi="Segoe UI" w:cs="Segoe UI"/>
          <w:color w:val="00B050"/>
          <w:sz w:val="24"/>
          <w:szCs w:val="24"/>
        </w:rPr>
      </w:pPr>
      <w:r w:rsidRPr="00CE583D">
        <w:rPr>
          <w:rFonts w:ascii="Segoe UI" w:eastAsia="Times New Roman" w:hAnsi="Segoe UI" w:cs="Segoe UI"/>
          <w:color w:val="00B050"/>
          <w:sz w:val="24"/>
          <w:szCs w:val="24"/>
          <w:bdr w:val="none" w:sz="0" w:space="0" w:color="auto" w:frame="1"/>
        </w:rPr>
        <w:t>    column2 datatype constraint,   </w:t>
      </w:r>
    </w:p>
    <w:p w14:paraId="6F277E60" w14:textId="77777777" w:rsidR="00D33BAE" w:rsidRPr="00CE583D" w:rsidRDefault="00D33BAE" w:rsidP="00D33BAE">
      <w:pPr>
        <w:numPr>
          <w:ilvl w:val="0"/>
          <w:numId w:val="33"/>
        </w:numPr>
        <w:spacing w:after="0" w:line="375" w:lineRule="atLeast"/>
        <w:jc w:val="both"/>
        <w:rPr>
          <w:rFonts w:ascii="Segoe UI" w:eastAsia="Times New Roman" w:hAnsi="Segoe UI" w:cs="Segoe UI"/>
          <w:color w:val="00B050"/>
          <w:sz w:val="24"/>
          <w:szCs w:val="24"/>
        </w:rPr>
      </w:pPr>
      <w:r w:rsidRPr="00CE583D">
        <w:rPr>
          <w:rFonts w:ascii="Segoe UI" w:eastAsia="Times New Roman" w:hAnsi="Segoe UI" w:cs="Segoe UI"/>
          <w:color w:val="00B050"/>
          <w:sz w:val="24"/>
          <w:szCs w:val="24"/>
          <w:bdr w:val="none" w:sz="0" w:space="0" w:color="auto" w:frame="1"/>
        </w:rPr>
        <w:t>    .........    </w:t>
      </w:r>
    </w:p>
    <w:p w14:paraId="59280ABB" w14:textId="77777777" w:rsidR="00D33BAE" w:rsidRPr="00CE583D" w:rsidRDefault="00D33BAE" w:rsidP="00D33BAE">
      <w:pPr>
        <w:numPr>
          <w:ilvl w:val="0"/>
          <w:numId w:val="33"/>
        </w:numPr>
        <w:spacing w:after="120" w:line="375" w:lineRule="atLeast"/>
        <w:jc w:val="both"/>
        <w:rPr>
          <w:rFonts w:ascii="Segoe UI" w:eastAsia="Times New Roman" w:hAnsi="Segoe UI" w:cs="Segoe UI"/>
          <w:color w:val="00B050"/>
          <w:sz w:val="24"/>
          <w:szCs w:val="24"/>
        </w:rPr>
      </w:pPr>
      <w:r w:rsidRPr="00CE583D">
        <w:rPr>
          <w:rFonts w:ascii="Segoe UI" w:eastAsia="Times New Roman" w:hAnsi="Segoe UI" w:cs="Segoe UI"/>
          <w:color w:val="00B050"/>
          <w:sz w:val="24"/>
          <w:szCs w:val="24"/>
          <w:bdr w:val="none" w:sz="0" w:space="0" w:color="auto" w:frame="1"/>
        </w:rPr>
        <w:t>);    </w:t>
      </w:r>
    </w:p>
    <w:p w14:paraId="70308A76" w14:textId="77777777" w:rsidR="00D33BAE" w:rsidRPr="00CE583D" w:rsidRDefault="00D33BAE" w:rsidP="00D33BAE">
      <w:pPr>
        <w:shd w:val="clear" w:color="auto" w:fill="FFFFFF"/>
        <w:spacing w:before="100" w:beforeAutospacing="1" w:after="100" w:afterAutospacing="1" w:line="240" w:lineRule="auto"/>
        <w:jc w:val="both"/>
        <w:rPr>
          <w:rFonts w:ascii="Segoe UI" w:eastAsia="Times New Roman" w:hAnsi="Segoe UI" w:cs="Segoe UI"/>
          <w:color w:val="00B050"/>
          <w:sz w:val="24"/>
          <w:szCs w:val="24"/>
        </w:rPr>
      </w:pPr>
      <w:r w:rsidRPr="00CE583D">
        <w:rPr>
          <w:rFonts w:ascii="Segoe UI" w:eastAsia="Times New Roman" w:hAnsi="Segoe UI" w:cs="Segoe UI"/>
          <w:color w:val="00B050"/>
          <w:sz w:val="24"/>
          <w:szCs w:val="24"/>
        </w:rPr>
        <w:t>SQL categories the constraints into two levels:</w:t>
      </w:r>
    </w:p>
    <w:p w14:paraId="113CCB9A"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Column Level Constraints:</w:t>
      </w:r>
      <w:r w:rsidRPr="00D33BAE">
        <w:rPr>
          <w:rFonts w:ascii="Segoe UI" w:eastAsia="Times New Roman" w:hAnsi="Segoe UI" w:cs="Segoe UI"/>
          <w:color w:val="333333"/>
          <w:sz w:val="24"/>
          <w:szCs w:val="24"/>
        </w:rPr>
        <w:t> These constraints are only applied to a single column and limit the type of data that can be stored in that column.</w:t>
      </w:r>
    </w:p>
    <w:p w14:paraId="645B9ACD"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Table Level Constraints:</w:t>
      </w:r>
      <w:r w:rsidRPr="00D33BAE">
        <w:rPr>
          <w:rFonts w:ascii="Segoe UI" w:eastAsia="Times New Roman" w:hAnsi="Segoe UI" w:cs="Segoe UI"/>
          <w:color w:val="333333"/>
          <w:sz w:val="24"/>
          <w:szCs w:val="24"/>
        </w:rPr>
        <w:t> These constraints are applied to the entire table and limit the type of data that can be entered.</w:t>
      </w:r>
    </w:p>
    <w:p w14:paraId="294E8BBB"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lastRenderedPageBreak/>
        <w:t>To read more information, </w:t>
      </w:r>
      <w:hyperlink r:id="rId42" w:history="1">
        <w:r w:rsidRPr="00D33BAE">
          <w:rPr>
            <w:rFonts w:ascii="Segoe UI" w:eastAsia="Times New Roman" w:hAnsi="Segoe UI" w:cs="Segoe UI"/>
            <w:color w:val="008000"/>
            <w:sz w:val="24"/>
            <w:szCs w:val="24"/>
            <w:u w:val="single"/>
          </w:rPr>
          <w:t>click here</w:t>
        </w:r>
      </w:hyperlink>
      <w:r w:rsidRPr="00D33BAE">
        <w:rPr>
          <w:rFonts w:ascii="Segoe UI" w:eastAsia="Times New Roman" w:hAnsi="Segoe UI" w:cs="Segoe UI"/>
          <w:color w:val="333333"/>
          <w:sz w:val="24"/>
          <w:szCs w:val="24"/>
        </w:rPr>
        <w:t>.</w:t>
      </w:r>
    </w:p>
    <w:p w14:paraId="455355EE"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CCA496B">
          <v:rect id="_x0000_i1070" style="width:0;height:.75pt" o:hrstd="t" o:hrnoshade="t" o:hr="t" fillcolor="#d4d4d4" stroked="f"/>
        </w:pict>
      </w:r>
    </w:p>
    <w:p w14:paraId="291472DD" w14:textId="77777777" w:rsidR="00D33BAE" w:rsidRPr="00063BEB"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00B050"/>
          <w:sz w:val="32"/>
          <w:szCs w:val="32"/>
        </w:rPr>
      </w:pPr>
      <w:r w:rsidRPr="00063BEB">
        <w:rPr>
          <w:rFonts w:ascii="Helvetica" w:eastAsia="Times New Roman" w:hAnsi="Helvetica" w:cs="Helvetica"/>
          <w:color w:val="00B050"/>
          <w:sz w:val="32"/>
          <w:szCs w:val="32"/>
        </w:rPr>
        <w:t>46) How to write an SQL query to find students' names start with 'A'?</w:t>
      </w:r>
    </w:p>
    <w:p w14:paraId="1087553D"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We can write the following query to get the student details whose name starts with A:</w:t>
      </w:r>
    </w:p>
    <w:p w14:paraId="32DDCD8B" w14:textId="77777777" w:rsidR="00D33BAE" w:rsidRPr="00D33BAE" w:rsidRDefault="00D33BAE" w:rsidP="00D33BAE">
      <w:pPr>
        <w:numPr>
          <w:ilvl w:val="0"/>
          <w:numId w:val="34"/>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 FROM student WHERE </w:t>
      </w:r>
      <w:proofErr w:type="spellStart"/>
      <w:r w:rsidRPr="00D33BAE">
        <w:rPr>
          <w:rFonts w:ascii="Segoe UI" w:eastAsia="Times New Roman" w:hAnsi="Segoe UI" w:cs="Segoe UI"/>
          <w:color w:val="000000"/>
          <w:sz w:val="24"/>
          <w:szCs w:val="24"/>
          <w:bdr w:val="none" w:sz="0" w:space="0" w:color="auto" w:frame="1"/>
        </w:rPr>
        <w:t>stud_name</w:t>
      </w:r>
      <w:proofErr w:type="spellEnd"/>
      <w:r w:rsidRPr="00D33BAE">
        <w:rPr>
          <w:rFonts w:ascii="Segoe UI" w:eastAsia="Times New Roman" w:hAnsi="Segoe UI" w:cs="Segoe UI"/>
          <w:color w:val="000000"/>
          <w:sz w:val="24"/>
          <w:szCs w:val="24"/>
          <w:bdr w:val="none" w:sz="0" w:space="0" w:color="auto" w:frame="1"/>
        </w:rPr>
        <w:t> like 'A%';  </w:t>
      </w:r>
    </w:p>
    <w:p w14:paraId="022312CF"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Here is the demo example where we have a table named student that contains two names starting with the 'A' character.</w:t>
      </w:r>
    </w:p>
    <w:p w14:paraId="1695435A" w14:textId="2787C07B"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noProof/>
          <w:sz w:val="24"/>
          <w:szCs w:val="24"/>
        </w:rPr>
        <w:drawing>
          <wp:inline distT="0" distB="0" distL="0" distR="0" wp14:anchorId="476F34E9" wp14:editId="3BB19AAD">
            <wp:extent cx="5603240" cy="3420110"/>
            <wp:effectExtent l="0" t="0" r="0" b="8890"/>
            <wp:docPr id="6" name="Picture 6" descr="SQL Interview Questions and Ans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SQL Interview Questions and Answer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03240" cy="3420110"/>
                    </a:xfrm>
                    <a:prstGeom prst="rect">
                      <a:avLst/>
                    </a:prstGeom>
                    <a:noFill/>
                    <a:ln>
                      <a:noFill/>
                    </a:ln>
                  </pic:spPr>
                </pic:pic>
              </a:graphicData>
            </a:graphic>
          </wp:inline>
        </w:drawing>
      </w:r>
    </w:p>
    <w:p w14:paraId="7745975B"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04D9A7A">
          <v:rect id="_x0000_i1071" style="width:0;height:.75pt" o:hrstd="t" o:hrnoshade="t" o:hr="t" fillcolor="#d4d4d4" stroked="f"/>
        </w:pict>
      </w:r>
    </w:p>
    <w:p w14:paraId="43CC6FBA"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063BEB">
        <w:rPr>
          <w:rFonts w:ascii="Helvetica" w:eastAsia="Times New Roman" w:hAnsi="Helvetica" w:cs="Helvetica"/>
          <w:color w:val="610B4B"/>
          <w:sz w:val="32"/>
          <w:szCs w:val="32"/>
          <w:highlight w:val="red"/>
        </w:rPr>
        <w:t>47) Write the SQL query to get the third maximum salary of an employee from a table named employees.</w:t>
      </w:r>
    </w:p>
    <w:p w14:paraId="14E6FB2E"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following query is the simplest way to get the third maximum salary of an employee:</w:t>
      </w:r>
    </w:p>
    <w:p w14:paraId="7C3EC78F" w14:textId="77777777" w:rsidR="00D33BAE" w:rsidRPr="00D33BAE" w:rsidRDefault="00D33BAE" w:rsidP="00D33BAE">
      <w:pPr>
        <w:numPr>
          <w:ilvl w:val="0"/>
          <w:numId w:val="35"/>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 FROM `employees` ORDER BY `salary` DESC LIMIT 1 OFFSET 2  </w:t>
      </w:r>
    </w:p>
    <w:p w14:paraId="0F7AAD77"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lastRenderedPageBreak/>
        <w:t>Here is the demo example that shows how to get the third maximum salary of an employee.</w:t>
      </w:r>
    </w:p>
    <w:p w14:paraId="705D7316" w14:textId="30658286"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noProof/>
          <w:sz w:val="24"/>
          <w:szCs w:val="24"/>
        </w:rPr>
        <w:drawing>
          <wp:inline distT="0" distB="0" distL="0" distR="0" wp14:anchorId="0C2BE6E8" wp14:editId="3194B160">
            <wp:extent cx="5912485" cy="3903980"/>
            <wp:effectExtent l="0" t="0" r="0" b="1270"/>
            <wp:docPr id="5" name="Picture 5" descr="SQL Interview Questions and Ans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SQL Interview Questions and Answers"/>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12485" cy="3903980"/>
                    </a:xfrm>
                    <a:prstGeom prst="rect">
                      <a:avLst/>
                    </a:prstGeom>
                    <a:noFill/>
                    <a:ln>
                      <a:noFill/>
                    </a:ln>
                  </pic:spPr>
                </pic:pic>
              </a:graphicData>
            </a:graphic>
          </wp:inline>
        </w:drawing>
      </w:r>
    </w:p>
    <w:p w14:paraId="4C15106C"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following are the alternative way to get the third-highest salary of an employee:</w:t>
      </w:r>
    </w:p>
    <w:p w14:paraId="5F23DBC5"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A. Using LIMIT Keyword</w:t>
      </w:r>
    </w:p>
    <w:p w14:paraId="7DB2FAEA" w14:textId="77777777" w:rsidR="00D33BAE" w:rsidRPr="00D33BAE" w:rsidRDefault="00D33BAE" w:rsidP="00D33BAE">
      <w:pPr>
        <w:numPr>
          <w:ilvl w:val="0"/>
          <w:numId w:val="36"/>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salary FROM employees   </w:t>
      </w:r>
    </w:p>
    <w:p w14:paraId="5650E7DB" w14:textId="77777777" w:rsidR="00D33BAE" w:rsidRPr="00D33BAE" w:rsidRDefault="00D33BAE" w:rsidP="00D33BAE">
      <w:pPr>
        <w:numPr>
          <w:ilvl w:val="0"/>
          <w:numId w:val="36"/>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ORDER BY salary DESC   </w:t>
      </w:r>
    </w:p>
    <w:p w14:paraId="78DB9858" w14:textId="77777777" w:rsidR="00D33BAE" w:rsidRPr="00D33BAE" w:rsidRDefault="00D33BAE" w:rsidP="00D33BAE">
      <w:pPr>
        <w:numPr>
          <w:ilvl w:val="0"/>
          <w:numId w:val="36"/>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LIMIT 2, 1;  </w:t>
      </w:r>
    </w:p>
    <w:p w14:paraId="1B70555E"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B. Using Subquery</w:t>
      </w:r>
    </w:p>
    <w:p w14:paraId="3F87B21E" w14:textId="77777777" w:rsidR="00D33BAE" w:rsidRPr="00D33BAE" w:rsidRDefault="00D33BAE" w:rsidP="00D33BAE">
      <w:pPr>
        <w:numPr>
          <w:ilvl w:val="0"/>
          <w:numId w:val="37"/>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salary    </w:t>
      </w:r>
    </w:p>
    <w:p w14:paraId="53C900DD" w14:textId="77777777" w:rsidR="00D33BAE" w:rsidRPr="00D33BAE" w:rsidRDefault="00D33BAE" w:rsidP="00D33BAE">
      <w:pPr>
        <w:numPr>
          <w:ilvl w:val="0"/>
          <w:numId w:val="37"/>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FROM   </w:t>
      </w:r>
    </w:p>
    <w:p w14:paraId="61330190" w14:textId="77777777" w:rsidR="00D33BAE" w:rsidRPr="00D33BAE" w:rsidRDefault="00D33BAE" w:rsidP="00D33BAE">
      <w:pPr>
        <w:numPr>
          <w:ilvl w:val="0"/>
          <w:numId w:val="37"/>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SELECT salary   </w:t>
      </w:r>
    </w:p>
    <w:p w14:paraId="7CCFE500" w14:textId="77777777" w:rsidR="00D33BAE" w:rsidRPr="00D33BAE" w:rsidRDefault="00D33BAE" w:rsidP="00D33BAE">
      <w:pPr>
        <w:numPr>
          <w:ilvl w:val="0"/>
          <w:numId w:val="37"/>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FROM employees   </w:t>
      </w:r>
    </w:p>
    <w:p w14:paraId="4E911C39" w14:textId="77777777" w:rsidR="00D33BAE" w:rsidRPr="00D33BAE" w:rsidRDefault="00D33BAE" w:rsidP="00D33BAE">
      <w:pPr>
        <w:numPr>
          <w:ilvl w:val="0"/>
          <w:numId w:val="37"/>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ORDER BY salary DESC   </w:t>
      </w:r>
    </w:p>
    <w:p w14:paraId="2FF48DDA" w14:textId="77777777" w:rsidR="00D33BAE" w:rsidRPr="00D33BAE" w:rsidRDefault="00D33BAE" w:rsidP="00D33BAE">
      <w:pPr>
        <w:numPr>
          <w:ilvl w:val="0"/>
          <w:numId w:val="37"/>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LIMIT 3) AS Temp   </w:t>
      </w:r>
    </w:p>
    <w:p w14:paraId="53F2A130" w14:textId="77777777" w:rsidR="00D33BAE" w:rsidRPr="00D33BAE" w:rsidRDefault="00D33BAE" w:rsidP="00D33BAE">
      <w:pPr>
        <w:numPr>
          <w:ilvl w:val="0"/>
          <w:numId w:val="37"/>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lastRenderedPageBreak/>
        <w:t>ORDER BY salary LIMIT 1;  </w:t>
      </w:r>
    </w:p>
    <w:p w14:paraId="1E1E82BC"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C. Using TOP Keyword</w:t>
      </w:r>
    </w:p>
    <w:p w14:paraId="138A270A" w14:textId="77777777" w:rsidR="00D33BAE" w:rsidRPr="00D33BAE" w:rsidRDefault="00D33BAE" w:rsidP="00D33BAE">
      <w:pPr>
        <w:numPr>
          <w:ilvl w:val="0"/>
          <w:numId w:val="38"/>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TOP 1 salary   </w:t>
      </w:r>
    </w:p>
    <w:p w14:paraId="36085BB6" w14:textId="77777777" w:rsidR="00D33BAE" w:rsidRPr="00D33BAE" w:rsidRDefault="00D33BAE" w:rsidP="00D33BAE">
      <w:pPr>
        <w:numPr>
          <w:ilvl w:val="0"/>
          <w:numId w:val="38"/>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FROM   </w:t>
      </w:r>
    </w:p>
    <w:p w14:paraId="79B32DFB" w14:textId="77777777" w:rsidR="00D33BAE" w:rsidRPr="00D33BAE" w:rsidRDefault="00D33BAE" w:rsidP="00D33BAE">
      <w:pPr>
        <w:numPr>
          <w:ilvl w:val="0"/>
          <w:numId w:val="38"/>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SELECT DISTINCT TOP 3 salary   </w:t>
      </w:r>
    </w:p>
    <w:p w14:paraId="69F7E05B" w14:textId="77777777" w:rsidR="00D33BAE" w:rsidRPr="00D33BAE" w:rsidRDefault="00D33BAE" w:rsidP="00D33BAE">
      <w:pPr>
        <w:numPr>
          <w:ilvl w:val="0"/>
          <w:numId w:val="38"/>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FROM employees   </w:t>
      </w:r>
    </w:p>
    <w:p w14:paraId="6566EBBB" w14:textId="77777777" w:rsidR="00D33BAE" w:rsidRPr="00D33BAE" w:rsidRDefault="00D33BAE" w:rsidP="00D33BAE">
      <w:pPr>
        <w:numPr>
          <w:ilvl w:val="0"/>
          <w:numId w:val="38"/>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     ORDER BY salary DESC) AS Temp   </w:t>
      </w:r>
    </w:p>
    <w:p w14:paraId="386E5B9F" w14:textId="77777777" w:rsidR="00D33BAE" w:rsidRPr="00D33BAE" w:rsidRDefault="00D33BAE" w:rsidP="00D33BAE">
      <w:pPr>
        <w:numPr>
          <w:ilvl w:val="0"/>
          <w:numId w:val="38"/>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ORDER BY salary ASC;  </w:t>
      </w:r>
    </w:p>
    <w:p w14:paraId="7CBDB1CF"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B4608AF">
          <v:rect id="_x0000_i1072" style="width:0;height:.75pt" o:hrstd="t" o:hrnoshade="t" o:hr="t" fillcolor="#d4d4d4" stroked="f"/>
        </w:pict>
      </w:r>
    </w:p>
    <w:p w14:paraId="145B443E"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063BEB">
        <w:rPr>
          <w:rFonts w:ascii="Helvetica" w:eastAsia="Times New Roman" w:hAnsi="Helvetica" w:cs="Helvetica"/>
          <w:color w:val="610B4B"/>
          <w:sz w:val="32"/>
          <w:szCs w:val="32"/>
          <w:highlight w:val="red"/>
        </w:rPr>
        <w:t>48) What is the difference between DELETE and TRUNCATE statements in SQL?</w:t>
      </w:r>
    </w:p>
    <w:p w14:paraId="0C55C3B0"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main difference between them is that the delete statement deletes data without resetting a table's identity, whereas the truncate command resets a particular table's identity. The following comparison chart explains it more clearly:</w:t>
      </w:r>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743"/>
        <w:gridCol w:w="5675"/>
        <w:gridCol w:w="6313"/>
      </w:tblGrid>
      <w:tr w:rsidR="00D33BAE" w:rsidRPr="00D33BAE" w14:paraId="092F2BC9" w14:textId="77777777" w:rsidTr="00D33BAE">
        <w:tc>
          <w:tcPr>
            <w:tcW w:w="0" w:type="auto"/>
            <w:shd w:val="clear" w:color="auto" w:fill="C7CCBE"/>
            <w:tcMar>
              <w:top w:w="180" w:type="dxa"/>
              <w:left w:w="180" w:type="dxa"/>
              <w:bottom w:w="180" w:type="dxa"/>
              <w:right w:w="180" w:type="dxa"/>
            </w:tcMar>
            <w:hideMark/>
          </w:tcPr>
          <w:p w14:paraId="5140DD26" w14:textId="77777777" w:rsidR="00D33BAE" w:rsidRPr="00D33BAE" w:rsidRDefault="00D33BAE" w:rsidP="00D33BAE">
            <w:pPr>
              <w:spacing w:after="0" w:line="240" w:lineRule="auto"/>
              <w:rPr>
                <w:rFonts w:ascii="Times New Roman" w:eastAsia="Times New Roman" w:hAnsi="Times New Roman" w:cs="Times New Roman"/>
                <w:b/>
                <w:bCs/>
                <w:color w:val="000000"/>
                <w:sz w:val="26"/>
                <w:szCs w:val="26"/>
              </w:rPr>
            </w:pPr>
            <w:r w:rsidRPr="00D33BAE">
              <w:rPr>
                <w:rFonts w:ascii="Times New Roman" w:eastAsia="Times New Roman" w:hAnsi="Times New Roman" w:cs="Times New Roman"/>
                <w:b/>
                <w:bCs/>
                <w:color w:val="000000"/>
                <w:sz w:val="26"/>
                <w:szCs w:val="26"/>
              </w:rPr>
              <w:t>No.</w:t>
            </w:r>
          </w:p>
        </w:tc>
        <w:tc>
          <w:tcPr>
            <w:tcW w:w="0" w:type="auto"/>
            <w:shd w:val="clear" w:color="auto" w:fill="C7CCBE"/>
            <w:tcMar>
              <w:top w:w="180" w:type="dxa"/>
              <w:left w:w="180" w:type="dxa"/>
              <w:bottom w:w="180" w:type="dxa"/>
              <w:right w:w="180" w:type="dxa"/>
            </w:tcMar>
            <w:hideMark/>
          </w:tcPr>
          <w:p w14:paraId="4070ED12" w14:textId="77777777" w:rsidR="00D33BAE" w:rsidRPr="00D33BAE" w:rsidRDefault="00D33BAE" w:rsidP="00D33BAE">
            <w:pPr>
              <w:spacing w:after="0" w:line="240" w:lineRule="auto"/>
              <w:rPr>
                <w:rFonts w:ascii="Times New Roman" w:eastAsia="Times New Roman" w:hAnsi="Times New Roman" w:cs="Times New Roman"/>
                <w:b/>
                <w:bCs/>
                <w:color w:val="000000"/>
                <w:sz w:val="26"/>
                <w:szCs w:val="26"/>
              </w:rPr>
            </w:pPr>
            <w:r w:rsidRPr="00D33BAE">
              <w:rPr>
                <w:rFonts w:ascii="Times New Roman" w:eastAsia="Times New Roman" w:hAnsi="Times New Roman" w:cs="Times New Roman"/>
                <w:b/>
                <w:bCs/>
                <w:color w:val="000000"/>
                <w:sz w:val="26"/>
                <w:szCs w:val="26"/>
              </w:rPr>
              <w:t>DELETE</w:t>
            </w:r>
          </w:p>
        </w:tc>
        <w:tc>
          <w:tcPr>
            <w:tcW w:w="0" w:type="auto"/>
            <w:shd w:val="clear" w:color="auto" w:fill="C7CCBE"/>
            <w:tcMar>
              <w:top w:w="180" w:type="dxa"/>
              <w:left w:w="180" w:type="dxa"/>
              <w:bottom w:w="180" w:type="dxa"/>
              <w:right w:w="180" w:type="dxa"/>
            </w:tcMar>
            <w:hideMark/>
          </w:tcPr>
          <w:p w14:paraId="4743A574" w14:textId="77777777" w:rsidR="00D33BAE" w:rsidRPr="00D33BAE" w:rsidRDefault="00D33BAE" w:rsidP="00D33BAE">
            <w:pPr>
              <w:spacing w:after="0" w:line="240" w:lineRule="auto"/>
              <w:rPr>
                <w:rFonts w:ascii="Times New Roman" w:eastAsia="Times New Roman" w:hAnsi="Times New Roman" w:cs="Times New Roman"/>
                <w:b/>
                <w:bCs/>
                <w:color w:val="000000"/>
                <w:sz w:val="26"/>
                <w:szCs w:val="26"/>
              </w:rPr>
            </w:pPr>
            <w:r w:rsidRPr="00D33BAE">
              <w:rPr>
                <w:rFonts w:ascii="Times New Roman" w:eastAsia="Times New Roman" w:hAnsi="Times New Roman" w:cs="Times New Roman"/>
                <w:b/>
                <w:bCs/>
                <w:color w:val="000000"/>
                <w:sz w:val="26"/>
                <w:szCs w:val="26"/>
              </w:rPr>
              <w:t>TRUNCATE</w:t>
            </w:r>
          </w:p>
        </w:tc>
      </w:tr>
      <w:tr w:rsidR="00D33BAE" w:rsidRPr="00D33BAE" w14:paraId="55C66EA8" w14:textId="77777777" w:rsidTr="00D33BA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1AF6CEC"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1F28EB2"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delete statement removes single or multiple rows from an existing table depending on the specified conditi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1593156"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truncate command deletes the whole contents of an existing table without the table itself. It preserves the table structure or schema.</w:t>
            </w:r>
          </w:p>
        </w:tc>
      </w:tr>
      <w:tr w:rsidR="00D33BAE" w:rsidRPr="00D33BAE" w14:paraId="3C3ADD10" w14:textId="77777777" w:rsidTr="00D33BA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89008A3"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8A81FD9"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DELETE is a </w:t>
            </w:r>
            <w:r w:rsidRPr="00D33BAE">
              <w:rPr>
                <w:rFonts w:ascii="Segoe UI" w:eastAsia="Times New Roman" w:hAnsi="Segoe UI" w:cs="Segoe UI"/>
                <w:b/>
                <w:bCs/>
                <w:color w:val="333333"/>
                <w:sz w:val="24"/>
                <w:szCs w:val="24"/>
              </w:rPr>
              <w:t>DML comman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4DA7803"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RUNCATE is a </w:t>
            </w:r>
            <w:r w:rsidRPr="00D33BAE">
              <w:rPr>
                <w:rFonts w:ascii="Segoe UI" w:eastAsia="Times New Roman" w:hAnsi="Segoe UI" w:cs="Segoe UI"/>
                <w:b/>
                <w:bCs/>
                <w:color w:val="333333"/>
                <w:sz w:val="24"/>
                <w:szCs w:val="24"/>
              </w:rPr>
              <w:t>DML command.</w:t>
            </w:r>
          </w:p>
        </w:tc>
      </w:tr>
      <w:tr w:rsidR="00D33BAE" w:rsidRPr="00D33BAE" w14:paraId="2B4CA142" w14:textId="77777777" w:rsidTr="00D33BA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93F7DB6"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3C69338"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We </w:t>
            </w:r>
            <w:r w:rsidRPr="00D33BAE">
              <w:rPr>
                <w:rFonts w:ascii="Segoe UI" w:eastAsia="Times New Roman" w:hAnsi="Segoe UI" w:cs="Segoe UI"/>
                <w:b/>
                <w:bCs/>
                <w:color w:val="333333"/>
                <w:sz w:val="24"/>
                <w:szCs w:val="24"/>
              </w:rPr>
              <w:t>can use the WHERE</w:t>
            </w:r>
            <w:r w:rsidRPr="00D33BAE">
              <w:rPr>
                <w:rFonts w:ascii="Segoe UI" w:eastAsia="Times New Roman" w:hAnsi="Segoe UI" w:cs="Segoe UI"/>
                <w:color w:val="333333"/>
                <w:sz w:val="24"/>
                <w:szCs w:val="24"/>
              </w:rPr>
              <w:t> clause in the DELETE comman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40ABEF6"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We </w:t>
            </w:r>
            <w:r w:rsidRPr="00D33BAE">
              <w:rPr>
                <w:rFonts w:ascii="Segoe UI" w:eastAsia="Times New Roman" w:hAnsi="Segoe UI" w:cs="Segoe UI"/>
                <w:b/>
                <w:bCs/>
                <w:color w:val="333333"/>
                <w:sz w:val="24"/>
                <w:szCs w:val="24"/>
              </w:rPr>
              <w:t>cannot use the WHERE</w:t>
            </w:r>
            <w:r w:rsidRPr="00D33BAE">
              <w:rPr>
                <w:rFonts w:ascii="Segoe UI" w:eastAsia="Times New Roman" w:hAnsi="Segoe UI" w:cs="Segoe UI"/>
                <w:color w:val="333333"/>
                <w:sz w:val="24"/>
                <w:szCs w:val="24"/>
              </w:rPr>
              <w:t> clause with TRUNCATE.</w:t>
            </w:r>
          </w:p>
        </w:tc>
      </w:tr>
      <w:tr w:rsidR="00D33BAE" w:rsidRPr="00D33BAE" w14:paraId="6AE14D54" w14:textId="77777777" w:rsidTr="00D33BA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5D33C2A"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3B7F346"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DELETE statement is used </w:t>
            </w:r>
            <w:r w:rsidRPr="00D33BAE">
              <w:rPr>
                <w:rFonts w:ascii="Segoe UI" w:eastAsia="Times New Roman" w:hAnsi="Segoe UI" w:cs="Segoe UI"/>
                <w:b/>
                <w:bCs/>
                <w:color w:val="333333"/>
                <w:sz w:val="24"/>
                <w:szCs w:val="24"/>
              </w:rPr>
              <w:t>to delete a row</w:t>
            </w:r>
            <w:r w:rsidRPr="00D33BAE">
              <w:rPr>
                <w:rFonts w:ascii="Segoe UI" w:eastAsia="Times New Roman" w:hAnsi="Segoe UI" w:cs="Segoe UI"/>
                <w:color w:val="333333"/>
                <w:sz w:val="24"/>
                <w:szCs w:val="24"/>
              </w:rPr>
              <w:t> from a tabl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2FC7A01"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RUNCATE statement is used </w:t>
            </w:r>
            <w:r w:rsidRPr="00D33BAE">
              <w:rPr>
                <w:rFonts w:ascii="Segoe UI" w:eastAsia="Times New Roman" w:hAnsi="Segoe UI" w:cs="Segoe UI"/>
                <w:b/>
                <w:bCs/>
                <w:color w:val="333333"/>
                <w:sz w:val="24"/>
                <w:szCs w:val="24"/>
              </w:rPr>
              <w:t>to remove all the rows</w:t>
            </w:r>
            <w:r w:rsidRPr="00D33BAE">
              <w:rPr>
                <w:rFonts w:ascii="Segoe UI" w:eastAsia="Times New Roman" w:hAnsi="Segoe UI" w:cs="Segoe UI"/>
                <w:color w:val="333333"/>
                <w:sz w:val="24"/>
                <w:szCs w:val="24"/>
              </w:rPr>
              <w:t> from a table.</w:t>
            </w:r>
          </w:p>
        </w:tc>
      </w:tr>
      <w:tr w:rsidR="00D33BAE" w:rsidRPr="00D33BAE" w14:paraId="0A4B120F" w14:textId="77777777" w:rsidTr="00D33BA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0608EF8"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35998E2"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DELETE is </w:t>
            </w:r>
            <w:r w:rsidRPr="00D33BAE">
              <w:rPr>
                <w:rFonts w:ascii="Segoe UI" w:eastAsia="Times New Roman" w:hAnsi="Segoe UI" w:cs="Segoe UI"/>
                <w:b/>
                <w:bCs/>
                <w:color w:val="333333"/>
                <w:sz w:val="24"/>
                <w:szCs w:val="24"/>
              </w:rPr>
              <w:t>slower</w:t>
            </w:r>
            <w:r w:rsidRPr="00D33BAE">
              <w:rPr>
                <w:rFonts w:ascii="Segoe UI" w:eastAsia="Times New Roman" w:hAnsi="Segoe UI" w:cs="Segoe UI"/>
                <w:color w:val="333333"/>
                <w:sz w:val="24"/>
                <w:szCs w:val="24"/>
              </w:rPr>
              <w:t> because it maintained the log.</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F4AF94E"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RUNCATE statement is </w:t>
            </w:r>
            <w:r w:rsidRPr="00D33BAE">
              <w:rPr>
                <w:rFonts w:ascii="Segoe UI" w:eastAsia="Times New Roman" w:hAnsi="Segoe UI" w:cs="Segoe UI"/>
                <w:b/>
                <w:bCs/>
                <w:color w:val="333333"/>
                <w:sz w:val="24"/>
                <w:szCs w:val="24"/>
              </w:rPr>
              <w:t>faster</w:t>
            </w:r>
            <w:r w:rsidRPr="00D33BAE">
              <w:rPr>
                <w:rFonts w:ascii="Segoe UI" w:eastAsia="Times New Roman" w:hAnsi="Segoe UI" w:cs="Segoe UI"/>
                <w:color w:val="333333"/>
                <w:sz w:val="24"/>
                <w:szCs w:val="24"/>
              </w:rPr>
              <w:t> than DELETE statement as it deletes entire data at a time without maintaining transaction logs.</w:t>
            </w:r>
          </w:p>
        </w:tc>
      </w:tr>
      <w:tr w:rsidR="00D33BAE" w:rsidRPr="00D33BAE" w14:paraId="6EB09E4B" w14:textId="77777777" w:rsidTr="00D33BA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D00926D"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9FE5CA8"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You </w:t>
            </w:r>
            <w:r w:rsidRPr="00D33BAE">
              <w:rPr>
                <w:rFonts w:ascii="Segoe UI" w:eastAsia="Times New Roman" w:hAnsi="Segoe UI" w:cs="Segoe UI"/>
                <w:b/>
                <w:bCs/>
                <w:color w:val="333333"/>
                <w:sz w:val="24"/>
                <w:szCs w:val="24"/>
              </w:rPr>
              <w:t>can roll back</w:t>
            </w:r>
            <w:r w:rsidRPr="00D33BAE">
              <w:rPr>
                <w:rFonts w:ascii="Segoe UI" w:eastAsia="Times New Roman" w:hAnsi="Segoe UI" w:cs="Segoe UI"/>
                <w:color w:val="333333"/>
                <w:sz w:val="24"/>
                <w:szCs w:val="24"/>
              </w:rPr>
              <w:t> data after using the DELETE statemen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E3552A7"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It is </w:t>
            </w:r>
            <w:r w:rsidRPr="00D33BAE">
              <w:rPr>
                <w:rFonts w:ascii="Segoe UI" w:eastAsia="Times New Roman" w:hAnsi="Segoe UI" w:cs="Segoe UI"/>
                <w:b/>
                <w:bCs/>
                <w:color w:val="333333"/>
                <w:sz w:val="24"/>
                <w:szCs w:val="24"/>
              </w:rPr>
              <w:t>not possible to roll back</w:t>
            </w:r>
            <w:r w:rsidRPr="00D33BAE">
              <w:rPr>
                <w:rFonts w:ascii="Segoe UI" w:eastAsia="Times New Roman" w:hAnsi="Segoe UI" w:cs="Segoe UI"/>
                <w:color w:val="333333"/>
                <w:sz w:val="24"/>
                <w:szCs w:val="24"/>
              </w:rPr>
              <w:t> after using the TRUNCATE statement.</w:t>
            </w:r>
          </w:p>
        </w:tc>
      </w:tr>
      <w:tr w:rsidR="00D33BAE" w:rsidRPr="00D33BAE" w14:paraId="0A471994" w14:textId="77777777" w:rsidTr="00D33BA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8B583FB"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lastRenderedPageBreak/>
              <w:t>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694FAD8"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DELETE query </w:t>
            </w:r>
            <w:r w:rsidRPr="00D33BAE">
              <w:rPr>
                <w:rFonts w:ascii="Segoe UI" w:eastAsia="Times New Roman" w:hAnsi="Segoe UI" w:cs="Segoe UI"/>
                <w:b/>
                <w:bCs/>
                <w:color w:val="333333"/>
                <w:sz w:val="24"/>
                <w:szCs w:val="24"/>
              </w:rPr>
              <w:t>takes more spac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C67EEF6"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RUNCATE query </w:t>
            </w:r>
            <w:r w:rsidRPr="00D33BAE">
              <w:rPr>
                <w:rFonts w:ascii="Segoe UI" w:eastAsia="Times New Roman" w:hAnsi="Segoe UI" w:cs="Segoe UI"/>
                <w:b/>
                <w:bCs/>
                <w:color w:val="333333"/>
                <w:sz w:val="24"/>
                <w:szCs w:val="24"/>
              </w:rPr>
              <w:t>occupies less space.</w:t>
            </w:r>
          </w:p>
        </w:tc>
      </w:tr>
    </w:tbl>
    <w:p w14:paraId="64ACFDCF"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o read more information, </w:t>
      </w:r>
      <w:hyperlink r:id="rId45" w:history="1">
        <w:r w:rsidRPr="00D33BAE">
          <w:rPr>
            <w:rFonts w:ascii="Segoe UI" w:eastAsia="Times New Roman" w:hAnsi="Segoe UI" w:cs="Segoe UI"/>
            <w:color w:val="008000"/>
            <w:sz w:val="24"/>
            <w:szCs w:val="24"/>
            <w:u w:val="single"/>
          </w:rPr>
          <w:t>click here</w:t>
        </w:r>
      </w:hyperlink>
      <w:r w:rsidRPr="00D33BAE">
        <w:rPr>
          <w:rFonts w:ascii="Segoe UI" w:eastAsia="Times New Roman" w:hAnsi="Segoe UI" w:cs="Segoe UI"/>
          <w:color w:val="333333"/>
          <w:sz w:val="24"/>
          <w:szCs w:val="24"/>
        </w:rPr>
        <w:t>.</w:t>
      </w:r>
    </w:p>
    <w:p w14:paraId="5B91CD22"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8C7D01B">
          <v:rect id="_x0000_i1073" style="width:0;height:.75pt" o:hrstd="t" o:hrnoshade="t" o:hr="t" fillcolor="#d4d4d4" stroked="f"/>
        </w:pict>
      </w:r>
    </w:p>
    <w:p w14:paraId="03777084"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49) What is the ACID property in a database?</w:t>
      </w:r>
    </w:p>
    <w:p w14:paraId="18241F4B"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ACID properties are meant for the transaction that goes through a different group of tasks. A transaction is a single logical order of data. It provides properties to maintain consistency before and after the transaction in a database. It also ensures that the data transactions are processed reliably in a database system.</w:t>
      </w:r>
    </w:p>
    <w:p w14:paraId="3CD14196"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ACID property is an acronym for Atomicity, Consistency, Isolation, and Durability.</w:t>
      </w:r>
    </w:p>
    <w:p w14:paraId="42CDD9F4"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Atomicity:</w:t>
      </w:r>
      <w:r w:rsidRPr="00D33BAE">
        <w:rPr>
          <w:rFonts w:ascii="Segoe UI" w:eastAsia="Times New Roman" w:hAnsi="Segoe UI" w:cs="Segoe UI"/>
          <w:color w:val="333333"/>
          <w:sz w:val="24"/>
          <w:szCs w:val="24"/>
        </w:rPr>
        <w:t> It ensures that all statements or operations within the transaction unit must be executed successfully. If one part of the transaction fails, the entire transaction fails, and the database state is left unchanged. Its main features are COMMIT, ROLLBACK, and AUTO-COMMIT.</w:t>
      </w:r>
    </w:p>
    <w:p w14:paraId="6E2F43E6"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Consistency:</w:t>
      </w:r>
      <w:r w:rsidRPr="00D33BAE">
        <w:rPr>
          <w:rFonts w:ascii="Segoe UI" w:eastAsia="Times New Roman" w:hAnsi="Segoe UI" w:cs="Segoe UI"/>
          <w:color w:val="333333"/>
          <w:sz w:val="24"/>
          <w:szCs w:val="24"/>
        </w:rPr>
        <w:t> This property ensures that the data must meet all validation rules. In simple words, we can say that the database changes state only when a transaction will be committed successfully. It also protects data from crashes.</w:t>
      </w:r>
    </w:p>
    <w:p w14:paraId="264CBBBA"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Isolation:</w:t>
      </w:r>
      <w:r w:rsidRPr="00D33BAE">
        <w:rPr>
          <w:rFonts w:ascii="Segoe UI" w:eastAsia="Times New Roman" w:hAnsi="Segoe UI" w:cs="Segoe UI"/>
          <w:color w:val="333333"/>
          <w:sz w:val="24"/>
          <w:szCs w:val="24"/>
        </w:rPr>
        <w:t> This property guarantees that the concurrent property of execution in the transaction unit must be operated independently. It also ensures that statements are transparent to each other. The main goal of providing isolation is to control concurrency in a database.</w:t>
      </w:r>
    </w:p>
    <w:p w14:paraId="68CA9B12"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Durability:</w:t>
      </w:r>
      <w:r w:rsidRPr="00D33BAE">
        <w:rPr>
          <w:rFonts w:ascii="Segoe UI" w:eastAsia="Times New Roman" w:hAnsi="Segoe UI" w:cs="Segoe UI"/>
          <w:color w:val="333333"/>
          <w:sz w:val="24"/>
          <w:szCs w:val="24"/>
        </w:rPr>
        <w:t> This property guarantees that once a transaction has been committed, it persists permanently even if the system crashes, power loss, or failed.</w:t>
      </w:r>
    </w:p>
    <w:p w14:paraId="3FABECD6"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o read more information, </w:t>
      </w:r>
      <w:hyperlink r:id="rId46" w:history="1">
        <w:r w:rsidRPr="00D33BAE">
          <w:rPr>
            <w:rFonts w:ascii="Segoe UI" w:eastAsia="Times New Roman" w:hAnsi="Segoe UI" w:cs="Segoe UI"/>
            <w:color w:val="008000"/>
            <w:sz w:val="24"/>
            <w:szCs w:val="24"/>
            <w:u w:val="single"/>
          </w:rPr>
          <w:t>click here</w:t>
        </w:r>
      </w:hyperlink>
      <w:r w:rsidRPr="00D33BAE">
        <w:rPr>
          <w:rFonts w:ascii="Segoe UI" w:eastAsia="Times New Roman" w:hAnsi="Segoe UI" w:cs="Segoe UI"/>
          <w:color w:val="333333"/>
          <w:sz w:val="24"/>
          <w:szCs w:val="24"/>
        </w:rPr>
        <w:t>.</w:t>
      </w:r>
    </w:p>
    <w:p w14:paraId="41A9ABC7"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4876DEE">
          <v:rect id="_x0000_i1074" style="width:0;height:.75pt" o:hrstd="t" o:hrnoshade="t" o:hr="t" fillcolor="#d4d4d4" stroked="f"/>
        </w:pict>
      </w:r>
    </w:p>
    <w:p w14:paraId="252FC98F"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50) Is a blank space or zero the same as a NULL value?</w:t>
      </w:r>
    </w:p>
    <w:p w14:paraId="35544BBD"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No. The NULL value is not the same as zero or a blank space. The following points explain their main differences:</w:t>
      </w:r>
    </w:p>
    <w:p w14:paraId="7DEA74DD" w14:textId="77777777" w:rsidR="00D33BAE" w:rsidRPr="00D33BAE" w:rsidRDefault="00D33BAE" w:rsidP="00D33BAE">
      <w:pPr>
        <w:numPr>
          <w:ilvl w:val="0"/>
          <w:numId w:val="39"/>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lastRenderedPageBreak/>
        <w:t>A NULL value is a value, which is 'unavailable, unassigned, unknown or not applicable.' It would be used in the absence of any value. We can perform arithmetic operations on it. On the other hand, zero is a number, and a blank space is treated as a character.</w:t>
      </w:r>
    </w:p>
    <w:p w14:paraId="26922F02" w14:textId="77777777" w:rsidR="00D33BAE" w:rsidRPr="00D33BAE" w:rsidRDefault="00D33BAE" w:rsidP="00D33BAE">
      <w:pPr>
        <w:numPr>
          <w:ilvl w:val="0"/>
          <w:numId w:val="39"/>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The NULL value can be treated as an unknown and missing value, but zero and blank spaces differ from the NULL value.</w:t>
      </w:r>
    </w:p>
    <w:p w14:paraId="512228C8" w14:textId="77777777" w:rsidR="00D33BAE" w:rsidRPr="00D33BAE" w:rsidRDefault="00D33BAE" w:rsidP="00D33BAE">
      <w:pPr>
        <w:numPr>
          <w:ilvl w:val="0"/>
          <w:numId w:val="39"/>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We can compare a blank space or a zero to another blank space or a zero. On the other hand, one NULL may not be the same as another NULL. NULL indicates that no data has been provided or that no data exists.</w:t>
      </w:r>
    </w:p>
    <w:p w14:paraId="26835E52"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A91204D">
          <v:rect id="_x0000_i1075" style="width:0;height:.75pt" o:hrstd="t" o:hrnoshade="t" o:hr="t" fillcolor="#d4d4d4" stroked="f"/>
        </w:pict>
      </w:r>
    </w:p>
    <w:p w14:paraId="18C62537"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51) What are functions and their usage in SQL?</w:t>
      </w:r>
    </w:p>
    <w:p w14:paraId="048E7604"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functions are simple code snippets that are frequently used and re-used in database systems for data processing and manipulation. Functions are the measured values. It always performs a specific task. The following rules should be remembered while creating functions:</w:t>
      </w:r>
    </w:p>
    <w:p w14:paraId="6852326B" w14:textId="77777777" w:rsidR="00D33BAE" w:rsidRPr="00D33BAE" w:rsidRDefault="00D33BAE" w:rsidP="00D33BAE">
      <w:pPr>
        <w:numPr>
          <w:ilvl w:val="0"/>
          <w:numId w:val="40"/>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A function should have a name, and the name cannot begin with a special character such as @, $, #, or other similar characters.</w:t>
      </w:r>
    </w:p>
    <w:p w14:paraId="34653134" w14:textId="77777777" w:rsidR="00D33BAE" w:rsidRPr="00D33BAE" w:rsidRDefault="00D33BAE" w:rsidP="00D33BAE">
      <w:pPr>
        <w:numPr>
          <w:ilvl w:val="0"/>
          <w:numId w:val="40"/>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Functions can only work with the SELECT statements.</w:t>
      </w:r>
    </w:p>
    <w:p w14:paraId="291D54CF" w14:textId="77777777" w:rsidR="00D33BAE" w:rsidRPr="00D33BAE" w:rsidRDefault="00D33BAE" w:rsidP="00D33BAE">
      <w:pPr>
        <w:numPr>
          <w:ilvl w:val="0"/>
          <w:numId w:val="40"/>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Every time a function is called, it compiles.</w:t>
      </w:r>
    </w:p>
    <w:p w14:paraId="654B5686" w14:textId="77777777" w:rsidR="00D33BAE" w:rsidRPr="00D33BAE" w:rsidRDefault="00D33BAE" w:rsidP="00D33BAE">
      <w:pPr>
        <w:numPr>
          <w:ilvl w:val="0"/>
          <w:numId w:val="40"/>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Functions must return value or result.</w:t>
      </w:r>
    </w:p>
    <w:p w14:paraId="16433DE8" w14:textId="77777777" w:rsidR="00D33BAE" w:rsidRPr="00D33BAE" w:rsidRDefault="00D33BAE" w:rsidP="00D33BAE">
      <w:pPr>
        <w:numPr>
          <w:ilvl w:val="0"/>
          <w:numId w:val="40"/>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Functions are always used with input parameters.</w:t>
      </w:r>
    </w:p>
    <w:p w14:paraId="2CAA9DFC"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categories the functions into two types:</w:t>
      </w:r>
    </w:p>
    <w:p w14:paraId="287BA8EF" w14:textId="77777777" w:rsidR="00D33BAE" w:rsidRPr="00D33BAE" w:rsidRDefault="00D33BAE" w:rsidP="00D33BAE">
      <w:pPr>
        <w:numPr>
          <w:ilvl w:val="0"/>
          <w:numId w:val="41"/>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b/>
          <w:bCs/>
          <w:color w:val="000000"/>
          <w:sz w:val="24"/>
          <w:szCs w:val="24"/>
        </w:rPr>
        <w:t>User-Defined Function:</w:t>
      </w:r>
      <w:r w:rsidRPr="00D33BAE">
        <w:rPr>
          <w:rFonts w:ascii="Segoe UI" w:eastAsia="Times New Roman" w:hAnsi="Segoe UI" w:cs="Segoe UI"/>
          <w:color w:val="000000"/>
          <w:sz w:val="24"/>
          <w:szCs w:val="24"/>
        </w:rPr>
        <w:t> Functions created by a user based on their needs are termed user-defined functions.</w:t>
      </w:r>
    </w:p>
    <w:p w14:paraId="2B0CB13E" w14:textId="77777777" w:rsidR="00D33BAE" w:rsidRPr="00D33BAE" w:rsidRDefault="00D33BAE" w:rsidP="00D33BAE">
      <w:pPr>
        <w:numPr>
          <w:ilvl w:val="0"/>
          <w:numId w:val="41"/>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b/>
          <w:bCs/>
          <w:color w:val="000000"/>
          <w:sz w:val="24"/>
          <w:szCs w:val="24"/>
        </w:rPr>
        <w:t>System Defined Function:</w:t>
      </w:r>
      <w:r w:rsidRPr="00D33BAE">
        <w:rPr>
          <w:rFonts w:ascii="Segoe UI" w:eastAsia="Times New Roman" w:hAnsi="Segoe UI" w:cs="Segoe UI"/>
          <w:color w:val="000000"/>
          <w:sz w:val="24"/>
          <w:szCs w:val="24"/>
        </w:rPr>
        <w:t> Functions whose definition is defined by the system are termed system-defined functions. They are built-in database functions.</w:t>
      </w:r>
    </w:p>
    <w:p w14:paraId="20F857E4"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functions are used for the following purposes:</w:t>
      </w:r>
    </w:p>
    <w:p w14:paraId="72507A6D" w14:textId="77777777" w:rsidR="00D33BAE" w:rsidRPr="00D33BAE" w:rsidRDefault="00D33BAE" w:rsidP="00D33BAE">
      <w:pPr>
        <w:numPr>
          <w:ilvl w:val="0"/>
          <w:numId w:val="42"/>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To perform calculations on data</w:t>
      </w:r>
    </w:p>
    <w:p w14:paraId="14759512" w14:textId="77777777" w:rsidR="00D33BAE" w:rsidRPr="00D33BAE" w:rsidRDefault="00D33BAE" w:rsidP="00D33BAE">
      <w:pPr>
        <w:numPr>
          <w:ilvl w:val="0"/>
          <w:numId w:val="42"/>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lastRenderedPageBreak/>
        <w:t>To modify individual data items</w:t>
      </w:r>
    </w:p>
    <w:p w14:paraId="7DE4958C" w14:textId="77777777" w:rsidR="00D33BAE" w:rsidRPr="00D33BAE" w:rsidRDefault="00D33BAE" w:rsidP="00D33BAE">
      <w:pPr>
        <w:numPr>
          <w:ilvl w:val="0"/>
          <w:numId w:val="42"/>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To manipulate the output</w:t>
      </w:r>
    </w:p>
    <w:p w14:paraId="454A1D09" w14:textId="77777777" w:rsidR="00D33BAE" w:rsidRPr="00D33BAE" w:rsidRDefault="00D33BAE" w:rsidP="00D33BAE">
      <w:pPr>
        <w:numPr>
          <w:ilvl w:val="0"/>
          <w:numId w:val="42"/>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To format dates and numbers</w:t>
      </w:r>
    </w:p>
    <w:p w14:paraId="4748C1CE" w14:textId="77777777" w:rsidR="00D33BAE" w:rsidRPr="00D33BAE" w:rsidRDefault="00D33BAE" w:rsidP="00D33BAE">
      <w:pPr>
        <w:numPr>
          <w:ilvl w:val="0"/>
          <w:numId w:val="42"/>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To convert data types</w:t>
      </w:r>
    </w:p>
    <w:p w14:paraId="4D3FC604"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C90DF79">
          <v:rect id="_x0000_i1076" style="width:0;height:.75pt" o:hrstd="t" o:hrnoshade="t" o:hr="t" fillcolor="#d4d4d4" stroked="f"/>
        </w:pict>
      </w:r>
    </w:p>
    <w:p w14:paraId="229C5A8D"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063BEB">
        <w:rPr>
          <w:rFonts w:ascii="Helvetica" w:eastAsia="Times New Roman" w:hAnsi="Helvetica" w:cs="Helvetica"/>
          <w:color w:val="610B4B"/>
          <w:sz w:val="32"/>
          <w:szCs w:val="32"/>
          <w:highlight w:val="red"/>
        </w:rPr>
        <w:t>52) What is meant by case manipulation functions? Explains its different types in SQL.</w:t>
      </w:r>
    </w:p>
    <w:p w14:paraId="634A978E"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Case manipulation functions are part of the character functions. It converts the data from the state in which it is already stored in the table to upper, lower, or mixed case. The conversion performed by this function can be used to format the output. We can use it in almost every part of the SQL statement. Case manipulation functions are mostly used when you need to search for data, and you don't have any idea that the data you are looking for is in lower case or upper case.</w:t>
      </w:r>
    </w:p>
    <w:p w14:paraId="3FA5159A"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re are three case manipulation functions in SQL:</w:t>
      </w:r>
    </w:p>
    <w:p w14:paraId="3B3A87D1"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LOWER:</w:t>
      </w:r>
      <w:r w:rsidRPr="00D33BAE">
        <w:rPr>
          <w:rFonts w:ascii="Segoe UI" w:eastAsia="Times New Roman" w:hAnsi="Segoe UI" w:cs="Segoe UI"/>
          <w:color w:val="333333"/>
          <w:sz w:val="24"/>
          <w:szCs w:val="24"/>
        </w:rPr>
        <w:t> This function is used to converts a given character into lowercase. The following example will return the 'STEPHEN' as '</w:t>
      </w:r>
      <w:proofErr w:type="spellStart"/>
      <w:r w:rsidRPr="00D33BAE">
        <w:rPr>
          <w:rFonts w:ascii="Segoe UI" w:eastAsia="Times New Roman" w:hAnsi="Segoe UI" w:cs="Segoe UI"/>
          <w:color w:val="333333"/>
          <w:sz w:val="24"/>
          <w:szCs w:val="24"/>
        </w:rPr>
        <w:t>stephen</w:t>
      </w:r>
      <w:proofErr w:type="spellEnd"/>
      <w:r w:rsidRPr="00D33BAE">
        <w:rPr>
          <w:rFonts w:ascii="Segoe UI" w:eastAsia="Times New Roman" w:hAnsi="Segoe UI" w:cs="Segoe UI"/>
          <w:color w:val="333333"/>
          <w:sz w:val="24"/>
          <w:szCs w:val="24"/>
        </w:rPr>
        <w:t>':</w:t>
      </w:r>
    </w:p>
    <w:p w14:paraId="4F7932B8" w14:textId="77777777" w:rsidR="00D33BAE" w:rsidRPr="00D33BAE" w:rsidRDefault="00D33BAE" w:rsidP="00D33BAE">
      <w:pPr>
        <w:numPr>
          <w:ilvl w:val="0"/>
          <w:numId w:val="43"/>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LOWER ('STEPHEN') AS </w:t>
      </w:r>
      <w:proofErr w:type="spellStart"/>
      <w:r w:rsidRPr="00D33BAE">
        <w:rPr>
          <w:rFonts w:ascii="Segoe UI" w:eastAsia="Times New Roman" w:hAnsi="Segoe UI" w:cs="Segoe UI"/>
          <w:color w:val="000000"/>
          <w:sz w:val="24"/>
          <w:szCs w:val="24"/>
          <w:bdr w:val="none" w:sz="0" w:space="0" w:color="auto" w:frame="1"/>
        </w:rPr>
        <w:t>Case_Reault</w:t>
      </w:r>
      <w:proofErr w:type="spellEnd"/>
      <w:r w:rsidRPr="00D33BAE">
        <w:rPr>
          <w:rFonts w:ascii="Segoe UI" w:eastAsia="Times New Roman" w:hAnsi="Segoe UI" w:cs="Segoe UI"/>
          <w:color w:val="000000"/>
          <w:sz w:val="24"/>
          <w:szCs w:val="24"/>
          <w:bdr w:val="none" w:sz="0" w:space="0" w:color="auto" w:frame="1"/>
        </w:rPr>
        <w:t> FROM dual;  </w:t>
      </w:r>
    </w:p>
    <w:p w14:paraId="779B95DB" w14:textId="77777777" w:rsidR="00D33BAE" w:rsidRPr="00D33BAE" w:rsidRDefault="00D33BAE" w:rsidP="00D33BAE">
      <w:pPr>
        <w:pBdr>
          <w:left w:val="single" w:sz="18" w:space="30" w:color="FFA500"/>
        </w:pBdr>
        <w:shd w:val="clear" w:color="auto" w:fill="FAEBD7"/>
        <w:spacing w:before="100" w:beforeAutospacing="1" w:after="100" w:afterAutospacing="1" w:line="240" w:lineRule="auto"/>
        <w:jc w:val="both"/>
        <w:outlineLvl w:val="3"/>
        <w:rPr>
          <w:rFonts w:ascii="Arial" w:eastAsia="Times New Roman" w:hAnsi="Arial" w:cs="Arial"/>
          <w:color w:val="333333"/>
          <w:sz w:val="23"/>
          <w:szCs w:val="23"/>
        </w:rPr>
      </w:pPr>
      <w:r w:rsidRPr="00D33BAE">
        <w:rPr>
          <w:rFonts w:ascii="Arial" w:eastAsia="Times New Roman" w:hAnsi="Arial" w:cs="Arial"/>
          <w:color w:val="333333"/>
          <w:sz w:val="23"/>
          <w:szCs w:val="23"/>
        </w:rPr>
        <w:t>NOTE: Here, 'dual' is a dummy table.</w:t>
      </w:r>
    </w:p>
    <w:p w14:paraId="26D0EAAC"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UPPER:</w:t>
      </w:r>
      <w:r w:rsidRPr="00D33BAE">
        <w:rPr>
          <w:rFonts w:ascii="Segoe UI" w:eastAsia="Times New Roman" w:hAnsi="Segoe UI" w:cs="Segoe UI"/>
          <w:color w:val="333333"/>
          <w:sz w:val="24"/>
          <w:szCs w:val="24"/>
        </w:rPr>
        <w:t> This function is used to converts a given character into uppercase. The following example will return the '</w:t>
      </w:r>
      <w:proofErr w:type="spellStart"/>
      <w:r w:rsidRPr="00D33BAE">
        <w:rPr>
          <w:rFonts w:ascii="Segoe UI" w:eastAsia="Times New Roman" w:hAnsi="Segoe UI" w:cs="Segoe UI"/>
          <w:color w:val="333333"/>
          <w:sz w:val="24"/>
          <w:szCs w:val="24"/>
        </w:rPr>
        <w:t>stephen</w:t>
      </w:r>
      <w:proofErr w:type="spellEnd"/>
      <w:r w:rsidRPr="00D33BAE">
        <w:rPr>
          <w:rFonts w:ascii="Segoe UI" w:eastAsia="Times New Roman" w:hAnsi="Segoe UI" w:cs="Segoe UI"/>
          <w:color w:val="333333"/>
          <w:sz w:val="24"/>
          <w:szCs w:val="24"/>
        </w:rPr>
        <w:t>' as 'STEPHEN':</w:t>
      </w:r>
    </w:p>
    <w:p w14:paraId="37C7828E" w14:textId="77777777" w:rsidR="00D33BAE" w:rsidRPr="00D33BAE" w:rsidRDefault="00D33BAE" w:rsidP="00D33BAE">
      <w:pPr>
        <w:numPr>
          <w:ilvl w:val="0"/>
          <w:numId w:val="44"/>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UPPER ('</w:t>
      </w:r>
      <w:proofErr w:type="spellStart"/>
      <w:r w:rsidRPr="00D33BAE">
        <w:rPr>
          <w:rFonts w:ascii="Segoe UI" w:eastAsia="Times New Roman" w:hAnsi="Segoe UI" w:cs="Segoe UI"/>
          <w:color w:val="000000"/>
          <w:sz w:val="24"/>
          <w:szCs w:val="24"/>
          <w:bdr w:val="none" w:sz="0" w:space="0" w:color="auto" w:frame="1"/>
        </w:rPr>
        <w:t>stephen</w:t>
      </w:r>
      <w:proofErr w:type="spellEnd"/>
      <w:r w:rsidRPr="00D33BAE">
        <w:rPr>
          <w:rFonts w:ascii="Segoe UI" w:eastAsia="Times New Roman" w:hAnsi="Segoe UI" w:cs="Segoe UI"/>
          <w:color w:val="000000"/>
          <w:sz w:val="24"/>
          <w:szCs w:val="24"/>
          <w:bdr w:val="none" w:sz="0" w:space="0" w:color="auto" w:frame="1"/>
        </w:rPr>
        <w:t>') AS </w:t>
      </w:r>
      <w:proofErr w:type="spellStart"/>
      <w:r w:rsidRPr="00D33BAE">
        <w:rPr>
          <w:rFonts w:ascii="Segoe UI" w:eastAsia="Times New Roman" w:hAnsi="Segoe UI" w:cs="Segoe UI"/>
          <w:color w:val="000000"/>
          <w:sz w:val="24"/>
          <w:szCs w:val="24"/>
          <w:bdr w:val="none" w:sz="0" w:space="0" w:color="auto" w:frame="1"/>
        </w:rPr>
        <w:t>Case_Reault</w:t>
      </w:r>
      <w:proofErr w:type="spellEnd"/>
      <w:r w:rsidRPr="00D33BAE">
        <w:rPr>
          <w:rFonts w:ascii="Segoe UI" w:eastAsia="Times New Roman" w:hAnsi="Segoe UI" w:cs="Segoe UI"/>
          <w:color w:val="000000"/>
          <w:sz w:val="24"/>
          <w:szCs w:val="24"/>
          <w:bdr w:val="none" w:sz="0" w:space="0" w:color="auto" w:frame="1"/>
        </w:rPr>
        <w:t> FROM dual;  </w:t>
      </w:r>
    </w:p>
    <w:p w14:paraId="7BE852A8"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INITCAP:</w:t>
      </w:r>
      <w:r w:rsidRPr="00D33BAE">
        <w:rPr>
          <w:rFonts w:ascii="Segoe UI" w:eastAsia="Times New Roman" w:hAnsi="Segoe UI" w:cs="Segoe UI"/>
          <w:color w:val="333333"/>
          <w:sz w:val="24"/>
          <w:szCs w:val="24"/>
        </w:rPr>
        <w:t xml:space="preserve"> This function is used to converts given character values to uppercase for the initials of each word. It means every first letter of the word is converted into uppercase, and the rest is in lower case. The following example will return the 'hello </w:t>
      </w:r>
      <w:proofErr w:type="spellStart"/>
      <w:r w:rsidRPr="00D33BAE">
        <w:rPr>
          <w:rFonts w:ascii="Segoe UI" w:eastAsia="Times New Roman" w:hAnsi="Segoe UI" w:cs="Segoe UI"/>
          <w:color w:val="333333"/>
          <w:sz w:val="24"/>
          <w:szCs w:val="24"/>
        </w:rPr>
        <w:t>stephen</w:t>
      </w:r>
      <w:proofErr w:type="spellEnd"/>
      <w:r w:rsidRPr="00D33BAE">
        <w:rPr>
          <w:rFonts w:ascii="Segoe UI" w:eastAsia="Times New Roman" w:hAnsi="Segoe UI" w:cs="Segoe UI"/>
          <w:color w:val="333333"/>
          <w:sz w:val="24"/>
          <w:szCs w:val="24"/>
        </w:rPr>
        <w:t>' as 'Hello Stephen':</w:t>
      </w:r>
    </w:p>
    <w:p w14:paraId="1AB7E567" w14:textId="77777777" w:rsidR="00D33BAE" w:rsidRPr="00D33BAE" w:rsidRDefault="00D33BAE" w:rsidP="00D33BAE">
      <w:pPr>
        <w:numPr>
          <w:ilvl w:val="0"/>
          <w:numId w:val="45"/>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INITCAP ('hello </w:t>
      </w:r>
      <w:proofErr w:type="spellStart"/>
      <w:r w:rsidRPr="00D33BAE">
        <w:rPr>
          <w:rFonts w:ascii="Segoe UI" w:eastAsia="Times New Roman" w:hAnsi="Segoe UI" w:cs="Segoe UI"/>
          <w:color w:val="000000"/>
          <w:sz w:val="24"/>
          <w:szCs w:val="24"/>
          <w:bdr w:val="none" w:sz="0" w:space="0" w:color="auto" w:frame="1"/>
        </w:rPr>
        <w:t>stephen</w:t>
      </w:r>
      <w:proofErr w:type="spellEnd"/>
      <w:r w:rsidRPr="00D33BAE">
        <w:rPr>
          <w:rFonts w:ascii="Segoe UI" w:eastAsia="Times New Roman" w:hAnsi="Segoe UI" w:cs="Segoe UI"/>
          <w:color w:val="000000"/>
          <w:sz w:val="24"/>
          <w:szCs w:val="24"/>
          <w:bdr w:val="none" w:sz="0" w:space="0" w:color="auto" w:frame="1"/>
        </w:rPr>
        <w:t>') AS </w:t>
      </w:r>
      <w:proofErr w:type="spellStart"/>
      <w:r w:rsidRPr="00D33BAE">
        <w:rPr>
          <w:rFonts w:ascii="Segoe UI" w:eastAsia="Times New Roman" w:hAnsi="Segoe UI" w:cs="Segoe UI"/>
          <w:color w:val="000000"/>
          <w:sz w:val="24"/>
          <w:szCs w:val="24"/>
          <w:bdr w:val="none" w:sz="0" w:space="0" w:color="auto" w:frame="1"/>
        </w:rPr>
        <w:t>Case_Reault</w:t>
      </w:r>
      <w:proofErr w:type="spellEnd"/>
      <w:r w:rsidRPr="00D33BAE">
        <w:rPr>
          <w:rFonts w:ascii="Segoe UI" w:eastAsia="Times New Roman" w:hAnsi="Segoe UI" w:cs="Segoe UI"/>
          <w:color w:val="000000"/>
          <w:sz w:val="24"/>
          <w:szCs w:val="24"/>
          <w:bdr w:val="none" w:sz="0" w:space="0" w:color="auto" w:frame="1"/>
        </w:rPr>
        <w:t> FROM dual;  </w:t>
      </w:r>
    </w:p>
    <w:p w14:paraId="1BE86953"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CD9F2F4">
          <v:rect id="_x0000_i1077" style="width:0;height:.75pt" o:hrstd="t" o:hrnoshade="t" o:hr="t" fillcolor="#d4d4d4" stroked="f"/>
        </w:pict>
      </w:r>
    </w:p>
    <w:p w14:paraId="3E1D64E0"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lastRenderedPageBreak/>
        <w:t>53) Explain character-manipulation functions? Explains its different types in SQL.</w:t>
      </w:r>
    </w:p>
    <w:p w14:paraId="08B3C968"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Character-manipulation functions are used to change, extract, and alter the character string. When one or more characters and words are passed into the function, the function will perform its operation on those input strings and return the result.</w:t>
      </w:r>
    </w:p>
    <w:p w14:paraId="74426110"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following are the character manipulation functions in SQL:</w:t>
      </w:r>
    </w:p>
    <w:p w14:paraId="31928B30"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A) CONCAT:</w:t>
      </w:r>
      <w:r w:rsidRPr="00D33BAE">
        <w:rPr>
          <w:rFonts w:ascii="Segoe UI" w:eastAsia="Times New Roman" w:hAnsi="Segoe UI" w:cs="Segoe UI"/>
          <w:color w:val="333333"/>
          <w:sz w:val="24"/>
          <w:szCs w:val="24"/>
        </w:rPr>
        <w:t> This function is used to join two or more values together. It always appends the second string into the end of the first string. For example:</w:t>
      </w:r>
    </w:p>
    <w:p w14:paraId="5DF28B53"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Input:</w:t>
      </w:r>
      <w:r w:rsidRPr="00D33BAE">
        <w:rPr>
          <w:rFonts w:ascii="Segoe UI" w:eastAsia="Times New Roman" w:hAnsi="Segoe UI" w:cs="Segoe UI"/>
          <w:color w:val="333333"/>
          <w:sz w:val="24"/>
          <w:szCs w:val="24"/>
        </w:rPr>
        <w:t> SELECT CONCAT ('Information-', 'technology') FROM DUAL;</w:t>
      </w:r>
    </w:p>
    <w:p w14:paraId="3CD7D5A8"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Output:</w:t>
      </w:r>
      <w:r w:rsidRPr="00D33BAE">
        <w:rPr>
          <w:rFonts w:ascii="Segoe UI" w:eastAsia="Times New Roman" w:hAnsi="Segoe UI" w:cs="Segoe UI"/>
          <w:color w:val="333333"/>
          <w:sz w:val="24"/>
          <w:szCs w:val="24"/>
        </w:rPr>
        <w:t> Information-technology</w:t>
      </w:r>
    </w:p>
    <w:p w14:paraId="3F2C5417"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B) SUBSTR:</w:t>
      </w:r>
      <w:r w:rsidRPr="00D33BAE">
        <w:rPr>
          <w:rFonts w:ascii="Segoe UI" w:eastAsia="Times New Roman" w:hAnsi="Segoe UI" w:cs="Segoe UI"/>
          <w:color w:val="333333"/>
          <w:sz w:val="24"/>
          <w:szCs w:val="24"/>
        </w:rPr>
        <w:t> It is used to return the portion of the string from a specified start point to an endpoint. For example:</w:t>
      </w:r>
    </w:p>
    <w:p w14:paraId="22A2C9D4"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Input:</w:t>
      </w:r>
      <w:r w:rsidRPr="00D33BAE">
        <w:rPr>
          <w:rFonts w:ascii="Segoe UI" w:eastAsia="Times New Roman" w:hAnsi="Segoe UI" w:cs="Segoe UI"/>
          <w:color w:val="333333"/>
          <w:sz w:val="24"/>
          <w:szCs w:val="24"/>
        </w:rPr>
        <w:t> SELECT SUBSTR ('Database Management System', 9, 11) FROM DUAL;</w:t>
      </w:r>
    </w:p>
    <w:p w14:paraId="5A258AD4"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Output:</w:t>
      </w:r>
      <w:r w:rsidRPr="00D33BAE">
        <w:rPr>
          <w:rFonts w:ascii="Segoe UI" w:eastAsia="Times New Roman" w:hAnsi="Segoe UI" w:cs="Segoe UI"/>
          <w:color w:val="333333"/>
          <w:sz w:val="24"/>
          <w:szCs w:val="24"/>
        </w:rPr>
        <w:t> Management</w:t>
      </w:r>
    </w:p>
    <w:p w14:paraId="6D4BC56C"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C) LENGTH:</w:t>
      </w:r>
      <w:r w:rsidRPr="00D33BAE">
        <w:rPr>
          <w:rFonts w:ascii="Segoe UI" w:eastAsia="Times New Roman" w:hAnsi="Segoe UI" w:cs="Segoe UI"/>
          <w:color w:val="333333"/>
          <w:sz w:val="24"/>
          <w:szCs w:val="24"/>
        </w:rPr>
        <w:t> This function returns the string's length in numerical value, including the blank spaces. For example:</w:t>
      </w:r>
    </w:p>
    <w:p w14:paraId="0EE1BB58"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Input:</w:t>
      </w:r>
      <w:r w:rsidRPr="00D33BAE">
        <w:rPr>
          <w:rFonts w:ascii="Segoe UI" w:eastAsia="Times New Roman" w:hAnsi="Segoe UI" w:cs="Segoe UI"/>
          <w:color w:val="333333"/>
          <w:sz w:val="24"/>
          <w:szCs w:val="24"/>
        </w:rPr>
        <w:t xml:space="preserve"> SELECT LENGTH ('Hello </w:t>
      </w:r>
      <w:proofErr w:type="spellStart"/>
      <w:r w:rsidRPr="00D33BAE">
        <w:rPr>
          <w:rFonts w:ascii="Segoe UI" w:eastAsia="Times New Roman" w:hAnsi="Segoe UI" w:cs="Segoe UI"/>
          <w:color w:val="333333"/>
          <w:sz w:val="24"/>
          <w:szCs w:val="24"/>
        </w:rPr>
        <w:t>Javatpoint</w:t>
      </w:r>
      <w:proofErr w:type="spellEnd"/>
      <w:r w:rsidRPr="00D33BAE">
        <w:rPr>
          <w:rFonts w:ascii="Segoe UI" w:eastAsia="Times New Roman" w:hAnsi="Segoe UI" w:cs="Segoe UI"/>
          <w:color w:val="333333"/>
          <w:sz w:val="24"/>
          <w:szCs w:val="24"/>
        </w:rPr>
        <w:t>') FROM DUAL;</w:t>
      </w:r>
    </w:p>
    <w:p w14:paraId="04DCE33B"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Output:</w:t>
      </w:r>
      <w:r w:rsidRPr="00D33BAE">
        <w:rPr>
          <w:rFonts w:ascii="Segoe UI" w:eastAsia="Times New Roman" w:hAnsi="Segoe UI" w:cs="Segoe UI"/>
          <w:color w:val="333333"/>
          <w:sz w:val="24"/>
          <w:szCs w:val="24"/>
        </w:rPr>
        <w:t> 16</w:t>
      </w:r>
    </w:p>
    <w:p w14:paraId="2906141E"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D) INSTR:</w:t>
      </w:r>
      <w:r w:rsidRPr="00D33BAE">
        <w:rPr>
          <w:rFonts w:ascii="Segoe UI" w:eastAsia="Times New Roman" w:hAnsi="Segoe UI" w:cs="Segoe UI"/>
          <w:color w:val="333333"/>
          <w:sz w:val="24"/>
          <w:szCs w:val="24"/>
        </w:rPr>
        <w:t> This function finds the exact numeric position of a specified character or word in a given string. For example:</w:t>
      </w:r>
    </w:p>
    <w:p w14:paraId="693E99E3"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Input:</w:t>
      </w:r>
      <w:r w:rsidRPr="00D33BAE">
        <w:rPr>
          <w:rFonts w:ascii="Segoe UI" w:eastAsia="Times New Roman" w:hAnsi="Segoe UI" w:cs="Segoe UI"/>
          <w:color w:val="333333"/>
          <w:sz w:val="24"/>
          <w:szCs w:val="24"/>
        </w:rPr>
        <w:t xml:space="preserve"> SELECT INSTR ('Hello </w:t>
      </w:r>
      <w:proofErr w:type="spellStart"/>
      <w:r w:rsidRPr="00D33BAE">
        <w:rPr>
          <w:rFonts w:ascii="Segoe UI" w:eastAsia="Times New Roman" w:hAnsi="Segoe UI" w:cs="Segoe UI"/>
          <w:color w:val="333333"/>
          <w:sz w:val="24"/>
          <w:szCs w:val="24"/>
        </w:rPr>
        <w:t>Javatpoint</w:t>
      </w:r>
      <w:proofErr w:type="spellEnd"/>
      <w:r w:rsidRPr="00D33BAE">
        <w:rPr>
          <w:rFonts w:ascii="Segoe UI" w:eastAsia="Times New Roman" w:hAnsi="Segoe UI" w:cs="Segoe UI"/>
          <w:color w:val="333333"/>
          <w:sz w:val="24"/>
          <w:szCs w:val="24"/>
        </w:rPr>
        <w:t>', '</w:t>
      </w:r>
      <w:proofErr w:type="spellStart"/>
      <w:r w:rsidRPr="00D33BAE">
        <w:rPr>
          <w:rFonts w:ascii="Segoe UI" w:eastAsia="Times New Roman" w:hAnsi="Segoe UI" w:cs="Segoe UI"/>
          <w:color w:val="333333"/>
          <w:sz w:val="24"/>
          <w:szCs w:val="24"/>
        </w:rPr>
        <w:t>Javatpoint</w:t>
      </w:r>
      <w:proofErr w:type="spellEnd"/>
      <w:r w:rsidRPr="00D33BAE">
        <w:rPr>
          <w:rFonts w:ascii="Segoe UI" w:eastAsia="Times New Roman" w:hAnsi="Segoe UI" w:cs="Segoe UI"/>
          <w:color w:val="333333"/>
          <w:sz w:val="24"/>
          <w:szCs w:val="24"/>
        </w:rPr>
        <w:t>');</w:t>
      </w:r>
    </w:p>
    <w:p w14:paraId="21A29540"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Output:</w:t>
      </w:r>
      <w:r w:rsidRPr="00D33BAE">
        <w:rPr>
          <w:rFonts w:ascii="Segoe UI" w:eastAsia="Times New Roman" w:hAnsi="Segoe UI" w:cs="Segoe UI"/>
          <w:color w:val="333333"/>
          <w:sz w:val="24"/>
          <w:szCs w:val="24"/>
        </w:rPr>
        <w:t> 7</w:t>
      </w:r>
    </w:p>
    <w:p w14:paraId="75446E6C"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E) LPAD:</w:t>
      </w:r>
      <w:r w:rsidRPr="00D33BAE">
        <w:rPr>
          <w:rFonts w:ascii="Segoe UI" w:eastAsia="Times New Roman" w:hAnsi="Segoe UI" w:cs="Segoe UI"/>
          <w:color w:val="333333"/>
          <w:sz w:val="24"/>
          <w:szCs w:val="24"/>
        </w:rPr>
        <w:t> It returns the padding of the left-side character value for right-justified value. For example:</w:t>
      </w:r>
    </w:p>
    <w:p w14:paraId="5D4D0B96"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Input:</w:t>
      </w:r>
      <w:r w:rsidRPr="00D33BAE">
        <w:rPr>
          <w:rFonts w:ascii="Segoe UI" w:eastAsia="Times New Roman" w:hAnsi="Segoe UI" w:cs="Segoe UI"/>
          <w:color w:val="333333"/>
          <w:sz w:val="24"/>
          <w:szCs w:val="24"/>
        </w:rPr>
        <w:t> SELECT LPAD ('200', 6,'*');</w:t>
      </w:r>
    </w:p>
    <w:p w14:paraId="6FC25820"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lastRenderedPageBreak/>
        <w:t>Output:</w:t>
      </w:r>
      <w:r w:rsidRPr="00D33BAE">
        <w:rPr>
          <w:rFonts w:ascii="Segoe UI" w:eastAsia="Times New Roman" w:hAnsi="Segoe UI" w:cs="Segoe UI"/>
          <w:color w:val="333333"/>
          <w:sz w:val="24"/>
          <w:szCs w:val="24"/>
        </w:rPr>
        <w:t> ***200</w:t>
      </w:r>
    </w:p>
    <w:p w14:paraId="0DBBAD47"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F) RPAD:</w:t>
      </w:r>
      <w:r w:rsidRPr="00D33BAE">
        <w:rPr>
          <w:rFonts w:ascii="Segoe UI" w:eastAsia="Times New Roman" w:hAnsi="Segoe UI" w:cs="Segoe UI"/>
          <w:color w:val="333333"/>
          <w:sz w:val="24"/>
          <w:szCs w:val="24"/>
        </w:rPr>
        <w:t> It returns the padding of the right-side character value for left-justified value. For example:</w:t>
      </w:r>
    </w:p>
    <w:p w14:paraId="73F334C3"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Input:</w:t>
      </w:r>
      <w:r w:rsidRPr="00D33BAE">
        <w:rPr>
          <w:rFonts w:ascii="Segoe UI" w:eastAsia="Times New Roman" w:hAnsi="Segoe UI" w:cs="Segoe UI"/>
          <w:color w:val="333333"/>
          <w:sz w:val="24"/>
          <w:szCs w:val="24"/>
        </w:rPr>
        <w:t> SELECT RPAD ('200', 6,'*');</w:t>
      </w:r>
    </w:p>
    <w:p w14:paraId="543C10FA"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Output:</w:t>
      </w:r>
      <w:r w:rsidRPr="00D33BAE">
        <w:rPr>
          <w:rFonts w:ascii="Segoe UI" w:eastAsia="Times New Roman" w:hAnsi="Segoe UI" w:cs="Segoe UI"/>
          <w:color w:val="333333"/>
          <w:sz w:val="24"/>
          <w:szCs w:val="24"/>
        </w:rPr>
        <w:t> 200***</w:t>
      </w:r>
    </w:p>
    <w:p w14:paraId="1F6435A4"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G) TRIM:</w:t>
      </w:r>
      <w:r w:rsidRPr="00D33BAE">
        <w:rPr>
          <w:rFonts w:ascii="Segoe UI" w:eastAsia="Times New Roman" w:hAnsi="Segoe UI" w:cs="Segoe UI"/>
          <w:color w:val="333333"/>
          <w:sz w:val="24"/>
          <w:szCs w:val="24"/>
        </w:rPr>
        <w:t> This function is used to remove all the defined characters from the beginning, end, or both. It also trimmed extra spaces. For example:</w:t>
      </w:r>
    </w:p>
    <w:p w14:paraId="626AA0DA"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Input:</w:t>
      </w:r>
      <w:r w:rsidRPr="00D33BAE">
        <w:rPr>
          <w:rFonts w:ascii="Segoe UI" w:eastAsia="Times New Roman" w:hAnsi="Segoe UI" w:cs="Segoe UI"/>
          <w:color w:val="333333"/>
          <w:sz w:val="24"/>
          <w:szCs w:val="24"/>
        </w:rPr>
        <w:t> SELECT TRIM ('A' FROM 'ABCDCBA');</w:t>
      </w:r>
    </w:p>
    <w:p w14:paraId="2FA9C7F4"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Output:</w:t>
      </w:r>
      <w:r w:rsidRPr="00D33BAE">
        <w:rPr>
          <w:rFonts w:ascii="Segoe UI" w:eastAsia="Times New Roman" w:hAnsi="Segoe UI" w:cs="Segoe UI"/>
          <w:color w:val="333333"/>
          <w:sz w:val="24"/>
          <w:szCs w:val="24"/>
        </w:rPr>
        <w:t> BCDCB</w:t>
      </w:r>
    </w:p>
    <w:p w14:paraId="1F689FAE"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H) REPLACE:</w:t>
      </w:r>
      <w:r w:rsidRPr="00D33BAE">
        <w:rPr>
          <w:rFonts w:ascii="Segoe UI" w:eastAsia="Times New Roman" w:hAnsi="Segoe UI" w:cs="Segoe UI"/>
          <w:color w:val="333333"/>
          <w:sz w:val="24"/>
          <w:szCs w:val="24"/>
        </w:rPr>
        <w:t> This function is used to replace all occurrences of a word or portion of the string (substring) with the other specified string value. For example:</w:t>
      </w:r>
    </w:p>
    <w:p w14:paraId="0BC286FE"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Input:</w:t>
      </w:r>
      <w:r w:rsidRPr="00D33BAE">
        <w:rPr>
          <w:rFonts w:ascii="Segoe UI" w:eastAsia="Times New Roman" w:hAnsi="Segoe UI" w:cs="Segoe UI"/>
          <w:color w:val="333333"/>
          <w:sz w:val="24"/>
          <w:szCs w:val="24"/>
        </w:rPr>
        <w:t xml:space="preserve"> SELECT REPLACE </w:t>
      </w:r>
      <w:proofErr w:type="gramStart"/>
      <w:r w:rsidRPr="00D33BAE">
        <w:rPr>
          <w:rFonts w:ascii="Segoe UI" w:eastAsia="Times New Roman" w:hAnsi="Segoe UI" w:cs="Segoe UI"/>
          <w:color w:val="333333"/>
          <w:sz w:val="24"/>
          <w:szCs w:val="24"/>
        </w:rPr>
        <w:t>( '</w:t>
      </w:r>
      <w:proofErr w:type="gramEnd"/>
      <w:r w:rsidRPr="00D33BAE">
        <w:rPr>
          <w:rFonts w:ascii="Segoe UI" w:eastAsia="Times New Roman" w:hAnsi="Segoe UI" w:cs="Segoe UI"/>
          <w:color w:val="333333"/>
          <w:sz w:val="24"/>
          <w:szCs w:val="24"/>
        </w:rPr>
        <w:t>It is the best coffee at the famous coffee shop.', 'coffee', 'tea');</w:t>
      </w:r>
    </w:p>
    <w:p w14:paraId="40C17B44"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Output:</w:t>
      </w:r>
      <w:r w:rsidRPr="00D33BAE">
        <w:rPr>
          <w:rFonts w:ascii="Segoe UI" w:eastAsia="Times New Roman" w:hAnsi="Segoe UI" w:cs="Segoe UI"/>
          <w:color w:val="333333"/>
          <w:sz w:val="24"/>
          <w:szCs w:val="24"/>
        </w:rPr>
        <w:t> It is the best tea at the famous tea shop.</w:t>
      </w:r>
    </w:p>
    <w:p w14:paraId="59A2B3FF"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04A7E38">
          <v:rect id="_x0000_i1078" style="width:0;height:.75pt" o:hrstd="t" o:hrnoshade="t" o:hr="t" fillcolor="#d4d4d4" stroked="f"/>
        </w:pict>
      </w:r>
    </w:p>
    <w:p w14:paraId="51E024BD"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063BEB">
        <w:rPr>
          <w:rFonts w:ascii="Helvetica" w:eastAsia="Times New Roman" w:hAnsi="Helvetica" w:cs="Helvetica"/>
          <w:color w:val="610B4B"/>
          <w:sz w:val="32"/>
          <w:szCs w:val="32"/>
          <w:highlight w:val="red"/>
        </w:rPr>
        <w:t xml:space="preserve">54) What is the usage of the </w:t>
      </w:r>
      <w:proofErr w:type="gramStart"/>
      <w:r w:rsidRPr="00063BEB">
        <w:rPr>
          <w:rFonts w:ascii="Helvetica" w:eastAsia="Times New Roman" w:hAnsi="Helvetica" w:cs="Helvetica"/>
          <w:color w:val="610B4B"/>
          <w:sz w:val="32"/>
          <w:szCs w:val="32"/>
          <w:highlight w:val="red"/>
        </w:rPr>
        <w:t>NVL(</w:t>
      </w:r>
      <w:proofErr w:type="gramEnd"/>
      <w:r w:rsidRPr="00063BEB">
        <w:rPr>
          <w:rFonts w:ascii="Helvetica" w:eastAsia="Times New Roman" w:hAnsi="Helvetica" w:cs="Helvetica"/>
          <w:color w:val="610B4B"/>
          <w:sz w:val="32"/>
          <w:szCs w:val="32"/>
          <w:highlight w:val="red"/>
        </w:rPr>
        <w:t>) function?</w:t>
      </w:r>
    </w:p>
    <w:p w14:paraId="1EEE3E1B"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 xml:space="preserve">The </w:t>
      </w:r>
      <w:proofErr w:type="gramStart"/>
      <w:r w:rsidRPr="00D33BAE">
        <w:rPr>
          <w:rFonts w:ascii="Segoe UI" w:eastAsia="Times New Roman" w:hAnsi="Segoe UI" w:cs="Segoe UI"/>
          <w:color w:val="333333"/>
          <w:sz w:val="24"/>
          <w:szCs w:val="24"/>
        </w:rPr>
        <w:t>NVL(</w:t>
      </w:r>
      <w:proofErr w:type="gramEnd"/>
      <w:r w:rsidRPr="00D33BAE">
        <w:rPr>
          <w:rFonts w:ascii="Segoe UI" w:eastAsia="Times New Roman" w:hAnsi="Segoe UI" w:cs="Segoe UI"/>
          <w:color w:val="333333"/>
          <w:sz w:val="24"/>
          <w:szCs w:val="24"/>
        </w:rPr>
        <w:t xml:space="preserve">) function is used to convert the NULL value to the other value. The function returns the value of the second parameter if the first parameter is NULL. If the first parameter is anything other than NULL, it is left unchanged. This function is used in Oracle, not in SQL and MySQL. Instead of </w:t>
      </w:r>
      <w:proofErr w:type="gramStart"/>
      <w:r w:rsidRPr="00D33BAE">
        <w:rPr>
          <w:rFonts w:ascii="Segoe UI" w:eastAsia="Times New Roman" w:hAnsi="Segoe UI" w:cs="Segoe UI"/>
          <w:color w:val="333333"/>
          <w:sz w:val="24"/>
          <w:szCs w:val="24"/>
        </w:rPr>
        <w:t>NVL(</w:t>
      </w:r>
      <w:proofErr w:type="gramEnd"/>
      <w:r w:rsidRPr="00D33BAE">
        <w:rPr>
          <w:rFonts w:ascii="Segoe UI" w:eastAsia="Times New Roman" w:hAnsi="Segoe UI" w:cs="Segoe UI"/>
          <w:color w:val="333333"/>
          <w:sz w:val="24"/>
          <w:szCs w:val="24"/>
        </w:rPr>
        <w:t>) function, MySQL have IFNULL() and SQL Server have ISNULL() function.</w:t>
      </w:r>
    </w:p>
    <w:p w14:paraId="34D14450"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4D8DC52">
          <v:rect id="_x0000_i1079" style="width:0;height:.75pt" o:hrstd="t" o:hrnoshade="t" o:hr="t" fillcolor="#d4d4d4" stroked="f"/>
        </w:pict>
      </w:r>
    </w:p>
    <w:p w14:paraId="5B3674DF"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55) Which function is used to return remainder in a division operator in SQL?</w:t>
      </w:r>
    </w:p>
    <w:p w14:paraId="532E779C"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MOD function returns the remainder in a division operation.</w:t>
      </w:r>
    </w:p>
    <w:p w14:paraId="38AF8B64"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E89158C">
          <v:rect id="_x0000_i1080" style="width:0;height:.75pt" o:hrstd="t" o:hrnoshade="t" o:hr="t" fillcolor="#d4d4d4" stroked="f"/>
        </w:pict>
      </w:r>
    </w:p>
    <w:p w14:paraId="41834E80"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lastRenderedPageBreak/>
        <w:t xml:space="preserve">56) What </w:t>
      </w:r>
      <w:proofErr w:type="gramStart"/>
      <w:r w:rsidRPr="00D33BAE">
        <w:rPr>
          <w:rFonts w:ascii="Helvetica" w:eastAsia="Times New Roman" w:hAnsi="Helvetica" w:cs="Helvetica"/>
          <w:color w:val="610B4B"/>
          <w:sz w:val="32"/>
          <w:szCs w:val="32"/>
        </w:rPr>
        <w:t>are</w:t>
      </w:r>
      <w:proofErr w:type="gramEnd"/>
      <w:r w:rsidRPr="00D33BAE">
        <w:rPr>
          <w:rFonts w:ascii="Helvetica" w:eastAsia="Times New Roman" w:hAnsi="Helvetica" w:cs="Helvetica"/>
          <w:color w:val="610B4B"/>
          <w:sz w:val="32"/>
          <w:szCs w:val="32"/>
        </w:rPr>
        <w:t xml:space="preserve"> the syntax and use of the COALESCE function?</w:t>
      </w:r>
    </w:p>
    <w:p w14:paraId="65674FCD"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 xml:space="preserve">The </w:t>
      </w:r>
      <w:proofErr w:type="gramStart"/>
      <w:r w:rsidRPr="00D33BAE">
        <w:rPr>
          <w:rFonts w:ascii="Segoe UI" w:eastAsia="Times New Roman" w:hAnsi="Segoe UI" w:cs="Segoe UI"/>
          <w:color w:val="333333"/>
          <w:sz w:val="24"/>
          <w:szCs w:val="24"/>
        </w:rPr>
        <w:t>COALESCE(</w:t>
      </w:r>
      <w:proofErr w:type="gramEnd"/>
      <w:r w:rsidRPr="00D33BAE">
        <w:rPr>
          <w:rFonts w:ascii="Segoe UI" w:eastAsia="Times New Roman" w:hAnsi="Segoe UI" w:cs="Segoe UI"/>
          <w:color w:val="333333"/>
          <w:sz w:val="24"/>
          <w:szCs w:val="24"/>
        </w:rPr>
        <w:t xml:space="preserve">) function evaluates the arguments in sequence and returns the first NON-NULL value in a specified number of expressions. If it evaluates arguments as NULL or not found any </w:t>
      </w:r>
      <w:proofErr w:type="gramStart"/>
      <w:r w:rsidRPr="00D33BAE">
        <w:rPr>
          <w:rFonts w:ascii="Segoe UI" w:eastAsia="Times New Roman" w:hAnsi="Segoe UI" w:cs="Segoe UI"/>
          <w:color w:val="333333"/>
          <w:sz w:val="24"/>
          <w:szCs w:val="24"/>
        </w:rPr>
        <w:t>NON-NULL</w:t>
      </w:r>
      <w:proofErr w:type="gramEnd"/>
      <w:r w:rsidRPr="00D33BAE">
        <w:rPr>
          <w:rFonts w:ascii="Segoe UI" w:eastAsia="Times New Roman" w:hAnsi="Segoe UI" w:cs="Segoe UI"/>
          <w:color w:val="333333"/>
          <w:sz w:val="24"/>
          <w:szCs w:val="24"/>
        </w:rPr>
        <w:t xml:space="preserve"> value, it returns the NULL result.</w:t>
      </w:r>
    </w:p>
    <w:p w14:paraId="476D5A5E"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syntax of COALESCE function is given below:</w:t>
      </w:r>
    </w:p>
    <w:p w14:paraId="49309B65" w14:textId="77777777" w:rsidR="00D33BAE" w:rsidRPr="00D33BAE" w:rsidRDefault="00D33BAE" w:rsidP="00D33BAE">
      <w:pPr>
        <w:numPr>
          <w:ilvl w:val="0"/>
          <w:numId w:val="46"/>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COALESCE (exp1, exp2, .... </w:t>
      </w:r>
      <w:proofErr w:type="spellStart"/>
      <w:r w:rsidRPr="00D33BAE">
        <w:rPr>
          <w:rFonts w:ascii="Segoe UI" w:eastAsia="Times New Roman" w:hAnsi="Segoe UI" w:cs="Segoe UI"/>
          <w:color w:val="000000"/>
          <w:sz w:val="24"/>
          <w:szCs w:val="24"/>
          <w:bdr w:val="none" w:sz="0" w:space="0" w:color="auto" w:frame="1"/>
        </w:rPr>
        <w:t>expn</w:t>
      </w:r>
      <w:proofErr w:type="spellEnd"/>
      <w:r w:rsidRPr="00D33BAE">
        <w:rPr>
          <w:rFonts w:ascii="Segoe UI" w:eastAsia="Times New Roman" w:hAnsi="Segoe UI" w:cs="Segoe UI"/>
          <w:color w:val="000000"/>
          <w:sz w:val="24"/>
          <w:szCs w:val="24"/>
          <w:bdr w:val="none" w:sz="0" w:space="0" w:color="auto" w:frame="1"/>
        </w:rPr>
        <w:t>)   </w:t>
      </w:r>
    </w:p>
    <w:p w14:paraId="68C643F6"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Example:</w:t>
      </w:r>
    </w:p>
    <w:p w14:paraId="192A1F25" w14:textId="77777777" w:rsidR="00D33BAE" w:rsidRPr="00D33BAE" w:rsidRDefault="00D33BAE" w:rsidP="00D33BAE">
      <w:pPr>
        <w:numPr>
          <w:ilvl w:val="0"/>
          <w:numId w:val="47"/>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w:t>
      </w:r>
      <w:proofErr w:type="gramStart"/>
      <w:r w:rsidRPr="00D33BAE">
        <w:rPr>
          <w:rFonts w:ascii="Segoe UI" w:eastAsia="Times New Roman" w:hAnsi="Segoe UI" w:cs="Segoe UI"/>
          <w:color w:val="000000"/>
          <w:sz w:val="24"/>
          <w:szCs w:val="24"/>
          <w:bdr w:val="none" w:sz="0" w:space="0" w:color="auto" w:frame="1"/>
        </w:rPr>
        <w:t>COALESCE(</w:t>
      </w:r>
      <w:proofErr w:type="gramEnd"/>
      <w:r w:rsidRPr="00D33BAE">
        <w:rPr>
          <w:rFonts w:ascii="Segoe UI" w:eastAsia="Times New Roman" w:hAnsi="Segoe UI" w:cs="Segoe UI"/>
          <w:color w:val="000000"/>
          <w:sz w:val="24"/>
          <w:szCs w:val="24"/>
          <w:bdr w:val="none" w:sz="0" w:space="0" w:color="auto" w:frame="1"/>
        </w:rPr>
        <w:t>NULL, 'Hello', '</w:t>
      </w:r>
      <w:proofErr w:type="spellStart"/>
      <w:r w:rsidRPr="00D33BAE">
        <w:rPr>
          <w:rFonts w:ascii="Segoe UI" w:eastAsia="Times New Roman" w:hAnsi="Segoe UI" w:cs="Segoe UI"/>
          <w:color w:val="000000"/>
          <w:sz w:val="24"/>
          <w:szCs w:val="24"/>
          <w:bdr w:val="none" w:sz="0" w:space="0" w:color="auto" w:frame="1"/>
        </w:rPr>
        <w:t>Javatpoint</w:t>
      </w:r>
      <w:proofErr w:type="spellEnd"/>
      <w:r w:rsidRPr="00D33BAE">
        <w:rPr>
          <w:rFonts w:ascii="Segoe UI" w:eastAsia="Times New Roman" w:hAnsi="Segoe UI" w:cs="Segoe UI"/>
          <w:color w:val="000000"/>
          <w:sz w:val="24"/>
          <w:szCs w:val="24"/>
          <w:bdr w:val="none" w:sz="0" w:space="0" w:color="auto" w:frame="1"/>
        </w:rPr>
        <w:t>', NULL) AS Result;  </w:t>
      </w:r>
    </w:p>
    <w:p w14:paraId="7FF97BB2"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is statement will return the following output:</w:t>
      </w:r>
    </w:p>
    <w:p w14:paraId="210B50C7" w14:textId="3A3FB3BA"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noProof/>
          <w:sz w:val="24"/>
          <w:szCs w:val="24"/>
        </w:rPr>
        <w:drawing>
          <wp:inline distT="0" distB="0" distL="0" distR="0" wp14:anchorId="7C0C8954" wp14:editId="17BFF5A7">
            <wp:extent cx="5808980" cy="1591310"/>
            <wp:effectExtent l="0" t="0" r="1270" b="8890"/>
            <wp:docPr id="4" name="Picture 4" descr="SQL Interview Questions and Ans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SQL Interview Questions and Answers"/>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08980" cy="1591310"/>
                    </a:xfrm>
                    <a:prstGeom prst="rect">
                      <a:avLst/>
                    </a:prstGeom>
                    <a:noFill/>
                    <a:ln>
                      <a:noFill/>
                    </a:ln>
                  </pic:spPr>
                </pic:pic>
              </a:graphicData>
            </a:graphic>
          </wp:inline>
        </w:drawing>
      </w:r>
    </w:p>
    <w:p w14:paraId="4A26B889"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7FD43D2">
          <v:rect id="_x0000_i1081" style="width:0;height:.75pt" o:hrstd="t" o:hrnoshade="t" o:hr="t" fillcolor="#d4d4d4" stroked="f"/>
        </w:pict>
      </w:r>
    </w:p>
    <w:p w14:paraId="4A823C3B"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57) How do we use the DISTINCT statement? What is its use?</w:t>
      </w:r>
    </w:p>
    <w:p w14:paraId="014D82D2"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DISTINCT keyword is used to ensure that the fetched value always has unique values. It does not allow to have duplicate values. The DISTINCT keyword is used with the SELECT statement and retrieves different values from the table's column. We can use it with the help of the following syntax:</w:t>
      </w:r>
    </w:p>
    <w:p w14:paraId="15A06E89" w14:textId="77777777" w:rsidR="00D33BAE" w:rsidRPr="00D33BAE" w:rsidRDefault="00D33BAE" w:rsidP="00D33BAE">
      <w:pPr>
        <w:numPr>
          <w:ilvl w:val="0"/>
          <w:numId w:val="48"/>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DISTINCT column_lists FROM table_name WHERE [condition];  </w:t>
      </w:r>
    </w:p>
    <w:p w14:paraId="46BD32BF"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uppose we have a table 'customer' containing eight records in which the name column has some duplicate values.</w:t>
      </w:r>
    </w:p>
    <w:p w14:paraId="63509879" w14:textId="48844544"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noProof/>
          <w:sz w:val="24"/>
          <w:szCs w:val="24"/>
        </w:rPr>
        <w:lastRenderedPageBreak/>
        <w:drawing>
          <wp:inline distT="0" distB="0" distL="0" distR="0" wp14:anchorId="1A1F7CC6" wp14:editId="69930719">
            <wp:extent cx="5226685" cy="2160270"/>
            <wp:effectExtent l="0" t="0" r="0" b="0"/>
            <wp:docPr id="3" name="Picture 3" descr="SQL Interview Questions and Ans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SQL Interview Questions and Answer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26685" cy="2160270"/>
                    </a:xfrm>
                    <a:prstGeom prst="rect">
                      <a:avLst/>
                    </a:prstGeom>
                    <a:noFill/>
                    <a:ln>
                      <a:noFill/>
                    </a:ln>
                  </pic:spPr>
                </pic:pic>
              </a:graphicData>
            </a:graphic>
          </wp:inline>
        </w:drawing>
      </w:r>
    </w:p>
    <w:p w14:paraId="25F63C44"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If we want to get the name column without any duplicate values, the DISTINCT keyword is required. Executing the below command will return a name column with unique values.</w:t>
      </w:r>
    </w:p>
    <w:p w14:paraId="7272BC2A" w14:textId="399522A9"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noProof/>
          <w:sz w:val="24"/>
          <w:szCs w:val="24"/>
        </w:rPr>
        <w:drawing>
          <wp:inline distT="0" distB="0" distL="0" distR="0" wp14:anchorId="45027539" wp14:editId="122892D1">
            <wp:extent cx="5226685" cy="1846580"/>
            <wp:effectExtent l="0" t="0" r="0" b="1270"/>
            <wp:docPr id="2" name="Picture 2" descr="SQL Interview Questions and Ans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SQL Interview Questions and Answers"/>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26685" cy="1846580"/>
                    </a:xfrm>
                    <a:prstGeom prst="rect">
                      <a:avLst/>
                    </a:prstGeom>
                    <a:noFill/>
                    <a:ln>
                      <a:noFill/>
                    </a:ln>
                  </pic:spPr>
                </pic:pic>
              </a:graphicData>
            </a:graphic>
          </wp:inline>
        </w:drawing>
      </w:r>
    </w:p>
    <w:p w14:paraId="36A991B1"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A57D584">
          <v:rect id="_x0000_i1082" style="width:0;height:.75pt" o:hrstd="t" o:hrnoshade="t" o:hr="t" fillcolor="#d4d4d4" stroked="f"/>
        </w:pict>
      </w:r>
    </w:p>
    <w:p w14:paraId="224705A6"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58) What is the default ordering of data using the ORDER BY clause? How could it be changed?</w:t>
      </w:r>
    </w:p>
    <w:p w14:paraId="19B07CAF"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ORDER BY clause is used to sort the table data either in ascending or descending order. By default, it will sort the table in ascending order. If we want to change its default behavior, we need to use the DESC keyword after the column name in the ORDER BY clause.</w:t>
      </w:r>
    </w:p>
    <w:p w14:paraId="22AC1513"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syntax to do this is given below:</w:t>
      </w:r>
    </w:p>
    <w:p w14:paraId="3EB14907" w14:textId="77777777" w:rsidR="00D33BAE" w:rsidRPr="00D33BAE" w:rsidRDefault="00D33BAE" w:rsidP="00D33BAE">
      <w:pPr>
        <w:numPr>
          <w:ilvl w:val="0"/>
          <w:numId w:val="49"/>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expressions FROM tables    </w:t>
      </w:r>
    </w:p>
    <w:p w14:paraId="324B6431" w14:textId="77777777" w:rsidR="00D33BAE" w:rsidRPr="00D33BAE" w:rsidRDefault="00D33BAE" w:rsidP="00D33BAE">
      <w:pPr>
        <w:numPr>
          <w:ilvl w:val="0"/>
          <w:numId w:val="49"/>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WHERE conditions    </w:t>
      </w:r>
    </w:p>
    <w:p w14:paraId="114F6CB1" w14:textId="77777777" w:rsidR="00D33BAE" w:rsidRPr="00D33BAE" w:rsidRDefault="00D33BAE" w:rsidP="00D33BAE">
      <w:pPr>
        <w:numPr>
          <w:ilvl w:val="0"/>
          <w:numId w:val="49"/>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ORDER BY expression [ASC | DESC];    </w:t>
      </w:r>
    </w:p>
    <w:p w14:paraId="2F098151"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lastRenderedPageBreak/>
        <w:t>We have taken a customer table in the previous example. Now, we will demonstrate the ORDER BY clause on them as well.</w:t>
      </w:r>
    </w:p>
    <w:p w14:paraId="1AB2D10D"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In the below output, we can see that the first query will sort the table data in ascending order based on the name column. However, if we run the second query by specifying the DESC keyword, the table's order is changed in descending order.</w:t>
      </w:r>
    </w:p>
    <w:p w14:paraId="590AA448" w14:textId="6C1131C6"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noProof/>
          <w:sz w:val="24"/>
          <w:szCs w:val="24"/>
        </w:rPr>
        <w:drawing>
          <wp:inline distT="0" distB="0" distL="0" distR="0" wp14:anchorId="66A6D934" wp14:editId="3BF61F07">
            <wp:extent cx="4639310" cy="4742180"/>
            <wp:effectExtent l="0" t="0" r="8890" b="1270"/>
            <wp:docPr id="1" name="Picture 1" descr="SQL Interview Questions and Answ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SQL Interview Questions and Answers"/>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39310" cy="4742180"/>
                    </a:xfrm>
                    <a:prstGeom prst="rect">
                      <a:avLst/>
                    </a:prstGeom>
                    <a:noFill/>
                    <a:ln>
                      <a:noFill/>
                    </a:ln>
                  </pic:spPr>
                </pic:pic>
              </a:graphicData>
            </a:graphic>
          </wp:inline>
        </w:drawing>
      </w:r>
    </w:p>
    <w:p w14:paraId="084D3FB7"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9E79F32">
          <v:rect id="_x0000_i1083" style="width:0;height:.75pt" o:hrstd="t" o:hrnoshade="t" o:hr="t" fillcolor="#d4d4d4" stroked="f"/>
        </w:pict>
      </w:r>
    </w:p>
    <w:p w14:paraId="169215FE"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 xml:space="preserve">59) </w:t>
      </w:r>
      <w:proofErr w:type="gramStart"/>
      <w:r w:rsidRPr="00D33BAE">
        <w:rPr>
          <w:rFonts w:ascii="Helvetica" w:eastAsia="Times New Roman" w:hAnsi="Helvetica" w:cs="Helvetica"/>
          <w:color w:val="610B4B"/>
          <w:sz w:val="32"/>
          <w:szCs w:val="32"/>
        </w:rPr>
        <w:t>Is</w:t>
      </w:r>
      <w:proofErr w:type="gramEnd"/>
      <w:r w:rsidRPr="00D33BAE">
        <w:rPr>
          <w:rFonts w:ascii="Helvetica" w:eastAsia="Times New Roman" w:hAnsi="Helvetica" w:cs="Helvetica"/>
          <w:color w:val="610B4B"/>
          <w:sz w:val="32"/>
          <w:szCs w:val="32"/>
        </w:rPr>
        <w:t xml:space="preserve"> the following query returns the output?</w:t>
      </w:r>
    </w:p>
    <w:p w14:paraId="7D6261D3" w14:textId="77777777" w:rsidR="00D33BAE" w:rsidRPr="00D33BAE" w:rsidRDefault="00D33BAE" w:rsidP="00D33BAE">
      <w:pPr>
        <w:numPr>
          <w:ilvl w:val="0"/>
          <w:numId w:val="50"/>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w:t>
      </w:r>
      <w:proofErr w:type="spellStart"/>
      <w:r w:rsidRPr="00D33BAE">
        <w:rPr>
          <w:rFonts w:ascii="Segoe UI" w:eastAsia="Times New Roman" w:hAnsi="Segoe UI" w:cs="Segoe UI"/>
          <w:color w:val="000000"/>
          <w:sz w:val="24"/>
          <w:szCs w:val="24"/>
          <w:bdr w:val="none" w:sz="0" w:space="0" w:color="auto" w:frame="1"/>
        </w:rPr>
        <w:t>subject_code</w:t>
      </w:r>
      <w:proofErr w:type="spellEnd"/>
      <w:r w:rsidRPr="00D33BAE">
        <w:rPr>
          <w:rFonts w:ascii="Segoe UI" w:eastAsia="Times New Roman" w:hAnsi="Segoe UI" w:cs="Segoe UI"/>
          <w:color w:val="000000"/>
          <w:sz w:val="24"/>
          <w:szCs w:val="24"/>
          <w:bdr w:val="none" w:sz="0" w:space="0" w:color="auto" w:frame="1"/>
        </w:rPr>
        <w:t>, AVG (marks)  </w:t>
      </w:r>
    </w:p>
    <w:p w14:paraId="424FD077" w14:textId="77777777" w:rsidR="00D33BAE" w:rsidRPr="00D33BAE" w:rsidRDefault="00D33BAE" w:rsidP="00D33BAE">
      <w:pPr>
        <w:numPr>
          <w:ilvl w:val="0"/>
          <w:numId w:val="50"/>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FROM Students  </w:t>
      </w:r>
    </w:p>
    <w:p w14:paraId="0AFD45F7" w14:textId="77777777" w:rsidR="00D33BAE" w:rsidRPr="00D33BAE" w:rsidRDefault="00D33BAE" w:rsidP="00D33BAE">
      <w:pPr>
        <w:numPr>
          <w:ilvl w:val="0"/>
          <w:numId w:val="50"/>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WHERE </w:t>
      </w:r>
      <w:proofErr w:type="gramStart"/>
      <w:r w:rsidRPr="00D33BAE">
        <w:rPr>
          <w:rFonts w:ascii="Segoe UI" w:eastAsia="Times New Roman" w:hAnsi="Segoe UI" w:cs="Segoe UI"/>
          <w:color w:val="000000"/>
          <w:sz w:val="24"/>
          <w:szCs w:val="24"/>
          <w:bdr w:val="none" w:sz="0" w:space="0" w:color="auto" w:frame="1"/>
        </w:rPr>
        <w:t>AVG(</w:t>
      </w:r>
      <w:proofErr w:type="gramEnd"/>
      <w:r w:rsidRPr="00D33BAE">
        <w:rPr>
          <w:rFonts w:ascii="Segoe UI" w:eastAsia="Times New Roman" w:hAnsi="Segoe UI" w:cs="Segoe UI"/>
          <w:color w:val="000000"/>
          <w:sz w:val="24"/>
          <w:szCs w:val="24"/>
          <w:bdr w:val="none" w:sz="0" w:space="0" w:color="auto" w:frame="1"/>
        </w:rPr>
        <w:t>marks) </w:t>
      </w:r>
      <w:r w:rsidRPr="00D33BAE">
        <w:rPr>
          <w:rFonts w:ascii="Segoe UI" w:eastAsia="Times New Roman" w:hAnsi="Segoe UI" w:cs="Segoe UI"/>
          <w:b/>
          <w:bCs/>
          <w:color w:val="006699"/>
          <w:sz w:val="24"/>
          <w:szCs w:val="24"/>
          <w:bdr w:val="none" w:sz="0" w:space="0" w:color="auto" w:frame="1"/>
        </w:rPr>
        <w:t>&gt;</w:t>
      </w:r>
      <w:r w:rsidRPr="00D33BAE">
        <w:rPr>
          <w:rFonts w:ascii="Segoe UI" w:eastAsia="Times New Roman" w:hAnsi="Segoe UI" w:cs="Segoe UI"/>
          <w:color w:val="000000"/>
          <w:sz w:val="24"/>
          <w:szCs w:val="24"/>
          <w:bdr w:val="none" w:sz="0" w:space="0" w:color="auto" w:frame="1"/>
        </w:rPr>
        <w:t> 70  </w:t>
      </w:r>
    </w:p>
    <w:p w14:paraId="3171DB50" w14:textId="77777777" w:rsidR="00D33BAE" w:rsidRPr="00D33BAE" w:rsidRDefault="00D33BAE" w:rsidP="00D33BAE">
      <w:pPr>
        <w:numPr>
          <w:ilvl w:val="0"/>
          <w:numId w:val="50"/>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GROUP BY </w:t>
      </w:r>
      <w:proofErr w:type="spellStart"/>
      <w:r w:rsidRPr="00D33BAE">
        <w:rPr>
          <w:rFonts w:ascii="Segoe UI" w:eastAsia="Times New Roman" w:hAnsi="Segoe UI" w:cs="Segoe UI"/>
          <w:color w:val="000000"/>
          <w:sz w:val="24"/>
          <w:szCs w:val="24"/>
          <w:bdr w:val="none" w:sz="0" w:space="0" w:color="auto" w:frame="1"/>
        </w:rPr>
        <w:t>subject_code</w:t>
      </w:r>
      <w:proofErr w:type="spellEnd"/>
      <w:r w:rsidRPr="00D33BAE">
        <w:rPr>
          <w:rFonts w:ascii="Segoe UI" w:eastAsia="Times New Roman" w:hAnsi="Segoe UI" w:cs="Segoe UI"/>
          <w:color w:val="000000"/>
          <w:sz w:val="24"/>
          <w:szCs w:val="24"/>
          <w:bdr w:val="none" w:sz="0" w:space="0" w:color="auto" w:frame="1"/>
        </w:rPr>
        <w:t>;  </w:t>
      </w:r>
    </w:p>
    <w:p w14:paraId="77F769F2"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lastRenderedPageBreak/>
        <w:t>Answer:</w:t>
      </w:r>
      <w:r w:rsidRPr="00D33BAE">
        <w:rPr>
          <w:rFonts w:ascii="Segoe UI" w:eastAsia="Times New Roman" w:hAnsi="Segoe UI" w:cs="Segoe UI"/>
          <w:color w:val="333333"/>
          <w:sz w:val="24"/>
          <w:szCs w:val="24"/>
        </w:rPr>
        <w:t> No. The above query does not return the output because we cannot use the WHERE clause to restrict the groups. We need to use the HAVING clause instead of the WHERE clause to get the correct output.</w:t>
      </w:r>
    </w:p>
    <w:p w14:paraId="69A8599B"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5D30BF2">
          <v:rect id="_x0000_i1084" style="width:0;height:.75pt" o:hrstd="t" o:hrnoshade="t" o:hr="t" fillcolor="#d4d4d4" stroked="f"/>
        </w:pict>
      </w:r>
    </w:p>
    <w:p w14:paraId="7A827056"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60) What is the difference between the WHERE and HAVING clauses?</w:t>
      </w:r>
    </w:p>
    <w:p w14:paraId="791C9C0F"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main difference is that the WHERE clause is used to filter records before any groupings are established, whereas the HAVING clause is used to filter values from a group. The below comparison chart explains the most common differences:</w:t>
      </w:r>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7196"/>
        <w:gridCol w:w="5535"/>
      </w:tblGrid>
      <w:tr w:rsidR="00D33BAE" w:rsidRPr="00D33BAE" w14:paraId="3DBAE7CC" w14:textId="77777777" w:rsidTr="00D33BAE">
        <w:tc>
          <w:tcPr>
            <w:tcW w:w="0" w:type="auto"/>
            <w:shd w:val="clear" w:color="auto" w:fill="C7CCBE"/>
            <w:tcMar>
              <w:top w:w="180" w:type="dxa"/>
              <w:left w:w="180" w:type="dxa"/>
              <w:bottom w:w="180" w:type="dxa"/>
              <w:right w:w="180" w:type="dxa"/>
            </w:tcMar>
            <w:hideMark/>
          </w:tcPr>
          <w:p w14:paraId="599BDF5D" w14:textId="77777777" w:rsidR="00D33BAE" w:rsidRPr="00D33BAE" w:rsidRDefault="00D33BAE" w:rsidP="00D33BAE">
            <w:pPr>
              <w:spacing w:after="0" w:line="240" w:lineRule="auto"/>
              <w:rPr>
                <w:rFonts w:ascii="Times New Roman" w:eastAsia="Times New Roman" w:hAnsi="Times New Roman" w:cs="Times New Roman"/>
                <w:b/>
                <w:bCs/>
                <w:color w:val="000000"/>
                <w:sz w:val="26"/>
                <w:szCs w:val="26"/>
              </w:rPr>
            </w:pPr>
            <w:r w:rsidRPr="00D33BAE">
              <w:rPr>
                <w:rFonts w:ascii="Times New Roman" w:eastAsia="Times New Roman" w:hAnsi="Times New Roman" w:cs="Times New Roman"/>
                <w:b/>
                <w:bCs/>
                <w:color w:val="000000"/>
                <w:sz w:val="26"/>
                <w:szCs w:val="26"/>
              </w:rPr>
              <w:t>WHERE</w:t>
            </w:r>
          </w:p>
        </w:tc>
        <w:tc>
          <w:tcPr>
            <w:tcW w:w="0" w:type="auto"/>
            <w:shd w:val="clear" w:color="auto" w:fill="C7CCBE"/>
            <w:tcMar>
              <w:top w:w="180" w:type="dxa"/>
              <w:left w:w="180" w:type="dxa"/>
              <w:bottom w:w="180" w:type="dxa"/>
              <w:right w:w="180" w:type="dxa"/>
            </w:tcMar>
            <w:hideMark/>
          </w:tcPr>
          <w:p w14:paraId="4BD4CCA0" w14:textId="77777777" w:rsidR="00D33BAE" w:rsidRPr="00D33BAE" w:rsidRDefault="00D33BAE" w:rsidP="00D33BAE">
            <w:pPr>
              <w:spacing w:after="0" w:line="240" w:lineRule="auto"/>
              <w:rPr>
                <w:rFonts w:ascii="Times New Roman" w:eastAsia="Times New Roman" w:hAnsi="Times New Roman" w:cs="Times New Roman"/>
                <w:b/>
                <w:bCs/>
                <w:color w:val="000000"/>
                <w:sz w:val="26"/>
                <w:szCs w:val="26"/>
              </w:rPr>
            </w:pPr>
            <w:r w:rsidRPr="00D33BAE">
              <w:rPr>
                <w:rFonts w:ascii="Times New Roman" w:eastAsia="Times New Roman" w:hAnsi="Times New Roman" w:cs="Times New Roman"/>
                <w:b/>
                <w:bCs/>
                <w:color w:val="000000"/>
                <w:sz w:val="26"/>
                <w:szCs w:val="26"/>
              </w:rPr>
              <w:t>HAVING</w:t>
            </w:r>
          </w:p>
        </w:tc>
      </w:tr>
      <w:tr w:rsidR="00D33BAE" w:rsidRPr="00D33BAE" w14:paraId="0B63BD54" w14:textId="77777777" w:rsidTr="00D33BA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65B5680"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is clause is implemented in row operation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9123ABA"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is clause is implemented in column operations.</w:t>
            </w:r>
          </w:p>
        </w:tc>
      </w:tr>
      <w:tr w:rsidR="00D33BAE" w:rsidRPr="00D33BAE" w14:paraId="2D8A5688" w14:textId="77777777" w:rsidTr="00D33BA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C62E522"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It does not allow to work with aggregate function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8FD03DF"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It can work with aggregate functions.</w:t>
            </w:r>
          </w:p>
        </w:tc>
      </w:tr>
      <w:tr w:rsidR="00D33BAE" w:rsidRPr="00D33BAE" w14:paraId="54271876" w14:textId="77777777" w:rsidTr="00D33BA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F26750D"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is clause can be used with the SELECT, UPDATE, and DELETE statement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1653ECC" w14:textId="77777777" w:rsidR="00D33BAE" w:rsidRPr="00D33BAE" w:rsidRDefault="00D33BAE" w:rsidP="00D33BAE">
            <w:pPr>
              <w:spacing w:after="0"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is clause can only be used with the SELECT statement.</w:t>
            </w:r>
          </w:p>
        </w:tc>
      </w:tr>
    </w:tbl>
    <w:p w14:paraId="7AE2468C"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o know more differences, </w:t>
      </w:r>
      <w:hyperlink r:id="rId51" w:history="1">
        <w:r w:rsidRPr="00D33BAE">
          <w:rPr>
            <w:rFonts w:ascii="Segoe UI" w:eastAsia="Times New Roman" w:hAnsi="Segoe UI" w:cs="Segoe UI"/>
            <w:color w:val="008000"/>
            <w:sz w:val="24"/>
            <w:szCs w:val="24"/>
            <w:u w:val="single"/>
          </w:rPr>
          <w:t>click here</w:t>
        </w:r>
      </w:hyperlink>
      <w:r w:rsidRPr="00D33BAE">
        <w:rPr>
          <w:rFonts w:ascii="Segoe UI" w:eastAsia="Times New Roman" w:hAnsi="Segoe UI" w:cs="Segoe UI"/>
          <w:color w:val="333333"/>
          <w:sz w:val="24"/>
          <w:szCs w:val="24"/>
        </w:rPr>
        <w:t>.</w:t>
      </w:r>
    </w:p>
    <w:p w14:paraId="55B96756"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C7E0107">
          <v:rect id="_x0000_i1085" style="width:0;height:.75pt" o:hrstd="t" o:hrnoshade="t" o:hr="t" fillcolor="#d4d4d4" stroked="f"/>
        </w:pict>
      </w:r>
    </w:p>
    <w:p w14:paraId="44BE3F75"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84439B">
        <w:rPr>
          <w:rFonts w:ascii="Helvetica" w:eastAsia="Times New Roman" w:hAnsi="Helvetica" w:cs="Helvetica"/>
          <w:color w:val="610B4B"/>
          <w:sz w:val="32"/>
          <w:szCs w:val="32"/>
          <w:highlight w:val="red"/>
        </w:rPr>
        <w:t>61) How many Aggregate functions are available in SQL?</w:t>
      </w:r>
    </w:p>
    <w:p w14:paraId="519556F3"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aggregate function is used to determine and calculate several values in a table and return the result as a single number. For example, the average of all values, the sum of all values, and the maximum and minimum value among particular groupings of values.</w:t>
      </w:r>
    </w:p>
    <w:p w14:paraId="6935943F"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following syntax illustrates how to use aggregate functions:</w:t>
      </w:r>
    </w:p>
    <w:p w14:paraId="47852B46" w14:textId="77777777" w:rsidR="00D33BAE" w:rsidRPr="00D33BAE" w:rsidRDefault="00D33BAE" w:rsidP="00D33BAE">
      <w:pPr>
        <w:numPr>
          <w:ilvl w:val="0"/>
          <w:numId w:val="51"/>
        </w:numPr>
        <w:spacing w:after="120" w:line="375" w:lineRule="atLeast"/>
        <w:jc w:val="both"/>
        <w:rPr>
          <w:rFonts w:ascii="Segoe UI" w:eastAsia="Times New Roman" w:hAnsi="Segoe UI" w:cs="Segoe UI"/>
          <w:color w:val="000000"/>
          <w:sz w:val="24"/>
          <w:szCs w:val="24"/>
        </w:rPr>
      </w:pPr>
      <w:proofErr w:type="spellStart"/>
      <w:r w:rsidRPr="00D33BAE">
        <w:rPr>
          <w:rFonts w:ascii="Segoe UI" w:eastAsia="Times New Roman" w:hAnsi="Segoe UI" w:cs="Segoe UI"/>
          <w:color w:val="000000"/>
          <w:sz w:val="24"/>
          <w:szCs w:val="24"/>
          <w:bdr w:val="none" w:sz="0" w:space="0" w:color="auto" w:frame="1"/>
        </w:rPr>
        <w:t>function_name</w:t>
      </w:r>
      <w:proofErr w:type="spellEnd"/>
      <w:r w:rsidRPr="00D33BAE">
        <w:rPr>
          <w:rFonts w:ascii="Segoe UI" w:eastAsia="Times New Roman" w:hAnsi="Segoe UI" w:cs="Segoe UI"/>
          <w:color w:val="000000"/>
          <w:sz w:val="24"/>
          <w:szCs w:val="24"/>
          <w:bdr w:val="none" w:sz="0" w:space="0" w:color="auto" w:frame="1"/>
        </w:rPr>
        <w:t> (DISTINCT | ALL expression)    </w:t>
      </w:r>
    </w:p>
    <w:p w14:paraId="5AD9F5F8" w14:textId="77777777" w:rsidR="00D33BAE" w:rsidRPr="0084439B" w:rsidRDefault="00D33BAE" w:rsidP="00D33BAE">
      <w:pPr>
        <w:shd w:val="clear" w:color="auto" w:fill="FFFFFF"/>
        <w:spacing w:before="100" w:beforeAutospacing="1" w:after="100" w:afterAutospacing="1" w:line="240" w:lineRule="auto"/>
        <w:jc w:val="both"/>
        <w:rPr>
          <w:rFonts w:ascii="Segoe UI" w:eastAsia="Times New Roman" w:hAnsi="Segoe UI" w:cs="Segoe UI"/>
          <w:color w:val="00B050"/>
          <w:sz w:val="24"/>
          <w:szCs w:val="24"/>
        </w:rPr>
      </w:pPr>
      <w:r w:rsidRPr="0084439B">
        <w:rPr>
          <w:rFonts w:ascii="Segoe UI" w:eastAsia="Times New Roman" w:hAnsi="Segoe UI" w:cs="Segoe UI"/>
          <w:b/>
          <w:bCs/>
          <w:color w:val="00B050"/>
          <w:sz w:val="24"/>
          <w:szCs w:val="24"/>
        </w:rPr>
        <w:t>SQL provides seven (7) aggregate functions, which are given below:</w:t>
      </w:r>
    </w:p>
    <w:p w14:paraId="76BE0741" w14:textId="77777777" w:rsidR="00D33BAE" w:rsidRPr="00D33BAE" w:rsidRDefault="00D33BAE" w:rsidP="00D33BAE">
      <w:pPr>
        <w:numPr>
          <w:ilvl w:val="0"/>
          <w:numId w:val="52"/>
        </w:numPr>
        <w:shd w:val="clear" w:color="auto" w:fill="FFFFFF"/>
        <w:spacing w:before="60" w:after="100" w:afterAutospacing="1" w:line="375" w:lineRule="atLeast"/>
        <w:jc w:val="both"/>
        <w:rPr>
          <w:rFonts w:ascii="Segoe UI" w:eastAsia="Times New Roman" w:hAnsi="Segoe UI" w:cs="Segoe UI"/>
          <w:color w:val="000000"/>
          <w:sz w:val="24"/>
          <w:szCs w:val="24"/>
        </w:rPr>
      </w:pPr>
      <w:proofErr w:type="gramStart"/>
      <w:r w:rsidRPr="00D33BAE">
        <w:rPr>
          <w:rFonts w:ascii="Segoe UI" w:eastAsia="Times New Roman" w:hAnsi="Segoe UI" w:cs="Segoe UI"/>
          <w:b/>
          <w:bCs/>
          <w:color w:val="000000"/>
          <w:sz w:val="24"/>
          <w:szCs w:val="24"/>
        </w:rPr>
        <w:t>AVG(</w:t>
      </w:r>
      <w:proofErr w:type="gramEnd"/>
      <w:r w:rsidRPr="00D33BAE">
        <w:rPr>
          <w:rFonts w:ascii="Segoe UI" w:eastAsia="Times New Roman" w:hAnsi="Segoe UI" w:cs="Segoe UI"/>
          <w:b/>
          <w:bCs/>
          <w:color w:val="000000"/>
          <w:sz w:val="24"/>
          <w:szCs w:val="24"/>
        </w:rPr>
        <w:t>):</w:t>
      </w:r>
      <w:r w:rsidRPr="00D33BAE">
        <w:rPr>
          <w:rFonts w:ascii="Segoe UI" w:eastAsia="Times New Roman" w:hAnsi="Segoe UI" w:cs="Segoe UI"/>
          <w:color w:val="000000"/>
          <w:sz w:val="24"/>
          <w:szCs w:val="24"/>
        </w:rPr>
        <w:t> This function is used to returns the average value from specified columns.</w:t>
      </w:r>
    </w:p>
    <w:p w14:paraId="7329327C" w14:textId="77777777" w:rsidR="00D33BAE" w:rsidRPr="00D33BAE" w:rsidRDefault="00D33BAE" w:rsidP="00D33BAE">
      <w:pPr>
        <w:numPr>
          <w:ilvl w:val="0"/>
          <w:numId w:val="52"/>
        </w:numPr>
        <w:shd w:val="clear" w:color="auto" w:fill="FFFFFF"/>
        <w:spacing w:before="60" w:after="100" w:afterAutospacing="1" w:line="375" w:lineRule="atLeast"/>
        <w:jc w:val="both"/>
        <w:rPr>
          <w:rFonts w:ascii="Segoe UI" w:eastAsia="Times New Roman" w:hAnsi="Segoe UI" w:cs="Segoe UI"/>
          <w:color w:val="000000"/>
          <w:sz w:val="24"/>
          <w:szCs w:val="24"/>
        </w:rPr>
      </w:pPr>
      <w:proofErr w:type="gramStart"/>
      <w:r w:rsidRPr="00D33BAE">
        <w:rPr>
          <w:rFonts w:ascii="Segoe UI" w:eastAsia="Times New Roman" w:hAnsi="Segoe UI" w:cs="Segoe UI"/>
          <w:b/>
          <w:bCs/>
          <w:color w:val="000000"/>
          <w:sz w:val="24"/>
          <w:szCs w:val="24"/>
        </w:rPr>
        <w:lastRenderedPageBreak/>
        <w:t>COUNT(</w:t>
      </w:r>
      <w:proofErr w:type="gramEnd"/>
      <w:r w:rsidRPr="00D33BAE">
        <w:rPr>
          <w:rFonts w:ascii="Segoe UI" w:eastAsia="Times New Roman" w:hAnsi="Segoe UI" w:cs="Segoe UI"/>
          <w:b/>
          <w:bCs/>
          <w:color w:val="000000"/>
          <w:sz w:val="24"/>
          <w:szCs w:val="24"/>
        </w:rPr>
        <w:t>):</w:t>
      </w:r>
      <w:r w:rsidRPr="00D33BAE">
        <w:rPr>
          <w:rFonts w:ascii="Segoe UI" w:eastAsia="Times New Roman" w:hAnsi="Segoe UI" w:cs="Segoe UI"/>
          <w:color w:val="000000"/>
          <w:sz w:val="24"/>
          <w:szCs w:val="24"/>
        </w:rPr>
        <w:t> This function is used to returns the number of table rows, including rows with null values.</w:t>
      </w:r>
    </w:p>
    <w:p w14:paraId="0E82B237" w14:textId="77777777" w:rsidR="00D33BAE" w:rsidRPr="00D33BAE" w:rsidRDefault="00D33BAE" w:rsidP="00D33BAE">
      <w:pPr>
        <w:numPr>
          <w:ilvl w:val="0"/>
          <w:numId w:val="52"/>
        </w:numPr>
        <w:shd w:val="clear" w:color="auto" w:fill="FFFFFF"/>
        <w:spacing w:before="60" w:after="100" w:afterAutospacing="1" w:line="375" w:lineRule="atLeast"/>
        <w:jc w:val="both"/>
        <w:rPr>
          <w:rFonts w:ascii="Segoe UI" w:eastAsia="Times New Roman" w:hAnsi="Segoe UI" w:cs="Segoe UI"/>
          <w:color w:val="000000"/>
          <w:sz w:val="24"/>
          <w:szCs w:val="24"/>
        </w:rPr>
      </w:pPr>
      <w:proofErr w:type="gramStart"/>
      <w:r w:rsidRPr="00D33BAE">
        <w:rPr>
          <w:rFonts w:ascii="Segoe UI" w:eastAsia="Times New Roman" w:hAnsi="Segoe UI" w:cs="Segoe UI"/>
          <w:b/>
          <w:bCs/>
          <w:color w:val="000000"/>
          <w:sz w:val="24"/>
          <w:szCs w:val="24"/>
        </w:rPr>
        <w:t>MAX(</w:t>
      </w:r>
      <w:proofErr w:type="gramEnd"/>
      <w:r w:rsidRPr="00D33BAE">
        <w:rPr>
          <w:rFonts w:ascii="Segoe UI" w:eastAsia="Times New Roman" w:hAnsi="Segoe UI" w:cs="Segoe UI"/>
          <w:b/>
          <w:bCs/>
          <w:color w:val="000000"/>
          <w:sz w:val="24"/>
          <w:szCs w:val="24"/>
        </w:rPr>
        <w:t>):</w:t>
      </w:r>
      <w:r w:rsidRPr="00D33BAE">
        <w:rPr>
          <w:rFonts w:ascii="Segoe UI" w:eastAsia="Times New Roman" w:hAnsi="Segoe UI" w:cs="Segoe UI"/>
          <w:color w:val="000000"/>
          <w:sz w:val="24"/>
          <w:szCs w:val="24"/>
        </w:rPr>
        <w:t> This function is used to returns the largest value among the group.</w:t>
      </w:r>
    </w:p>
    <w:p w14:paraId="46FBA280" w14:textId="77777777" w:rsidR="00D33BAE" w:rsidRPr="00D33BAE" w:rsidRDefault="00D33BAE" w:rsidP="00D33BAE">
      <w:pPr>
        <w:numPr>
          <w:ilvl w:val="0"/>
          <w:numId w:val="52"/>
        </w:numPr>
        <w:shd w:val="clear" w:color="auto" w:fill="FFFFFF"/>
        <w:spacing w:before="60" w:after="100" w:afterAutospacing="1" w:line="375" w:lineRule="atLeast"/>
        <w:jc w:val="both"/>
        <w:rPr>
          <w:rFonts w:ascii="Segoe UI" w:eastAsia="Times New Roman" w:hAnsi="Segoe UI" w:cs="Segoe UI"/>
          <w:color w:val="000000"/>
          <w:sz w:val="24"/>
          <w:szCs w:val="24"/>
        </w:rPr>
      </w:pPr>
      <w:proofErr w:type="gramStart"/>
      <w:r w:rsidRPr="00D33BAE">
        <w:rPr>
          <w:rFonts w:ascii="Segoe UI" w:eastAsia="Times New Roman" w:hAnsi="Segoe UI" w:cs="Segoe UI"/>
          <w:b/>
          <w:bCs/>
          <w:color w:val="000000"/>
          <w:sz w:val="24"/>
          <w:szCs w:val="24"/>
        </w:rPr>
        <w:t>MIN(</w:t>
      </w:r>
      <w:proofErr w:type="gramEnd"/>
      <w:r w:rsidRPr="00D33BAE">
        <w:rPr>
          <w:rFonts w:ascii="Segoe UI" w:eastAsia="Times New Roman" w:hAnsi="Segoe UI" w:cs="Segoe UI"/>
          <w:b/>
          <w:bCs/>
          <w:color w:val="000000"/>
          <w:sz w:val="24"/>
          <w:szCs w:val="24"/>
        </w:rPr>
        <w:t>):</w:t>
      </w:r>
      <w:r w:rsidRPr="00D33BAE">
        <w:rPr>
          <w:rFonts w:ascii="Segoe UI" w:eastAsia="Times New Roman" w:hAnsi="Segoe UI" w:cs="Segoe UI"/>
          <w:color w:val="000000"/>
          <w:sz w:val="24"/>
          <w:szCs w:val="24"/>
        </w:rPr>
        <w:t> This function is used to returns the smallest value among the group.</w:t>
      </w:r>
    </w:p>
    <w:p w14:paraId="3E95DD05" w14:textId="77777777" w:rsidR="00D33BAE" w:rsidRPr="00D33BAE" w:rsidRDefault="00D33BAE" w:rsidP="00D33BAE">
      <w:pPr>
        <w:numPr>
          <w:ilvl w:val="0"/>
          <w:numId w:val="52"/>
        </w:numPr>
        <w:shd w:val="clear" w:color="auto" w:fill="FFFFFF"/>
        <w:spacing w:before="60" w:after="100" w:afterAutospacing="1" w:line="375" w:lineRule="atLeast"/>
        <w:jc w:val="both"/>
        <w:rPr>
          <w:rFonts w:ascii="Segoe UI" w:eastAsia="Times New Roman" w:hAnsi="Segoe UI" w:cs="Segoe UI"/>
          <w:color w:val="000000"/>
          <w:sz w:val="24"/>
          <w:szCs w:val="24"/>
        </w:rPr>
      </w:pPr>
      <w:proofErr w:type="gramStart"/>
      <w:r w:rsidRPr="00D33BAE">
        <w:rPr>
          <w:rFonts w:ascii="Segoe UI" w:eastAsia="Times New Roman" w:hAnsi="Segoe UI" w:cs="Segoe UI"/>
          <w:b/>
          <w:bCs/>
          <w:color w:val="000000"/>
          <w:sz w:val="24"/>
          <w:szCs w:val="24"/>
        </w:rPr>
        <w:t>SUM(</w:t>
      </w:r>
      <w:proofErr w:type="gramEnd"/>
      <w:r w:rsidRPr="00D33BAE">
        <w:rPr>
          <w:rFonts w:ascii="Segoe UI" w:eastAsia="Times New Roman" w:hAnsi="Segoe UI" w:cs="Segoe UI"/>
          <w:b/>
          <w:bCs/>
          <w:color w:val="000000"/>
          <w:sz w:val="24"/>
          <w:szCs w:val="24"/>
        </w:rPr>
        <w:t>):</w:t>
      </w:r>
      <w:r w:rsidRPr="00D33BAE">
        <w:rPr>
          <w:rFonts w:ascii="Segoe UI" w:eastAsia="Times New Roman" w:hAnsi="Segoe UI" w:cs="Segoe UI"/>
          <w:color w:val="000000"/>
          <w:sz w:val="24"/>
          <w:szCs w:val="24"/>
        </w:rPr>
        <w:t> This function is used to returns the total summed values(non-null) of the specified column.</w:t>
      </w:r>
    </w:p>
    <w:p w14:paraId="164CDE76" w14:textId="77777777" w:rsidR="00D33BAE" w:rsidRPr="00D33BAE" w:rsidRDefault="00D33BAE" w:rsidP="00D33BAE">
      <w:pPr>
        <w:numPr>
          <w:ilvl w:val="0"/>
          <w:numId w:val="52"/>
        </w:numPr>
        <w:shd w:val="clear" w:color="auto" w:fill="FFFFFF"/>
        <w:spacing w:before="60" w:after="100" w:afterAutospacing="1" w:line="375" w:lineRule="atLeast"/>
        <w:jc w:val="both"/>
        <w:rPr>
          <w:rFonts w:ascii="Segoe UI" w:eastAsia="Times New Roman" w:hAnsi="Segoe UI" w:cs="Segoe UI"/>
          <w:color w:val="000000"/>
          <w:sz w:val="24"/>
          <w:szCs w:val="24"/>
        </w:rPr>
      </w:pPr>
      <w:proofErr w:type="gramStart"/>
      <w:r w:rsidRPr="00D33BAE">
        <w:rPr>
          <w:rFonts w:ascii="Segoe UI" w:eastAsia="Times New Roman" w:hAnsi="Segoe UI" w:cs="Segoe UI"/>
          <w:b/>
          <w:bCs/>
          <w:color w:val="000000"/>
          <w:sz w:val="24"/>
          <w:szCs w:val="24"/>
        </w:rPr>
        <w:t>FIRST(</w:t>
      </w:r>
      <w:proofErr w:type="gramEnd"/>
      <w:r w:rsidRPr="00D33BAE">
        <w:rPr>
          <w:rFonts w:ascii="Segoe UI" w:eastAsia="Times New Roman" w:hAnsi="Segoe UI" w:cs="Segoe UI"/>
          <w:b/>
          <w:bCs/>
          <w:color w:val="000000"/>
          <w:sz w:val="24"/>
          <w:szCs w:val="24"/>
        </w:rPr>
        <w:t>)</w:t>
      </w:r>
      <w:r w:rsidRPr="00D33BAE">
        <w:rPr>
          <w:rFonts w:ascii="Segoe UI" w:eastAsia="Times New Roman" w:hAnsi="Segoe UI" w:cs="Segoe UI"/>
          <w:color w:val="000000"/>
          <w:sz w:val="24"/>
          <w:szCs w:val="24"/>
        </w:rPr>
        <w:t>: This function is used to returns the first value of an expression.</w:t>
      </w:r>
    </w:p>
    <w:p w14:paraId="1DFF1FF3" w14:textId="77777777" w:rsidR="00D33BAE" w:rsidRPr="00D33BAE" w:rsidRDefault="00D33BAE" w:rsidP="00D33BAE">
      <w:pPr>
        <w:numPr>
          <w:ilvl w:val="0"/>
          <w:numId w:val="52"/>
        </w:numPr>
        <w:shd w:val="clear" w:color="auto" w:fill="FFFFFF"/>
        <w:spacing w:before="60" w:after="100" w:afterAutospacing="1" w:line="375" w:lineRule="atLeast"/>
        <w:jc w:val="both"/>
        <w:rPr>
          <w:rFonts w:ascii="Segoe UI" w:eastAsia="Times New Roman" w:hAnsi="Segoe UI" w:cs="Segoe UI"/>
          <w:color w:val="000000"/>
          <w:sz w:val="24"/>
          <w:szCs w:val="24"/>
        </w:rPr>
      </w:pPr>
      <w:proofErr w:type="gramStart"/>
      <w:r w:rsidRPr="00D33BAE">
        <w:rPr>
          <w:rFonts w:ascii="Segoe UI" w:eastAsia="Times New Roman" w:hAnsi="Segoe UI" w:cs="Segoe UI"/>
          <w:b/>
          <w:bCs/>
          <w:color w:val="000000"/>
          <w:sz w:val="24"/>
          <w:szCs w:val="24"/>
        </w:rPr>
        <w:t>LAST(</w:t>
      </w:r>
      <w:proofErr w:type="gramEnd"/>
      <w:r w:rsidRPr="00D33BAE">
        <w:rPr>
          <w:rFonts w:ascii="Segoe UI" w:eastAsia="Times New Roman" w:hAnsi="Segoe UI" w:cs="Segoe UI"/>
          <w:b/>
          <w:bCs/>
          <w:color w:val="000000"/>
          <w:sz w:val="24"/>
          <w:szCs w:val="24"/>
        </w:rPr>
        <w:t>)</w:t>
      </w:r>
      <w:r w:rsidRPr="00D33BAE">
        <w:rPr>
          <w:rFonts w:ascii="Segoe UI" w:eastAsia="Times New Roman" w:hAnsi="Segoe UI" w:cs="Segoe UI"/>
          <w:color w:val="000000"/>
          <w:sz w:val="24"/>
          <w:szCs w:val="24"/>
        </w:rPr>
        <w:t>: This function is used to returns the last value of an expression.</w:t>
      </w:r>
    </w:p>
    <w:p w14:paraId="5F7960E7"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8FA59A4">
          <v:rect id="_x0000_i1086" style="width:0;height:.75pt" o:hrstd="t" o:hrnoshade="t" o:hr="t" fillcolor="#d4d4d4" stroked="f"/>
        </w:pict>
      </w:r>
    </w:p>
    <w:p w14:paraId="4E875D87"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62) What is SQL Injection?</w:t>
      </w:r>
    </w:p>
    <w:p w14:paraId="3A1BD531"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QL injection is a type of vulnerability in website and web app code that allows attackers to control back-end operations and access, retrieve, and destroy sensitive data from databases. In this technique, malicious SQL statements are inserted into a database entry field, and once they are performed, the database becomes vulnerable to an attacker. This technique is commonly used to access sensitive data and perform administrative activities on databases by exploiting data-driven applications. It is also known as </w:t>
      </w:r>
      <w:r w:rsidRPr="00D33BAE">
        <w:rPr>
          <w:rFonts w:ascii="Segoe UI" w:eastAsia="Times New Roman" w:hAnsi="Segoe UI" w:cs="Segoe UI"/>
          <w:b/>
          <w:bCs/>
          <w:color w:val="333333"/>
          <w:sz w:val="24"/>
          <w:szCs w:val="24"/>
        </w:rPr>
        <w:t>SQLi attack.</w:t>
      </w:r>
    </w:p>
    <w:p w14:paraId="58CE87C6"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Some common examples of SQL injection are:</w:t>
      </w:r>
    </w:p>
    <w:p w14:paraId="063BA202" w14:textId="77777777" w:rsidR="00D33BAE" w:rsidRPr="00D33BAE" w:rsidRDefault="00D33BAE" w:rsidP="00D33BAE">
      <w:pPr>
        <w:numPr>
          <w:ilvl w:val="0"/>
          <w:numId w:val="53"/>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Accessing confidential data to modify an SQL query to get desired results.</w:t>
      </w:r>
    </w:p>
    <w:p w14:paraId="38C2C97E" w14:textId="77777777" w:rsidR="00D33BAE" w:rsidRPr="00D33BAE" w:rsidRDefault="00D33BAE" w:rsidP="00D33BAE">
      <w:pPr>
        <w:numPr>
          <w:ilvl w:val="0"/>
          <w:numId w:val="53"/>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UNION attacks to steal data from different database tables.</w:t>
      </w:r>
    </w:p>
    <w:p w14:paraId="23B8CB67" w14:textId="77777777" w:rsidR="00D33BAE" w:rsidRPr="00D33BAE" w:rsidRDefault="00D33BAE" w:rsidP="00D33BAE">
      <w:pPr>
        <w:numPr>
          <w:ilvl w:val="0"/>
          <w:numId w:val="53"/>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Examine the database to extract information regarding the version and structure of the database.</w:t>
      </w:r>
    </w:p>
    <w:p w14:paraId="03600617"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74D91DE">
          <v:rect id="_x0000_i1087" style="width:0;height:.75pt" o:hrstd="t" o:hrnoshade="t" o:hr="t" fillcolor="#d4d4d4" stroked="f"/>
        </w:pict>
      </w:r>
    </w:p>
    <w:p w14:paraId="15D64167"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84439B">
        <w:rPr>
          <w:rFonts w:ascii="Helvetica" w:eastAsia="Times New Roman" w:hAnsi="Helvetica" w:cs="Helvetica"/>
          <w:color w:val="610B4B"/>
          <w:sz w:val="32"/>
          <w:szCs w:val="32"/>
          <w:highlight w:val="red"/>
        </w:rPr>
        <w:t xml:space="preserve">63) What is the difference between the </w:t>
      </w:r>
      <w:proofErr w:type="gramStart"/>
      <w:r w:rsidRPr="0084439B">
        <w:rPr>
          <w:rFonts w:ascii="Helvetica" w:eastAsia="Times New Roman" w:hAnsi="Helvetica" w:cs="Helvetica"/>
          <w:color w:val="610B4B"/>
          <w:sz w:val="32"/>
          <w:szCs w:val="32"/>
          <w:highlight w:val="red"/>
        </w:rPr>
        <w:t>RANK(</w:t>
      </w:r>
      <w:proofErr w:type="gramEnd"/>
      <w:r w:rsidRPr="0084439B">
        <w:rPr>
          <w:rFonts w:ascii="Helvetica" w:eastAsia="Times New Roman" w:hAnsi="Helvetica" w:cs="Helvetica"/>
          <w:color w:val="610B4B"/>
          <w:sz w:val="32"/>
          <w:szCs w:val="32"/>
          <w:highlight w:val="red"/>
        </w:rPr>
        <w:t>) and DENSE_RANK() functions?</w:t>
      </w:r>
    </w:p>
    <w:p w14:paraId="5797C3DD"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e </w:t>
      </w:r>
      <w:r w:rsidRPr="00D33BAE">
        <w:rPr>
          <w:rFonts w:ascii="Segoe UI" w:eastAsia="Times New Roman" w:hAnsi="Segoe UI" w:cs="Segoe UI"/>
          <w:b/>
          <w:bCs/>
          <w:color w:val="333333"/>
          <w:sz w:val="24"/>
          <w:szCs w:val="24"/>
        </w:rPr>
        <w:t>RANK function</w:t>
      </w:r>
      <w:r w:rsidRPr="00D33BAE">
        <w:rPr>
          <w:rFonts w:ascii="Segoe UI" w:eastAsia="Times New Roman" w:hAnsi="Segoe UI" w:cs="Segoe UI"/>
          <w:color w:val="333333"/>
          <w:sz w:val="24"/>
          <w:szCs w:val="24"/>
        </w:rPr>
        <w:t> determines the rank for each row within your ordered partition in the result set. If the two rows are assigned the same rank, then the next number in the ranking will be its previous rank plus a number of duplicate numbers. For example, if we have three records at rank 4, the next rank listed would be ranked 7.</w:t>
      </w:r>
    </w:p>
    <w:p w14:paraId="7441DF02"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lastRenderedPageBreak/>
        <w:t>The </w:t>
      </w:r>
      <w:r w:rsidRPr="00D33BAE">
        <w:rPr>
          <w:rFonts w:ascii="Segoe UI" w:eastAsia="Times New Roman" w:hAnsi="Segoe UI" w:cs="Segoe UI"/>
          <w:b/>
          <w:bCs/>
          <w:color w:val="333333"/>
          <w:sz w:val="24"/>
          <w:szCs w:val="24"/>
        </w:rPr>
        <w:t>DENSE_RANK</w:t>
      </w:r>
      <w:r w:rsidRPr="00D33BAE">
        <w:rPr>
          <w:rFonts w:ascii="Segoe UI" w:eastAsia="Times New Roman" w:hAnsi="Segoe UI" w:cs="Segoe UI"/>
          <w:color w:val="333333"/>
          <w:sz w:val="24"/>
          <w:szCs w:val="24"/>
        </w:rPr>
        <w:t> function assigns a unique rank for each row within a partition as per the specified column value without any gaps. It always specifies ranking in consecutive order. If the two rows are assigned the same rank, this function will assign it with the same rank, and the next rank being the next sequential number. For example, if we have 3 records at rank 4, the next rank listed would be ranked 5.</w:t>
      </w:r>
    </w:p>
    <w:p w14:paraId="1E1534E2"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5E1A859">
          <v:rect id="_x0000_i1088" style="width:0;height:.75pt" o:hrstd="t" o:hrnoshade="t" o:hr="t" fillcolor="#d4d4d4" stroked="f"/>
        </w:pict>
      </w:r>
    </w:p>
    <w:p w14:paraId="2E9A7DF8"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64) Is it possible to implicitly insert a row for the identity column?</w:t>
      </w:r>
    </w:p>
    <w:p w14:paraId="77DF71F3"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Yes. We can implicitly insert a row for the identity column. Here is an example of doing this:</w:t>
      </w:r>
    </w:p>
    <w:p w14:paraId="522375D5" w14:textId="77777777" w:rsidR="00D33BAE" w:rsidRPr="00D33BAE" w:rsidRDefault="00D33BAE" w:rsidP="00D33BAE">
      <w:pPr>
        <w:numPr>
          <w:ilvl w:val="0"/>
          <w:numId w:val="54"/>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T IDENTITY_INSERT TABLE1 ON  </w:t>
      </w:r>
    </w:p>
    <w:p w14:paraId="356C3E47" w14:textId="77777777" w:rsidR="00D33BAE" w:rsidRPr="00D33BAE" w:rsidRDefault="00D33BAE" w:rsidP="00D33BAE">
      <w:pPr>
        <w:numPr>
          <w:ilvl w:val="0"/>
          <w:numId w:val="54"/>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INSERT INTO demo_table1 (id, name, branch)  </w:t>
      </w:r>
    </w:p>
    <w:p w14:paraId="149DF1BA" w14:textId="77777777" w:rsidR="00D33BAE" w:rsidRPr="00D33BAE" w:rsidRDefault="00D33BAE" w:rsidP="00D33BAE">
      <w:pPr>
        <w:numPr>
          <w:ilvl w:val="0"/>
          <w:numId w:val="54"/>
        </w:numPr>
        <w:spacing w:after="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LECT id, name, branch FROM demo_table2  </w:t>
      </w:r>
    </w:p>
    <w:p w14:paraId="0A4F2E70" w14:textId="77777777" w:rsidR="00D33BAE" w:rsidRPr="00D33BAE" w:rsidRDefault="00D33BAE" w:rsidP="00D33BAE">
      <w:pPr>
        <w:numPr>
          <w:ilvl w:val="0"/>
          <w:numId w:val="54"/>
        </w:numPr>
        <w:spacing w:after="120"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bdr w:val="none" w:sz="0" w:space="0" w:color="auto" w:frame="1"/>
        </w:rPr>
        <w:t>SET IDENTITY_INSERT OFF  </w:t>
      </w:r>
    </w:p>
    <w:p w14:paraId="1AB52534" w14:textId="77777777" w:rsidR="00D33BAE" w:rsidRPr="00D33BAE" w:rsidRDefault="00C85194" w:rsidP="00D33BA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D0428BC">
          <v:rect id="_x0000_i1089" style="width:0;height:.75pt" o:hrstd="t" o:hrnoshade="t" o:hr="t" fillcolor="#d4d4d4" stroked="f"/>
        </w:pict>
      </w:r>
    </w:p>
    <w:p w14:paraId="3260FD4E" w14:textId="77777777" w:rsidR="00D33BAE" w:rsidRPr="00D33BAE" w:rsidRDefault="00D33BAE" w:rsidP="00D33BAE">
      <w:pPr>
        <w:shd w:val="clear" w:color="auto" w:fill="FFFFFF"/>
        <w:spacing w:before="100" w:beforeAutospacing="1" w:after="100" w:afterAutospacing="1" w:line="312" w:lineRule="atLeast"/>
        <w:jc w:val="both"/>
        <w:outlineLvl w:val="2"/>
        <w:rPr>
          <w:rFonts w:ascii="Helvetica" w:eastAsia="Times New Roman" w:hAnsi="Helvetica" w:cs="Helvetica"/>
          <w:color w:val="610B4B"/>
          <w:sz w:val="32"/>
          <w:szCs w:val="32"/>
        </w:rPr>
      </w:pPr>
      <w:r w:rsidRPr="00D33BAE">
        <w:rPr>
          <w:rFonts w:ascii="Helvetica" w:eastAsia="Times New Roman" w:hAnsi="Helvetica" w:cs="Helvetica"/>
          <w:color w:val="610B4B"/>
          <w:sz w:val="32"/>
          <w:szCs w:val="32"/>
        </w:rPr>
        <w:t>65) What are SQL comments?</w:t>
      </w:r>
    </w:p>
    <w:p w14:paraId="4DE262C4"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Comments are explanations or annotations in SQL queries that are readable by programmers. It's used to make SQL statements easier to understand for humans. During the parsing of SQL code, it will be ignored. Comments can be written on a single line or across several lines.</w:t>
      </w:r>
    </w:p>
    <w:p w14:paraId="00F3D359" w14:textId="77777777" w:rsidR="00D33BAE" w:rsidRPr="00D33BAE" w:rsidRDefault="00D33BAE" w:rsidP="00D33BAE">
      <w:pPr>
        <w:numPr>
          <w:ilvl w:val="0"/>
          <w:numId w:val="55"/>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b/>
          <w:bCs/>
          <w:color w:val="000000"/>
          <w:sz w:val="24"/>
          <w:szCs w:val="24"/>
        </w:rPr>
        <w:t>Single Line Comments:</w:t>
      </w:r>
      <w:r w:rsidRPr="00D33BAE">
        <w:rPr>
          <w:rFonts w:ascii="Segoe UI" w:eastAsia="Times New Roman" w:hAnsi="Segoe UI" w:cs="Segoe UI"/>
          <w:color w:val="000000"/>
          <w:sz w:val="24"/>
          <w:szCs w:val="24"/>
        </w:rPr>
        <w:t> It starts with two consecutive hyphens (--).</w:t>
      </w:r>
    </w:p>
    <w:p w14:paraId="24FF9E27" w14:textId="77777777" w:rsidR="00D33BAE" w:rsidRPr="00D33BAE" w:rsidRDefault="00D33BAE" w:rsidP="00D33BAE">
      <w:pPr>
        <w:numPr>
          <w:ilvl w:val="0"/>
          <w:numId w:val="55"/>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b/>
          <w:bCs/>
          <w:color w:val="000000"/>
          <w:sz w:val="24"/>
          <w:szCs w:val="24"/>
        </w:rPr>
        <w:t>Multi-line Comments:</w:t>
      </w:r>
      <w:r w:rsidRPr="00D33BAE">
        <w:rPr>
          <w:rFonts w:ascii="Segoe UI" w:eastAsia="Times New Roman" w:hAnsi="Segoe UI" w:cs="Segoe UI"/>
          <w:color w:val="000000"/>
          <w:sz w:val="24"/>
          <w:szCs w:val="24"/>
        </w:rPr>
        <w:t> It starts with /* and ends with */.</w:t>
      </w:r>
    </w:p>
    <w:p w14:paraId="7D630712" w14:textId="77777777" w:rsidR="00D33BAE" w:rsidRPr="00D33BAE" w:rsidRDefault="00D33BAE" w:rsidP="00D33BAE">
      <w:pPr>
        <w:shd w:val="clear" w:color="auto" w:fill="99E699"/>
        <w:spacing w:before="100" w:beforeAutospacing="1" w:after="100" w:afterAutospacing="1" w:line="312" w:lineRule="atLeast"/>
        <w:jc w:val="center"/>
        <w:outlineLvl w:val="1"/>
        <w:rPr>
          <w:rFonts w:ascii="Helvetica" w:eastAsia="Times New Roman" w:hAnsi="Helvetica" w:cs="Helvetica"/>
          <w:color w:val="610B38"/>
          <w:sz w:val="38"/>
          <w:szCs w:val="38"/>
        </w:rPr>
      </w:pPr>
      <w:r w:rsidRPr="00D33BAE">
        <w:rPr>
          <w:rFonts w:ascii="Helvetica" w:eastAsia="Times New Roman" w:hAnsi="Helvetica" w:cs="Helvetica"/>
          <w:color w:val="610B38"/>
          <w:sz w:val="38"/>
          <w:szCs w:val="38"/>
        </w:rPr>
        <w:t>Advanced SQL MCQ Questions and Answers</w:t>
      </w:r>
    </w:p>
    <w:p w14:paraId="5B133F20"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color w:val="333333"/>
          <w:sz w:val="24"/>
          <w:szCs w:val="24"/>
        </w:rPr>
        <w:t>This section provides multiple-choice questions and answers based on advanced query optimization.</w:t>
      </w:r>
    </w:p>
    <w:p w14:paraId="0C69A158"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D33BAE">
        <w:rPr>
          <w:rFonts w:ascii="Segoe UI" w:eastAsia="Times New Roman" w:hAnsi="Segoe UI" w:cs="Segoe UI"/>
          <w:color w:val="333333"/>
          <w:sz w:val="23"/>
          <w:szCs w:val="23"/>
        </w:rPr>
        <w:t>1) What type of join do you need when you want to include rows with values that don't match?</w:t>
      </w:r>
    </w:p>
    <w:p w14:paraId="4B5F63F7" w14:textId="77777777" w:rsidR="00D33BAE" w:rsidRPr="00D33BAE" w:rsidRDefault="00D33BAE" w:rsidP="00D33BAE">
      <w:pPr>
        <w:numPr>
          <w:ilvl w:val="0"/>
          <w:numId w:val="56"/>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Equi-Join</w:t>
      </w:r>
    </w:p>
    <w:p w14:paraId="258AE102" w14:textId="77777777" w:rsidR="00D33BAE" w:rsidRPr="00D33BAE" w:rsidRDefault="00D33BAE" w:rsidP="00D33BAE">
      <w:pPr>
        <w:numPr>
          <w:ilvl w:val="0"/>
          <w:numId w:val="5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Outer Join</w:t>
      </w:r>
    </w:p>
    <w:p w14:paraId="5BE6E13E" w14:textId="77777777" w:rsidR="00D33BAE" w:rsidRPr="00D33BAE" w:rsidRDefault="00D33BAE" w:rsidP="00D33BAE">
      <w:pPr>
        <w:numPr>
          <w:ilvl w:val="0"/>
          <w:numId w:val="5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Natural Join</w:t>
      </w:r>
    </w:p>
    <w:p w14:paraId="435BE75B" w14:textId="77777777" w:rsidR="00D33BAE" w:rsidRPr="00D33BAE" w:rsidRDefault="00D33BAE" w:rsidP="00D33BAE">
      <w:pPr>
        <w:numPr>
          <w:ilvl w:val="0"/>
          <w:numId w:val="5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lastRenderedPageBreak/>
        <w:t>All of the above.</w:t>
      </w:r>
    </w:p>
    <w:p w14:paraId="37C7741D" w14:textId="77777777"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sz w:val="24"/>
          <w:szCs w:val="24"/>
        </w:rPr>
        <w:t>Hide Answer</w:t>
      </w:r>
      <w:r w:rsidRPr="00D33BAE">
        <w:rPr>
          <w:rFonts w:ascii="Segoe UI" w:eastAsia="Times New Roman" w:hAnsi="Segoe UI" w:cs="Segoe UI"/>
          <w:color w:val="333333"/>
          <w:sz w:val="24"/>
          <w:szCs w:val="24"/>
          <w:shd w:val="clear" w:color="auto" w:fill="FFFFFF"/>
        </w:rPr>
        <w:t> </w:t>
      </w:r>
      <w:r w:rsidRPr="00D33BAE">
        <w:rPr>
          <w:rFonts w:ascii="Times New Roman" w:eastAsia="Times New Roman" w:hAnsi="Times New Roman" w:cs="Times New Roman"/>
          <w:sz w:val="24"/>
          <w:szCs w:val="24"/>
        </w:rPr>
        <w:t>Workspace</w:t>
      </w:r>
    </w:p>
    <w:p w14:paraId="79BE3F25"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Answer:</w:t>
      </w:r>
      <w:r w:rsidRPr="00D33BAE">
        <w:rPr>
          <w:rFonts w:ascii="Segoe UI" w:eastAsia="Times New Roman" w:hAnsi="Segoe UI" w:cs="Segoe UI"/>
          <w:color w:val="333333"/>
          <w:sz w:val="24"/>
          <w:szCs w:val="24"/>
        </w:rPr>
        <w:t> b</w:t>
      </w:r>
    </w:p>
    <w:p w14:paraId="12895AA4"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Explanation:</w:t>
      </w:r>
      <w:r w:rsidRPr="00D33BAE">
        <w:rPr>
          <w:rFonts w:ascii="Segoe UI" w:eastAsia="Times New Roman" w:hAnsi="Segoe UI" w:cs="Segoe UI"/>
          <w:color w:val="333333"/>
          <w:sz w:val="24"/>
          <w:szCs w:val="24"/>
        </w:rPr>
        <w:t> Outer Join returns all rows that match the specified condition, including unmatched rows from one or both tables. Hence, option (B) is the right answer because the outer join is the only join that can display unmatched records.</w:t>
      </w:r>
    </w:p>
    <w:p w14:paraId="3A670425"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D33BAE">
        <w:rPr>
          <w:rFonts w:ascii="Segoe UI" w:eastAsia="Times New Roman" w:hAnsi="Segoe UI" w:cs="Segoe UI"/>
          <w:color w:val="333333"/>
          <w:sz w:val="23"/>
          <w:szCs w:val="23"/>
        </w:rPr>
        <w:t>2) Which of the following option matched a CASE SQL statement?</w:t>
      </w:r>
    </w:p>
    <w:p w14:paraId="1D16CC9F" w14:textId="77777777" w:rsidR="00D33BAE" w:rsidRPr="00D33BAE" w:rsidRDefault="00D33BAE" w:rsidP="00D33BAE">
      <w:pPr>
        <w:numPr>
          <w:ilvl w:val="0"/>
          <w:numId w:val="57"/>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A way to establish an IF-THEN-ELSE in SQL.</w:t>
      </w:r>
    </w:p>
    <w:p w14:paraId="0EB4A6B0" w14:textId="77777777" w:rsidR="00D33BAE" w:rsidRPr="00D33BAE" w:rsidRDefault="00D33BAE" w:rsidP="00D33BAE">
      <w:pPr>
        <w:numPr>
          <w:ilvl w:val="0"/>
          <w:numId w:val="57"/>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A way to establish a loop in SQL.</w:t>
      </w:r>
    </w:p>
    <w:p w14:paraId="436B66E2" w14:textId="77777777" w:rsidR="00D33BAE" w:rsidRPr="00D33BAE" w:rsidRDefault="00D33BAE" w:rsidP="00D33BAE">
      <w:pPr>
        <w:numPr>
          <w:ilvl w:val="0"/>
          <w:numId w:val="57"/>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A way to establish a data definition in SQL.</w:t>
      </w:r>
    </w:p>
    <w:p w14:paraId="0A56C7BE" w14:textId="77777777" w:rsidR="00D33BAE" w:rsidRPr="00D33BAE" w:rsidRDefault="00D33BAE" w:rsidP="00D33BAE">
      <w:pPr>
        <w:numPr>
          <w:ilvl w:val="0"/>
          <w:numId w:val="57"/>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None of the above.</w:t>
      </w:r>
    </w:p>
    <w:p w14:paraId="3E397D1F" w14:textId="77777777"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sz w:val="24"/>
          <w:szCs w:val="24"/>
        </w:rPr>
        <w:t>Hide Answer</w:t>
      </w:r>
      <w:r w:rsidRPr="00D33BAE">
        <w:rPr>
          <w:rFonts w:ascii="Segoe UI" w:eastAsia="Times New Roman" w:hAnsi="Segoe UI" w:cs="Segoe UI"/>
          <w:color w:val="333333"/>
          <w:sz w:val="24"/>
          <w:szCs w:val="24"/>
          <w:shd w:val="clear" w:color="auto" w:fill="FFFFFF"/>
        </w:rPr>
        <w:t> </w:t>
      </w:r>
      <w:r w:rsidRPr="00D33BAE">
        <w:rPr>
          <w:rFonts w:ascii="Times New Roman" w:eastAsia="Times New Roman" w:hAnsi="Times New Roman" w:cs="Times New Roman"/>
          <w:sz w:val="24"/>
          <w:szCs w:val="24"/>
        </w:rPr>
        <w:t>Workspace</w:t>
      </w:r>
    </w:p>
    <w:p w14:paraId="3E81D179"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Answer:</w:t>
      </w:r>
      <w:r w:rsidRPr="00D33BAE">
        <w:rPr>
          <w:rFonts w:ascii="Segoe UI" w:eastAsia="Times New Roman" w:hAnsi="Segoe UI" w:cs="Segoe UI"/>
          <w:color w:val="333333"/>
          <w:sz w:val="24"/>
          <w:szCs w:val="24"/>
        </w:rPr>
        <w:t> a</w:t>
      </w:r>
    </w:p>
    <w:p w14:paraId="154DE62D"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Explanation:</w:t>
      </w:r>
      <w:r w:rsidRPr="00D33BAE">
        <w:rPr>
          <w:rFonts w:ascii="Segoe UI" w:eastAsia="Times New Roman" w:hAnsi="Segoe UI" w:cs="Segoe UI"/>
          <w:color w:val="333333"/>
          <w:sz w:val="24"/>
          <w:szCs w:val="24"/>
        </w:rPr>
        <w:t> The CASE expression is a control flow function that evaluates a set of conditions and displays the output when the first condition is met. It is primarily used to handle conditional statements, same as IF-THEN-ELSE statements in other programming languages. Hence, option (A) is the right answer.</w:t>
      </w:r>
    </w:p>
    <w:p w14:paraId="6884104E"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D33BAE">
        <w:rPr>
          <w:rFonts w:ascii="Segoe UI" w:eastAsia="Times New Roman" w:hAnsi="Segoe UI" w:cs="Segoe UI"/>
          <w:color w:val="333333"/>
          <w:sz w:val="23"/>
          <w:szCs w:val="23"/>
        </w:rPr>
        <w:t>3) Which of the following is an illegal data type in SQL?</w:t>
      </w:r>
    </w:p>
    <w:p w14:paraId="2D7276E0" w14:textId="77777777" w:rsidR="00D33BAE" w:rsidRPr="00D33BAE" w:rsidRDefault="00D33BAE" w:rsidP="00D33BAE">
      <w:pPr>
        <w:numPr>
          <w:ilvl w:val="0"/>
          <w:numId w:val="58"/>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NUMBER</w:t>
      </w:r>
    </w:p>
    <w:p w14:paraId="1B47307E" w14:textId="77777777" w:rsidR="00D33BAE" w:rsidRPr="00D33BAE" w:rsidRDefault="00D33BAE" w:rsidP="00D33BAE">
      <w:pPr>
        <w:numPr>
          <w:ilvl w:val="0"/>
          <w:numId w:val="5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CLOB</w:t>
      </w:r>
    </w:p>
    <w:p w14:paraId="151BFF55" w14:textId="77777777" w:rsidR="00D33BAE" w:rsidRPr="00D33BAE" w:rsidRDefault="00D33BAE" w:rsidP="00D33BAE">
      <w:pPr>
        <w:numPr>
          <w:ilvl w:val="0"/>
          <w:numId w:val="5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BLOB</w:t>
      </w:r>
    </w:p>
    <w:p w14:paraId="6E1F2423" w14:textId="77777777" w:rsidR="00D33BAE" w:rsidRPr="00D33BAE" w:rsidRDefault="00D33BAE" w:rsidP="00D33BAE">
      <w:pPr>
        <w:numPr>
          <w:ilvl w:val="0"/>
          <w:numId w:val="5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LINT</w:t>
      </w:r>
    </w:p>
    <w:p w14:paraId="3BBA3EC3" w14:textId="77777777"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sz w:val="24"/>
          <w:szCs w:val="24"/>
        </w:rPr>
        <w:t>Hide Answer</w:t>
      </w:r>
      <w:r w:rsidRPr="00D33BAE">
        <w:rPr>
          <w:rFonts w:ascii="Segoe UI" w:eastAsia="Times New Roman" w:hAnsi="Segoe UI" w:cs="Segoe UI"/>
          <w:color w:val="333333"/>
          <w:sz w:val="24"/>
          <w:szCs w:val="24"/>
          <w:shd w:val="clear" w:color="auto" w:fill="FFFFFF"/>
        </w:rPr>
        <w:t> </w:t>
      </w:r>
      <w:r w:rsidRPr="00D33BAE">
        <w:rPr>
          <w:rFonts w:ascii="Times New Roman" w:eastAsia="Times New Roman" w:hAnsi="Times New Roman" w:cs="Times New Roman"/>
          <w:sz w:val="24"/>
          <w:szCs w:val="24"/>
        </w:rPr>
        <w:t>Workspace</w:t>
      </w:r>
    </w:p>
    <w:p w14:paraId="730695FB"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Answer:</w:t>
      </w:r>
      <w:r w:rsidRPr="00D33BAE">
        <w:rPr>
          <w:rFonts w:ascii="Segoe UI" w:eastAsia="Times New Roman" w:hAnsi="Segoe UI" w:cs="Segoe UI"/>
          <w:color w:val="333333"/>
          <w:sz w:val="24"/>
          <w:szCs w:val="24"/>
        </w:rPr>
        <w:t> d</w:t>
      </w:r>
    </w:p>
    <w:p w14:paraId="5EB4A189"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Explanation: NUMBER</w:t>
      </w:r>
      <w:r w:rsidRPr="00D33BAE">
        <w:rPr>
          <w:rFonts w:ascii="Segoe UI" w:eastAsia="Times New Roman" w:hAnsi="Segoe UI" w:cs="Segoe UI"/>
          <w:color w:val="333333"/>
          <w:sz w:val="24"/>
          <w:szCs w:val="24"/>
        </w:rPr>
        <w:t> data type is used for defining exact or approximate numeric values. </w:t>
      </w:r>
      <w:r w:rsidRPr="00D33BAE">
        <w:rPr>
          <w:rFonts w:ascii="Segoe UI" w:eastAsia="Times New Roman" w:hAnsi="Segoe UI" w:cs="Segoe UI"/>
          <w:b/>
          <w:bCs/>
          <w:color w:val="333333"/>
          <w:sz w:val="24"/>
          <w:szCs w:val="24"/>
        </w:rPr>
        <w:t>CLOB</w:t>
      </w:r>
      <w:r w:rsidRPr="00D33BAE">
        <w:rPr>
          <w:rFonts w:ascii="Segoe UI" w:eastAsia="Times New Roman" w:hAnsi="Segoe UI" w:cs="Segoe UI"/>
          <w:color w:val="333333"/>
          <w:sz w:val="24"/>
          <w:szCs w:val="24"/>
        </w:rPr>
        <w:t xml:space="preserve"> stands for Character Large Object used for storing a large amount of textual </w:t>
      </w:r>
      <w:r w:rsidRPr="00D33BAE">
        <w:rPr>
          <w:rFonts w:ascii="Segoe UI" w:eastAsia="Times New Roman" w:hAnsi="Segoe UI" w:cs="Segoe UI"/>
          <w:color w:val="333333"/>
          <w:sz w:val="24"/>
          <w:szCs w:val="24"/>
        </w:rPr>
        <w:lastRenderedPageBreak/>
        <w:t>data. </w:t>
      </w:r>
      <w:r w:rsidRPr="00D33BAE">
        <w:rPr>
          <w:rFonts w:ascii="Segoe UI" w:eastAsia="Times New Roman" w:hAnsi="Segoe UI" w:cs="Segoe UI"/>
          <w:b/>
          <w:bCs/>
          <w:color w:val="333333"/>
          <w:sz w:val="24"/>
          <w:szCs w:val="24"/>
        </w:rPr>
        <w:t>BLOB</w:t>
      </w:r>
      <w:r w:rsidRPr="00D33BAE">
        <w:rPr>
          <w:rFonts w:ascii="Segoe UI" w:eastAsia="Times New Roman" w:hAnsi="Segoe UI" w:cs="Segoe UI"/>
          <w:color w:val="333333"/>
          <w:sz w:val="24"/>
          <w:szCs w:val="24"/>
        </w:rPr>
        <w:t> stands for Binary Large Object that acts as a reference or pointer to an object such as a file, image, video, etc. </w:t>
      </w:r>
      <w:r w:rsidRPr="00D33BAE">
        <w:rPr>
          <w:rFonts w:ascii="Segoe UI" w:eastAsia="Times New Roman" w:hAnsi="Segoe UI" w:cs="Segoe UI"/>
          <w:b/>
          <w:bCs/>
          <w:color w:val="333333"/>
          <w:sz w:val="24"/>
          <w:szCs w:val="24"/>
        </w:rPr>
        <w:t>LINT</w:t>
      </w:r>
      <w:r w:rsidRPr="00D33BAE">
        <w:rPr>
          <w:rFonts w:ascii="Segoe UI" w:eastAsia="Times New Roman" w:hAnsi="Segoe UI" w:cs="Segoe UI"/>
          <w:color w:val="333333"/>
          <w:sz w:val="24"/>
          <w:szCs w:val="24"/>
        </w:rPr>
        <w:t> is a SQL dialect linter. It highlights mistakes, explains what's wrong with them, why they might be wrong, and what you can do as developers to fix them. Hence option (D) is the right answer.</w:t>
      </w:r>
    </w:p>
    <w:p w14:paraId="52A5FF94"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D33BAE">
        <w:rPr>
          <w:rFonts w:ascii="Segoe UI" w:eastAsia="Times New Roman" w:hAnsi="Segoe UI" w:cs="Segoe UI"/>
          <w:color w:val="333333"/>
          <w:sz w:val="23"/>
          <w:szCs w:val="23"/>
        </w:rPr>
        <w:t>4) The view is updated immediately if the actual relations used in the view definition change. These views are referred to as _________.</w:t>
      </w:r>
    </w:p>
    <w:p w14:paraId="454A9F71" w14:textId="77777777" w:rsidR="00D33BAE" w:rsidRPr="00D33BAE" w:rsidRDefault="00D33BAE" w:rsidP="00D33BAE">
      <w:pPr>
        <w:numPr>
          <w:ilvl w:val="0"/>
          <w:numId w:val="59"/>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Instant views</w:t>
      </w:r>
    </w:p>
    <w:p w14:paraId="5AD38140" w14:textId="77777777" w:rsidR="00D33BAE" w:rsidRPr="00D33BAE" w:rsidRDefault="00D33BAE" w:rsidP="00D33BAE">
      <w:pPr>
        <w:numPr>
          <w:ilvl w:val="0"/>
          <w:numId w:val="59"/>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Instantaneous views</w:t>
      </w:r>
    </w:p>
    <w:p w14:paraId="7F124DDC" w14:textId="77777777" w:rsidR="00D33BAE" w:rsidRPr="00D33BAE" w:rsidRDefault="00D33BAE" w:rsidP="00D33BAE">
      <w:pPr>
        <w:numPr>
          <w:ilvl w:val="0"/>
          <w:numId w:val="59"/>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Materialized views</w:t>
      </w:r>
    </w:p>
    <w:p w14:paraId="7C41FA69" w14:textId="77777777" w:rsidR="00D33BAE" w:rsidRPr="00D33BAE" w:rsidRDefault="00D33BAE" w:rsidP="00D33BAE">
      <w:pPr>
        <w:numPr>
          <w:ilvl w:val="0"/>
          <w:numId w:val="59"/>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Materialistic views</w:t>
      </w:r>
    </w:p>
    <w:p w14:paraId="0A309A57" w14:textId="77777777"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sz w:val="24"/>
          <w:szCs w:val="24"/>
        </w:rPr>
        <w:t>Hide Answer</w:t>
      </w:r>
      <w:r w:rsidRPr="00D33BAE">
        <w:rPr>
          <w:rFonts w:ascii="Segoe UI" w:eastAsia="Times New Roman" w:hAnsi="Segoe UI" w:cs="Segoe UI"/>
          <w:color w:val="333333"/>
          <w:sz w:val="24"/>
          <w:szCs w:val="24"/>
          <w:shd w:val="clear" w:color="auto" w:fill="FFFFFF"/>
        </w:rPr>
        <w:t> </w:t>
      </w:r>
      <w:r w:rsidRPr="00D33BAE">
        <w:rPr>
          <w:rFonts w:ascii="Times New Roman" w:eastAsia="Times New Roman" w:hAnsi="Times New Roman" w:cs="Times New Roman"/>
          <w:sz w:val="24"/>
          <w:szCs w:val="24"/>
        </w:rPr>
        <w:t>Workspace</w:t>
      </w:r>
    </w:p>
    <w:p w14:paraId="059DA964"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Answer:</w:t>
      </w:r>
      <w:r w:rsidRPr="00D33BAE">
        <w:rPr>
          <w:rFonts w:ascii="Segoe UI" w:eastAsia="Times New Roman" w:hAnsi="Segoe UI" w:cs="Segoe UI"/>
          <w:color w:val="333333"/>
          <w:sz w:val="24"/>
          <w:szCs w:val="24"/>
        </w:rPr>
        <w:t> c</w:t>
      </w:r>
    </w:p>
    <w:p w14:paraId="0C781422"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Explanation:</w:t>
      </w:r>
      <w:r w:rsidRPr="00D33BAE">
        <w:rPr>
          <w:rFonts w:ascii="Segoe UI" w:eastAsia="Times New Roman" w:hAnsi="Segoe UI" w:cs="Segoe UI"/>
          <w:color w:val="333333"/>
          <w:sz w:val="24"/>
          <w:szCs w:val="24"/>
        </w:rPr>
        <w:t> A materialized view is a table stored on the disk containing the data from the result set of a query. It helps to keep the database up-to-date. Views are called Materialized views when the actual relations used in the view definition change, and the view is updated immediately.</w:t>
      </w:r>
    </w:p>
    <w:p w14:paraId="75A915AB"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D33BAE">
        <w:rPr>
          <w:rFonts w:ascii="Segoe UI" w:eastAsia="Times New Roman" w:hAnsi="Segoe UI" w:cs="Segoe UI"/>
          <w:color w:val="333333"/>
          <w:sz w:val="23"/>
          <w:szCs w:val="23"/>
        </w:rPr>
        <w:t>5) The part of SQL that deals with the SQL support constructs are called _______.</w:t>
      </w:r>
    </w:p>
    <w:p w14:paraId="72B13F99" w14:textId="77777777" w:rsidR="00D33BAE" w:rsidRPr="00D33BAE" w:rsidRDefault="00D33BAE" w:rsidP="00D33BAE">
      <w:pPr>
        <w:numPr>
          <w:ilvl w:val="0"/>
          <w:numId w:val="60"/>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Persistent Construct Dealer</w:t>
      </w:r>
    </w:p>
    <w:p w14:paraId="14E1C1CD" w14:textId="77777777" w:rsidR="00D33BAE" w:rsidRPr="00D33BAE" w:rsidRDefault="00D33BAE" w:rsidP="00D33BAE">
      <w:pPr>
        <w:numPr>
          <w:ilvl w:val="0"/>
          <w:numId w:val="60"/>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Persistent Supports Centre</w:t>
      </w:r>
    </w:p>
    <w:p w14:paraId="33D49AA2" w14:textId="77777777" w:rsidR="00D33BAE" w:rsidRPr="00D33BAE" w:rsidRDefault="00D33BAE" w:rsidP="00D33BAE">
      <w:pPr>
        <w:numPr>
          <w:ilvl w:val="0"/>
          <w:numId w:val="60"/>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Primary Storage Medium</w:t>
      </w:r>
    </w:p>
    <w:p w14:paraId="7E3D056D" w14:textId="77777777" w:rsidR="00D33BAE" w:rsidRPr="00D33BAE" w:rsidRDefault="00D33BAE" w:rsidP="00D33BAE">
      <w:pPr>
        <w:numPr>
          <w:ilvl w:val="0"/>
          <w:numId w:val="60"/>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Persistent Storage Module</w:t>
      </w:r>
    </w:p>
    <w:p w14:paraId="060618DE" w14:textId="77777777"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sz w:val="24"/>
          <w:szCs w:val="24"/>
        </w:rPr>
        <w:t>Hide Answer</w:t>
      </w:r>
      <w:r w:rsidRPr="00D33BAE">
        <w:rPr>
          <w:rFonts w:ascii="Segoe UI" w:eastAsia="Times New Roman" w:hAnsi="Segoe UI" w:cs="Segoe UI"/>
          <w:color w:val="333333"/>
          <w:sz w:val="24"/>
          <w:szCs w:val="24"/>
          <w:shd w:val="clear" w:color="auto" w:fill="FFFFFF"/>
        </w:rPr>
        <w:t> </w:t>
      </w:r>
      <w:r w:rsidRPr="00D33BAE">
        <w:rPr>
          <w:rFonts w:ascii="Times New Roman" w:eastAsia="Times New Roman" w:hAnsi="Times New Roman" w:cs="Times New Roman"/>
          <w:sz w:val="24"/>
          <w:szCs w:val="24"/>
        </w:rPr>
        <w:t>Workspace</w:t>
      </w:r>
    </w:p>
    <w:p w14:paraId="32F4B046"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Answer:</w:t>
      </w:r>
      <w:r w:rsidRPr="00D33BAE">
        <w:rPr>
          <w:rFonts w:ascii="Segoe UI" w:eastAsia="Times New Roman" w:hAnsi="Segoe UI" w:cs="Segoe UI"/>
          <w:color w:val="333333"/>
          <w:sz w:val="24"/>
          <w:szCs w:val="24"/>
        </w:rPr>
        <w:t> d</w:t>
      </w:r>
    </w:p>
    <w:p w14:paraId="701B4D09"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Explanation:</w:t>
      </w:r>
      <w:r w:rsidRPr="00D33BAE">
        <w:rPr>
          <w:rFonts w:ascii="Segoe UI" w:eastAsia="Times New Roman" w:hAnsi="Segoe UI" w:cs="Segoe UI"/>
          <w:color w:val="333333"/>
          <w:sz w:val="24"/>
          <w:szCs w:val="24"/>
        </w:rPr>
        <w:t> Persistent Storage Module (SQL/PSM) is a feature that allows users to extend the basic SQL functionality with their own additions.</w:t>
      </w:r>
    </w:p>
    <w:p w14:paraId="626749C7"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D33BAE">
        <w:rPr>
          <w:rFonts w:ascii="Segoe UI" w:eastAsia="Times New Roman" w:hAnsi="Segoe UI" w:cs="Segoe UI"/>
          <w:color w:val="333333"/>
          <w:sz w:val="23"/>
          <w:szCs w:val="23"/>
        </w:rPr>
        <w:t>6) Which of the following is true regarding a correlated subquery?</w:t>
      </w:r>
    </w:p>
    <w:p w14:paraId="2F864CB5" w14:textId="77777777" w:rsidR="00D33BAE" w:rsidRPr="00D33BAE" w:rsidRDefault="00D33BAE" w:rsidP="00D33BAE">
      <w:pPr>
        <w:numPr>
          <w:ilvl w:val="0"/>
          <w:numId w:val="61"/>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Uses the result of an outer query to determine the processing of an inner query.</w:t>
      </w:r>
    </w:p>
    <w:p w14:paraId="4E39876E" w14:textId="77777777" w:rsidR="00D33BAE" w:rsidRPr="00D33BAE" w:rsidRDefault="00D33BAE" w:rsidP="00D33BAE">
      <w:pPr>
        <w:numPr>
          <w:ilvl w:val="0"/>
          <w:numId w:val="61"/>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lastRenderedPageBreak/>
        <w:t>Uses the result of an inner query to determine the processing of an outer query.</w:t>
      </w:r>
    </w:p>
    <w:p w14:paraId="100D7256" w14:textId="77777777" w:rsidR="00D33BAE" w:rsidRPr="00D33BAE" w:rsidRDefault="00D33BAE" w:rsidP="00D33BAE">
      <w:pPr>
        <w:numPr>
          <w:ilvl w:val="0"/>
          <w:numId w:val="61"/>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Uses the result of an inner query to determine the processing of an inner query.</w:t>
      </w:r>
    </w:p>
    <w:p w14:paraId="6EE80BE1" w14:textId="77777777" w:rsidR="00D33BAE" w:rsidRPr="00D33BAE" w:rsidRDefault="00D33BAE" w:rsidP="00D33BAE">
      <w:pPr>
        <w:numPr>
          <w:ilvl w:val="0"/>
          <w:numId w:val="61"/>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Uses the result of an outer query to determine the processing of an outer query.</w:t>
      </w:r>
    </w:p>
    <w:p w14:paraId="571CB13F" w14:textId="77777777"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sz w:val="24"/>
          <w:szCs w:val="24"/>
        </w:rPr>
        <w:t>Hide Answer</w:t>
      </w:r>
      <w:r w:rsidRPr="00D33BAE">
        <w:rPr>
          <w:rFonts w:ascii="Segoe UI" w:eastAsia="Times New Roman" w:hAnsi="Segoe UI" w:cs="Segoe UI"/>
          <w:color w:val="333333"/>
          <w:sz w:val="24"/>
          <w:szCs w:val="24"/>
          <w:shd w:val="clear" w:color="auto" w:fill="FFFFFF"/>
        </w:rPr>
        <w:t> </w:t>
      </w:r>
      <w:r w:rsidRPr="00D33BAE">
        <w:rPr>
          <w:rFonts w:ascii="Times New Roman" w:eastAsia="Times New Roman" w:hAnsi="Times New Roman" w:cs="Times New Roman"/>
          <w:sz w:val="24"/>
          <w:szCs w:val="24"/>
        </w:rPr>
        <w:t>Workspace</w:t>
      </w:r>
    </w:p>
    <w:p w14:paraId="02C89721"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Answer:</w:t>
      </w:r>
      <w:r w:rsidRPr="00D33BAE">
        <w:rPr>
          <w:rFonts w:ascii="Segoe UI" w:eastAsia="Times New Roman" w:hAnsi="Segoe UI" w:cs="Segoe UI"/>
          <w:color w:val="333333"/>
          <w:sz w:val="24"/>
          <w:szCs w:val="24"/>
        </w:rPr>
        <w:t> a</w:t>
      </w:r>
    </w:p>
    <w:p w14:paraId="645A8D46"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Explanation:</w:t>
      </w:r>
      <w:r w:rsidRPr="00D33BAE">
        <w:rPr>
          <w:rFonts w:ascii="Segoe UI" w:eastAsia="Times New Roman" w:hAnsi="Segoe UI" w:cs="Segoe UI"/>
          <w:color w:val="333333"/>
          <w:sz w:val="24"/>
          <w:szCs w:val="24"/>
        </w:rPr>
        <w:t> Correlated subqueries are used for row-by-row processing. It referenced a column in the outer query and evaluated once for each row processed by the outer query (parent statement) such as SELECT, UPDATE, or DELETE statement. On the other hand, uncorrelated subqueries evaluate the subquery first and then determine the processing of the outer query.</w:t>
      </w:r>
    </w:p>
    <w:p w14:paraId="00EAB0CB"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D33BAE">
        <w:rPr>
          <w:rFonts w:ascii="Segoe UI" w:eastAsia="Times New Roman" w:hAnsi="Segoe UI" w:cs="Segoe UI"/>
          <w:color w:val="333333"/>
          <w:sz w:val="23"/>
          <w:szCs w:val="23"/>
        </w:rPr>
        <w:t>7) Whenever a database is modified, the system executes a statement called _________.</w:t>
      </w:r>
    </w:p>
    <w:p w14:paraId="468D179D" w14:textId="77777777" w:rsidR="00D33BAE" w:rsidRPr="00D33BAE" w:rsidRDefault="00D33BAE" w:rsidP="00D33BAE">
      <w:pPr>
        <w:numPr>
          <w:ilvl w:val="0"/>
          <w:numId w:val="62"/>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Function</w:t>
      </w:r>
    </w:p>
    <w:p w14:paraId="2DCFC0E6" w14:textId="77777777" w:rsidR="00D33BAE" w:rsidRPr="00D33BAE" w:rsidRDefault="00D33BAE" w:rsidP="00D33BAE">
      <w:pPr>
        <w:numPr>
          <w:ilvl w:val="0"/>
          <w:numId w:val="62"/>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Trigger</w:t>
      </w:r>
    </w:p>
    <w:p w14:paraId="1627F4D9" w14:textId="77777777" w:rsidR="00D33BAE" w:rsidRPr="00D33BAE" w:rsidRDefault="00D33BAE" w:rsidP="00D33BAE">
      <w:pPr>
        <w:numPr>
          <w:ilvl w:val="0"/>
          <w:numId w:val="62"/>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Package</w:t>
      </w:r>
    </w:p>
    <w:p w14:paraId="15E8F2A4" w14:textId="77777777" w:rsidR="00D33BAE" w:rsidRPr="00D33BAE" w:rsidRDefault="00D33BAE" w:rsidP="00D33BAE">
      <w:pPr>
        <w:numPr>
          <w:ilvl w:val="0"/>
          <w:numId w:val="62"/>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Protocol</w:t>
      </w:r>
    </w:p>
    <w:p w14:paraId="24B12DD5" w14:textId="77777777"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sz w:val="24"/>
          <w:szCs w:val="24"/>
        </w:rPr>
        <w:t>Hide Answer</w:t>
      </w:r>
      <w:r w:rsidRPr="00D33BAE">
        <w:rPr>
          <w:rFonts w:ascii="Segoe UI" w:eastAsia="Times New Roman" w:hAnsi="Segoe UI" w:cs="Segoe UI"/>
          <w:color w:val="333333"/>
          <w:sz w:val="24"/>
          <w:szCs w:val="24"/>
          <w:shd w:val="clear" w:color="auto" w:fill="FFFFFF"/>
        </w:rPr>
        <w:t> </w:t>
      </w:r>
      <w:r w:rsidRPr="00D33BAE">
        <w:rPr>
          <w:rFonts w:ascii="Times New Roman" w:eastAsia="Times New Roman" w:hAnsi="Times New Roman" w:cs="Times New Roman"/>
          <w:sz w:val="24"/>
          <w:szCs w:val="24"/>
        </w:rPr>
        <w:t>Workspace</w:t>
      </w:r>
    </w:p>
    <w:p w14:paraId="3C381D52"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Answer:</w:t>
      </w:r>
      <w:r w:rsidRPr="00D33BAE">
        <w:rPr>
          <w:rFonts w:ascii="Segoe UI" w:eastAsia="Times New Roman" w:hAnsi="Segoe UI" w:cs="Segoe UI"/>
          <w:color w:val="333333"/>
          <w:sz w:val="24"/>
          <w:szCs w:val="24"/>
        </w:rPr>
        <w:t> b</w:t>
      </w:r>
    </w:p>
    <w:p w14:paraId="4FC99D91"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Explanation:</w:t>
      </w:r>
      <w:r w:rsidRPr="00D33BAE">
        <w:rPr>
          <w:rFonts w:ascii="Segoe UI" w:eastAsia="Times New Roman" w:hAnsi="Segoe UI" w:cs="Segoe UI"/>
          <w:color w:val="333333"/>
          <w:sz w:val="24"/>
          <w:szCs w:val="24"/>
        </w:rPr>
        <w:t> A trigger is a set of SQL queries that reside in a system catalog. It is a special type of stored procedure that is invoked automatically in response to an event. Hence, option (B) is correct because the trigger is a statement that the system executes whenever a database is modified.</w:t>
      </w:r>
    </w:p>
    <w:p w14:paraId="04AEA829"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D33BAE">
        <w:rPr>
          <w:rFonts w:ascii="Segoe UI" w:eastAsia="Times New Roman" w:hAnsi="Segoe UI" w:cs="Segoe UI"/>
          <w:color w:val="333333"/>
          <w:sz w:val="23"/>
          <w:szCs w:val="23"/>
        </w:rPr>
        <w:t>8) A transaction starts when</w:t>
      </w:r>
    </w:p>
    <w:p w14:paraId="3B75D043" w14:textId="77777777" w:rsidR="00D33BAE" w:rsidRPr="00D33BAE" w:rsidRDefault="00D33BAE" w:rsidP="00D33BAE">
      <w:pPr>
        <w:numPr>
          <w:ilvl w:val="0"/>
          <w:numId w:val="63"/>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A COMMIT statement is issued</w:t>
      </w:r>
    </w:p>
    <w:p w14:paraId="31C369FD" w14:textId="77777777" w:rsidR="00D33BAE" w:rsidRPr="00D33BAE" w:rsidRDefault="00D33BAE" w:rsidP="00D33BAE">
      <w:pPr>
        <w:numPr>
          <w:ilvl w:val="0"/>
          <w:numId w:val="63"/>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A ROLLBACK statement is issued</w:t>
      </w:r>
    </w:p>
    <w:p w14:paraId="30C5EBF9" w14:textId="77777777" w:rsidR="00D33BAE" w:rsidRPr="00D33BAE" w:rsidRDefault="00D33BAE" w:rsidP="00D33BAE">
      <w:pPr>
        <w:numPr>
          <w:ilvl w:val="0"/>
          <w:numId w:val="63"/>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A CREATE statement is used</w:t>
      </w:r>
    </w:p>
    <w:p w14:paraId="33FA79DD" w14:textId="77777777" w:rsidR="00D33BAE" w:rsidRPr="00D33BAE" w:rsidRDefault="00D33BAE" w:rsidP="00D33BAE">
      <w:pPr>
        <w:numPr>
          <w:ilvl w:val="0"/>
          <w:numId w:val="63"/>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All of the above</w:t>
      </w:r>
    </w:p>
    <w:p w14:paraId="2B21D4ED" w14:textId="77777777"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sz w:val="24"/>
          <w:szCs w:val="24"/>
        </w:rPr>
        <w:t>Hide Answer</w:t>
      </w:r>
      <w:r w:rsidRPr="00D33BAE">
        <w:rPr>
          <w:rFonts w:ascii="Segoe UI" w:eastAsia="Times New Roman" w:hAnsi="Segoe UI" w:cs="Segoe UI"/>
          <w:color w:val="333333"/>
          <w:sz w:val="24"/>
          <w:szCs w:val="24"/>
          <w:shd w:val="clear" w:color="auto" w:fill="FFFFFF"/>
        </w:rPr>
        <w:t> </w:t>
      </w:r>
      <w:r w:rsidRPr="00D33BAE">
        <w:rPr>
          <w:rFonts w:ascii="Times New Roman" w:eastAsia="Times New Roman" w:hAnsi="Times New Roman" w:cs="Times New Roman"/>
          <w:sz w:val="24"/>
          <w:szCs w:val="24"/>
        </w:rPr>
        <w:t>Workspace</w:t>
      </w:r>
    </w:p>
    <w:p w14:paraId="4BF24012"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lastRenderedPageBreak/>
        <w:t>Answer:</w:t>
      </w:r>
      <w:r w:rsidRPr="00D33BAE">
        <w:rPr>
          <w:rFonts w:ascii="Segoe UI" w:eastAsia="Times New Roman" w:hAnsi="Segoe UI" w:cs="Segoe UI"/>
          <w:color w:val="333333"/>
          <w:sz w:val="24"/>
          <w:szCs w:val="24"/>
        </w:rPr>
        <w:t> d</w:t>
      </w:r>
    </w:p>
    <w:p w14:paraId="2790C051"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Explanation:</w:t>
      </w:r>
      <w:r w:rsidRPr="00D33BAE">
        <w:rPr>
          <w:rFonts w:ascii="Segoe UI" w:eastAsia="Times New Roman" w:hAnsi="Segoe UI" w:cs="Segoe UI"/>
          <w:color w:val="333333"/>
          <w:sz w:val="24"/>
          <w:szCs w:val="24"/>
        </w:rPr>
        <w:t> A transaction has a statement to begin and end both. It starts when one of the following events takes place CREATE, COMMIT, ROLLBACK, etc. Hence option (D) is correct.</w:t>
      </w:r>
    </w:p>
    <w:p w14:paraId="772EABBB"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D33BAE">
        <w:rPr>
          <w:rFonts w:ascii="Segoe UI" w:eastAsia="Times New Roman" w:hAnsi="Segoe UI" w:cs="Segoe UI"/>
          <w:color w:val="333333"/>
          <w:sz w:val="23"/>
          <w:szCs w:val="23"/>
        </w:rPr>
        <w:t>9) Which of the below sequential statements cannot be used in a function?</w:t>
      </w:r>
    </w:p>
    <w:p w14:paraId="547F09A3" w14:textId="77777777" w:rsidR="00D33BAE" w:rsidRPr="00D33BAE" w:rsidRDefault="00D33BAE" w:rsidP="00D33BAE">
      <w:pPr>
        <w:numPr>
          <w:ilvl w:val="0"/>
          <w:numId w:val="64"/>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IF</w:t>
      </w:r>
    </w:p>
    <w:p w14:paraId="28A190DA" w14:textId="77777777" w:rsidR="00D33BAE" w:rsidRPr="00D33BAE" w:rsidRDefault="00D33BAE" w:rsidP="00D33BAE">
      <w:pPr>
        <w:numPr>
          <w:ilvl w:val="0"/>
          <w:numId w:val="64"/>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WAIT</w:t>
      </w:r>
    </w:p>
    <w:p w14:paraId="593EBE7B" w14:textId="77777777" w:rsidR="00D33BAE" w:rsidRPr="00D33BAE" w:rsidRDefault="00D33BAE" w:rsidP="00D33BAE">
      <w:pPr>
        <w:numPr>
          <w:ilvl w:val="0"/>
          <w:numId w:val="64"/>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CASE</w:t>
      </w:r>
    </w:p>
    <w:p w14:paraId="571E52DE" w14:textId="77777777" w:rsidR="00D33BAE" w:rsidRPr="00D33BAE" w:rsidRDefault="00D33BAE" w:rsidP="00D33BAE">
      <w:pPr>
        <w:numPr>
          <w:ilvl w:val="0"/>
          <w:numId w:val="64"/>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LOOP</w:t>
      </w:r>
    </w:p>
    <w:p w14:paraId="415DF4DA" w14:textId="77777777"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sz w:val="24"/>
          <w:szCs w:val="24"/>
        </w:rPr>
        <w:t>Hide Answer</w:t>
      </w:r>
      <w:r w:rsidRPr="00D33BAE">
        <w:rPr>
          <w:rFonts w:ascii="Segoe UI" w:eastAsia="Times New Roman" w:hAnsi="Segoe UI" w:cs="Segoe UI"/>
          <w:color w:val="333333"/>
          <w:sz w:val="24"/>
          <w:szCs w:val="24"/>
          <w:shd w:val="clear" w:color="auto" w:fill="FFFFFF"/>
        </w:rPr>
        <w:t> </w:t>
      </w:r>
      <w:r w:rsidRPr="00D33BAE">
        <w:rPr>
          <w:rFonts w:ascii="Times New Roman" w:eastAsia="Times New Roman" w:hAnsi="Times New Roman" w:cs="Times New Roman"/>
          <w:sz w:val="24"/>
          <w:szCs w:val="24"/>
        </w:rPr>
        <w:t>Workspace</w:t>
      </w:r>
    </w:p>
    <w:p w14:paraId="4C871FBE"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Answer:</w:t>
      </w:r>
      <w:r w:rsidRPr="00D33BAE">
        <w:rPr>
          <w:rFonts w:ascii="Segoe UI" w:eastAsia="Times New Roman" w:hAnsi="Segoe UI" w:cs="Segoe UI"/>
          <w:color w:val="333333"/>
          <w:sz w:val="24"/>
          <w:szCs w:val="24"/>
        </w:rPr>
        <w:t> b</w:t>
      </w:r>
    </w:p>
    <w:p w14:paraId="76D99FFA"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Explanation:</w:t>
      </w:r>
      <w:r w:rsidRPr="00D33BAE">
        <w:rPr>
          <w:rFonts w:ascii="Segoe UI" w:eastAsia="Times New Roman" w:hAnsi="Segoe UI" w:cs="Segoe UI"/>
          <w:color w:val="333333"/>
          <w:sz w:val="24"/>
          <w:szCs w:val="24"/>
        </w:rPr>
        <w:t> A function can use any type of sequential statements, such as an IF, CASE, LOOP, NEXT, EXIT, or NULL statement. However, it has one exception: it does not allow to work with WAIT statement because it cannot be used inside a function. The WAIT statement is used to schedule system work.</w:t>
      </w:r>
    </w:p>
    <w:p w14:paraId="15DB1F80"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D33BAE">
        <w:rPr>
          <w:rFonts w:ascii="Segoe UI" w:eastAsia="Times New Roman" w:hAnsi="Segoe UI" w:cs="Segoe UI"/>
          <w:color w:val="333333"/>
          <w:sz w:val="23"/>
          <w:szCs w:val="23"/>
        </w:rPr>
        <w:t>10) In the data type TIME(p), what does p stands for?</w:t>
      </w:r>
    </w:p>
    <w:p w14:paraId="125437B6" w14:textId="77777777" w:rsidR="00D33BAE" w:rsidRPr="00D33BAE" w:rsidRDefault="00D33BAE" w:rsidP="00D33BAE">
      <w:pPr>
        <w:numPr>
          <w:ilvl w:val="0"/>
          <w:numId w:val="65"/>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The amount of delay required to be added to the time</w:t>
      </w:r>
    </w:p>
    <w:p w14:paraId="43E9FC29" w14:textId="77777777" w:rsidR="00D33BAE" w:rsidRPr="00D33BAE" w:rsidRDefault="00D33BAE" w:rsidP="00D33BAE">
      <w:pPr>
        <w:numPr>
          <w:ilvl w:val="0"/>
          <w:numId w:val="65"/>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The maximum number of allowed hours</w:t>
      </w:r>
    </w:p>
    <w:p w14:paraId="027B8FD5" w14:textId="77777777" w:rsidR="00D33BAE" w:rsidRPr="00D33BAE" w:rsidRDefault="00D33BAE" w:rsidP="00D33BAE">
      <w:pPr>
        <w:numPr>
          <w:ilvl w:val="0"/>
          <w:numId w:val="65"/>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The number of fractional digits for the seconds</w:t>
      </w:r>
    </w:p>
    <w:p w14:paraId="5949972C" w14:textId="77777777" w:rsidR="00D33BAE" w:rsidRPr="00D33BAE" w:rsidRDefault="00D33BAE" w:rsidP="00D33BAE">
      <w:pPr>
        <w:numPr>
          <w:ilvl w:val="0"/>
          <w:numId w:val="65"/>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None of the above</w:t>
      </w:r>
    </w:p>
    <w:p w14:paraId="7739670C" w14:textId="77777777"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sz w:val="24"/>
          <w:szCs w:val="24"/>
        </w:rPr>
        <w:t>Hide Answer</w:t>
      </w:r>
      <w:r w:rsidRPr="00D33BAE">
        <w:rPr>
          <w:rFonts w:ascii="Segoe UI" w:eastAsia="Times New Roman" w:hAnsi="Segoe UI" w:cs="Segoe UI"/>
          <w:color w:val="333333"/>
          <w:sz w:val="24"/>
          <w:szCs w:val="24"/>
          <w:shd w:val="clear" w:color="auto" w:fill="FFFFFF"/>
        </w:rPr>
        <w:t> </w:t>
      </w:r>
      <w:r w:rsidRPr="00D33BAE">
        <w:rPr>
          <w:rFonts w:ascii="Times New Roman" w:eastAsia="Times New Roman" w:hAnsi="Times New Roman" w:cs="Times New Roman"/>
          <w:sz w:val="24"/>
          <w:szCs w:val="24"/>
        </w:rPr>
        <w:t>Workspace</w:t>
      </w:r>
    </w:p>
    <w:p w14:paraId="7033360F"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Answer:</w:t>
      </w:r>
      <w:r w:rsidRPr="00D33BAE">
        <w:rPr>
          <w:rFonts w:ascii="Segoe UI" w:eastAsia="Times New Roman" w:hAnsi="Segoe UI" w:cs="Segoe UI"/>
          <w:color w:val="333333"/>
          <w:sz w:val="24"/>
          <w:szCs w:val="24"/>
        </w:rPr>
        <w:t> c</w:t>
      </w:r>
    </w:p>
    <w:p w14:paraId="77ADE3A5"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Explanation:</w:t>
      </w:r>
      <w:r w:rsidRPr="00D33BAE">
        <w:rPr>
          <w:rFonts w:ascii="Segoe UI" w:eastAsia="Times New Roman" w:hAnsi="Segoe UI" w:cs="Segoe UI"/>
          <w:color w:val="333333"/>
          <w:sz w:val="24"/>
          <w:szCs w:val="24"/>
        </w:rPr>
        <w:t> The SQL TIME data type represents a day's time using a 24-hour clock. The p indicates the number of digits for the fractional part of the seconds. Its value ranges from 0 to 7. If we do not specify the p, it will be 7 by default. Hence option (C) is the correct answer.</w:t>
      </w:r>
    </w:p>
    <w:p w14:paraId="65031711"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D33BAE">
        <w:rPr>
          <w:rFonts w:ascii="Segoe UI" w:eastAsia="Times New Roman" w:hAnsi="Segoe UI" w:cs="Segoe UI"/>
          <w:color w:val="333333"/>
          <w:sz w:val="23"/>
          <w:szCs w:val="23"/>
        </w:rPr>
        <w:t>11) Which of the following is a privilege in SQL standard?</w:t>
      </w:r>
    </w:p>
    <w:p w14:paraId="4298D732" w14:textId="77777777" w:rsidR="00D33BAE" w:rsidRPr="00D33BAE" w:rsidRDefault="00D33BAE" w:rsidP="00D33BAE">
      <w:pPr>
        <w:numPr>
          <w:ilvl w:val="0"/>
          <w:numId w:val="66"/>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lastRenderedPageBreak/>
        <w:t>SELECT</w:t>
      </w:r>
    </w:p>
    <w:p w14:paraId="7C8461D7" w14:textId="77777777" w:rsidR="00D33BAE" w:rsidRPr="00D33BAE" w:rsidRDefault="00D33BAE" w:rsidP="00D33BAE">
      <w:pPr>
        <w:numPr>
          <w:ilvl w:val="0"/>
          <w:numId w:val="6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INSERT</w:t>
      </w:r>
    </w:p>
    <w:p w14:paraId="7DAA7CA6" w14:textId="77777777" w:rsidR="00D33BAE" w:rsidRPr="00D33BAE" w:rsidRDefault="00D33BAE" w:rsidP="00D33BAE">
      <w:pPr>
        <w:numPr>
          <w:ilvl w:val="0"/>
          <w:numId w:val="6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UPDATE</w:t>
      </w:r>
    </w:p>
    <w:p w14:paraId="107CDCC6" w14:textId="77777777" w:rsidR="00D33BAE" w:rsidRPr="00D33BAE" w:rsidRDefault="00D33BAE" w:rsidP="00D33BAE">
      <w:pPr>
        <w:numPr>
          <w:ilvl w:val="0"/>
          <w:numId w:val="6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All of the above</w:t>
      </w:r>
    </w:p>
    <w:p w14:paraId="212E6422" w14:textId="77777777"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sz w:val="24"/>
          <w:szCs w:val="24"/>
        </w:rPr>
        <w:t>Hide Answer</w:t>
      </w:r>
      <w:r w:rsidRPr="00D33BAE">
        <w:rPr>
          <w:rFonts w:ascii="Segoe UI" w:eastAsia="Times New Roman" w:hAnsi="Segoe UI" w:cs="Segoe UI"/>
          <w:color w:val="333333"/>
          <w:sz w:val="24"/>
          <w:szCs w:val="24"/>
          <w:shd w:val="clear" w:color="auto" w:fill="FFFFFF"/>
        </w:rPr>
        <w:t> </w:t>
      </w:r>
      <w:r w:rsidRPr="00D33BAE">
        <w:rPr>
          <w:rFonts w:ascii="Times New Roman" w:eastAsia="Times New Roman" w:hAnsi="Times New Roman" w:cs="Times New Roman"/>
          <w:sz w:val="24"/>
          <w:szCs w:val="24"/>
        </w:rPr>
        <w:t>Workspace</w:t>
      </w:r>
    </w:p>
    <w:p w14:paraId="0BC43BC7"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Answer:</w:t>
      </w:r>
      <w:r w:rsidRPr="00D33BAE">
        <w:rPr>
          <w:rFonts w:ascii="Segoe UI" w:eastAsia="Times New Roman" w:hAnsi="Segoe UI" w:cs="Segoe UI"/>
          <w:color w:val="333333"/>
          <w:sz w:val="24"/>
          <w:szCs w:val="24"/>
        </w:rPr>
        <w:t> d</w:t>
      </w:r>
    </w:p>
    <w:p w14:paraId="02360974"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Explanation:</w:t>
      </w:r>
      <w:r w:rsidRPr="00D33BAE">
        <w:rPr>
          <w:rFonts w:ascii="Segoe UI" w:eastAsia="Times New Roman" w:hAnsi="Segoe UI" w:cs="Segoe UI"/>
          <w:color w:val="333333"/>
          <w:sz w:val="24"/>
          <w:szCs w:val="24"/>
        </w:rPr>
        <w:t> A privilege allows users to perform a set of activities on a particular database object. Privileges are divided into two categories:</w:t>
      </w:r>
    </w:p>
    <w:p w14:paraId="6E15578B" w14:textId="77777777" w:rsidR="00D33BAE" w:rsidRPr="00D33BAE" w:rsidRDefault="00D33BAE" w:rsidP="00D33BAE">
      <w:pPr>
        <w:numPr>
          <w:ilvl w:val="0"/>
          <w:numId w:val="67"/>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b/>
          <w:bCs/>
          <w:color w:val="000000"/>
          <w:sz w:val="24"/>
          <w:szCs w:val="24"/>
        </w:rPr>
        <w:t>System Privileges</w:t>
      </w:r>
      <w:r w:rsidRPr="00D33BAE">
        <w:rPr>
          <w:rFonts w:ascii="Segoe UI" w:eastAsia="Times New Roman" w:hAnsi="Segoe UI" w:cs="Segoe UI"/>
          <w:color w:val="000000"/>
          <w:sz w:val="24"/>
          <w:szCs w:val="24"/>
        </w:rPr>
        <w:t>: This indicates that the user has the ability to CREATE, ALTER, or "DROP" database components.</w:t>
      </w:r>
    </w:p>
    <w:p w14:paraId="43CC5660" w14:textId="77777777" w:rsidR="00D33BAE" w:rsidRPr="00D33BAE" w:rsidRDefault="00D33BAE" w:rsidP="00D33BAE">
      <w:pPr>
        <w:numPr>
          <w:ilvl w:val="0"/>
          <w:numId w:val="67"/>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b/>
          <w:bCs/>
          <w:color w:val="000000"/>
          <w:sz w:val="24"/>
          <w:szCs w:val="24"/>
        </w:rPr>
        <w:t>Object Privileges</w:t>
      </w:r>
      <w:r w:rsidRPr="00D33BAE">
        <w:rPr>
          <w:rFonts w:ascii="Segoe UI" w:eastAsia="Times New Roman" w:hAnsi="Segoe UI" w:cs="Segoe UI"/>
          <w:color w:val="000000"/>
          <w:sz w:val="24"/>
          <w:szCs w:val="24"/>
        </w:rPr>
        <w:t>: This enables the user to EXECUTE, SELECT, INSERT, or DELETE data from database objects with privileges.</w:t>
      </w:r>
    </w:p>
    <w:p w14:paraId="111A7A6B"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D33BAE">
        <w:rPr>
          <w:rFonts w:ascii="Segoe UI" w:eastAsia="Times New Roman" w:hAnsi="Segoe UI" w:cs="Segoe UI"/>
          <w:color w:val="333333"/>
          <w:sz w:val="23"/>
          <w:szCs w:val="23"/>
        </w:rPr>
        <w:t>12) Which of the following indicates another name for referential integrity constraints?</w:t>
      </w:r>
    </w:p>
    <w:p w14:paraId="3FD710AC" w14:textId="77777777" w:rsidR="00D33BAE" w:rsidRPr="00D33BAE" w:rsidRDefault="00D33BAE" w:rsidP="00D33BAE">
      <w:pPr>
        <w:numPr>
          <w:ilvl w:val="0"/>
          <w:numId w:val="68"/>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Functional dependencies</w:t>
      </w:r>
    </w:p>
    <w:p w14:paraId="38A759FF" w14:textId="77777777" w:rsidR="00D33BAE" w:rsidRPr="00D33BAE" w:rsidRDefault="00D33BAE" w:rsidP="00D33BAE">
      <w:pPr>
        <w:numPr>
          <w:ilvl w:val="0"/>
          <w:numId w:val="6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Subset dependencies</w:t>
      </w:r>
    </w:p>
    <w:p w14:paraId="0734585E" w14:textId="77777777" w:rsidR="00D33BAE" w:rsidRPr="00D33BAE" w:rsidRDefault="00D33BAE" w:rsidP="00D33BAE">
      <w:pPr>
        <w:numPr>
          <w:ilvl w:val="0"/>
          <w:numId w:val="6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Superset dependencies</w:t>
      </w:r>
    </w:p>
    <w:p w14:paraId="7E2EC19F" w14:textId="77777777" w:rsidR="00D33BAE" w:rsidRPr="00D33BAE" w:rsidRDefault="00D33BAE" w:rsidP="00D33BAE">
      <w:pPr>
        <w:numPr>
          <w:ilvl w:val="0"/>
          <w:numId w:val="6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Primary dependencies</w:t>
      </w:r>
    </w:p>
    <w:p w14:paraId="62C6E8CC" w14:textId="77777777"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sz w:val="24"/>
          <w:szCs w:val="24"/>
        </w:rPr>
        <w:t>Hide Answer</w:t>
      </w:r>
      <w:r w:rsidRPr="00D33BAE">
        <w:rPr>
          <w:rFonts w:ascii="Segoe UI" w:eastAsia="Times New Roman" w:hAnsi="Segoe UI" w:cs="Segoe UI"/>
          <w:color w:val="333333"/>
          <w:sz w:val="24"/>
          <w:szCs w:val="24"/>
          <w:shd w:val="clear" w:color="auto" w:fill="FFFFFF"/>
        </w:rPr>
        <w:t> </w:t>
      </w:r>
      <w:r w:rsidRPr="00D33BAE">
        <w:rPr>
          <w:rFonts w:ascii="Times New Roman" w:eastAsia="Times New Roman" w:hAnsi="Times New Roman" w:cs="Times New Roman"/>
          <w:sz w:val="24"/>
          <w:szCs w:val="24"/>
        </w:rPr>
        <w:t>Workspace</w:t>
      </w:r>
    </w:p>
    <w:p w14:paraId="03DDB3A7"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Answer:</w:t>
      </w:r>
      <w:r w:rsidRPr="00D33BAE">
        <w:rPr>
          <w:rFonts w:ascii="Segoe UI" w:eastAsia="Times New Roman" w:hAnsi="Segoe UI" w:cs="Segoe UI"/>
          <w:color w:val="333333"/>
          <w:sz w:val="24"/>
          <w:szCs w:val="24"/>
        </w:rPr>
        <w:t> b</w:t>
      </w:r>
    </w:p>
    <w:p w14:paraId="6B41C377"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Explanation:</w:t>
      </w:r>
      <w:r w:rsidRPr="00D33BAE">
        <w:rPr>
          <w:rFonts w:ascii="Segoe UI" w:eastAsia="Times New Roman" w:hAnsi="Segoe UI" w:cs="Segoe UI"/>
          <w:color w:val="333333"/>
          <w:sz w:val="24"/>
          <w:szCs w:val="24"/>
        </w:rPr>
        <w:t> Referential integrity specify a relation between two tables. Each table must have a primary key. It is also called subset dependencies because the set of foreign key values in table1 of table2 must be a subset of the set of primary key values in table2.</w:t>
      </w:r>
    </w:p>
    <w:p w14:paraId="54F4961A"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D33BAE">
        <w:rPr>
          <w:rFonts w:ascii="Segoe UI" w:eastAsia="Times New Roman" w:hAnsi="Segoe UI" w:cs="Segoe UI"/>
          <w:color w:val="333333"/>
          <w:sz w:val="23"/>
          <w:szCs w:val="23"/>
        </w:rPr>
        <w:t>13) Triggers are stored blocks of code that have to be called in order to operate.</w:t>
      </w:r>
    </w:p>
    <w:p w14:paraId="462F569C" w14:textId="77777777" w:rsidR="00D33BAE" w:rsidRPr="00D33BAE" w:rsidRDefault="00D33BAE" w:rsidP="00D33BAE">
      <w:pPr>
        <w:numPr>
          <w:ilvl w:val="0"/>
          <w:numId w:val="69"/>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TRUE</w:t>
      </w:r>
    </w:p>
    <w:p w14:paraId="211A7F7B" w14:textId="77777777" w:rsidR="00D33BAE" w:rsidRPr="00D33BAE" w:rsidRDefault="00D33BAE" w:rsidP="00D33BAE">
      <w:pPr>
        <w:numPr>
          <w:ilvl w:val="0"/>
          <w:numId w:val="69"/>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FALSE</w:t>
      </w:r>
    </w:p>
    <w:p w14:paraId="10995F3D" w14:textId="77777777"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sz w:val="24"/>
          <w:szCs w:val="24"/>
        </w:rPr>
        <w:t>Hide Answer</w:t>
      </w:r>
      <w:r w:rsidRPr="00D33BAE">
        <w:rPr>
          <w:rFonts w:ascii="Segoe UI" w:eastAsia="Times New Roman" w:hAnsi="Segoe UI" w:cs="Segoe UI"/>
          <w:color w:val="333333"/>
          <w:sz w:val="24"/>
          <w:szCs w:val="24"/>
          <w:shd w:val="clear" w:color="auto" w:fill="FFFFFF"/>
        </w:rPr>
        <w:t> </w:t>
      </w:r>
      <w:r w:rsidRPr="00D33BAE">
        <w:rPr>
          <w:rFonts w:ascii="Times New Roman" w:eastAsia="Times New Roman" w:hAnsi="Times New Roman" w:cs="Times New Roman"/>
          <w:sz w:val="24"/>
          <w:szCs w:val="24"/>
        </w:rPr>
        <w:t>Workspace</w:t>
      </w:r>
    </w:p>
    <w:p w14:paraId="66E75A8F"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lastRenderedPageBreak/>
        <w:t>Answer:</w:t>
      </w:r>
      <w:r w:rsidRPr="00D33BAE">
        <w:rPr>
          <w:rFonts w:ascii="Segoe UI" w:eastAsia="Times New Roman" w:hAnsi="Segoe UI" w:cs="Segoe UI"/>
          <w:color w:val="333333"/>
          <w:sz w:val="24"/>
          <w:szCs w:val="24"/>
        </w:rPr>
        <w:t> b</w:t>
      </w:r>
    </w:p>
    <w:p w14:paraId="548A1104"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Explanation:</w:t>
      </w:r>
      <w:r w:rsidRPr="00D33BAE">
        <w:rPr>
          <w:rFonts w:ascii="Segoe UI" w:eastAsia="Times New Roman" w:hAnsi="Segoe UI" w:cs="Segoe UI"/>
          <w:color w:val="333333"/>
          <w:sz w:val="24"/>
          <w:szCs w:val="24"/>
        </w:rPr>
        <w:t> Option (B) is correct because the trigger is a set of SQL statements that resides in system memory with unique names and is executed automatically when a database server event occurs.</w:t>
      </w:r>
    </w:p>
    <w:p w14:paraId="4FBBA3F7"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D33BAE">
        <w:rPr>
          <w:rFonts w:ascii="Segoe UI" w:eastAsia="Times New Roman" w:hAnsi="Segoe UI" w:cs="Segoe UI"/>
          <w:color w:val="333333"/>
          <w:sz w:val="23"/>
          <w:szCs w:val="23"/>
        </w:rPr>
        <w:t xml:space="preserve">14) Outer join is the same as </w:t>
      </w:r>
      <w:proofErr w:type="spellStart"/>
      <w:r w:rsidRPr="00D33BAE">
        <w:rPr>
          <w:rFonts w:ascii="Segoe UI" w:eastAsia="Times New Roman" w:hAnsi="Segoe UI" w:cs="Segoe UI"/>
          <w:color w:val="333333"/>
          <w:sz w:val="23"/>
          <w:szCs w:val="23"/>
        </w:rPr>
        <w:t>equi</w:t>
      </w:r>
      <w:proofErr w:type="spellEnd"/>
      <w:r w:rsidRPr="00D33BAE">
        <w:rPr>
          <w:rFonts w:ascii="Segoe UI" w:eastAsia="Times New Roman" w:hAnsi="Segoe UI" w:cs="Segoe UI"/>
          <w:color w:val="333333"/>
          <w:sz w:val="23"/>
          <w:szCs w:val="23"/>
        </w:rPr>
        <w:t>-join, except one of the duplicate columns in the result table is removed.</w:t>
      </w:r>
    </w:p>
    <w:p w14:paraId="6C8E0894" w14:textId="77777777" w:rsidR="00D33BAE" w:rsidRPr="00D33BAE" w:rsidRDefault="00D33BAE" w:rsidP="00D33BAE">
      <w:pPr>
        <w:numPr>
          <w:ilvl w:val="0"/>
          <w:numId w:val="70"/>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TRUE</w:t>
      </w:r>
    </w:p>
    <w:p w14:paraId="1FEC0B68" w14:textId="77777777" w:rsidR="00D33BAE" w:rsidRPr="00D33BAE" w:rsidRDefault="00D33BAE" w:rsidP="00D33BAE">
      <w:pPr>
        <w:numPr>
          <w:ilvl w:val="0"/>
          <w:numId w:val="70"/>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FALSE</w:t>
      </w:r>
    </w:p>
    <w:p w14:paraId="3D7E4F27" w14:textId="77777777"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sz w:val="24"/>
          <w:szCs w:val="24"/>
        </w:rPr>
        <w:t>Hide Answer</w:t>
      </w:r>
      <w:r w:rsidRPr="00D33BAE">
        <w:rPr>
          <w:rFonts w:ascii="Segoe UI" w:eastAsia="Times New Roman" w:hAnsi="Segoe UI" w:cs="Segoe UI"/>
          <w:color w:val="333333"/>
          <w:sz w:val="24"/>
          <w:szCs w:val="24"/>
          <w:shd w:val="clear" w:color="auto" w:fill="FFFFFF"/>
        </w:rPr>
        <w:t> </w:t>
      </w:r>
      <w:r w:rsidRPr="00D33BAE">
        <w:rPr>
          <w:rFonts w:ascii="Times New Roman" w:eastAsia="Times New Roman" w:hAnsi="Times New Roman" w:cs="Times New Roman"/>
          <w:sz w:val="24"/>
          <w:szCs w:val="24"/>
        </w:rPr>
        <w:t>Workspace</w:t>
      </w:r>
    </w:p>
    <w:p w14:paraId="31AF51C0"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Answer:</w:t>
      </w:r>
      <w:r w:rsidRPr="00D33BAE">
        <w:rPr>
          <w:rFonts w:ascii="Segoe UI" w:eastAsia="Times New Roman" w:hAnsi="Segoe UI" w:cs="Segoe UI"/>
          <w:color w:val="333333"/>
          <w:sz w:val="24"/>
          <w:szCs w:val="24"/>
        </w:rPr>
        <w:t> b</w:t>
      </w:r>
    </w:p>
    <w:p w14:paraId="2DE010A3"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Explanation:</w:t>
      </w:r>
      <w:r w:rsidRPr="00D33BAE">
        <w:rPr>
          <w:rFonts w:ascii="Segoe UI" w:eastAsia="Times New Roman" w:hAnsi="Segoe UI" w:cs="Segoe UI"/>
          <w:color w:val="333333"/>
          <w:sz w:val="24"/>
          <w:szCs w:val="24"/>
        </w:rPr>
        <w:t> An equijoin is a join in which the equal comparison operator is used to match the keys of both tables. In contrast, outer join is a join where rows in one table that do not have a matching row in another table are selected with NULL values for the unknown columns.</w:t>
      </w:r>
    </w:p>
    <w:p w14:paraId="07EB078C"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D33BAE">
        <w:rPr>
          <w:rFonts w:ascii="Segoe UI" w:eastAsia="Times New Roman" w:hAnsi="Segoe UI" w:cs="Segoe UI"/>
          <w:color w:val="333333"/>
          <w:sz w:val="23"/>
          <w:szCs w:val="23"/>
        </w:rPr>
        <w:t>15) A transaction is a collection of closely related update commands that must all be completed, or none at all, for the database to be valid.</w:t>
      </w:r>
    </w:p>
    <w:p w14:paraId="5E8D4087" w14:textId="77777777" w:rsidR="00D33BAE" w:rsidRPr="00D33BAE" w:rsidRDefault="00D33BAE" w:rsidP="00D33BAE">
      <w:pPr>
        <w:numPr>
          <w:ilvl w:val="0"/>
          <w:numId w:val="71"/>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TRUE</w:t>
      </w:r>
    </w:p>
    <w:p w14:paraId="6BF15D7F" w14:textId="77777777" w:rsidR="00D33BAE" w:rsidRPr="00D33BAE" w:rsidRDefault="00D33BAE" w:rsidP="00D33BAE">
      <w:pPr>
        <w:numPr>
          <w:ilvl w:val="0"/>
          <w:numId w:val="71"/>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FALSE</w:t>
      </w:r>
    </w:p>
    <w:p w14:paraId="259CC4E7" w14:textId="77777777" w:rsidR="00D33BAE" w:rsidRPr="00D33BAE" w:rsidRDefault="00D33BAE" w:rsidP="00D33BAE">
      <w:pPr>
        <w:spacing w:after="0" w:line="240" w:lineRule="auto"/>
        <w:rPr>
          <w:rFonts w:ascii="Times New Roman" w:eastAsia="Times New Roman" w:hAnsi="Times New Roman" w:cs="Times New Roman"/>
          <w:sz w:val="24"/>
          <w:szCs w:val="24"/>
        </w:rPr>
      </w:pPr>
      <w:r w:rsidRPr="00D33BAE">
        <w:rPr>
          <w:rFonts w:ascii="Times New Roman" w:eastAsia="Times New Roman" w:hAnsi="Times New Roman" w:cs="Times New Roman"/>
          <w:sz w:val="24"/>
          <w:szCs w:val="24"/>
        </w:rPr>
        <w:t>Hide Answer</w:t>
      </w:r>
      <w:r w:rsidRPr="00D33BAE">
        <w:rPr>
          <w:rFonts w:ascii="Segoe UI" w:eastAsia="Times New Roman" w:hAnsi="Segoe UI" w:cs="Segoe UI"/>
          <w:color w:val="333333"/>
          <w:sz w:val="24"/>
          <w:szCs w:val="24"/>
          <w:shd w:val="clear" w:color="auto" w:fill="FFFFFF"/>
        </w:rPr>
        <w:t> </w:t>
      </w:r>
      <w:r w:rsidRPr="00D33BAE">
        <w:rPr>
          <w:rFonts w:ascii="Times New Roman" w:eastAsia="Times New Roman" w:hAnsi="Times New Roman" w:cs="Times New Roman"/>
          <w:sz w:val="24"/>
          <w:szCs w:val="24"/>
        </w:rPr>
        <w:t>Workspace</w:t>
      </w:r>
    </w:p>
    <w:p w14:paraId="0A3A9DD3"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Answer:</w:t>
      </w:r>
      <w:r w:rsidRPr="00D33BAE">
        <w:rPr>
          <w:rFonts w:ascii="Segoe UI" w:eastAsia="Times New Roman" w:hAnsi="Segoe UI" w:cs="Segoe UI"/>
          <w:color w:val="333333"/>
          <w:sz w:val="24"/>
          <w:szCs w:val="24"/>
        </w:rPr>
        <w:t> a</w:t>
      </w:r>
    </w:p>
    <w:p w14:paraId="05C55B35" w14:textId="77777777" w:rsidR="00D33BAE" w:rsidRPr="00D33BAE" w:rsidRDefault="00D33BAE" w:rsidP="00D33BAE">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D33BAE">
        <w:rPr>
          <w:rFonts w:ascii="Segoe UI" w:eastAsia="Times New Roman" w:hAnsi="Segoe UI" w:cs="Segoe UI"/>
          <w:b/>
          <w:bCs/>
          <w:color w:val="333333"/>
          <w:sz w:val="24"/>
          <w:szCs w:val="24"/>
        </w:rPr>
        <w:t>Explanation:</w:t>
      </w:r>
      <w:r w:rsidRPr="00D33BAE">
        <w:rPr>
          <w:rFonts w:ascii="Segoe UI" w:eastAsia="Times New Roman" w:hAnsi="Segoe UI" w:cs="Segoe UI"/>
          <w:color w:val="333333"/>
          <w:sz w:val="24"/>
          <w:szCs w:val="24"/>
        </w:rPr>
        <w:t> A transaction is a group of statements to perform single or multiple tasks in a database. Each transaction must happen two things in SQL:</w:t>
      </w:r>
    </w:p>
    <w:p w14:paraId="7F48B287" w14:textId="77777777" w:rsidR="00D33BAE" w:rsidRPr="00D33BAE" w:rsidRDefault="00D33BAE" w:rsidP="00D33BAE">
      <w:pPr>
        <w:numPr>
          <w:ilvl w:val="0"/>
          <w:numId w:val="72"/>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Either all modification is successful when the transaction is committed.</w:t>
      </w:r>
    </w:p>
    <w:p w14:paraId="22F5E0AD" w14:textId="77777777" w:rsidR="00D33BAE" w:rsidRPr="00D33BAE" w:rsidRDefault="00D33BAE" w:rsidP="00D33BAE">
      <w:pPr>
        <w:numPr>
          <w:ilvl w:val="0"/>
          <w:numId w:val="72"/>
        </w:numPr>
        <w:shd w:val="clear" w:color="auto" w:fill="FFFFFF"/>
        <w:spacing w:before="60" w:after="100" w:afterAutospacing="1" w:line="375" w:lineRule="atLeast"/>
        <w:jc w:val="both"/>
        <w:rPr>
          <w:rFonts w:ascii="Segoe UI" w:eastAsia="Times New Roman" w:hAnsi="Segoe UI" w:cs="Segoe UI"/>
          <w:color w:val="000000"/>
          <w:sz w:val="24"/>
          <w:szCs w:val="24"/>
        </w:rPr>
      </w:pPr>
      <w:r w:rsidRPr="00D33BAE">
        <w:rPr>
          <w:rFonts w:ascii="Segoe UI" w:eastAsia="Times New Roman" w:hAnsi="Segoe UI" w:cs="Segoe UI"/>
          <w:color w:val="000000"/>
          <w:sz w:val="24"/>
          <w:szCs w:val="24"/>
        </w:rPr>
        <w:t>Or, all modifications are undone when the transaction is rollback.</w:t>
      </w:r>
    </w:p>
    <w:p w14:paraId="33133754" w14:textId="77777777" w:rsidR="00D948C5" w:rsidRDefault="00D948C5"/>
    <w:sectPr w:rsidR="00D948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3946"/>
    <w:multiLevelType w:val="multilevel"/>
    <w:tmpl w:val="C206FB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4D21E0"/>
    <w:multiLevelType w:val="multilevel"/>
    <w:tmpl w:val="9600F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FF1589"/>
    <w:multiLevelType w:val="multilevel"/>
    <w:tmpl w:val="C046BE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4875277"/>
    <w:multiLevelType w:val="multilevel"/>
    <w:tmpl w:val="EA7AE2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08CC22FE"/>
    <w:multiLevelType w:val="multilevel"/>
    <w:tmpl w:val="545816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6B494B"/>
    <w:multiLevelType w:val="multilevel"/>
    <w:tmpl w:val="23D622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ED7EDB"/>
    <w:multiLevelType w:val="multilevel"/>
    <w:tmpl w:val="BC56D9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F96596"/>
    <w:multiLevelType w:val="multilevel"/>
    <w:tmpl w:val="D6309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B5310C"/>
    <w:multiLevelType w:val="multilevel"/>
    <w:tmpl w:val="A1164C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7B677E"/>
    <w:multiLevelType w:val="multilevel"/>
    <w:tmpl w:val="1CF065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1E5A2C9C"/>
    <w:multiLevelType w:val="multilevel"/>
    <w:tmpl w:val="330A8F5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1F9D7E0A"/>
    <w:multiLevelType w:val="multilevel"/>
    <w:tmpl w:val="30E06CE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20EB20A5"/>
    <w:multiLevelType w:val="multilevel"/>
    <w:tmpl w:val="0400E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672C74"/>
    <w:multiLevelType w:val="multilevel"/>
    <w:tmpl w:val="3C18D2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3B3D2D"/>
    <w:multiLevelType w:val="multilevel"/>
    <w:tmpl w:val="4A5E7F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24B744A3"/>
    <w:multiLevelType w:val="multilevel"/>
    <w:tmpl w:val="D278C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5C8283F"/>
    <w:multiLevelType w:val="multilevel"/>
    <w:tmpl w:val="893C41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29920DBD"/>
    <w:multiLevelType w:val="multilevel"/>
    <w:tmpl w:val="76701B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A0F2B53"/>
    <w:multiLevelType w:val="multilevel"/>
    <w:tmpl w:val="91ACD6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2AD577D9"/>
    <w:multiLevelType w:val="multilevel"/>
    <w:tmpl w:val="15E68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654915"/>
    <w:multiLevelType w:val="multilevel"/>
    <w:tmpl w:val="D3D657A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309928C0"/>
    <w:multiLevelType w:val="multilevel"/>
    <w:tmpl w:val="1918F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26E6503"/>
    <w:multiLevelType w:val="multilevel"/>
    <w:tmpl w:val="F7C27E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27C7DBF"/>
    <w:multiLevelType w:val="multilevel"/>
    <w:tmpl w:val="D56057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34E97B88"/>
    <w:multiLevelType w:val="multilevel"/>
    <w:tmpl w:val="C93EF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74D522D"/>
    <w:multiLevelType w:val="multilevel"/>
    <w:tmpl w:val="7DC20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79D53E2"/>
    <w:multiLevelType w:val="multilevel"/>
    <w:tmpl w:val="8C5C1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7C4258D"/>
    <w:multiLevelType w:val="multilevel"/>
    <w:tmpl w:val="8EAE5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87C2790"/>
    <w:multiLevelType w:val="multilevel"/>
    <w:tmpl w:val="144CF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8AE3624"/>
    <w:multiLevelType w:val="multilevel"/>
    <w:tmpl w:val="94782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9B74F78"/>
    <w:multiLevelType w:val="multilevel"/>
    <w:tmpl w:val="DE282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DAB7F21"/>
    <w:multiLevelType w:val="multilevel"/>
    <w:tmpl w:val="CAA49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E311BAB"/>
    <w:multiLevelType w:val="multilevel"/>
    <w:tmpl w:val="36721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ED40038"/>
    <w:multiLevelType w:val="multilevel"/>
    <w:tmpl w:val="1258FF2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4" w15:restartNumberingAfterBreak="0">
    <w:nsid w:val="403732AB"/>
    <w:multiLevelType w:val="multilevel"/>
    <w:tmpl w:val="28B86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2B1535B"/>
    <w:multiLevelType w:val="multilevel"/>
    <w:tmpl w:val="09DEF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45E0D87"/>
    <w:multiLevelType w:val="multilevel"/>
    <w:tmpl w:val="624EE29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45191FF7"/>
    <w:multiLevelType w:val="multilevel"/>
    <w:tmpl w:val="F00A47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528608D"/>
    <w:multiLevelType w:val="multilevel"/>
    <w:tmpl w:val="BD60A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642116C"/>
    <w:multiLevelType w:val="multilevel"/>
    <w:tmpl w:val="0B9CB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91854DA"/>
    <w:multiLevelType w:val="multilevel"/>
    <w:tmpl w:val="C90C7A8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1" w15:restartNumberingAfterBreak="0">
    <w:nsid w:val="4C4533CF"/>
    <w:multiLevelType w:val="multilevel"/>
    <w:tmpl w:val="AB0ED9B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2" w15:restartNumberingAfterBreak="0">
    <w:nsid w:val="4D2C6615"/>
    <w:multiLevelType w:val="multilevel"/>
    <w:tmpl w:val="0EE854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E722B1A"/>
    <w:multiLevelType w:val="multilevel"/>
    <w:tmpl w:val="95601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0772C00"/>
    <w:multiLevelType w:val="multilevel"/>
    <w:tmpl w:val="7CAAE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1161240"/>
    <w:multiLevelType w:val="multilevel"/>
    <w:tmpl w:val="C2E8C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11A1755"/>
    <w:multiLevelType w:val="multilevel"/>
    <w:tmpl w:val="7FBE2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8730168"/>
    <w:multiLevelType w:val="multilevel"/>
    <w:tmpl w:val="596623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8" w15:restartNumberingAfterBreak="0">
    <w:nsid w:val="58E47581"/>
    <w:multiLevelType w:val="multilevel"/>
    <w:tmpl w:val="40DA7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92C4362"/>
    <w:multiLevelType w:val="multilevel"/>
    <w:tmpl w:val="8AF8D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A2744AB"/>
    <w:multiLevelType w:val="multilevel"/>
    <w:tmpl w:val="2D080D2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1" w15:restartNumberingAfterBreak="0">
    <w:nsid w:val="5BB91D5A"/>
    <w:multiLevelType w:val="multilevel"/>
    <w:tmpl w:val="76F0642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2" w15:restartNumberingAfterBreak="0">
    <w:nsid w:val="5C8B170A"/>
    <w:multiLevelType w:val="multilevel"/>
    <w:tmpl w:val="047450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EF76BF9"/>
    <w:multiLevelType w:val="multilevel"/>
    <w:tmpl w:val="10BC6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2743703"/>
    <w:multiLevelType w:val="multilevel"/>
    <w:tmpl w:val="40DC8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2C56F4F"/>
    <w:multiLevelType w:val="multilevel"/>
    <w:tmpl w:val="F79CB6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31C6E5B"/>
    <w:multiLevelType w:val="multilevel"/>
    <w:tmpl w:val="EA266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58D2A44"/>
    <w:multiLevelType w:val="multilevel"/>
    <w:tmpl w:val="64B012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8" w15:restartNumberingAfterBreak="0">
    <w:nsid w:val="6A075372"/>
    <w:multiLevelType w:val="multilevel"/>
    <w:tmpl w:val="273E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CC33758"/>
    <w:multiLevelType w:val="multilevel"/>
    <w:tmpl w:val="AD62100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0" w15:restartNumberingAfterBreak="0">
    <w:nsid w:val="6D4825FD"/>
    <w:multiLevelType w:val="multilevel"/>
    <w:tmpl w:val="27EAB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EE33EC7"/>
    <w:multiLevelType w:val="multilevel"/>
    <w:tmpl w:val="1214C50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2" w15:restartNumberingAfterBreak="0">
    <w:nsid w:val="706648B5"/>
    <w:multiLevelType w:val="multilevel"/>
    <w:tmpl w:val="010EF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0A11E01"/>
    <w:multiLevelType w:val="multilevel"/>
    <w:tmpl w:val="8D00A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13C692A"/>
    <w:multiLevelType w:val="multilevel"/>
    <w:tmpl w:val="648E20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16161BB"/>
    <w:multiLevelType w:val="multilevel"/>
    <w:tmpl w:val="06344BC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6" w15:restartNumberingAfterBreak="0">
    <w:nsid w:val="718E357A"/>
    <w:multiLevelType w:val="multilevel"/>
    <w:tmpl w:val="6AC8F5F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7" w15:restartNumberingAfterBreak="0">
    <w:nsid w:val="72213874"/>
    <w:multiLevelType w:val="multilevel"/>
    <w:tmpl w:val="F50C7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5EB0363"/>
    <w:multiLevelType w:val="multilevel"/>
    <w:tmpl w:val="4FD4CF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6741F71"/>
    <w:multiLevelType w:val="multilevel"/>
    <w:tmpl w:val="D0642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7BA6E06"/>
    <w:multiLevelType w:val="multilevel"/>
    <w:tmpl w:val="5D6C5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AC51893"/>
    <w:multiLevelType w:val="multilevel"/>
    <w:tmpl w:val="CB3EA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BD44BF8"/>
    <w:multiLevelType w:val="multilevel"/>
    <w:tmpl w:val="746248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3" w15:restartNumberingAfterBreak="0">
    <w:nsid w:val="7BEF5DE2"/>
    <w:multiLevelType w:val="multilevel"/>
    <w:tmpl w:val="F95E45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4" w15:restartNumberingAfterBreak="0">
    <w:nsid w:val="7DFE5614"/>
    <w:multiLevelType w:val="multilevel"/>
    <w:tmpl w:val="0D5AA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7E926AE0"/>
    <w:multiLevelType w:val="multilevel"/>
    <w:tmpl w:val="DECA7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23"/>
  </w:num>
  <w:num w:numId="3">
    <w:abstractNumId w:val="30"/>
  </w:num>
  <w:num w:numId="4">
    <w:abstractNumId w:val="3"/>
  </w:num>
  <w:num w:numId="5">
    <w:abstractNumId w:val="13"/>
  </w:num>
  <w:num w:numId="6">
    <w:abstractNumId w:val="54"/>
  </w:num>
  <w:num w:numId="7">
    <w:abstractNumId w:val="74"/>
  </w:num>
  <w:num w:numId="8">
    <w:abstractNumId w:val="22"/>
  </w:num>
  <w:num w:numId="9">
    <w:abstractNumId w:val="38"/>
  </w:num>
  <w:num w:numId="10">
    <w:abstractNumId w:val="2"/>
  </w:num>
  <w:num w:numId="11">
    <w:abstractNumId w:val="47"/>
  </w:num>
  <w:num w:numId="12">
    <w:abstractNumId w:val="33"/>
  </w:num>
  <w:num w:numId="13">
    <w:abstractNumId w:val="65"/>
  </w:num>
  <w:num w:numId="14">
    <w:abstractNumId w:val="41"/>
  </w:num>
  <w:num w:numId="15">
    <w:abstractNumId w:val="34"/>
  </w:num>
  <w:num w:numId="16">
    <w:abstractNumId w:val="18"/>
  </w:num>
  <w:num w:numId="17">
    <w:abstractNumId w:val="15"/>
  </w:num>
  <w:num w:numId="18">
    <w:abstractNumId w:val="56"/>
  </w:num>
  <w:num w:numId="19">
    <w:abstractNumId w:val="70"/>
  </w:num>
  <w:num w:numId="20">
    <w:abstractNumId w:val="73"/>
  </w:num>
  <w:num w:numId="21">
    <w:abstractNumId w:val="61"/>
  </w:num>
  <w:num w:numId="22">
    <w:abstractNumId w:val="4"/>
  </w:num>
  <w:num w:numId="23">
    <w:abstractNumId w:val="32"/>
  </w:num>
  <w:num w:numId="24">
    <w:abstractNumId w:val="25"/>
  </w:num>
  <w:num w:numId="25">
    <w:abstractNumId w:val="35"/>
  </w:num>
  <w:num w:numId="26">
    <w:abstractNumId w:val="7"/>
  </w:num>
  <w:num w:numId="27">
    <w:abstractNumId w:val="45"/>
  </w:num>
  <w:num w:numId="28">
    <w:abstractNumId w:val="52"/>
  </w:num>
  <w:num w:numId="29">
    <w:abstractNumId w:val="58"/>
  </w:num>
  <w:num w:numId="30">
    <w:abstractNumId w:val="53"/>
  </w:num>
  <w:num w:numId="31">
    <w:abstractNumId w:val="64"/>
  </w:num>
  <w:num w:numId="32">
    <w:abstractNumId w:val="28"/>
  </w:num>
  <w:num w:numId="33">
    <w:abstractNumId w:val="46"/>
  </w:num>
  <w:num w:numId="34">
    <w:abstractNumId w:val="37"/>
  </w:num>
  <w:num w:numId="35">
    <w:abstractNumId w:val="42"/>
  </w:num>
  <w:num w:numId="36">
    <w:abstractNumId w:val="26"/>
  </w:num>
  <w:num w:numId="37">
    <w:abstractNumId w:val="29"/>
  </w:num>
  <w:num w:numId="38">
    <w:abstractNumId w:val="48"/>
  </w:num>
  <w:num w:numId="39">
    <w:abstractNumId w:val="36"/>
  </w:num>
  <w:num w:numId="40">
    <w:abstractNumId w:val="14"/>
  </w:num>
  <w:num w:numId="41">
    <w:abstractNumId w:val="57"/>
  </w:num>
  <w:num w:numId="42">
    <w:abstractNumId w:val="9"/>
  </w:num>
  <w:num w:numId="43">
    <w:abstractNumId w:val="27"/>
  </w:num>
  <w:num w:numId="44">
    <w:abstractNumId w:val="12"/>
  </w:num>
  <w:num w:numId="45">
    <w:abstractNumId w:val="49"/>
  </w:num>
  <w:num w:numId="46">
    <w:abstractNumId w:val="31"/>
  </w:num>
  <w:num w:numId="47">
    <w:abstractNumId w:val="39"/>
  </w:num>
  <w:num w:numId="48">
    <w:abstractNumId w:val="6"/>
  </w:num>
  <w:num w:numId="49">
    <w:abstractNumId w:val="5"/>
  </w:num>
  <w:num w:numId="50">
    <w:abstractNumId w:val="24"/>
  </w:num>
  <w:num w:numId="51">
    <w:abstractNumId w:val="68"/>
  </w:num>
  <w:num w:numId="52">
    <w:abstractNumId w:val="66"/>
  </w:num>
  <w:num w:numId="53">
    <w:abstractNumId w:val="11"/>
  </w:num>
  <w:num w:numId="54">
    <w:abstractNumId w:val="71"/>
  </w:num>
  <w:num w:numId="55">
    <w:abstractNumId w:val="50"/>
  </w:num>
  <w:num w:numId="56">
    <w:abstractNumId w:val="43"/>
    <w:lvlOverride w:ilvl="0">
      <w:lvl w:ilvl="0">
        <w:numFmt w:val="lowerLetter"/>
        <w:lvlText w:val="%1."/>
        <w:lvlJc w:val="left"/>
      </w:lvl>
    </w:lvlOverride>
  </w:num>
  <w:num w:numId="57">
    <w:abstractNumId w:val="8"/>
    <w:lvlOverride w:ilvl="0">
      <w:lvl w:ilvl="0">
        <w:numFmt w:val="lowerLetter"/>
        <w:lvlText w:val="%1."/>
        <w:lvlJc w:val="left"/>
      </w:lvl>
    </w:lvlOverride>
  </w:num>
  <w:num w:numId="58">
    <w:abstractNumId w:val="0"/>
    <w:lvlOverride w:ilvl="0">
      <w:lvl w:ilvl="0">
        <w:numFmt w:val="lowerLetter"/>
        <w:lvlText w:val="%1."/>
        <w:lvlJc w:val="left"/>
      </w:lvl>
    </w:lvlOverride>
  </w:num>
  <w:num w:numId="59">
    <w:abstractNumId w:val="21"/>
    <w:lvlOverride w:ilvl="0">
      <w:lvl w:ilvl="0">
        <w:numFmt w:val="lowerLetter"/>
        <w:lvlText w:val="%1."/>
        <w:lvlJc w:val="left"/>
      </w:lvl>
    </w:lvlOverride>
  </w:num>
  <w:num w:numId="60">
    <w:abstractNumId w:val="17"/>
    <w:lvlOverride w:ilvl="0">
      <w:lvl w:ilvl="0">
        <w:numFmt w:val="lowerLetter"/>
        <w:lvlText w:val="%1."/>
        <w:lvlJc w:val="left"/>
      </w:lvl>
    </w:lvlOverride>
  </w:num>
  <w:num w:numId="61">
    <w:abstractNumId w:val="75"/>
    <w:lvlOverride w:ilvl="0">
      <w:lvl w:ilvl="0">
        <w:numFmt w:val="lowerLetter"/>
        <w:lvlText w:val="%1."/>
        <w:lvlJc w:val="left"/>
      </w:lvl>
    </w:lvlOverride>
  </w:num>
  <w:num w:numId="62">
    <w:abstractNumId w:val="44"/>
    <w:lvlOverride w:ilvl="0">
      <w:lvl w:ilvl="0">
        <w:numFmt w:val="lowerLetter"/>
        <w:lvlText w:val="%1."/>
        <w:lvlJc w:val="left"/>
      </w:lvl>
    </w:lvlOverride>
  </w:num>
  <w:num w:numId="63">
    <w:abstractNumId w:val="19"/>
    <w:lvlOverride w:ilvl="0">
      <w:lvl w:ilvl="0">
        <w:numFmt w:val="lowerLetter"/>
        <w:lvlText w:val="%1."/>
        <w:lvlJc w:val="left"/>
      </w:lvl>
    </w:lvlOverride>
  </w:num>
  <w:num w:numId="64">
    <w:abstractNumId w:val="69"/>
    <w:lvlOverride w:ilvl="0">
      <w:lvl w:ilvl="0">
        <w:numFmt w:val="lowerLetter"/>
        <w:lvlText w:val="%1."/>
        <w:lvlJc w:val="left"/>
      </w:lvl>
    </w:lvlOverride>
  </w:num>
  <w:num w:numId="65">
    <w:abstractNumId w:val="60"/>
    <w:lvlOverride w:ilvl="0">
      <w:lvl w:ilvl="0">
        <w:numFmt w:val="lowerLetter"/>
        <w:lvlText w:val="%1."/>
        <w:lvlJc w:val="left"/>
      </w:lvl>
    </w:lvlOverride>
  </w:num>
  <w:num w:numId="66">
    <w:abstractNumId w:val="67"/>
    <w:lvlOverride w:ilvl="0">
      <w:lvl w:ilvl="0">
        <w:numFmt w:val="lowerLetter"/>
        <w:lvlText w:val="%1."/>
        <w:lvlJc w:val="left"/>
      </w:lvl>
    </w:lvlOverride>
  </w:num>
  <w:num w:numId="67">
    <w:abstractNumId w:val="16"/>
  </w:num>
  <w:num w:numId="68">
    <w:abstractNumId w:val="62"/>
    <w:lvlOverride w:ilvl="0">
      <w:lvl w:ilvl="0">
        <w:numFmt w:val="lowerLetter"/>
        <w:lvlText w:val="%1."/>
        <w:lvlJc w:val="left"/>
      </w:lvl>
    </w:lvlOverride>
  </w:num>
  <w:num w:numId="69">
    <w:abstractNumId w:val="55"/>
    <w:lvlOverride w:ilvl="0">
      <w:lvl w:ilvl="0">
        <w:numFmt w:val="lowerLetter"/>
        <w:lvlText w:val="%1."/>
        <w:lvlJc w:val="left"/>
      </w:lvl>
    </w:lvlOverride>
  </w:num>
  <w:num w:numId="70">
    <w:abstractNumId w:val="1"/>
    <w:lvlOverride w:ilvl="0">
      <w:lvl w:ilvl="0">
        <w:numFmt w:val="lowerLetter"/>
        <w:lvlText w:val="%1."/>
        <w:lvlJc w:val="left"/>
      </w:lvl>
    </w:lvlOverride>
  </w:num>
  <w:num w:numId="71">
    <w:abstractNumId w:val="63"/>
    <w:lvlOverride w:ilvl="0">
      <w:lvl w:ilvl="0">
        <w:numFmt w:val="lowerLetter"/>
        <w:lvlText w:val="%1."/>
        <w:lvlJc w:val="left"/>
      </w:lvl>
    </w:lvlOverride>
  </w:num>
  <w:num w:numId="72">
    <w:abstractNumId w:val="20"/>
  </w:num>
  <w:num w:numId="73">
    <w:abstractNumId w:val="40"/>
  </w:num>
  <w:num w:numId="74">
    <w:abstractNumId w:val="59"/>
  </w:num>
  <w:num w:numId="75">
    <w:abstractNumId w:val="72"/>
  </w:num>
  <w:num w:numId="76">
    <w:abstractNumId w:val="51"/>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DQyNjUzNjY3MrNQ0lEKTi0uzszPAykwqQUAkM56sCwAAAA="/>
  </w:docVars>
  <w:rsids>
    <w:rsidRoot w:val="003E0CC0"/>
    <w:rsid w:val="00063BEB"/>
    <w:rsid w:val="0006721C"/>
    <w:rsid w:val="001B4D55"/>
    <w:rsid w:val="003839E5"/>
    <w:rsid w:val="003E0CC0"/>
    <w:rsid w:val="004764ED"/>
    <w:rsid w:val="005646F4"/>
    <w:rsid w:val="006B100F"/>
    <w:rsid w:val="0084439B"/>
    <w:rsid w:val="008C6401"/>
    <w:rsid w:val="00926696"/>
    <w:rsid w:val="00985DF6"/>
    <w:rsid w:val="00A541E3"/>
    <w:rsid w:val="00C01458"/>
    <w:rsid w:val="00C85194"/>
    <w:rsid w:val="00CE583D"/>
    <w:rsid w:val="00D33BAE"/>
    <w:rsid w:val="00D948C5"/>
    <w:rsid w:val="00EE4BE8"/>
    <w:rsid w:val="00F26759"/>
    <w:rsid w:val="00F606ED"/>
    <w:rsid w:val="00FF05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DD968"/>
  <w15:chartTrackingRefBased/>
  <w15:docId w15:val="{A7C04FF1-4F04-4F4B-BE22-241906741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33BA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33BA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33BA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D33BA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3BA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33BA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33BA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D33BAE"/>
    <w:rPr>
      <w:rFonts w:ascii="Times New Roman" w:eastAsia="Times New Roman" w:hAnsi="Times New Roman" w:cs="Times New Roman"/>
      <w:b/>
      <w:bCs/>
      <w:sz w:val="24"/>
      <w:szCs w:val="24"/>
    </w:rPr>
  </w:style>
  <w:style w:type="paragraph" w:customStyle="1" w:styleId="msonormal0">
    <w:name w:val="msonormal"/>
    <w:basedOn w:val="Normal"/>
    <w:rsid w:val="00D33BAE"/>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D33BA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3BAE"/>
    <w:rPr>
      <w:b/>
      <w:bCs/>
    </w:rPr>
  </w:style>
  <w:style w:type="character" w:styleId="Hyperlink">
    <w:name w:val="Hyperlink"/>
    <w:basedOn w:val="DefaultParagraphFont"/>
    <w:uiPriority w:val="99"/>
    <w:semiHidden/>
    <w:unhideWhenUsed/>
    <w:rsid w:val="00D33BAE"/>
    <w:rPr>
      <w:color w:val="0000FF"/>
      <w:u w:val="single"/>
    </w:rPr>
  </w:style>
  <w:style w:type="character" w:styleId="FollowedHyperlink">
    <w:name w:val="FollowedHyperlink"/>
    <w:basedOn w:val="DefaultParagraphFont"/>
    <w:uiPriority w:val="99"/>
    <w:semiHidden/>
    <w:unhideWhenUsed/>
    <w:rsid w:val="00D33BAE"/>
    <w:rPr>
      <w:color w:val="800080"/>
      <w:u w:val="single"/>
    </w:rPr>
  </w:style>
  <w:style w:type="paragraph" w:customStyle="1" w:styleId="alt">
    <w:name w:val="alt"/>
    <w:basedOn w:val="Normal"/>
    <w:rsid w:val="00D33B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ttribute">
    <w:name w:val="attribute"/>
    <w:basedOn w:val="DefaultParagraphFont"/>
    <w:rsid w:val="00D33BAE"/>
  </w:style>
  <w:style w:type="character" w:customStyle="1" w:styleId="attribute-value">
    <w:name w:val="attribute-value"/>
    <w:basedOn w:val="DefaultParagraphFont"/>
    <w:rsid w:val="00D33BAE"/>
  </w:style>
  <w:style w:type="character" w:customStyle="1" w:styleId="tag">
    <w:name w:val="tag"/>
    <w:basedOn w:val="DefaultParagraphFont"/>
    <w:rsid w:val="00D33BAE"/>
  </w:style>
  <w:style w:type="paragraph" w:customStyle="1" w:styleId="pq">
    <w:name w:val="pq"/>
    <w:basedOn w:val="Normal"/>
    <w:rsid w:val="00D33BA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268084">
      <w:bodyDiv w:val="1"/>
      <w:marLeft w:val="0"/>
      <w:marRight w:val="0"/>
      <w:marTop w:val="0"/>
      <w:marBottom w:val="0"/>
      <w:divBdr>
        <w:top w:val="none" w:sz="0" w:space="0" w:color="auto"/>
        <w:left w:val="none" w:sz="0" w:space="0" w:color="auto"/>
        <w:bottom w:val="none" w:sz="0" w:space="0" w:color="auto"/>
        <w:right w:val="none" w:sz="0" w:space="0" w:color="auto"/>
      </w:divBdr>
    </w:div>
    <w:div w:id="977416770">
      <w:bodyDiv w:val="1"/>
      <w:marLeft w:val="0"/>
      <w:marRight w:val="0"/>
      <w:marTop w:val="0"/>
      <w:marBottom w:val="0"/>
      <w:divBdr>
        <w:top w:val="none" w:sz="0" w:space="0" w:color="auto"/>
        <w:left w:val="none" w:sz="0" w:space="0" w:color="auto"/>
        <w:bottom w:val="none" w:sz="0" w:space="0" w:color="auto"/>
        <w:right w:val="none" w:sz="0" w:space="0" w:color="auto"/>
      </w:divBdr>
    </w:div>
    <w:div w:id="1501657279">
      <w:bodyDiv w:val="1"/>
      <w:marLeft w:val="0"/>
      <w:marRight w:val="0"/>
      <w:marTop w:val="0"/>
      <w:marBottom w:val="0"/>
      <w:divBdr>
        <w:top w:val="none" w:sz="0" w:space="0" w:color="auto"/>
        <w:left w:val="none" w:sz="0" w:space="0" w:color="auto"/>
        <w:bottom w:val="none" w:sz="0" w:space="0" w:color="auto"/>
        <w:right w:val="none" w:sz="0" w:space="0" w:color="auto"/>
      </w:divBdr>
      <w:divsChild>
        <w:div w:id="1939409120">
          <w:marLeft w:val="0"/>
          <w:marRight w:val="0"/>
          <w:marTop w:val="0"/>
          <w:marBottom w:val="120"/>
          <w:divBdr>
            <w:top w:val="single" w:sz="6" w:space="0" w:color="auto"/>
            <w:left w:val="single" w:sz="24" w:space="0" w:color="auto"/>
            <w:bottom w:val="single" w:sz="6" w:space="0" w:color="auto"/>
            <w:right w:val="single" w:sz="6" w:space="0" w:color="auto"/>
          </w:divBdr>
        </w:div>
        <w:div w:id="387263654">
          <w:marLeft w:val="0"/>
          <w:marRight w:val="0"/>
          <w:marTop w:val="0"/>
          <w:marBottom w:val="120"/>
          <w:divBdr>
            <w:top w:val="single" w:sz="6" w:space="0" w:color="auto"/>
            <w:left w:val="single" w:sz="24" w:space="0" w:color="auto"/>
            <w:bottom w:val="single" w:sz="6" w:space="0" w:color="auto"/>
            <w:right w:val="single" w:sz="6" w:space="0" w:color="auto"/>
          </w:divBdr>
        </w:div>
        <w:div w:id="990526775">
          <w:marLeft w:val="0"/>
          <w:marRight w:val="0"/>
          <w:marTop w:val="0"/>
          <w:marBottom w:val="120"/>
          <w:divBdr>
            <w:top w:val="single" w:sz="6" w:space="0" w:color="auto"/>
            <w:left w:val="single" w:sz="24" w:space="0" w:color="auto"/>
            <w:bottom w:val="single" w:sz="6" w:space="0" w:color="auto"/>
            <w:right w:val="single" w:sz="6" w:space="0" w:color="auto"/>
          </w:divBdr>
        </w:div>
        <w:div w:id="267742027">
          <w:marLeft w:val="0"/>
          <w:marRight w:val="0"/>
          <w:marTop w:val="0"/>
          <w:marBottom w:val="120"/>
          <w:divBdr>
            <w:top w:val="single" w:sz="6" w:space="0" w:color="auto"/>
            <w:left w:val="single" w:sz="24" w:space="0" w:color="auto"/>
            <w:bottom w:val="single" w:sz="6" w:space="0" w:color="auto"/>
            <w:right w:val="single" w:sz="6" w:space="0" w:color="auto"/>
          </w:divBdr>
        </w:div>
        <w:div w:id="2128235700">
          <w:marLeft w:val="0"/>
          <w:marRight w:val="0"/>
          <w:marTop w:val="0"/>
          <w:marBottom w:val="120"/>
          <w:divBdr>
            <w:top w:val="single" w:sz="6" w:space="0" w:color="auto"/>
            <w:left w:val="single" w:sz="24" w:space="0" w:color="auto"/>
            <w:bottom w:val="single" w:sz="6" w:space="0" w:color="auto"/>
            <w:right w:val="single" w:sz="6" w:space="0" w:color="auto"/>
          </w:divBdr>
        </w:div>
        <w:div w:id="584732834">
          <w:marLeft w:val="0"/>
          <w:marRight w:val="0"/>
          <w:marTop w:val="0"/>
          <w:marBottom w:val="120"/>
          <w:divBdr>
            <w:top w:val="single" w:sz="6" w:space="0" w:color="auto"/>
            <w:left w:val="single" w:sz="24" w:space="0" w:color="auto"/>
            <w:bottom w:val="single" w:sz="6" w:space="0" w:color="auto"/>
            <w:right w:val="single" w:sz="6" w:space="0" w:color="auto"/>
          </w:divBdr>
        </w:div>
        <w:div w:id="667904836">
          <w:marLeft w:val="0"/>
          <w:marRight w:val="0"/>
          <w:marTop w:val="0"/>
          <w:marBottom w:val="120"/>
          <w:divBdr>
            <w:top w:val="single" w:sz="6" w:space="0" w:color="auto"/>
            <w:left w:val="single" w:sz="24" w:space="0" w:color="auto"/>
            <w:bottom w:val="single" w:sz="6" w:space="0" w:color="auto"/>
            <w:right w:val="single" w:sz="6" w:space="0" w:color="auto"/>
          </w:divBdr>
        </w:div>
        <w:div w:id="1944606205">
          <w:marLeft w:val="0"/>
          <w:marRight w:val="0"/>
          <w:marTop w:val="0"/>
          <w:marBottom w:val="120"/>
          <w:divBdr>
            <w:top w:val="single" w:sz="6" w:space="0" w:color="auto"/>
            <w:left w:val="single" w:sz="24" w:space="0" w:color="auto"/>
            <w:bottom w:val="single" w:sz="6" w:space="0" w:color="auto"/>
            <w:right w:val="single" w:sz="6" w:space="0" w:color="auto"/>
          </w:divBdr>
        </w:div>
        <w:div w:id="1622884720">
          <w:marLeft w:val="0"/>
          <w:marRight w:val="0"/>
          <w:marTop w:val="0"/>
          <w:marBottom w:val="120"/>
          <w:divBdr>
            <w:top w:val="single" w:sz="6" w:space="0" w:color="auto"/>
            <w:left w:val="single" w:sz="24" w:space="0" w:color="auto"/>
            <w:bottom w:val="single" w:sz="6" w:space="0" w:color="auto"/>
            <w:right w:val="single" w:sz="6" w:space="0" w:color="auto"/>
          </w:divBdr>
        </w:div>
        <w:div w:id="1746026607">
          <w:marLeft w:val="0"/>
          <w:marRight w:val="0"/>
          <w:marTop w:val="0"/>
          <w:marBottom w:val="120"/>
          <w:divBdr>
            <w:top w:val="single" w:sz="6" w:space="0" w:color="auto"/>
            <w:left w:val="single" w:sz="24" w:space="0" w:color="auto"/>
            <w:bottom w:val="single" w:sz="6" w:space="0" w:color="auto"/>
            <w:right w:val="single" w:sz="6" w:space="0" w:color="auto"/>
          </w:divBdr>
        </w:div>
        <w:div w:id="1760907822">
          <w:marLeft w:val="0"/>
          <w:marRight w:val="0"/>
          <w:marTop w:val="0"/>
          <w:marBottom w:val="120"/>
          <w:divBdr>
            <w:top w:val="single" w:sz="6" w:space="0" w:color="auto"/>
            <w:left w:val="single" w:sz="24" w:space="0" w:color="auto"/>
            <w:bottom w:val="single" w:sz="6" w:space="0" w:color="auto"/>
            <w:right w:val="single" w:sz="6" w:space="0" w:color="auto"/>
          </w:divBdr>
        </w:div>
        <w:div w:id="1515535556">
          <w:marLeft w:val="0"/>
          <w:marRight w:val="0"/>
          <w:marTop w:val="0"/>
          <w:marBottom w:val="120"/>
          <w:divBdr>
            <w:top w:val="single" w:sz="6" w:space="0" w:color="auto"/>
            <w:left w:val="single" w:sz="24" w:space="0" w:color="auto"/>
            <w:bottom w:val="single" w:sz="6" w:space="0" w:color="auto"/>
            <w:right w:val="single" w:sz="6" w:space="0" w:color="auto"/>
          </w:divBdr>
        </w:div>
        <w:div w:id="790250269">
          <w:marLeft w:val="0"/>
          <w:marRight w:val="0"/>
          <w:marTop w:val="0"/>
          <w:marBottom w:val="120"/>
          <w:divBdr>
            <w:top w:val="single" w:sz="6" w:space="0" w:color="auto"/>
            <w:left w:val="single" w:sz="24" w:space="0" w:color="auto"/>
            <w:bottom w:val="single" w:sz="6" w:space="0" w:color="auto"/>
            <w:right w:val="single" w:sz="6" w:space="0" w:color="auto"/>
          </w:divBdr>
        </w:div>
        <w:div w:id="1186558224">
          <w:marLeft w:val="0"/>
          <w:marRight w:val="0"/>
          <w:marTop w:val="0"/>
          <w:marBottom w:val="120"/>
          <w:divBdr>
            <w:top w:val="single" w:sz="6" w:space="0" w:color="auto"/>
            <w:left w:val="single" w:sz="24" w:space="0" w:color="auto"/>
            <w:bottom w:val="single" w:sz="6" w:space="0" w:color="auto"/>
            <w:right w:val="single" w:sz="6" w:space="0" w:color="auto"/>
          </w:divBdr>
        </w:div>
        <w:div w:id="1727993953">
          <w:marLeft w:val="0"/>
          <w:marRight w:val="0"/>
          <w:marTop w:val="0"/>
          <w:marBottom w:val="120"/>
          <w:divBdr>
            <w:top w:val="single" w:sz="6" w:space="0" w:color="auto"/>
            <w:left w:val="single" w:sz="24" w:space="0" w:color="auto"/>
            <w:bottom w:val="single" w:sz="6" w:space="0" w:color="auto"/>
            <w:right w:val="single" w:sz="6" w:space="0" w:color="auto"/>
          </w:divBdr>
        </w:div>
        <w:div w:id="1560049788">
          <w:marLeft w:val="0"/>
          <w:marRight w:val="0"/>
          <w:marTop w:val="0"/>
          <w:marBottom w:val="120"/>
          <w:divBdr>
            <w:top w:val="single" w:sz="6" w:space="0" w:color="auto"/>
            <w:left w:val="single" w:sz="24" w:space="0" w:color="auto"/>
            <w:bottom w:val="single" w:sz="6" w:space="0" w:color="auto"/>
            <w:right w:val="single" w:sz="6" w:space="0" w:color="auto"/>
          </w:divBdr>
        </w:div>
        <w:div w:id="1802721179">
          <w:marLeft w:val="0"/>
          <w:marRight w:val="0"/>
          <w:marTop w:val="0"/>
          <w:marBottom w:val="120"/>
          <w:divBdr>
            <w:top w:val="single" w:sz="6" w:space="0" w:color="auto"/>
            <w:left w:val="single" w:sz="24" w:space="0" w:color="auto"/>
            <w:bottom w:val="single" w:sz="6" w:space="0" w:color="auto"/>
            <w:right w:val="single" w:sz="6" w:space="0" w:color="auto"/>
          </w:divBdr>
        </w:div>
        <w:div w:id="1491170788">
          <w:marLeft w:val="0"/>
          <w:marRight w:val="0"/>
          <w:marTop w:val="0"/>
          <w:marBottom w:val="120"/>
          <w:divBdr>
            <w:top w:val="single" w:sz="6" w:space="0" w:color="auto"/>
            <w:left w:val="single" w:sz="24" w:space="0" w:color="auto"/>
            <w:bottom w:val="single" w:sz="6" w:space="0" w:color="auto"/>
            <w:right w:val="single" w:sz="6" w:space="0" w:color="auto"/>
          </w:divBdr>
        </w:div>
        <w:div w:id="1865053382">
          <w:marLeft w:val="0"/>
          <w:marRight w:val="0"/>
          <w:marTop w:val="0"/>
          <w:marBottom w:val="120"/>
          <w:divBdr>
            <w:top w:val="single" w:sz="6" w:space="0" w:color="auto"/>
            <w:left w:val="single" w:sz="24" w:space="0" w:color="auto"/>
            <w:bottom w:val="single" w:sz="6" w:space="0" w:color="auto"/>
            <w:right w:val="single" w:sz="6" w:space="0" w:color="auto"/>
          </w:divBdr>
        </w:div>
        <w:div w:id="1328171885">
          <w:marLeft w:val="0"/>
          <w:marRight w:val="0"/>
          <w:marTop w:val="0"/>
          <w:marBottom w:val="120"/>
          <w:divBdr>
            <w:top w:val="single" w:sz="6" w:space="0" w:color="auto"/>
            <w:left w:val="single" w:sz="24" w:space="0" w:color="auto"/>
            <w:bottom w:val="single" w:sz="6" w:space="0" w:color="auto"/>
            <w:right w:val="single" w:sz="6" w:space="0" w:color="auto"/>
          </w:divBdr>
        </w:div>
        <w:div w:id="1154759278">
          <w:marLeft w:val="0"/>
          <w:marRight w:val="0"/>
          <w:marTop w:val="0"/>
          <w:marBottom w:val="120"/>
          <w:divBdr>
            <w:top w:val="single" w:sz="6" w:space="0" w:color="auto"/>
            <w:left w:val="single" w:sz="24" w:space="0" w:color="auto"/>
            <w:bottom w:val="single" w:sz="6" w:space="0" w:color="auto"/>
            <w:right w:val="single" w:sz="6" w:space="0" w:color="auto"/>
          </w:divBdr>
        </w:div>
        <w:div w:id="1745952865">
          <w:marLeft w:val="0"/>
          <w:marRight w:val="0"/>
          <w:marTop w:val="0"/>
          <w:marBottom w:val="120"/>
          <w:divBdr>
            <w:top w:val="single" w:sz="6" w:space="0" w:color="auto"/>
            <w:left w:val="single" w:sz="24" w:space="0" w:color="auto"/>
            <w:bottom w:val="single" w:sz="6" w:space="0" w:color="auto"/>
            <w:right w:val="single" w:sz="6" w:space="0" w:color="auto"/>
          </w:divBdr>
        </w:div>
        <w:div w:id="2127692645">
          <w:marLeft w:val="0"/>
          <w:marRight w:val="0"/>
          <w:marTop w:val="0"/>
          <w:marBottom w:val="120"/>
          <w:divBdr>
            <w:top w:val="single" w:sz="6" w:space="0" w:color="auto"/>
            <w:left w:val="single" w:sz="24" w:space="0" w:color="auto"/>
            <w:bottom w:val="single" w:sz="6" w:space="0" w:color="auto"/>
            <w:right w:val="single" w:sz="6" w:space="0" w:color="auto"/>
          </w:divBdr>
        </w:div>
        <w:div w:id="870612585">
          <w:marLeft w:val="0"/>
          <w:marRight w:val="0"/>
          <w:marTop w:val="0"/>
          <w:marBottom w:val="120"/>
          <w:divBdr>
            <w:top w:val="single" w:sz="6" w:space="0" w:color="auto"/>
            <w:left w:val="single" w:sz="24" w:space="0" w:color="auto"/>
            <w:bottom w:val="single" w:sz="6" w:space="0" w:color="auto"/>
            <w:right w:val="single" w:sz="6" w:space="0" w:color="auto"/>
          </w:divBdr>
        </w:div>
        <w:div w:id="560406612">
          <w:marLeft w:val="0"/>
          <w:marRight w:val="0"/>
          <w:marTop w:val="0"/>
          <w:marBottom w:val="120"/>
          <w:divBdr>
            <w:top w:val="single" w:sz="6" w:space="0" w:color="auto"/>
            <w:left w:val="single" w:sz="24" w:space="0" w:color="auto"/>
            <w:bottom w:val="single" w:sz="6" w:space="0" w:color="auto"/>
            <w:right w:val="single" w:sz="6" w:space="0" w:color="auto"/>
          </w:divBdr>
        </w:div>
        <w:div w:id="715546376">
          <w:marLeft w:val="0"/>
          <w:marRight w:val="0"/>
          <w:marTop w:val="0"/>
          <w:marBottom w:val="120"/>
          <w:divBdr>
            <w:top w:val="single" w:sz="6" w:space="0" w:color="auto"/>
            <w:left w:val="single" w:sz="24" w:space="0" w:color="auto"/>
            <w:bottom w:val="single" w:sz="6" w:space="0" w:color="auto"/>
            <w:right w:val="single" w:sz="6" w:space="0" w:color="auto"/>
          </w:divBdr>
        </w:div>
        <w:div w:id="1273124260">
          <w:marLeft w:val="0"/>
          <w:marRight w:val="0"/>
          <w:marTop w:val="0"/>
          <w:marBottom w:val="120"/>
          <w:divBdr>
            <w:top w:val="single" w:sz="6" w:space="0" w:color="auto"/>
            <w:left w:val="single" w:sz="24" w:space="0" w:color="auto"/>
            <w:bottom w:val="single" w:sz="6" w:space="0" w:color="auto"/>
            <w:right w:val="single" w:sz="6" w:space="0" w:color="auto"/>
          </w:divBdr>
        </w:div>
        <w:div w:id="1587642304">
          <w:marLeft w:val="0"/>
          <w:marRight w:val="0"/>
          <w:marTop w:val="0"/>
          <w:marBottom w:val="120"/>
          <w:divBdr>
            <w:top w:val="single" w:sz="6" w:space="0" w:color="auto"/>
            <w:left w:val="single" w:sz="24" w:space="0" w:color="auto"/>
            <w:bottom w:val="single" w:sz="6" w:space="0" w:color="auto"/>
            <w:right w:val="single" w:sz="6" w:space="0" w:color="auto"/>
          </w:divBdr>
        </w:div>
        <w:div w:id="142159817">
          <w:marLeft w:val="0"/>
          <w:marRight w:val="0"/>
          <w:marTop w:val="0"/>
          <w:marBottom w:val="120"/>
          <w:divBdr>
            <w:top w:val="single" w:sz="6" w:space="0" w:color="auto"/>
            <w:left w:val="single" w:sz="24" w:space="0" w:color="auto"/>
            <w:bottom w:val="single" w:sz="6" w:space="0" w:color="auto"/>
            <w:right w:val="single" w:sz="6" w:space="0" w:color="auto"/>
          </w:divBdr>
        </w:div>
        <w:div w:id="206181259">
          <w:marLeft w:val="0"/>
          <w:marRight w:val="0"/>
          <w:marTop w:val="0"/>
          <w:marBottom w:val="120"/>
          <w:divBdr>
            <w:top w:val="single" w:sz="6" w:space="0" w:color="auto"/>
            <w:left w:val="single" w:sz="24" w:space="0" w:color="auto"/>
            <w:bottom w:val="single" w:sz="6" w:space="0" w:color="auto"/>
            <w:right w:val="single" w:sz="6" w:space="0" w:color="auto"/>
          </w:divBdr>
        </w:div>
        <w:div w:id="1730568374">
          <w:marLeft w:val="0"/>
          <w:marRight w:val="0"/>
          <w:marTop w:val="0"/>
          <w:marBottom w:val="120"/>
          <w:divBdr>
            <w:top w:val="single" w:sz="6" w:space="0" w:color="auto"/>
            <w:left w:val="single" w:sz="24" w:space="0" w:color="auto"/>
            <w:bottom w:val="single" w:sz="6" w:space="0" w:color="auto"/>
            <w:right w:val="single" w:sz="6" w:space="0" w:color="auto"/>
          </w:divBdr>
        </w:div>
        <w:div w:id="582182002">
          <w:marLeft w:val="0"/>
          <w:marRight w:val="0"/>
          <w:marTop w:val="0"/>
          <w:marBottom w:val="120"/>
          <w:divBdr>
            <w:top w:val="single" w:sz="6" w:space="0" w:color="auto"/>
            <w:left w:val="single" w:sz="24" w:space="0" w:color="auto"/>
            <w:bottom w:val="single" w:sz="6" w:space="0" w:color="auto"/>
            <w:right w:val="single" w:sz="6" w:space="0" w:color="auto"/>
          </w:divBdr>
        </w:div>
        <w:div w:id="774448104">
          <w:marLeft w:val="0"/>
          <w:marRight w:val="0"/>
          <w:marTop w:val="0"/>
          <w:marBottom w:val="120"/>
          <w:divBdr>
            <w:top w:val="single" w:sz="6" w:space="0" w:color="auto"/>
            <w:left w:val="single" w:sz="24" w:space="0" w:color="auto"/>
            <w:bottom w:val="single" w:sz="6" w:space="0" w:color="auto"/>
            <w:right w:val="single" w:sz="6" w:space="0" w:color="auto"/>
          </w:divBdr>
        </w:div>
        <w:div w:id="2032561121">
          <w:marLeft w:val="0"/>
          <w:marRight w:val="0"/>
          <w:marTop w:val="0"/>
          <w:marBottom w:val="120"/>
          <w:divBdr>
            <w:top w:val="single" w:sz="6" w:space="0" w:color="auto"/>
            <w:left w:val="single" w:sz="24" w:space="0" w:color="auto"/>
            <w:bottom w:val="single" w:sz="6" w:space="0" w:color="auto"/>
            <w:right w:val="single" w:sz="6" w:space="0" w:color="auto"/>
          </w:divBdr>
        </w:div>
        <w:div w:id="279386155">
          <w:marLeft w:val="0"/>
          <w:marRight w:val="0"/>
          <w:marTop w:val="0"/>
          <w:marBottom w:val="120"/>
          <w:divBdr>
            <w:top w:val="single" w:sz="6" w:space="0" w:color="auto"/>
            <w:left w:val="single" w:sz="24" w:space="0" w:color="auto"/>
            <w:bottom w:val="single" w:sz="6" w:space="0" w:color="auto"/>
            <w:right w:val="single" w:sz="6" w:space="0" w:color="auto"/>
          </w:divBdr>
        </w:div>
        <w:div w:id="2135515646">
          <w:marLeft w:val="0"/>
          <w:marRight w:val="0"/>
          <w:marTop w:val="0"/>
          <w:marBottom w:val="120"/>
          <w:divBdr>
            <w:top w:val="single" w:sz="6" w:space="0" w:color="auto"/>
            <w:left w:val="single" w:sz="24" w:space="0" w:color="auto"/>
            <w:bottom w:val="single" w:sz="6" w:space="0" w:color="auto"/>
            <w:right w:val="single" w:sz="6" w:space="0" w:color="auto"/>
          </w:divBdr>
        </w:div>
        <w:div w:id="2144613105">
          <w:marLeft w:val="0"/>
          <w:marRight w:val="0"/>
          <w:marTop w:val="0"/>
          <w:marBottom w:val="120"/>
          <w:divBdr>
            <w:top w:val="single" w:sz="6" w:space="0" w:color="auto"/>
            <w:left w:val="single" w:sz="24" w:space="0" w:color="auto"/>
            <w:bottom w:val="single" w:sz="6" w:space="0" w:color="auto"/>
            <w:right w:val="single" w:sz="6" w:space="0" w:color="auto"/>
          </w:divBdr>
        </w:div>
        <w:div w:id="305428679">
          <w:marLeft w:val="0"/>
          <w:marRight w:val="0"/>
          <w:marTop w:val="0"/>
          <w:marBottom w:val="0"/>
          <w:divBdr>
            <w:top w:val="single" w:sz="6" w:space="11" w:color="FFC0CB"/>
            <w:left w:val="single" w:sz="6" w:space="11" w:color="FFC0CB"/>
            <w:bottom w:val="single" w:sz="6" w:space="11" w:color="FFC0CB"/>
            <w:right w:val="single" w:sz="6" w:space="11" w:color="FFC0CB"/>
          </w:divBdr>
        </w:div>
        <w:div w:id="1291668158">
          <w:marLeft w:val="0"/>
          <w:marRight w:val="0"/>
          <w:marTop w:val="0"/>
          <w:marBottom w:val="0"/>
          <w:divBdr>
            <w:top w:val="single" w:sz="6" w:space="11" w:color="FFC0CB"/>
            <w:left w:val="single" w:sz="6" w:space="11" w:color="FFC0CB"/>
            <w:bottom w:val="single" w:sz="6" w:space="11" w:color="FFC0CB"/>
            <w:right w:val="single" w:sz="6" w:space="11" w:color="FFC0CB"/>
          </w:divBdr>
        </w:div>
        <w:div w:id="403799984">
          <w:marLeft w:val="0"/>
          <w:marRight w:val="0"/>
          <w:marTop w:val="0"/>
          <w:marBottom w:val="0"/>
          <w:divBdr>
            <w:top w:val="single" w:sz="6" w:space="11" w:color="FFC0CB"/>
            <w:left w:val="single" w:sz="6" w:space="11" w:color="FFC0CB"/>
            <w:bottom w:val="single" w:sz="6" w:space="11" w:color="FFC0CB"/>
            <w:right w:val="single" w:sz="6" w:space="11" w:color="FFC0CB"/>
          </w:divBdr>
        </w:div>
        <w:div w:id="202791563">
          <w:marLeft w:val="0"/>
          <w:marRight w:val="0"/>
          <w:marTop w:val="0"/>
          <w:marBottom w:val="0"/>
          <w:divBdr>
            <w:top w:val="single" w:sz="6" w:space="11" w:color="FFC0CB"/>
            <w:left w:val="single" w:sz="6" w:space="11" w:color="FFC0CB"/>
            <w:bottom w:val="single" w:sz="6" w:space="11" w:color="FFC0CB"/>
            <w:right w:val="single" w:sz="6" w:space="11" w:color="FFC0CB"/>
          </w:divBdr>
        </w:div>
        <w:div w:id="632294658">
          <w:marLeft w:val="0"/>
          <w:marRight w:val="0"/>
          <w:marTop w:val="0"/>
          <w:marBottom w:val="0"/>
          <w:divBdr>
            <w:top w:val="single" w:sz="6" w:space="11" w:color="FFC0CB"/>
            <w:left w:val="single" w:sz="6" w:space="11" w:color="FFC0CB"/>
            <w:bottom w:val="single" w:sz="6" w:space="11" w:color="FFC0CB"/>
            <w:right w:val="single" w:sz="6" w:space="11" w:color="FFC0CB"/>
          </w:divBdr>
        </w:div>
        <w:div w:id="1849560317">
          <w:marLeft w:val="0"/>
          <w:marRight w:val="0"/>
          <w:marTop w:val="0"/>
          <w:marBottom w:val="0"/>
          <w:divBdr>
            <w:top w:val="single" w:sz="6" w:space="11" w:color="FFC0CB"/>
            <w:left w:val="single" w:sz="6" w:space="11" w:color="FFC0CB"/>
            <w:bottom w:val="single" w:sz="6" w:space="11" w:color="FFC0CB"/>
            <w:right w:val="single" w:sz="6" w:space="11" w:color="FFC0CB"/>
          </w:divBdr>
        </w:div>
        <w:div w:id="398139365">
          <w:marLeft w:val="0"/>
          <w:marRight w:val="0"/>
          <w:marTop w:val="0"/>
          <w:marBottom w:val="0"/>
          <w:divBdr>
            <w:top w:val="single" w:sz="6" w:space="11" w:color="FFC0CB"/>
            <w:left w:val="single" w:sz="6" w:space="11" w:color="FFC0CB"/>
            <w:bottom w:val="single" w:sz="6" w:space="11" w:color="FFC0CB"/>
            <w:right w:val="single" w:sz="6" w:space="11" w:color="FFC0CB"/>
          </w:divBdr>
        </w:div>
        <w:div w:id="528570280">
          <w:marLeft w:val="0"/>
          <w:marRight w:val="0"/>
          <w:marTop w:val="0"/>
          <w:marBottom w:val="0"/>
          <w:divBdr>
            <w:top w:val="single" w:sz="6" w:space="11" w:color="FFC0CB"/>
            <w:left w:val="single" w:sz="6" w:space="11" w:color="FFC0CB"/>
            <w:bottom w:val="single" w:sz="6" w:space="11" w:color="FFC0CB"/>
            <w:right w:val="single" w:sz="6" w:space="11" w:color="FFC0CB"/>
          </w:divBdr>
        </w:div>
        <w:div w:id="2054109698">
          <w:marLeft w:val="0"/>
          <w:marRight w:val="0"/>
          <w:marTop w:val="0"/>
          <w:marBottom w:val="0"/>
          <w:divBdr>
            <w:top w:val="single" w:sz="6" w:space="11" w:color="FFC0CB"/>
            <w:left w:val="single" w:sz="6" w:space="11" w:color="FFC0CB"/>
            <w:bottom w:val="single" w:sz="6" w:space="11" w:color="FFC0CB"/>
            <w:right w:val="single" w:sz="6" w:space="11" w:color="FFC0CB"/>
          </w:divBdr>
        </w:div>
        <w:div w:id="186218641">
          <w:marLeft w:val="0"/>
          <w:marRight w:val="0"/>
          <w:marTop w:val="0"/>
          <w:marBottom w:val="0"/>
          <w:divBdr>
            <w:top w:val="single" w:sz="6" w:space="11" w:color="FFC0CB"/>
            <w:left w:val="single" w:sz="6" w:space="11" w:color="FFC0CB"/>
            <w:bottom w:val="single" w:sz="6" w:space="11" w:color="FFC0CB"/>
            <w:right w:val="single" w:sz="6" w:space="11" w:color="FFC0CB"/>
          </w:divBdr>
        </w:div>
        <w:div w:id="284582648">
          <w:marLeft w:val="0"/>
          <w:marRight w:val="0"/>
          <w:marTop w:val="0"/>
          <w:marBottom w:val="0"/>
          <w:divBdr>
            <w:top w:val="single" w:sz="6" w:space="11" w:color="FFC0CB"/>
            <w:left w:val="single" w:sz="6" w:space="11" w:color="FFC0CB"/>
            <w:bottom w:val="single" w:sz="6" w:space="11" w:color="FFC0CB"/>
            <w:right w:val="single" w:sz="6" w:space="11" w:color="FFC0CB"/>
          </w:divBdr>
        </w:div>
        <w:div w:id="1824663754">
          <w:marLeft w:val="0"/>
          <w:marRight w:val="0"/>
          <w:marTop w:val="0"/>
          <w:marBottom w:val="0"/>
          <w:divBdr>
            <w:top w:val="single" w:sz="6" w:space="11" w:color="FFC0CB"/>
            <w:left w:val="single" w:sz="6" w:space="11" w:color="FFC0CB"/>
            <w:bottom w:val="single" w:sz="6" w:space="11" w:color="FFC0CB"/>
            <w:right w:val="single" w:sz="6" w:space="11" w:color="FFC0CB"/>
          </w:divBdr>
        </w:div>
        <w:div w:id="2030716526">
          <w:marLeft w:val="0"/>
          <w:marRight w:val="0"/>
          <w:marTop w:val="0"/>
          <w:marBottom w:val="0"/>
          <w:divBdr>
            <w:top w:val="single" w:sz="6" w:space="11" w:color="FFC0CB"/>
            <w:left w:val="single" w:sz="6" w:space="11" w:color="FFC0CB"/>
            <w:bottom w:val="single" w:sz="6" w:space="11" w:color="FFC0CB"/>
            <w:right w:val="single" w:sz="6" w:space="11" w:color="FFC0CB"/>
          </w:divBdr>
        </w:div>
        <w:div w:id="720056777">
          <w:marLeft w:val="0"/>
          <w:marRight w:val="0"/>
          <w:marTop w:val="0"/>
          <w:marBottom w:val="0"/>
          <w:divBdr>
            <w:top w:val="single" w:sz="6" w:space="11" w:color="FFC0CB"/>
            <w:left w:val="single" w:sz="6" w:space="11" w:color="FFC0CB"/>
            <w:bottom w:val="single" w:sz="6" w:space="11" w:color="FFC0CB"/>
            <w:right w:val="single" w:sz="6" w:space="11" w:color="FFC0CB"/>
          </w:divBdr>
        </w:div>
        <w:div w:id="2097357408">
          <w:marLeft w:val="0"/>
          <w:marRight w:val="0"/>
          <w:marTop w:val="0"/>
          <w:marBottom w:val="0"/>
          <w:divBdr>
            <w:top w:val="single" w:sz="6" w:space="11" w:color="FFC0CB"/>
            <w:left w:val="single" w:sz="6" w:space="11" w:color="FFC0CB"/>
            <w:bottom w:val="single" w:sz="6" w:space="11" w:color="FFC0CB"/>
            <w:right w:val="single" w:sz="6" w:space="11" w:color="FFC0CB"/>
          </w:divBdr>
        </w:div>
      </w:divsChild>
    </w:div>
    <w:div w:id="1839343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javatpoint.com/dbms-second-normal-form" TargetMode="External"/><Relationship Id="rId26" Type="http://schemas.openxmlformats.org/officeDocument/2006/relationships/image" Target="media/image8.png"/><Relationship Id="rId39" Type="http://schemas.openxmlformats.org/officeDocument/2006/relationships/hyperlink" Target="https://www.javatpoint.com/mysql-self-join" TargetMode="External"/><Relationship Id="rId21" Type="http://schemas.openxmlformats.org/officeDocument/2006/relationships/hyperlink" Target="https://www.javatpoint.com/dbms-fifth-normal-form" TargetMode="External"/><Relationship Id="rId34" Type="http://schemas.openxmlformats.org/officeDocument/2006/relationships/image" Target="media/image12.png"/><Relationship Id="rId42" Type="http://schemas.openxmlformats.org/officeDocument/2006/relationships/hyperlink" Target="https://www.javatpoint.com/mysql-constraints" TargetMode="External"/><Relationship Id="rId47" Type="http://schemas.openxmlformats.org/officeDocument/2006/relationships/image" Target="media/image18.png"/><Relationship Id="rId50" Type="http://schemas.openxmlformats.org/officeDocument/2006/relationships/image" Target="media/image21.png"/><Relationship Id="rId7" Type="http://schemas.openxmlformats.org/officeDocument/2006/relationships/hyperlink" Target="https://www.javatpoint.com/mysql-primary-key" TargetMode="Externa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www.javatpoint.com/mysql-inner-join" TargetMode="External"/><Relationship Id="rId11" Type="http://schemas.openxmlformats.org/officeDocument/2006/relationships/image" Target="media/image3.png"/><Relationship Id="rId24" Type="http://schemas.openxmlformats.org/officeDocument/2006/relationships/hyperlink" Target="https://www.javatpoint.com/mysql-clustered-index" TargetMode="External"/><Relationship Id="rId32" Type="http://schemas.openxmlformats.org/officeDocument/2006/relationships/image" Target="media/image11.png"/><Relationship Id="rId37" Type="http://schemas.openxmlformats.org/officeDocument/2006/relationships/image" Target="media/image13.png"/><Relationship Id="rId40" Type="http://schemas.openxmlformats.org/officeDocument/2006/relationships/image" Target="media/image15.jpeg"/><Relationship Id="rId45" Type="http://schemas.openxmlformats.org/officeDocument/2006/relationships/hyperlink" Target="https://www.javatpoint.com/delete-vs-truncate-command" TargetMode="External"/><Relationship Id="rId53"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hyperlink" Target="https://www.javatpoint.com/primary-key-vs-unique-key" TargetMode="External"/><Relationship Id="rId19" Type="http://schemas.openxmlformats.org/officeDocument/2006/relationships/hyperlink" Target="https://www.javatpoint.com/dbms-third-normal-form" TargetMode="External"/><Relationship Id="rId31" Type="http://schemas.openxmlformats.org/officeDocument/2006/relationships/hyperlink" Target="https://www.javatpoint.com/sql-right-join" TargetMode="External"/><Relationship Id="rId44" Type="http://schemas.openxmlformats.org/officeDocument/2006/relationships/image" Target="media/image17.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javatpoint.com/mysql-unique-key" TargetMode="External"/><Relationship Id="rId14" Type="http://schemas.openxmlformats.org/officeDocument/2006/relationships/hyperlink" Target="https://www.javatpoint.com/mysql-unique-key" TargetMode="External"/><Relationship Id="rId22" Type="http://schemas.openxmlformats.org/officeDocument/2006/relationships/image" Target="media/image7.png"/><Relationship Id="rId27" Type="http://schemas.openxmlformats.org/officeDocument/2006/relationships/hyperlink" Target="https://www.javatpoint.com/sql-server-joins" TargetMode="External"/><Relationship Id="rId30" Type="http://schemas.openxmlformats.org/officeDocument/2006/relationships/image" Target="media/image10.png"/><Relationship Id="rId35" Type="http://schemas.openxmlformats.org/officeDocument/2006/relationships/hyperlink" Target="https://www.javatpoint.com/sql-full-join" TargetMode="External"/><Relationship Id="rId43" Type="http://schemas.openxmlformats.org/officeDocument/2006/relationships/image" Target="media/image16.png"/><Relationship Id="rId48" Type="http://schemas.openxmlformats.org/officeDocument/2006/relationships/image" Target="media/image19.png"/><Relationship Id="rId8" Type="http://schemas.openxmlformats.org/officeDocument/2006/relationships/hyperlink" Target="https://www.javatpoint.com/mysql-foreign-key" TargetMode="External"/><Relationship Id="rId51" Type="http://schemas.openxmlformats.org/officeDocument/2006/relationships/hyperlink" Target="https://www.javatpoint.com/where-vs-having" TargetMode="External"/><Relationship Id="rId3" Type="http://schemas.openxmlformats.org/officeDocument/2006/relationships/settings" Target="settings.xml"/><Relationship Id="rId12" Type="http://schemas.openxmlformats.org/officeDocument/2006/relationships/hyperlink" Target="https://www.javatpoint.com/mysql-primary-key" TargetMode="External"/><Relationship Id="rId17" Type="http://schemas.openxmlformats.org/officeDocument/2006/relationships/hyperlink" Target="https://www.javatpoint.com/dbms-first-normal-form" TargetMode="External"/><Relationship Id="rId25" Type="http://schemas.openxmlformats.org/officeDocument/2006/relationships/hyperlink" Target="https://www.javatpoint.com/mysql-clustered-vs-non-clustered-index" TargetMode="External"/><Relationship Id="rId33" Type="http://schemas.openxmlformats.org/officeDocument/2006/relationships/hyperlink" Target="https://www.javatpoint.com/sql-left-join" TargetMode="External"/><Relationship Id="rId38" Type="http://schemas.openxmlformats.org/officeDocument/2006/relationships/image" Target="media/image14.png"/><Relationship Id="rId46" Type="http://schemas.openxmlformats.org/officeDocument/2006/relationships/hyperlink" Target="https://www.javatpoint.com/acid-properties-in-dbms" TargetMode="External"/><Relationship Id="rId20" Type="http://schemas.openxmlformats.org/officeDocument/2006/relationships/hyperlink" Target="https://www.javatpoint.com/dbms-forth-normal-form" TargetMode="External"/><Relationship Id="rId41" Type="http://schemas.openxmlformats.org/officeDocument/2006/relationships/hyperlink" Target="https://www.javatpoint.com/dbms-sql-set-operation"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5.png"/><Relationship Id="rId23" Type="http://schemas.openxmlformats.org/officeDocument/2006/relationships/hyperlink" Target="https://www.javatpoint.com/mysql-unique-index" TargetMode="External"/><Relationship Id="rId28" Type="http://schemas.openxmlformats.org/officeDocument/2006/relationships/image" Target="media/image9.png"/><Relationship Id="rId36" Type="http://schemas.openxmlformats.org/officeDocument/2006/relationships/hyperlink" Target="https://www.javatpoint.com/mysql-trigger" TargetMode="External"/><Relationship Id="rId4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8</TotalTime>
  <Pages>53</Pages>
  <Words>10026</Words>
  <Characters>57150</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47119 MANSOOR NIJATULLAH</dc:creator>
  <cp:keywords/>
  <dc:description/>
  <cp:lastModifiedBy>Nijatullah Mansoor</cp:lastModifiedBy>
  <cp:revision>7</cp:revision>
  <dcterms:created xsi:type="dcterms:W3CDTF">2021-07-11T12:47:00Z</dcterms:created>
  <dcterms:modified xsi:type="dcterms:W3CDTF">2021-08-14T06:33:00Z</dcterms:modified>
</cp:coreProperties>
</file>